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405" w:rsidRDefault="00B23405" w:rsidP="00B23405">
      <w:pPr>
        <w:spacing w:after="0"/>
        <w:jc w:val="both"/>
      </w:pPr>
      <w:r>
        <w:t>1) Which statements are true of micro-partitions? (Select all that apply)</w:t>
      </w:r>
    </w:p>
    <w:p w:rsidR="00B23405" w:rsidRPr="00687BE9" w:rsidRDefault="00B23405" w:rsidP="00B23405">
      <w:pPr>
        <w:spacing w:after="0"/>
        <w:jc w:val="both"/>
        <w:rPr>
          <w:highlight w:val="green"/>
        </w:rPr>
      </w:pPr>
      <w:r w:rsidRPr="00687BE9">
        <w:rPr>
          <w:highlight w:val="green"/>
        </w:rPr>
        <w:t>They are approximately 16MB in size</w:t>
      </w:r>
    </w:p>
    <w:p w:rsidR="00B23405" w:rsidRPr="00687BE9" w:rsidRDefault="00B23405" w:rsidP="00B23405">
      <w:pPr>
        <w:spacing w:after="0"/>
        <w:jc w:val="both"/>
        <w:rPr>
          <w:highlight w:val="green"/>
        </w:rPr>
      </w:pPr>
      <w:r w:rsidRPr="00687BE9">
        <w:rPr>
          <w:highlight w:val="green"/>
        </w:rPr>
        <w:t>They are stored compressed only if COMPRESS=TRUE on Table</w:t>
      </w:r>
    </w:p>
    <w:p w:rsidR="00B23405" w:rsidRDefault="00B23405" w:rsidP="00B23405">
      <w:pPr>
        <w:spacing w:after="0"/>
        <w:jc w:val="both"/>
      </w:pPr>
      <w:r w:rsidRPr="00687BE9">
        <w:rPr>
          <w:highlight w:val="green"/>
        </w:rPr>
        <w:t>They are immutable</w:t>
      </w:r>
    </w:p>
    <w:p w:rsidR="00B23405" w:rsidRDefault="00B23405" w:rsidP="00B23405">
      <w:pPr>
        <w:spacing w:after="0"/>
        <w:jc w:val="both"/>
      </w:pPr>
      <w:r w:rsidRPr="00687BE9">
        <w:t>They are only encrypted in the Enterprise edition and above</w:t>
      </w:r>
    </w:p>
    <w:p w:rsidR="00D40318" w:rsidRDefault="00D40318" w:rsidP="00B23405">
      <w:pPr>
        <w:spacing w:after="0"/>
        <w:jc w:val="both"/>
      </w:pPr>
    </w:p>
    <w:p w:rsidR="00B23405" w:rsidRDefault="00B23405" w:rsidP="00B23405">
      <w:pPr>
        <w:spacing w:after="0"/>
        <w:jc w:val="both"/>
      </w:pPr>
      <w:r>
        <w:t>2</w:t>
      </w:r>
      <w:r w:rsidRPr="00687BE9">
        <w:rPr>
          <w:highlight w:val="green"/>
        </w:rPr>
        <w:t xml:space="preserve">) Micro-partition metadata enables some operations to </w:t>
      </w:r>
      <w:proofErr w:type="gramStart"/>
      <w:r w:rsidRPr="00687BE9">
        <w:rPr>
          <w:highlight w:val="green"/>
        </w:rPr>
        <w:t>be completed</w:t>
      </w:r>
      <w:proofErr w:type="gramEnd"/>
      <w:r w:rsidRPr="00687BE9">
        <w:rPr>
          <w:highlight w:val="green"/>
        </w:rPr>
        <w:t xml:space="preserve"> without requiring Compute</w:t>
      </w:r>
    </w:p>
    <w:p w:rsidR="00D40318" w:rsidRDefault="00D40318" w:rsidP="00B23405">
      <w:pPr>
        <w:spacing w:after="0"/>
        <w:jc w:val="both"/>
      </w:pPr>
    </w:p>
    <w:p w:rsidR="00B23405" w:rsidRDefault="00B23405" w:rsidP="00B23405">
      <w:pPr>
        <w:spacing w:after="0"/>
        <w:jc w:val="both"/>
      </w:pPr>
      <w:r>
        <w:t>3)</w:t>
      </w:r>
      <w:r w:rsidRPr="00687BE9">
        <w:rPr>
          <w:highlight w:val="green"/>
        </w:rPr>
        <w:t>True</w:t>
      </w:r>
      <w:r>
        <w:t xml:space="preserve"> or False: When data is staged to a Snowflake internal staging area using the PUT command, the data is encrypted on the client's machine'</w:t>
      </w:r>
      <w:r w:rsidR="000F0720">
        <w:t xml:space="preserve">. </w:t>
      </w:r>
      <w:r w:rsidR="005F5004" w:rsidRPr="005F5004">
        <w:rPr>
          <w:highlight w:val="green"/>
        </w:rPr>
        <w:t>True</w:t>
      </w:r>
    </w:p>
    <w:p w:rsidR="00D40318" w:rsidRDefault="00D40318" w:rsidP="00B23405">
      <w:pPr>
        <w:spacing w:after="0"/>
        <w:jc w:val="both"/>
      </w:pPr>
    </w:p>
    <w:p w:rsidR="00B23405" w:rsidRDefault="00B23405" w:rsidP="00B23405">
      <w:pPr>
        <w:spacing w:after="0"/>
        <w:jc w:val="both"/>
      </w:pPr>
      <w:r>
        <w:t xml:space="preserve">4) Which of the following are examples of operations that require a Virtual Warehouse to complete, assuming no queries </w:t>
      </w:r>
      <w:proofErr w:type="gramStart"/>
      <w:r>
        <w:t>have been executed</w:t>
      </w:r>
      <w:proofErr w:type="gramEnd"/>
      <w:r>
        <w:t xml:space="preserve"> previous</w:t>
      </w:r>
      <w:r w:rsidR="00687BE9">
        <w:t>.</w:t>
      </w:r>
    </w:p>
    <w:p w:rsidR="00687BE9" w:rsidRDefault="00687BE9" w:rsidP="00B23405">
      <w:pPr>
        <w:spacing w:after="0"/>
        <w:jc w:val="both"/>
      </w:pPr>
    </w:p>
    <w:p w:rsidR="00B23405" w:rsidRDefault="00B23405" w:rsidP="00B23405">
      <w:pPr>
        <w:spacing w:after="0"/>
        <w:jc w:val="both"/>
      </w:pPr>
      <w:r>
        <w:t>The longer the data retention period, the higher the resulting storage costs.</w:t>
      </w:r>
    </w:p>
    <w:p w:rsidR="00B23405" w:rsidRDefault="00B23405" w:rsidP="00B23405">
      <w:pPr>
        <w:spacing w:after="0"/>
        <w:jc w:val="both"/>
      </w:pPr>
      <w:r>
        <w:t>True or false Ans -</w:t>
      </w:r>
      <w:r w:rsidRPr="00687BE9">
        <w:rPr>
          <w:highlight w:val="green"/>
        </w:rPr>
        <w:t>true</w:t>
      </w:r>
    </w:p>
    <w:p w:rsidR="00FD22D4" w:rsidRDefault="00FD22D4" w:rsidP="00B23405">
      <w:pPr>
        <w:spacing w:after="0"/>
        <w:jc w:val="both"/>
      </w:pPr>
    </w:p>
    <w:p w:rsidR="00B23405" w:rsidRDefault="00B23405" w:rsidP="00B23405">
      <w:pPr>
        <w:spacing w:after="0"/>
        <w:jc w:val="both"/>
      </w:pPr>
      <w:r>
        <w:t xml:space="preserve">5) warehouse- </w:t>
      </w:r>
      <w:r w:rsidRPr="00687BE9">
        <w:rPr>
          <w:highlight w:val="green"/>
        </w:rPr>
        <w:t xml:space="preserve">compute </w:t>
      </w:r>
      <w:proofErr w:type="gramStart"/>
      <w:r w:rsidRPr="00687BE9">
        <w:rPr>
          <w:highlight w:val="green"/>
        </w:rPr>
        <w:t>layer</w:t>
      </w:r>
      <w:r>
        <w:t>?</w:t>
      </w:r>
      <w:proofErr w:type="gramEnd"/>
    </w:p>
    <w:p w:rsidR="00B23405" w:rsidRDefault="00B23405" w:rsidP="00B23405">
      <w:pPr>
        <w:spacing w:after="0"/>
        <w:jc w:val="both"/>
      </w:pPr>
      <w:r>
        <w:t>Yes</w:t>
      </w:r>
    </w:p>
    <w:p w:rsidR="00D40318" w:rsidRDefault="00D40318" w:rsidP="00B23405">
      <w:pPr>
        <w:spacing w:after="0"/>
        <w:jc w:val="both"/>
      </w:pPr>
    </w:p>
    <w:p w:rsidR="00B23405" w:rsidRDefault="00B23405" w:rsidP="00B23405">
      <w:pPr>
        <w:spacing w:after="0"/>
        <w:jc w:val="both"/>
      </w:pPr>
      <w:r>
        <w:t>6) GRANT SELECT, INSERT, UPDATE, DELET</w:t>
      </w:r>
      <w:r w:rsidR="00687BE9">
        <w:t>E ON MYTABLE TO USER JOHN;</w:t>
      </w:r>
      <w:r>
        <w:t xml:space="preserve"> will</w:t>
      </w:r>
      <w:r w:rsidR="00687BE9">
        <w:t xml:space="preserve"> this</w:t>
      </w:r>
      <w:r>
        <w:t xml:space="preserve"> fail ---</w:t>
      </w:r>
      <w:proofErr w:type="gramStart"/>
      <w:r>
        <w:t>?</w:t>
      </w:r>
      <w:r w:rsidR="00687BE9" w:rsidRPr="00687BE9">
        <w:rPr>
          <w:highlight w:val="green"/>
        </w:rPr>
        <w:t>TRUE</w:t>
      </w:r>
      <w:proofErr w:type="gramEnd"/>
    </w:p>
    <w:p w:rsidR="00D40318" w:rsidRDefault="00D40318" w:rsidP="00B23405">
      <w:pPr>
        <w:spacing w:after="0"/>
        <w:jc w:val="both"/>
      </w:pPr>
    </w:p>
    <w:p w:rsidR="00B23405" w:rsidRDefault="00B23405" w:rsidP="00B23405">
      <w:pPr>
        <w:spacing w:after="0"/>
        <w:jc w:val="both"/>
      </w:pPr>
      <w:r>
        <w:t>7)  Which of the following statements are true of VALIDATION_MODE in Snowflake? (Select all that apply)</w:t>
      </w:r>
    </w:p>
    <w:p w:rsidR="00B23405" w:rsidRDefault="00B23405" w:rsidP="00B23405">
      <w:pPr>
        <w:spacing w:after="0"/>
        <w:jc w:val="both"/>
      </w:pPr>
      <w:r>
        <w:t>1The VALIDATION_MODE option is used when creating an Internal Stage</w:t>
      </w:r>
    </w:p>
    <w:p w:rsidR="00B23405" w:rsidRDefault="00B23405" w:rsidP="00B23405">
      <w:pPr>
        <w:spacing w:after="0"/>
        <w:jc w:val="both"/>
      </w:pPr>
      <w:r w:rsidRPr="00687BE9">
        <w:rPr>
          <w:highlight w:val="green"/>
        </w:rPr>
        <w:t>2. VALIDATION_MODE=RETURN_ALL_ERRORS is a parameter of the COPY command</w:t>
      </w:r>
    </w:p>
    <w:p w:rsidR="00B23405" w:rsidRDefault="00B23405" w:rsidP="00B23405">
      <w:pPr>
        <w:spacing w:after="0"/>
        <w:jc w:val="both"/>
      </w:pPr>
      <w:r>
        <w:t>3. The VALIDATION_MODE option will validate data to be loaded by the COPY statement while        completing the load and will return the rows that could not be loaded without error</w:t>
      </w:r>
    </w:p>
    <w:p w:rsidR="00D40318" w:rsidRDefault="00D40318" w:rsidP="00B23405">
      <w:pPr>
        <w:spacing w:after="0"/>
        <w:jc w:val="both"/>
      </w:pPr>
    </w:p>
    <w:p w:rsidR="00B23405" w:rsidRDefault="00B23405" w:rsidP="00B23405">
      <w:pPr>
        <w:spacing w:after="0"/>
        <w:jc w:val="both"/>
      </w:pPr>
      <w:r>
        <w:t>8) What is the minimum Snowflake edition that provides data sharing?</w:t>
      </w:r>
    </w:p>
    <w:p w:rsidR="00B23405" w:rsidRDefault="00B23405" w:rsidP="00B23405">
      <w:pPr>
        <w:spacing w:after="0"/>
        <w:jc w:val="both"/>
      </w:pPr>
      <w:r w:rsidRPr="00687BE9">
        <w:rPr>
          <w:highlight w:val="green"/>
        </w:rPr>
        <w:t>Standard</w:t>
      </w:r>
      <w:r>
        <w:t xml:space="preserve"> also has the feature?</w:t>
      </w:r>
    </w:p>
    <w:p w:rsidR="00D40318" w:rsidRDefault="00D40318" w:rsidP="00B23405">
      <w:pPr>
        <w:spacing w:after="0"/>
        <w:jc w:val="both"/>
      </w:pPr>
    </w:p>
    <w:p w:rsidR="00B23405" w:rsidRDefault="00B23405" w:rsidP="00B23405">
      <w:pPr>
        <w:spacing w:after="0"/>
        <w:jc w:val="both"/>
      </w:pPr>
      <w:r>
        <w:t>9) A single database can exist in more than one Snowflake account.</w:t>
      </w:r>
    </w:p>
    <w:p w:rsidR="00B23405" w:rsidRDefault="00B23405" w:rsidP="00B23405">
      <w:pPr>
        <w:spacing w:after="0"/>
        <w:jc w:val="both"/>
      </w:pPr>
      <w:r>
        <w:t xml:space="preserve">T/f </w:t>
      </w:r>
      <w:proofErr w:type="spellStart"/>
      <w:r>
        <w:t>ans</w:t>
      </w:r>
      <w:proofErr w:type="spellEnd"/>
      <w:r>
        <w:t xml:space="preserve"> -</w:t>
      </w:r>
      <w:r w:rsidRPr="00687BE9">
        <w:rPr>
          <w:highlight w:val="green"/>
        </w:rPr>
        <w:t>f</w:t>
      </w:r>
      <w:r w:rsidR="00687BE9" w:rsidRPr="00687BE9">
        <w:rPr>
          <w:highlight w:val="green"/>
        </w:rPr>
        <w:t>alse</w:t>
      </w:r>
    </w:p>
    <w:p w:rsidR="00D40318" w:rsidRDefault="00D40318" w:rsidP="00B23405">
      <w:pPr>
        <w:spacing w:after="0"/>
        <w:jc w:val="both"/>
      </w:pPr>
    </w:p>
    <w:p w:rsidR="00B23405" w:rsidRDefault="00B23405" w:rsidP="00B23405">
      <w:pPr>
        <w:spacing w:after="0"/>
        <w:jc w:val="both"/>
      </w:pPr>
      <w:r>
        <w:t>10) You can query the files in an External Stage directly without having to load the data into a table.</w:t>
      </w:r>
    </w:p>
    <w:p w:rsidR="00B23405" w:rsidRDefault="00B23405" w:rsidP="00B23405">
      <w:pPr>
        <w:spacing w:after="0"/>
        <w:jc w:val="both"/>
      </w:pPr>
      <w:r>
        <w:t>T/F</w:t>
      </w:r>
    </w:p>
    <w:p w:rsidR="00B23405" w:rsidRDefault="00B23405" w:rsidP="00B23405">
      <w:pPr>
        <w:spacing w:after="0"/>
        <w:jc w:val="both"/>
      </w:pPr>
      <w:proofErr w:type="spellStart"/>
      <w:r>
        <w:t>Ans</w:t>
      </w:r>
      <w:proofErr w:type="spellEnd"/>
      <w:r>
        <w:t xml:space="preserve"> -</w:t>
      </w:r>
      <w:r w:rsidRPr="00687BE9">
        <w:rPr>
          <w:highlight w:val="green"/>
        </w:rPr>
        <w:t>T</w:t>
      </w:r>
      <w:r w:rsidR="00687BE9" w:rsidRPr="00687BE9">
        <w:rPr>
          <w:highlight w:val="green"/>
        </w:rPr>
        <w:t>rue</w:t>
      </w:r>
    </w:p>
    <w:p w:rsidR="00D40318" w:rsidRDefault="00D40318" w:rsidP="00B23405">
      <w:pPr>
        <w:spacing w:after="0"/>
        <w:jc w:val="both"/>
      </w:pPr>
    </w:p>
    <w:p w:rsidR="00B23405" w:rsidRDefault="00B23405" w:rsidP="00B23405">
      <w:pPr>
        <w:spacing w:after="0"/>
        <w:jc w:val="both"/>
      </w:pPr>
      <w:r>
        <w:t xml:space="preserve">11) True or False: A single schema can exist in more than one database. </w:t>
      </w:r>
      <w:proofErr w:type="spellStart"/>
      <w:r>
        <w:t>Ans</w:t>
      </w:r>
      <w:proofErr w:type="spellEnd"/>
      <w:r>
        <w:t xml:space="preserve"> </w:t>
      </w:r>
      <w:r w:rsidRPr="00D347CF">
        <w:rPr>
          <w:highlight w:val="green"/>
        </w:rPr>
        <w:t>T</w:t>
      </w:r>
      <w:r w:rsidR="00D347CF" w:rsidRPr="00D347CF">
        <w:rPr>
          <w:highlight w:val="green"/>
        </w:rPr>
        <w:t>rue</w:t>
      </w:r>
    </w:p>
    <w:p w:rsidR="00B23405" w:rsidRDefault="00B23405" w:rsidP="00B23405">
      <w:pPr>
        <w:spacing w:after="0"/>
        <w:jc w:val="both"/>
      </w:pPr>
    </w:p>
    <w:p w:rsidR="00B23405" w:rsidRDefault="00B23405" w:rsidP="00B23405">
      <w:pPr>
        <w:spacing w:after="0"/>
        <w:jc w:val="both"/>
      </w:pPr>
      <w:r>
        <w:t>12)</w:t>
      </w:r>
      <w:r w:rsidR="00A71071">
        <w:t xml:space="preserve"> </w:t>
      </w:r>
      <w:r>
        <w:t xml:space="preserve">A Virtual Warehouse can only be resized while suspended. -- T/F </w:t>
      </w:r>
      <w:proofErr w:type="spellStart"/>
      <w:r>
        <w:t>ans</w:t>
      </w:r>
      <w:proofErr w:type="spellEnd"/>
      <w:r>
        <w:t xml:space="preserve"> </w:t>
      </w:r>
      <w:r w:rsidRPr="00D347CF">
        <w:rPr>
          <w:highlight w:val="green"/>
        </w:rPr>
        <w:t>F</w:t>
      </w:r>
      <w:r w:rsidR="00D347CF" w:rsidRPr="00D347CF">
        <w:rPr>
          <w:highlight w:val="green"/>
        </w:rPr>
        <w:t>alse</w:t>
      </w:r>
    </w:p>
    <w:p w:rsidR="00D40318" w:rsidRDefault="00D40318" w:rsidP="00B23405">
      <w:pPr>
        <w:spacing w:after="0"/>
        <w:jc w:val="both"/>
      </w:pPr>
    </w:p>
    <w:p w:rsidR="00B23405" w:rsidRDefault="00B23405" w:rsidP="00B23405">
      <w:pPr>
        <w:spacing w:after="0"/>
        <w:jc w:val="both"/>
      </w:pPr>
      <w:r>
        <w:t>13)</w:t>
      </w:r>
      <w:r w:rsidR="00A71071">
        <w:t xml:space="preserve"> </w:t>
      </w:r>
      <w:r w:rsidRPr="00D347CF">
        <w:rPr>
          <w:highlight w:val="green"/>
        </w:rPr>
        <w:t>True</w:t>
      </w:r>
      <w:r>
        <w:t xml:space="preserve"> or False: It is possible for a user to run a query against the query result cache without </w:t>
      </w:r>
      <w:r w:rsidR="00A71071">
        <w:t>a</w:t>
      </w:r>
      <w:r>
        <w:t xml:space="preserve"> requiring an active Warehouse.</w:t>
      </w:r>
    </w:p>
    <w:p w:rsidR="00B23405" w:rsidRDefault="00B23405" w:rsidP="00B23405">
      <w:pPr>
        <w:spacing w:after="0"/>
        <w:jc w:val="both"/>
      </w:pPr>
      <w:r>
        <w:lastRenderedPageBreak/>
        <w:t>14)</w:t>
      </w:r>
      <w:r w:rsidR="00A71071">
        <w:t xml:space="preserve"> </w:t>
      </w:r>
      <w:r>
        <w:t xml:space="preserve">True or </w:t>
      </w:r>
      <w:r w:rsidRPr="00D347CF">
        <w:rPr>
          <w:highlight w:val="green"/>
        </w:rPr>
        <w:t>False</w:t>
      </w:r>
      <w:r>
        <w:t>: Fail-safe can be disabled within a Snowflake account.</w:t>
      </w:r>
    </w:p>
    <w:p w:rsidR="00B23405" w:rsidRDefault="00A71071" w:rsidP="00B23405">
      <w:pPr>
        <w:spacing w:after="0"/>
        <w:jc w:val="both"/>
      </w:pPr>
      <w:r>
        <w:t xml:space="preserve"> T? F</w:t>
      </w:r>
      <w:r w:rsidR="00B23405">
        <w:t xml:space="preserve">   ans -false</w:t>
      </w:r>
    </w:p>
    <w:p w:rsidR="00D40318" w:rsidRDefault="00D40318" w:rsidP="00B23405">
      <w:pPr>
        <w:spacing w:after="0"/>
        <w:jc w:val="both"/>
      </w:pPr>
    </w:p>
    <w:p w:rsidR="00B23405" w:rsidRDefault="00B23405" w:rsidP="00B23405">
      <w:pPr>
        <w:spacing w:after="0"/>
        <w:jc w:val="both"/>
      </w:pPr>
      <w:r>
        <w:t>15)</w:t>
      </w:r>
      <w:r w:rsidR="00A71071">
        <w:t xml:space="preserve"> </w:t>
      </w:r>
      <w:r>
        <w:t>It is possible to load data into Snowflake without creating a named File Format object. ????</w:t>
      </w:r>
      <w:r w:rsidR="00924C5A" w:rsidRPr="00924C5A">
        <w:rPr>
          <w:highlight w:val="green"/>
        </w:rPr>
        <w:t>True</w:t>
      </w:r>
    </w:p>
    <w:p w:rsidR="00D40318" w:rsidRDefault="00D40318" w:rsidP="00B23405">
      <w:pPr>
        <w:spacing w:after="0"/>
        <w:jc w:val="both"/>
      </w:pPr>
    </w:p>
    <w:p w:rsidR="00B23405" w:rsidRDefault="00B23405" w:rsidP="00B23405">
      <w:pPr>
        <w:spacing w:after="0"/>
        <w:jc w:val="both"/>
      </w:pPr>
      <w:r>
        <w:t>16)</w:t>
      </w:r>
      <w:r w:rsidR="00A71071">
        <w:t xml:space="preserve"> </w:t>
      </w:r>
      <w:r w:rsidRPr="00D347CF">
        <w:rPr>
          <w:highlight w:val="green"/>
        </w:rPr>
        <w:t>True</w:t>
      </w:r>
      <w:r>
        <w:t xml:space="preserve"> or False: You can define multiple columns within a clustering key on a </w:t>
      </w:r>
      <w:proofErr w:type="spellStart"/>
      <w:r>
        <w:t>table.</w:t>
      </w:r>
      <w:r w:rsidR="00D347CF">
        <w:t>,</w:t>
      </w:r>
      <w:proofErr w:type="gramStart"/>
      <w:r w:rsidR="00D347CF">
        <w:t>,</w:t>
      </w:r>
      <w:r>
        <w:t>yes</w:t>
      </w:r>
      <w:proofErr w:type="spellEnd"/>
      <w:proofErr w:type="gramEnd"/>
    </w:p>
    <w:p w:rsidR="00D40318" w:rsidRDefault="00D40318" w:rsidP="00B23405">
      <w:pPr>
        <w:spacing w:after="0"/>
        <w:jc w:val="both"/>
      </w:pPr>
    </w:p>
    <w:p w:rsidR="00B23405" w:rsidRDefault="00B23405" w:rsidP="00B23405">
      <w:pPr>
        <w:spacing w:after="0"/>
        <w:jc w:val="both"/>
      </w:pPr>
      <w:r>
        <w:t>17)</w:t>
      </w:r>
      <w:r w:rsidR="00A71071">
        <w:t xml:space="preserve"> </w:t>
      </w:r>
      <w:proofErr w:type="spellStart"/>
      <w:r>
        <w:t>Snowpipe's</w:t>
      </w:r>
      <w:proofErr w:type="spellEnd"/>
      <w:r>
        <w:t xml:space="preserve"> underlying architecture utilizes the COPY command to ingest data into tables.</w:t>
      </w:r>
    </w:p>
    <w:p w:rsidR="00B23405" w:rsidRDefault="00B23405" w:rsidP="00B23405">
      <w:pPr>
        <w:spacing w:after="0"/>
        <w:jc w:val="both"/>
      </w:pPr>
      <w:proofErr w:type="gramStart"/>
      <w:r w:rsidRPr="00D347CF">
        <w:rPr>
          <w:highlight w:val="green"/>
        </w:rPr>
        <w:t>true</w:t>
      </w:r>
      <w:proofErr w:type="gramEnd"/>
    </w:p>
    <w:p w:rsidR="00D40318" w:rsidRDefault="00D40318" w:rsidP="00B23405">
      <w:pPr>
        <w:spacing w:after="0"/>
        <w:jc w:val="both"/>
      </w:pPr>
    </w:p>
    <w:p w:rsidR="00B23405" w:rsidRDefault="00B23405" w:rsidP="00B23405">
      <w:pPr>
        <w:spacing w:after="0"/>
        <w:jc w:val="both"/>
      </w:pPr>
      <w:r>
        <w:t>18)</w:t>
      </w:r>
      <w:r w:rsidR="00A71071">
        <w:t xml:space="preserve"> </w:t>
      </w:r>
      <w:r>
        <w:t>Which scenarios will benefit from the Snowflake cross-region replication feature?</w:t>
      </w:r>
    </w:p>
    <w:p w:rsidR="00D40318" w:rsidRDefault="00D40318" w:rsidP="00B23405">
      <w:pPr>
        <w:spacing w:after="0"/>
        <w:jc w:val="both"/>
      </w:pPr>
    </w:p>
    <w:p w:rsidR="00B23405" w:rsidRDefault="00B23405" w:rsidP="00B23405">
      <w:pPr>
        <w:spacing w:after="0"/>
        <w:jc w:val="both"/>
      </w:pPr>
      <w:proofErr w:type="gramStart"/>
      <w:r>
        <w:t>19)</w:t>
      </w:r>
      <w:r w:rsidR="00A71071">
        <w:t xml:space="preserve"> </w:t>
      </w:r>
      <w:r>
        <w:t>Snowflake Virtual Warehouses are part of which layer of the Snowflake architecture?</w:t>
      </w:r>
      <w:proofErr w:type="gramEnd"/>
      <w:r>
        <w:t xml:space="preserve"> --</w:t>
      </w:r>
    </w:p>
    <w:p w:rsidR="00B23405" w:rsidRDefault="00B23405" w:rsidP="00B23405">
      <w:pPr>
        <w:spacing w:after="0"/>
        <w:jc w:val="both"/>
      </w:pPr>
      <w:r>
        <w:t xml:space="preserve">Global or </w:t>
      </w:r>
      <w:r w:rsidR="00A71071">
        <w:t>compute Ans</w:t>
      </w:r>
      <w:r>
        <w:t xml:space="preserve"> -</w:t>
      </w:r>
      <w:r w:rsidRPr="00D347CF">
        <w:rPr>
          <w:highlight w:val="green"/>
        </w:rPr>
        <w:t>compute</w:t>
      </w:r>
    </w:p>
    <w:p w:rsidR="00D40318" w:rsidRDefault="00D40318" w:rsidP="00B23405">
      <w:pPr>
        <w:spacing w:after="0"/>
        <w:jc w:val="both"/>
      </w:pPr>
    </w:p>
    <w:p w:rsidR="00B23405" w:rsidRDefault="00B23405" w:rsidP="00B23405">
      <w:pPr>
        <w:spacing w:after="0"/>
        <w:jc w:val="both"/>
      </w:pPr>
      <w:r>
        <w:t>20)</w:t>
      </w:r>
      <w:r w:rsidR="00A71071">
        <w:t xml:space="preserve"> </w:t>
      </w:r>
      <w:r>
        <w:t xml:space="preserve">Snowflake data </w:t>
      </w:r>
      <w:proofErr w:type="gramStart"/>
      <w:r>
        <w:t>can only be accessed</w:t>
      </w:r>
      <w:proofErr w:type="gramEnd"/>
      <w:r>
        <w:t xml:space="preserve"> by the Compute instances that own its micro-partitions. ?</w:t>
      </w:r>
      <w:r w:rsidR="000F0720">
        <w:t xml:space="preserve"> </w:t>
      </w:r>
      <w:r w:rsidR="000F0720" w:rsidRPr="000F0720">
        <w:rPr>
          <w:highlight w:val="green"/>
        </w:rPr>
        <w:t>False</w:t>
      </w:r>
    </w:p>
    <w:p w:rsidR="00D40318" w:rsidRDefault="00D40318" w:rsidP="00B23405">
      <w:pPr>
        <w:spacing w:after="0"/>
        <w:jc w:val="both"/>
      </w:pPr>
    </w:p>
    <w:p w:rsidR="00B23405" w:rsidRDefault="00B23405" w:rsidP="00B23405">
      <w:pPr>
        <w:spacing w:after="0"/>
        <w:jc w:val="both"/>
      </w:pPr>
      <w:r>
        <w:t>21)</w:t>
      </w:r>
      <w:r w:rsidR="00A71071">
        <w:t xml:space="preserve"> Snow pipe</w:t>
      </w:r>
      <w:r>
        <w:t>'s underlying architecture utilizes the COPY command to ingest data into tables. ?</w:t>
      </w:r>
      <w:r w:rsidR="000F0720">
        <w:t xml:space="preserve"> </w:t>
      </w:r>
      <w:r w:rsidR="000F0720" w:rsidRPr="000F0720">
        <w:rPr>
          <w:highlight w:val="green"/>
        </w:rPr>
        <w:t>True</w:t>
      </w:r>
    </w:p>
    <w:p w:rsidR="00B23405" w:rsidRDefault="00A71071" w:rsidP="00B23405">
      <w:pPr>
        <w:spacing w:after="0"/>
        <w:jc w:val="both"/>
      </w:pPr>
      <w:r>
        <w:t xml:space="preserve"> </w:t>
      </w:r>
    </w:p>
    <w:p w:rsidR="00B23405" w:rsidRDefault="00B23405" w:rsidP="00B23405">
      <w:pPr>
        <w:spacing w:after="0"/>
        <w:jc w:val="both"/>
      </w:pPr>
      <w:r>
        <w:t>22)</w:t>
      </w:r>
      <w:r w:rsidR="00A71071">
        <w:t xml:space="preserve"> </w:t>
      </w:r>
      <w:r>
        <w:t xml:space="preserve">True or </w:t>
      </w:r>
      <w:r w:rsidRPr="00D347CF">
        <w:rPr>
          <w:highlight w:val="green"/>
        </w:rPr>
        <w:t>False</w:t>
      </w:r>
      <w:r>
        <w:t>: Multi-Factor Authentication (MFA) in Snowflake is only supported in conjunction with Single Sign-On (SSO).</w:t>
      </w:r>
    </w:p>
    <w:p w:rsidR="00D40318" w:rsidRDefault="00D40318" w:rsidP="00B23405">
      <w:pPr>
        <w:spacing w:after="0"/>
        <w:jc w:val="both"/>
      </w:pPr>
    </w:p>
    <w:p w:rsidR="00B23405" w:rsidRDefault="00B23405" w:rsidP="00B23405">
      <w:pPr>
        <w:spacing w:after="0"/>
        <w:jc w:val="both"/>
      </w:pPr>
      <w:r>
        <w:t>23)</w:t>
      </w:r>
      <w:r w:rsidR="00A71071">
        <w:t xml:space="preserve"> </w:t>
      </w:r>
      <w:r>
        <w:t xml:space="preserve">Snow </w:t>
      </w:r>
      <w:proofErr w:type="spellStart"/>
      <w:r>
        <w:t>pipe''s</w:t>
      </w:r>
      <w:proofErr w:type="spellEnd"/>
      <w:r>
        <w:t xml:space="preserve"> underlying architecture utilizes the COPY command to ingest data into tables. ?</w:t>
      </w:r>
      <w:r w:rsidRPr="00D347CF">
        <w:rPr>
          <w:highlight w:val="green"/>
        </w:rPr>
        <w:t>yes</w:t>
      </w:r>
    </w:p>
    <w:p w:rsidR="00991DEB" w:rsidRDefault="00991DEB" w:rsidP="00B23405">
      <w:pPr>
        <w:spacing w:after="0"/>
        <w:jc w:val="both"/>
      </w:pPr>
    </w:p>
    <w:p w:rsidR="00B23405" w:rsidRDefault="00B23405" w:rsidP="00B23405">
      <w:pPr>
        <w:spacing w:after="0"/>
        <w:jc w:val="both"/>
      </w:pPr>
      <w:r>
        <w:t>24)</w:t>
      </w:r>
      <w:r w:rsidR="00A71071">
        <w:t xml:space="preserve"> </w:t>
      </w:r>
      <w:r>
        <w:t>True or False: It is possible to load data into Snowflake without creating a named File Format object.</w:t>
      </w:r>
    </w:p>
    <w:p w:rsidR="00B23405" w:rsidRDefault="00B23405" w:rsidP="00B23405">
      <w:pPr>
        <w:spacing w:after="0"/>
        <w:jc w:val="both"/>
      </w:pPr>
      <w:proofErr w:type="gramStart"/>
      <w:r>
        <w:t>Yes ?</w:t>
      </w:r>
      <w:proofErr w:type="gramEnd"/>
      <w:r>
        <w:t xml:space="preserve"> </w:t>
      </w:r>
      <w:proofErr w:type="gramStart"/>
      <w:r>
        <w:t>ans</w:t>
      </w:r>
      <w:proofErr w:type="gramEnd"/>
      <w:r>
        <w:t xml:space="preserve"> -</w:t>
      </w:r>
      <w:r w:rsidRPr="00D347CF">
        <w:rPr>
          <w:highlight w:val="green"/>
        </w:rPr>
        <w:t>true</w:t>
      </w:r>
    </w:p>
    <w:p w:rsidR="00991DEB" w:rsidRDefault="00991DEB" w:rsidP="00B23405">
      <w:pPr>
        <w:spacing w:after="0"/>
        <w:jc w:val="both"/>
      </w:pPr>
    </w:p>
    <w:p w:rsidR="00B23405" w:rsidRDefault="00B23405" w:rsidP="00B23405">
      <w:pPr>
        <w:spacing w:after="0"/>
        <w:jc w:val="both"/>
      </w:pPr>
      <w:r>
        <w:t>25)</w:t>
      </w:r>
      <w:r w:rsidR="00A71071">
        <w:t xml:space="preserve"> </w:t>
      </w:r>
      <w:r>
        <w:t xml:space="preserve">True or </w:t>
      </w:r>
      <w:r w:rsidRPr="00D347CF">
        <w:rPr>
          <w:highlight w:val="green"/>
        </w:rPr>
        <w:t>False</w:t>
      </w:r>
      <w:r>
        <w:t>: A single database can exist in more than one Snowflake account.</w:t>
      </w:r>
    </w:p>
    <w:p w:rsidR="00991DEB" w:rsidRDefault="00991DEB" w:rsidP="00B23405">
      <w:pPr>
        <w:spacing w:after="0"/>
        <w:jc w:val="both"/>
      </w:pPr>
    </w:p>
    <w:p w:rsidR="00B23405" w:rsidRDefault="00B23405" w:rsidP="00B23405">
      <w:pPr>
        <w:spacing w:after="0"/>
        <w:jc w:val="both"/>
      </w:pPr>
      <w:r>
        <w:t>26)</w:t>
      </w:r>
      <w:r w:rsidR="00A71071">
        <w:t xml:space="preserve"> </w:t>
      </w:r>
      <w:r>
        <w:t xml:space="preserve">It is possible for a user to run a query against the query result cache without </w:t>
      </w:r>
      <w:proofErr w:type="gramStart"/>
      <w:r>
        <w:t>an</w:t>
      </w:r>
      <w:proofErr w:type="gramEnd"/>
      <w:r>
        <w:t xml:space="preserve"> requiring an active Warehouse. ???</w:t>
      </w:r>
      <w:r w:rsidR="00D347CF" w:rsidRPr="00D347CF">
        <w:rPr>
          <w:highlight w:val="green"/>
        </w:rPr>
        <w:t>TRUE</w:t>
      </w:r>
    </w:p>
    <w:p w:rsidR="00991DEB" w:rsidRDefault="00991DEB" w:rsidP="00B23405">
      <w:pPr>
        <w:spacing w:after="0"/>
        <w:jc w:val="both"/>
      </w:pPr>
    </w:p>
    <w:p w:rsidR="00B23405" w:rsidRDefault="00B23405" w:rsidP="00B23405">
      <w:pPr>
        <w:spacing w:after="0"/>
        <w:jc w:val="both"/>
      </w:pPr>
      <w:r>
        <w:t>27)</w:t>
      </w:r>
      <w:r w:rsidR="00A71071">
        <w:t xml:space="preserve"> </w:t>
      </w:r>
      <w:r>
        <w:t>Increasing the maximum number of clusters in a Multi-Cluster Warehouse is an example of:</w:t>
      </w:r>
      <w:proofErr w:type="gramStart"/>
      <w:r>
        <w:t>?</w:t>
      </w:r>
      <w:r w:rsidR="00D347CF" w:rsidRPr="00D347CF">
        <w:rPr>
          <w:highlight w:val="green"/>
        </w:rPr>
        <w:t>scale</w:t>
      </w:r>
      <w:proofErr w:type="gramEnd"/>
      <w:r w:rsidR="00D347CF" w:rsidRPr="00D347CF">
        <w:rPr>
          <w:highlight w:val="green"/>
        </w:rPr>
        <w:t>-Out</w:t>
      </w:r>
    </w:p>
    <w:p w:rsidR="00991DEB" w:rsidRDefault="00991DEB" w:rsidP="00B23405">
      <w:pPr>
        <w:spacing w:after="0"/>
        <w:jc w:val="both"/>
      </w:pPr>
    </w:p>
    <w:p w:rsidR="00B23405" w:rsidRDefault="00B23405" w:rsidP="00B23405">
      <w:pPr>
        <w:spacing w:after="0"/>
        <w:jc w:val="both"/>
      </w:pPr>
      <w:r>
        <w:t>28)</w:t>
      </w:r>
      <w:r w:rsidR="00A71071">
        <w:t xml:space="preserve"> </w:t>
      </w:r>
      <w:r>
        <w:t xml:space="preserve">What command is used to load files into an Internal Stage within </w:t>
      </w:r>
      <w:proofErr w:type="spellStart"/>
      <w:r>
        <w:t>Snowflake</w:t>
      </w:r>
      <w:proofErr w:type="gramStart"/>
      <w:r>
        <w:t>?</w:t>
      </w:r>
      <w:r w:rsidRPr="00D347CF">
        <w:rPr>
          <w:highlight w:val="green"/>
        </w:rPr>
        <w:t>Put</w:t>
      </w:r>
      <w:proofErr w:type="spellEnd"/>
      <w:proofErr w:type="gramEnd"/>
    </w:p>
    <w:p w:rsidR="00991DEB" w:rsidRDefault="00991DEB" w:rsidP="00B23405">
      <w:pPr>
        <w:spacing w:after="0"/>
        <w:jc w:val="both"/>
      </w:pPr>
    </w:p>
    <w:p w:rsidR="00B23405" w:rsidRDefault="00B23405" w:rsidP="00B23405">
      <w:pPr>
        <w:spacing w:after="0"/>
        <w:jc w:val="both"/>
      </w:pPr>
      <w:r>
        <w:t>29)</w:t>
      </w:r>
      <w:r w:rsidR="00A71071">
        <w:t xml:space="preserve"> </w:t>
      </w:r>
      <w:r>
        <w:t>The default Time Tr</w:t>
      </w:r>
      <w:r w:rsidR="002546FA">
        <w:t xml:space="preserve">avel retention period is: </w:t>
      </w:r>
      <w:proofErr w:type="gramStart"/>
      <w:r w:rsidR="002546FA" w:rsidRPr="00D347CF">
        <w:rPr>
          <w:highlight w:val="green"/>
        </w:rPr>
        <w:t>1 day</w:t>
      </w:r>
      <w:proofErr w:type="gramEnd"/>
      <w:r w:rsidR="002546FA">
        <w:t xml:space="preserve"> </w:t>
      </w:r>
      <w:r>
        <w:t>yes</w:t>
      </w:r>
    </w:p>
    <w:p w:rsidR="00991DEB" w:rsidRDefault="00991DEB" w:rsidP="00B23405">
      <w:pPr>
        <w:spacing w:after="0"/>
        <w:jc w:val="both"/>
      </w:pPr>
    </w:p>
    <w:p w:rsidR="00B23405" w:rsidRDefault="00B23405" w:rsidP="00B23405">
      <w:pPr>
        <w:spacing w:after="0"/>
        <w:jc w:val="both"/>
      </w:pPr>
      <w:r>
        <w:t>30)</w:t>
      </w:r>
      <w:r w:rsidR="00A71071">
        <w:t xml:space="preserve"> </w:t>
      </w:r>
      <w:r>
        <w:t>Multi-Factor Authentication (MFA) is available only to customers with Enterprise edition and above. ?????</w:t>
      </w:r>
      <w:r w:rsidR="000F0720">
        <w:t xml:space="preserve"> </w:t>
      </w:r>
      <w:r w:rsidR="000F0720" w:rsidRPr="000F0720">
        <w:rPr>
          <w:highlight w:val="green"/>
        </w:rPr>
        <w:t>False</w:t>
      </w:r>
    </w:p>
    <w:p w:rsidR="00991DEB" w:rsidRDefault="00991DEB" w:rsidP="00B23405">
      <w:pPr>
        <w:spacing w:after="0"/>
        <w:jc w:val="both"/>
      </w:pPr>
    </w:p>
    <w:p w:rsidR="00B23405" w:rsidRDefault="00B23405" w:rsidP="00B23405">
      <w:pPr>
        <w:spacing w:after="0"/>
        <w:jc w:val="both"/>
      </w:pPr>
      <w:r>
        <w:t>31)</w:t>
      </w:r>
      <w:r w:rsidR="00A71071">
        <w:t xml:space="preserve"> </w:t>
      </w:r>
      <w:r>
        <w:t xml:space="preserve">True or </w:t>
      </w:r>
      <w:r w:rsidRPr="00D347CF">
        <w:rPr>
          <w:highlight w:val="green"/>
        </w:rPr>
        <w:t>False</w:t>
      </w:r>
      <w:r>
        <w:t xml:space="preserve">: </w:t>
      </w:r>
      <w:proofErr w:type="spellStart"/>
      <w:r>
        <w:t>Snowpipe</w:t>
      </w:r>
      <w:proofErr w:type="spellEnd"/>
      <w:r>
        <w:t xml:space="preserve"> via REST API can only reference External Stages as source.</w:t>
      </w:r>
    </w:p>
    <w:p w:rsidR="00991DEB" w:rsidRDefault="00991DEB" w:rsidP="00B23405">
      <w:pPr>
        <w:spacing w:after="0"/>
        <w:jc w:val="both"/>
      </w:pPr>
    </w:p>
    <w:p w:rsidR="00B23405" w:rsidRDefault="00B23405" w:rsidP="00B23405">
      <w:pPr>
        <w:spacing w:after="0"/>
        <w:jc w:val="both"/>
      </w:pPr>
      <w:r>
        <w:lastRenderedPageBreak/>
        <w:t xml:space="preserve">32)True or </w:t>
      </w:r>
      <w:r w:rsidRPr="00ED426D">
        <w:rPr>
          <w:highlight w:val="green"/>
        </w:rPr>
        <w:t>False</w:t>
      </w:r>
      <w:r>
        <w:t>: Loading data via the COPY command only allows error handling on a per-file basis--all files are loaded in their entirety or marked as error, there are no partial loads.</w:t>
      </w:r>
    </w:p>
    <w:p w:rsidR="00991DEB" w:rsidRDefault="00991DEB" w:rsidP="00B23405">
      <w:pPr>
        <w:spacing w:after="0"/>
        <w:jc w:val="both"/>
      </w:pPr>
    </w:p>
    <w:p w:rsidR="00B23405" w:rsidRDefault="00B23405" w:rsidP="00B23405">
      <w:pPr>
        <w:spacing w:after="0"/>
        <w:jc w:val="both"/>
      </w:pPr>
      <w:r>
        <w:t>33)</w:t>
      </w:r>
      <w:r w:rsidR="00A71071">
        <w:t xml:space="preserve"> </w:t>
      </w:r>
      <w:r w:rsidRPr="00ED426D">
        <w:rPr>
          <w:highlight w:val="green"/>
        </w:rPr>
        <w:t>True</w:t>
      </w:r>
      <w:r>
        <w:t xml:space="preserve"> or False: It is possible to unload structured data to semi-structured formats such as JSON and Parquet.</w:t>
      </w:r>
    </w:p>
    <w:p w:rsidR="00991DEB" w:rsidRDefault="00991DEB" w:rsidP="00B23405">
      <w:pPr>
        <w:spacing w:after="0"/>
        <w:jc w:val="both"/>
      </w:pPr>
    </w:p>
    <w:p w:rsidR="00B23405" w:rsidRDefault="00B23405" w:rsidP="00B23405">
      <w:pPr>
        <w:spacing w:after="0"/>
        <w:jc w:val="both"/>
      </w:pPr>
      <w:r>
        <w:t>34)</w:t>
      </w:r>
      <w:r w:rsidR="00A71071">
        <w:t xml:space="preserve"> </w:t>
      </w:r>
      <w:r w:rsidRPr="00ED426D">
        <w:rPr>
          <w:highlight w:val="green"/>
        </w:rPr>
        <w:t>True</w:t>
      </w:r>
      <w:r>
        <w:t xml:space="preserve"> or False: Every object is owned by one and only one role; </w:t>
      </w:r>
      <w:proofErr w:type="gramStart"/>
      <w:r>
        <w:t>therefore</w:t>
      </w:r>
      <w:proofErr w:type="gramEnd"/>
      <w:r>
        <w:t xml:space="preserve"> a user must be using that role to access the object. ??</w:t>
      </w:r>
    </w:p>
    <w:p w:rsidR="00991DEB" w:rsidRDefault="00991DEB" w:rsidP="00B23405">
      <w:pPr>
        <w:spacing w:after="0"/>
        <w:jc w:val="both"/>
      </w:pPr>
    </w:p>
    <w:p w:rsidR="00B23405" w:rsidRDefault="00B23405" w:rsidP="00B23405">
      <w:pPr>
        <w:spacing w:after="0"/>
        <w:jc w:val="both"/>
      </w:pPr>
      <w:r>
        <w:t>35)</w:t>
      </w:r>
      <w:r w:rsidR="00A71071">
        <w:t xml:space="preserve"> </w:t>
      </w:r>
      <w:r w:rsidRPr="00ED426D">
        <w:rPr>
          <w:highlight w:val="green"/>
        </w:rPr>
        <w:t>True</w:t>
      </w:r>
      <w:r>
        <w:t xml:space="preserve"> or False: It is possible to set a user’s default role to a role they </w:t>
      </w:r>
      <w:proofErr w:type="gramStart"/>
      <w:r>
        <w:t>have not been granted</w:t>
      </w:r>
      <w:proofErr w:type="gramEnd"/>
      <w:r>
        <w:t xml:space="preserve"> access to.</w:t>
      </w:r>
    </w:p>
    <w:p w:rsidR="00991DEB" w:rsidRDefault="00991DEB" w:rsidP="00B23405">
      <w:pPr>
        <w:spacing w:after="0"/>
        <w:jc w:val="both"/>
      </w:pPr>
    </w:p>
    <w:p w:rsidR="00B23405" w:rsidRDefault="00B23405" w:rsidP="00B23405">
      <w:pPr>
        <w:spacing w:after="0"/>
        <w:jc w:val="both"/>
      </w:pPr>
      <w:r>
        <w:t>36)</w:t>
      </w:r>
      <w:r w:rsidR="00A71071">
        <w:t xml:space="preserve"> </w:t>
      </w:r>
      <w:r>
        <w:t xml:space="preserve">True or </w:t>
      </w:r>
      <w:r w:rsidRPr="00ED426D">
        <w:rPr>
          <w:highlight w:val="green"/>
        </w:rPr>
        <w:t>False</w:t>
      </w:r>
      <w:r>
        <w:t>: A single schema can exist in more than one database.</w:t>
      </w:r>
    </w:p>
    <w:p w:rsidR="00991DEB" w:rsidRDefault="00991DEB" w:rsidP="00B23405">
      <w:pPr>
        <w:spacing w:after="0"/>
        <w:jc w:val="both"/>
      </w:pPr>
    </w:p>
    <w:p w:rsidR="00B23405" w:rsidRDefault="00B23405" w:rsidP="00B23405">
      <w:pPr>
        <w:spacing w:after="0"/>
        <w:jc w:val="both"/>
      </w:pPr>
      <w:r>
        <w:t>37)</w:t>
      </w:r>
      <w:r w:rsidR="00A71071">
        <w:t xml:space="preserve"> </w:t>
      </w:r>
      <w:r>
        <w:t xml:space="preserve">True or </w:t>
      </w:r>
      <w:r w:rsidRPr="000F0720">
        <w:rPr>
          <w:highlight w:val="green"/>
        </w:rPr>
        <w:t>False</w:t>
      </w:r>
      <w:r>
        <w:t>: The user has to specify which cluster a query will run on in a multi-cluster Warehouse.</w:t>
      </w:r>
    </w:p>
    <w:p w:rsidR="00991DEB" w:rsidRDefault="00991DEB" w:rsidP="00B23405">
      <w:pPr>
        <w:spacing w:after="0"/>
        <w:jc w:val="both"/>
      </w:pPr>
    </w:p>
    <w:p w:rsidR="00B23405" w:rsidRDefault="00B23405" w:rsidP="00B23405">
      <w:pPr>
        <w:spacing w:after="0"/>
        <w:jc w:val="both"/>
      </w:pPr>
      <w:r>
        <w:t>38)</w:t>
      </w:r>
      <w:r w:rsidR="00A71071">
        <w:t xml:space="preserve"> </w:t>
      </w:r>
      <w:r>
        <w:t xml:space="preserve">When specifying a </w:t>
      </w:r>
      <w:proofErr w:type="spellStart"/>
      <w:r>
        <w:t>table''s</w:t>
      </w:r>
      <w:proofErr w:type="spellEnd"/>
      <w:r>
        <w:t xml:space="preserve"> clustering key, it is recommended you use a column with high cardinality. ??? T/</w:t>
      </w:r>
      <w:proofErr w:type="gramStart"/>
      <w:r>
        <w:t>F ???</w:t>
      </w:r>
      <w:proofErr w:type="gramEnd"/>
      <w:r w:rsidR="00ED426D">
        <w:t xml:space="preserve"> </w:t>
      </w:r>
      <w:r w:rsidR="000F0720" w:rsidRPr="000F0720">
        <w:rPr>
          <w:highlight w:val="green"/>
        </w:rPr>
        <w:t>False</w:t>
      </w:r>
    </w:p>
    <w:p w:rsidR="00991DEB" w:rsidRDefault="00991DEB" w:rsidP="00B23405">
      <w:pPr>
        <w:spacing w:after="0"/>
        <w:jc w:val="both"/>
      </w:pPr>
    </w:p>
    <w:p w:rsidR="00B23405" w:rsidRDefault="00B23405" w:rsidP="00B23405">
      <w:pPr>
        <w:spacing w:after="0"/>
        <w:jc w:val="both"/>
      </w:pPr>
      <w:r>
        <w:t>39)</w:t>
      </w:r>
      <w:r w:rsidR="00A71071">
        <w:t xml:space="preserve"> </w:t>
      </w:r>
      <w:r w:rsidRPr="000F0720">
        <w:t>True</w:t>
      </w:r>
      <w:r>
        <w:t xml:space="preserve"> or </w:t>
      </w:r>
      <w:r w:rsidRPr="000F0720">
        <w:rPr>
          <w:highlight w:val="green"/>
        </w:rPr>
        <w:t>False</w:t>
      </w:r>
      <w:r>
        <w:t>: The user has to specify which cluster a query will run on in a multi-cluster Warehouse.</w:t>
      </w:r>
    </w:p>
    <w:p w:rsidR="00991DEB" w:rsidRDefault="00991DEB" w:rsidP="00B23405">
      <w:pPr>
        <w:spacing w:after="0"/>
        <w:jc w:val="both"/>
      </w:pPr>
    </w:p>
    <w:p w:rsidR="00B23405" w:rsidRDefault="00B23405" w:rsidP="00B23405">
      <w:pPr>
        <w:spacing w:after="0"/>
        <w:jc w:val="both"/>
      </w:pPr>
      <w:r>
        <w:t>40)</w:t>
      </w:r>
      <w:r w:rsidR="00A71071">
        <w:t xml:space="preserve"> </w:t>
      </w:r>
      <w:r w:rsidRPr="00ED426D">
        <w:rPr>
          <w:highlight w:val="green"/>
        </w:rPr>
        <w:t>True</w:t>
      </w:r>
      <w:r>
        <w:t xml:space="preserve"> or False: Snowflake charges additional fees to Data Providers for each Share they create.</w:t>
      </w:r>
    </w:p>
    <w:p w:rsidR="00991DEB" w:rsidRDefault="00991DEB" w:rsidP="00B23405">
      <w:pPr>
        <w:spacing w:after="0"/>
        <w:jc w:val="both"/>
      </w:pPr>
    </w:p>
    <w:p w:rsidR="00B23405" w:rsidRDefault="00B23405" w:rsidP="00B23405">
      <w:pPr>
        <w:spacing w:after="0"/>
        <w:jc w:val="both"/>
      </w:pPr>
      <w:r>
        <w:t>41)</w:t>
      </w:r>
      <w:r w:rsidR="00A71071">
        <w:t xml:space="preserve"> </w:t>
      </w:r>
      <w:r>
        <w:t>A single schema can exist in more than one database. ??? T/</w:t>
      </w:r>
      <w:proofErr w:type="gramStart"/>
      <w:r w:rsidRPr="005F5004">
        <w:rPr>
          <w:highlight w:val="green"/>
        </w:rPr>
        <w:t>F</w:t>
      </w:r>
      <w:r w:rsidR="005F5004" w:rsidRPr="005F5004">
        <w:rPr>
          <w:highlight w:val="green"/>
        </w:rPr>
        <w:t>alse</w:t>
      </w:r>
      <w:r>
        <w:t xml:space="preserve"> ???</w:t>
      </w:r>
      <w:proofErr w:type="gramEnd"/>
    </w:p>
    <w:p w:rsidR="00991DEB" w:rsidRDefault="00991DEB" w:rsidP="00B23405">
      <w:pPr>
        <w:spacing w:after="0"/>
        <w:jc w:val="both"/>
      </w:pPr>
    </w:p>
    <w:p w:rsidR="00B23405" w:rsidRDefault="00B23405" w:rsidP="00B23405">
      <w:pPr>
        <w:spacing w:after="0"/>
        <w:jc w:val="both"/>
      </w:pPr>
      <w:r>
        <w:t>42)</w:t>
      </w:r>
      <w:r w:rsidR="00A71071">
        <w:t xml:space="preserve"> </w:t>
      </w:r>
      <w:r w:rsidRPr="000F0720">
        <w:rPr>
          <w:highlight w:val="green"/>
        </w:rPr>
        <w:t>True</w:t>
      </w:r>
      <w:r>
        <w:t xml:space="preserve"> or False: Snowflake charges additional fees to Data Providers for each Share they create.</w:t>
      </w:r>
    </w:p>
    <w:p w:rsidR="00991DEB" w:rsidRDefault="00991DEB" w:rsidP="00B23405">
      <w:pPr>
        <w:spacing w:after="0"/>
        <w:jc w:val="both"/>
      </w:pPr>
    </w:p>
    <w:p w:rsidR="00B23405" w:rsidRDefault="00B23405" w:rsidP="00B23405">
      <w:pPr>
        <w:spacing w:after="0"/>
        <w:jc w:val="both"/>
      </w:pPr>
      <w:r>
        <w:t>43)</w:t>
      </w:r>
      <w:r w:rsidR="00A71071">
        <w:t xml:space="preserve"> </w:t>
      </w:r>
      <w:r w:rsidRPr="00ED426D">
        <w:rPr>
          <w:highlight w:val="green"/>
        </w:rPr>
        <w:t>True</w:t>
      </w:r>
      <w:r>
        <w:t xml:space="preserve"> or False: Micro-partition metadata enables some operations to </w:t>
      </w:r>
      <w:proofErr w:type="gramStart"/>
      <w:r>
        <w:t>be completed</w:t>
      </w:r>
      <w:proofErr w:type="gramEnd"/>
      <w:r>
        <w:t xml:space="preserve"> without requiring Compute.</w:t>
      </w:r>
    </w:p>
    <w:p w:rsidR="00991DEB" w:rsidRDefault="00991DEB" w:rsidP="00B23405">
      <w:pPr>
        <w:spacing w:after="0"/>
        <w:jc w:val="both"/>
      </w:pPr>
    </w:p>
    <w:p w:rsidR="00B23405" w:rsidRDefault="00B23405" w:rsidP="00B23405">
      <w:pPr>
        <w:spacing w:after="0"/>
        <w:jc w:val="both"/>
      </w:pPr>
      <w:r>
        <w:t>44)</w:t>
      </w:r>
      <w:r w:rsidR="00A71071">
        <w:t xml:space="preserve"> </w:t>
      </w:r>
      <w:r w:rsidRPr="00ED426D">
        <w:rPr>
          <w:highlight w:val="green"/>
        </w:rPr>
        <w:t>True</w:t>
      </w:r>
      <w:r>
        <w:t xml:space="preserve"> or False: Snowflake charges additional fees to Data Providers for each Share they create.</w:t>
      </w:r>
    </w:p>
    <w:p w:rsidR="00991DEB" w:rsidRDefault="00991DEB" w:rsidP="00B23405">
      <w:pPr>
        <w:spacing w:after="0"/>
        <w:jc w:val="both"/>
      </w:pPr>
    </w:p>
    <w:p w:rsidR="00B23405" w:rsidRDefault="00B23405" w:rsidP="00B23405">
      <w:pPr>
        <w:spacing w:after="0"/>
        <w:jc w:val="both"/>
      </w:pPr>
      <w:r>
        <w:t>45)</w:t>
      </w:r>
      <w:r w:rsidR="00A71071">
        <w:t xml:space="preserve"> </w:t>
      </w:r>
      <w:r>
        <w:t>S</w:t>
      </w:r>
      <w:r w:rsidR="00991DEB">
        <w:t>nowflake</w:t>
      </w:r>
      <w:r>
        <w:t>'s Global Services Layer gathers and maintains statistics on all columns in all micro-partitions. ???</w:t>
      </w:r>
      <w:r w:rsidR="005F5004">
        <w:rPr>
          <w:highlight w:val="green"/>
        </w:rPr>
        <w:t xml:space="preserve"> </w:t>
      </w:r>
      <w:r w:rsidR="005F5004" w:rsidRPr="005F5004">
        <w:rPr>
          <w:highlight w:val="green"/>
        </w:rPr>
        <w:t>True</w:t>
      </w:r>
      <w:r w:rsidR="00ED426D">
        <w:t xml:space="preserve"> </w:t>
      </w:r>
      <w:r>
        <w:t>/</w:t>
      </w:r>
      <w:proofErr w:type="gramStart"/>
      <w:r>
        <w:t>F ??</w:t>
      </w:r>
      <w:proofErr w:type="gramEnd"/>
    </w:p>
    <w:p w:rsidR="00991DEB" w:rsidRDefault="00991DEB" w:rsidP="00B23405">
      <w:pPr>
        <w:spacing w:after="0"/>
        <w:jc w:val="both"/>
      </w:pPr>
    </w:p>
    <w:p w:rsidR="00B23405" w:rsidRDefault="00B23405" w:rsidP="00B23405">
      <w:pPr>
        <w:spacing w:after="0"/>
        <w:jc w:val="both"/>
      </w:pPr>
      <w:r>
        <w:t xml:space="preserve">46)True or </w:t>
      </w:r>
      <w:r w:rsidRPr="00ED426D">
        <w:rPr>
          <w:highlight w:val="green"/>
        </w:rPr>
        <w:t>False</w:t>
      </w:r>
      <w:r>
        <w:t>: Loading data via the COPY command only allows error handling on a per-file basis--all files are loaded in their entirety or marked as error, there are no partial loads.</w:t>
      </w:r>
    </w:p>
    <w:p w:rsidR="00991DEB" w:rsidRDefault="00991DEB" w:rsidP="00B23405">
      <w:pPr>
        <w:spacing w:after="0"/>
        <w:jc w:val="both"/>
      </w:pPr>
    </w:p>
    <w:p w:rsidR="00B23405" w:rsidRDefault="00B23405" w:rsidP="00B23405">
      <w:pPr>
        <w:spacing w:after="0"/>
        <w:jc w:val="both"/>
      </w:pPr>
      <w:r>
        <w:t>47)True or False: Loading data via the COPY command only allows error handling on a per-file basis--all files are loaded in their entirety or marked as error, there are no partial loads.</w:t>
      </w:r>
    </w:p>
    <w:p w:rsidR="00B23405" w:rsidRDefault="00B23405" w:rsidP="00B23405">
      <w:pPr>
        <w:spacing w:after="0"/>
        <w:jc w:val="both"/>
      </w:pPr>
      <w:proofErr w:type="gramStart"/>
      <w:r>
        <w:t>false</w:t>
      </w:r>
      <w:proofErr w:type="gramEnd"/>
    </w:p>
    <w:p w:rsidR="00E935F6" w:rsidRDefault="00E935F6" w:rsidP="00B23405">
      <w:pPr>
        <w:spacing w:after="0"/>
        <w:jc w:val="both"/>
      </w:pPr>
    </w:p>
    <w:p w:rsidR="00B23405" w:rsidRDefault="00B23405" w:rsidP="00B23405">
      <w:pPr>
        <w:spacing w:after="0"/>
        <w:jc w:val="both"/>
      </w:pPr>
      <w:r>
        <w:t>48)</w:t>
      </w:r>
      <w:r w:rsidR="00A71071">
        <w:t xml:space="preserve"> </w:t>
      </w:r>
      <w:r>
        <w:t xml:space="preserve">True or </w:t>
      </w:r>
      <w:r w:rsidRPr="00ED426D">
        <w:rPr>
          <w:highlight w:val="green"/>
        </w:rPr>
        <w:t>False</w:t>
      </w:r>
      <w:r>
        <w:t>: Users are able to see the result sets of queries executed by other users that share their same role.</w:t>
      </w:r>
    </w:p>
    <w:p w:rsidR="00E935F6" w:rsidRDefault="00E935F6" w:rsidP="00B23405">
      <w:pPr>
        <w:spacing w:after="0"/>
        <w:jc w:val="both"/>
      </w:pPr>
    </w:p>
    <w:p w:rsidR="00B23405" w:rsidRDefault="00B23405" w:rsidP="00B23405">
      <w:pPr>
        <w:spacing w:after="0"/>
        <w:jc w:val="both"/>
      </w:pPr>
      <w:r>
        <w:lastRenderedPageBreak/>
        <w:t>49)</w:t>
      </w:r>
      <w:r w:rsidR="00A71071">
        <w:t xml:space="preserve"> </w:t>
      </w:r>
      <w:r>
        <w:t xml:space="preserve">AWS Private Link provides a secure connection from the Customer's </w:t>
      </w:r>
      <w:proofErr w:type="spellStart"/>
      <w:r>
        <w:t>on-premise</w:t>
      </w:r>
      <w:proofErr w:type="spellEnd"/>
      <w:r>
        <w:t xml:space="preserve"> data center to the Snowflake Virtual Private </w:t>
      </w:r>
      <w:proofErr w:type="gramStart"/>
      <w:r>
        <w:t>Cloud ???</w:t>
      </w:r>
      <w:proofErr w:type="gramEnd"/>
      <w:r>
        <w:t xml:space="preserve"> </w:t>
      </w:r>
      <w:r w:rsidRPr="005F5004">
        <w:rPr>
          <w:highlight w:val="green"/>
        </w:rPr>
        <w:t>T</w:t>
      </w:r>
      <w:r w:rsidR="005F5004" w:rsidRPr="005F5004">
        <w:rPr>
          <w:highlight w:val="green"/>
        </w:rPr>
        <w:t>rue</w:t>
      </w:r>
      <w:r>
        <w:t>/</w:t>
      </w:r>
      <w:proofErr w:type="gramStart"/>
      <w:r>
        <w:t>F ??</w:t>
      </w:r>
      <w:proofErr w:type="gramEnd"/>
    </w:p>
    <w:p w:rsidR="00B23405" w:rsidRDefault="00B23405" w:rsidP="00B23405">
      <w:pPr>
        <w:spacing w:after="0"/>
        <w:jc w:val="both"/>
      </w:pPr>
    </w:p>
    <w:p w:rsidR="00B23405" w:rsidRDefault="00B23405" w:rsidP="00B23405">
      <w:pPr>
        <w:spacing w:after="0"/>
        <w:jc w:val="both"/>
      </w:pPr>
      <w:r>
        <w:t>50)</w:t>
      </w:r>
      <w:r w:rsidR="00A71071">
        <w:t xml:space="preserve"> </w:t>
      </w:r>
      <w:r>
        <w:t>When Snowflake is configured to use Single Sign-On (SSO), Snowflake receives the usernames and credentials from the SSO service and loads them into the customer's Snowflake account. ?????</w:t>
      </w:r>
    </w:p>
    <w:p w:rsidR="00B23405" w:rsidRDefault="005F5004" w:rsidP="00B23405">
      <w:pPr>
        <w:spacing w:after="0"/>
        <w:jc w:val="both"/>
      </w:pPr>
      <w:r w:rsidRPr="005F5004">
        <w:rPr>
          <w:highlight w:val="green"/>
        </w:rPr>
        <w:t>True</w:t>
      </w:r>
      <w:r>
        <w:t xml:space="preserve"> </w:t>
      </w:r>
      <w:r w:rsidR="00B23405">
        <w:t>/F?</w:t>
      </w:r>
    </w:p>
    <w:p w:rsidR="00E935F6" w:rsidRDefault="00E935F6" w:rsidP="00B23405">
      <w:pPr>
        <w:spacing w:after="0"/>
        <w:jc w:val="both"/>
      </w:pPr>
    </w:p>
    <w:p w:rsidR="00B23405" w:rsidRDefault="00B23405" w:rsidP="00B23405">
      <w:pPr>
        <w:spacing w:after="0"/>
        <w:jc w:val="both"/>
      </w:pPr>
      <w:r>
        <w:t>51)</w:t>
      </w:r>
      <w:r w:rsidR="00A71071">
        <w:t xml:space="preserve"> </w:t>
      </w:r>
      <w:r>
        <w:t xml:space="preserve">Every query </w:t>
      </w:r>
      <w:proofErr w:type="gramStart"/>
      <w:r>
        <w:t>should be expected</w:t>
      </w:r>
      <w:proofErr w:type="gramEnd"/>
      <w:r>
        <w:t xml:space="preserve"> to execute faster on a larger Virtual Warehouse than on a smaller Virtual Warehouse. ???? T/</w:t>
      </w:r>
      <w:proofErr w:type="gramStart"/>
      <w:r w:rsidRPr="005F5004">
        <w:rPr>
          <w:highlight w:val="green"/>
        </w:rPr>
        <w:t>F</w:t>
      </w:r>
      <w:r w:rsidR="005F5004" w:rsidRPr="005F5004">
        <w:rPr>
          <w:highlight w:val="green"/>
        </w:rPr>
        <w:t>alse</w:t>
      </w:r>
      <w:r>
        <w:t xml:space="preserve"> ???</w:t>
      </w:r>
      <w:proofErr w:type="gramEnd"/>
    </w:p>
    <w:p w:rsidR="00E935F6" w:rsidRDefault="00E935F6" w:rsidP="00B23405">
      <w:pPr>
        <w:spacing w:after="0"/>
        <w:jc w:val="both"/>
      </w:pPr>
    </w:p>
    <w:p w:rsidR="00B23405" w:rsidRDefault="00B23405" w:rsidP="00B23405">
      <w:pPr>
        <w:spacing w:after="0"/>
        <w:jc w:val="both"/>
      </w:pPr>
      <w:r>
        <w:t>52)</w:t>
      </w:r>
      <w:r w:rsidR="00A71071">
        <w:t xml:space="preserve"> </w:t>
      </w:r>
      <w:r>
        <w:t xml:space="preserve">It is possible for a user to run a query against the query result cache without </w:t>
      </w:r>
      <w:proofErr w:type="gramStart"/>
      <w:r>
        <w:t>an</w:t>
      </w:r>
      <w:proofErr w:type="gramEnd"/>
      <w:r>
        <w:t xml:space="preserve"> requiring an active Warehouse. ???</w:t>
      </w:r>
      <w:r w:rsidR="00E935F6">
        <w:t xml:space="preserve"> </w:t>
      </w:r>
      <w:r w:rsidR="005F5004" w:rsidRPr="005F5004">
        <w:rPr>
          <w:highlight w:val="green"/>
        </w:rPr>
        <w:t>True</w:t>
      </w:r>
      <w:r w:rsidR="005F5004">
        <w:t xml:space="preserve"> </w:t>
      </w:r>
      <w:r>
        <w:t>/F</w:t>
      </w:r>
    </w:p>
    <w:p w:rsidR="00E935F6" w:rsidRDefault="00E935F6" w:rsidP="00B23405">
      <w:pPr>
        <w:spacing w:after="0"/>
        <w:jc w:val="both"/>
      </w:pPr>
    </w:p>
    <w:p w:rsidR="00B23405" w:rsidRDefault="00B23405" w:rsidP="00B23405">
      <w:pPr>
        <w:spacing w:after="0"/>
        <w:jc w:val="both"/>
      </w:pPr>
      <w:r>
        <w:t>53)</w:t>
      </w:r>
      <w:r w:rsidR="00A71071">
        <w:t xml:space="preserve"> </w:t>
      </w:r>
      <w:r>
        <w:t>Which statement best describes Snowflake tables?</w:t>
      </w:r>
    </w:p>
    <w:p w:rsidR="00B23405" w:rsidRDefault="00B23405" w:rsidP="00B23405">
      <w:pPr>
        <w:spacing w:after="0"/>
        <w:jc w:val="both"/>
      </w:pPr>
      <w:r>
        <w:t>It is possible to load data into Snowflake without creating a named File Format object. ????</w:t>
      </w:r>
      <w:r w:rsidR="00F71996">
        <w:t xml:space="preserve"> </w:t>
      </w:r>
      <w:r w:rsidR="00F71996" w:rsidRPr="00F71996">
        <w:rPr>
          <w:highlight w:val="green"/>
        </w:rPr>
        <w:t>True</w:t>
      </w:r>
    </w:p>
    <w:p w:rsidR="00B23405" w:rsidRDefault="00B23405" w:rsidP="00B23405">
      <w:pPr>
        <w:spacing w:after="0"/>
        <w:jc w:val="both"/>
      </w:pPr>
      <w:r>
        <w:t>Snowflake data can only be accessed by the Compute instances that own its micro-</w:t>
      </w:r>
      <w:r w:rsidR="00A71071">
        <w:t xml:space="preserve"> partitions?</w:t>
      </w:r>
      <w:r w:rsidR="00F71996">
        <w:t xml:space="preserve"> </w:t>
      </w:r>
      <w:proofErr w:type="gramStart"/>
      <w:r w:rsidR="00F71996" w:rsidRPr="00F71996">
        <w:rPr>
          <w:highlight w:val="green"/>
        </w:rPr>
        <w:t>false</w:t>
      </w:r>
      <w:proofErr w:type="gramEnd"/>
    </w:p>
    <w:p w:rsidR="00B23405" w:rsidRDefault="00B23405" w:rsidP="00B23405">
      <w:pPr>
        <w:spacing w:after="0"/>
        <w:jc w:val="both"/>
      </w:pPr>
      <w:r>
        <w:t xml:space="preserve">It is possible for a user to run a query against the query result cache without </w:t>
      </w:r>
      <w:proofErr w:type="gramStart"/>
      <w:r>
        <w:t>an</w:t>
      </w:r>
      <w:proofErr w:type="gramEnd"/>
      <w:r>
        <w:t xml:space="preserve"> requiring an active Warehouse. ???</w:t>
      </w:r>
      <w:r w:rsidR="00F71996">
        <w:t xml:space="preserve"> </w:t>
      </w:r>
      <w:r w:rsidR="00F71996" w:rsidRPr="00F71996">
        <w:rPr>
          <w:highlight w:val="green"/>
        </w:rPr>
        <w:t>True</w:t>
      </w:r>
    </w:p>
    <w:p w:rsidR="00E001AB" w:rsidRDefault="00E001AB" w:rsidP="00B23405">
      <w:pPr>
        <w:spacing w:after="0"/>
        <w:jc w:val="both"/>
      </w:pPr>
    </w:p>
    <w:p w:rsidR="00B23405" w:rsidRDefault="00B23405" w:rsidP="00B23405">
      <w:pPr>
        <w:spacing w:after="0"/>
        <w:jc w:val="both"/>
      </w:pPr>
      <w:r>
        <w:t>54)</w:t>
      </w:r>
      <w:r w:rsidR="00A71071">
        <w:t xml:space="preserve"> </w:t>
      </w:r>
      <w:r>
        <w:t xml:space="preserve">When specifying a </w:t>
      </w:r>
      <w:proofErr w:type="gramStart"/>
      <w:r>
        <w:t>table's</w:t>
      </w:r>
      <w:proofErr w:type="gramEnd"/>
      <w:r>
        <w:t xml:space="preserve"> clustering key, it is recommended you use a column with high cardinality. ??? </w:t>
      </w:r>
      <w:r w:rsidRPr="00F71996">
        <w:t>T</w:t>
      </w:r>
      <w:r>
        <w:t>/</w:t>
      </w:r>
      <w:proofErr w:type="gramStart"/>
      <w:r w:rsidRPr="00E001AB">
        <w:rPr>
          <w:highlight w:val="green"/>
        </w:rPr>
        <w:t>F</w:t>
      </w:r>
      <w:r w:rsidR="00E001AB" w:rsidRPr="00E001AB">
        <w:rPr>
          <w:highlight w:val="green"/>
        </w:rPr>
        <w:t>alse</w:t>
      </w:r>
      <w:r>
        <w:t xml:space="preserve"> ???</w:t>
      </w:r>
      <w:proofErr w:type="gramEnd"/>
    </w:p>
    <w:p w:rsidR="004D7415" w:rsidRDefault="004D7415" w:rsidP="00B23405">
      <w:pPr>
        <w:spacing w:after="0"/>
        <w:jc w:val="both"/>
      </w:pPr>
    </w:p>
    <w:p w:rsidR="00B23405" w:rsidRDefault="00B23405" w:rsidP="00B23405">
      <w:pPr>
        <w:spacing w:after="0"/>
        <w:jc w:val="both"/>
      </w:pPr>
      <w:r>
        <w:t>55)</w:t>
      </w:r>
      <w:r w:rsidR="00A71071">
        <w:t xml:space="preserve"> </w:t>
      </w:r>
      <w:r>
        <w:t>A single schema can exist in more than one database. ???? T</w:t>
      </w:r>
      <w:r w:rsidR="004D7415">
        <w:t>/</w:t>
      </w:r>
      <w:proofErr w:type="gramStart"/>
      <w:r w:rsidRPr="004D7415">
        <w:rPr>
          <w:highlight w:val="green"/>
        </w:rPr>
        <w:t>F</w:t>
      </w:r>
      <w:r w:rsidR="004D7415" w:rsidRPr="004D7415">
        <w:rPr>
          <w:highlight w:val="green"/>
        </w:rPr>
        <w:t>alse</w:t>
      </w:r>
      <w:r>
        <w:t xml:space="preserve"> ????</w:t>
      </w:r>
      <w:proofErr w:type="gramEnd"/>
    </w:p>
    <w:p w:rsidR="004D7415" w:rsidRDefault="004D7415" w:rsidP="00B23405">
      <w:pPr>
        <w:spacing w:after="0"/>
        <w:jc w:val="both"/>
      </w:pPr>
    </w:p>
    <w:p w:rsidR="00B23405" w:rsidRDefault="00B23405" w:rsidP="00B23405">
      <w:pPr>
        <w:spacing w:after="0"/>
        <w:jc w:val="both"/>
      </w:pPr>
      <w:r>
        <w:t>56)</w:t>
      </w:r>
      <w:r w:rsidR="00A71071">
        <w:t xml:space="preserve"> </w:t>
      </w:r>
      <w:r>
        <w:t xml:space="preserve">Snowflake's Global Services Layer gathers and maintains statistics on all columns in all micro-partitions. ??? </w:t>
      </w:r>
      <w:r w:rsidRPr="004D7415">
        <w:rPr>
          <w:highlight w:val="green"/>
        </w:rPr>
        <w:t>T</w:t>
      </w:r>
      <w:r w:rsidR="004D7415" w:rsidRPr="004D7415">
        <w:rPr>
          <w:highlight w:val="green"/>
        </w:rPr>
        <w:t>rue</w:t>
      </w:r>
      <w:r>
        <w:t>/</w:t>
      </w:r>
      <w:proofErr w:type="gramStart"/>
      <w:r>
        <w:t>F ???</w:t>
      </w:r>
      <w:proofErr w:type="gramEnd"/>
    </w:p>
    <w:p w:rsidR="004D7415" w:rsidRDefault="004D7415" w:rsidP="00B23405">
      <w:pPr>
        <w:spacing w:after="0"/>
        <w:jc w:val="both"/>
      </w:pPr>
    </w:p>
    <w:p w:rsidR="00B23405" w:rsidRDefault="00B23405" w:rsidP="00B23405">
      <w:pPr>
        <w:spacing w:after="0"/>
        <w:jc w:val="both"/>
      </w:pPr>
      <w:r>
        <w:t>57)</w:t>
      </w:r>
      <w:r w:rsidR="00A71071">
        <w:t xml:space="preserve"> </w:t>
      </w:r>
      <w:r w:rsidRPr="00F71996">
        <w:rPr>
          <w:highlight w:val="green"/>
        </w:rPr>
        <w:t>True</w:t>
      </w:r>
      <w:r>
        <w:t xml:space="preserve"> or False: Micro-partition metadata enables some operations to </w:t>
      </w:r>
      <w:proofErr w:type="gramStart"/>
      <w:r>
        <w:t>be completed</w:t>
      </w:r>
      <w:proofErr w:type="gramEnd"/>
      <w:r>
        <w:t xml:space="preserve"> without requiring Compute.</w:t>
      </w:r>
    </w:p>
    <w:p w:rsidR="004D7415" w:rsidRDefault="004D7415" w:rsidP="00B23405">
      <w:pPr>
        <w:spacing w:after="0"/>
        <w:jc w:val="both"/>
      </w:pPr>
    </w:p>
    <w:p w:rsidR="00B23405" w:rsidRDefault="00B23405" w:rsidP="00B23405">
      <w:pPr>
        <w:spacing w:after="0"/>
        <w:jc w:val="both"/>
      </w:pPr>
      <w:r>
        <w:t>58)</w:t>
      </w:r>
      <w:r w:rsidR="00A71071">
        <w:t xml:space="preserve"> </w:t>
      </w:r>
      <w:r>
        <w:t xml:space="preserve">AWS Private Link provides a secure connection from the Customer's </w:t>
      </w:r>
      <w:proofErr w:type="spellStart"/>
      <w:r>
        <w:t>on-premise</w:t>
      </w:r>
      <w:proofErr w:type="spellEnd"/>
      <w:r>
        <w:t xml:space="preserve"> data center to the Snowflake Virtual Private </w:t>
      </w:r>
      <w:proofErr w:type="gramStart"/>
      <w:r>
        <w:t>Cloud ????</w:t>
      </w:r>
      <w:proofErr w:type="gramEnd"/>
      <w:r>
        <w:t xml:space="preserve"> </w:t>
      </w:r>
      <w:r w:rsidR="004D7415" w:rsidRPr="004D7415">
        <w:rPr>
          <w:highlight w:val="green"/>
        </w:rPr>
        <w:t>True</w:t>
      </w:r>
      <w:r>
        <w:t>/f</w:t>
      </w:r>
    </w:p>
    <w:p w:rsidR="004D7415" w:rsidRDefault="004D7415" w:rsidP="00B23405">
      <w:pPr>
        <w:spacing w:after="0"/>
        <w:jc w:val="both"/>
      </w:pPr>
    </w:p>
    <w:p w:rsidR="00B23405" w:rsidRDefault="00B23405" w:rsidP="00B23405">
      <w:pPr>
        <w:spacing w:after="0"/>
        <w:jc w:val="both"/>
      </w:pPr>
      <w:r>
        <w:t>59)</w:t>
      </w:r>
      <w:r w:rsidR="00A71071">
        <w:t xml:space="preserve"> </w:t>
      </w:r>
      <w:r>
        <w:t xml:space="preserve">Every query </w:t>
      </w:r>
      <w:proofErr w:type="gramStart"/>
      <w:r>
        <w:t>should be expected</w:t>
      </w:r>
      <w:proofErr w:type="gramEnd"/>
      <w:r>
        <w:t xml:space="preserve"> to execute faster on a larger Virtual Warehouse than on a smaller Virtual Warehouse. T/</w:t>
      </w:r>
      <w:proofErr w:type="gramStart"/>
      <w:r w:rsidRPr="004D7415">
        <w:rPr>
          <w:highlight w:val="green"/>
        </w:rPr>
        <w:t>F</w:t>
      </w:r>
      <w:r w:rsidR="004D7415" w:rsidRPr="004D7415">
        <w:rPr>
          <w:highlight w:val="green"/>
        </w:rPr>
        <w:t>alse</w:t>
      </w:r>
      <w:r>
        <w:t xml:space="preserve"> ???</w:t>
      </w:r>
      <w:proofErr w:type="gramEnd"/>
    </w:p>
    <w:p w:rsidR="00B23405" w:rsidRDefault="00B23405" w:rsidP="00B23405">
      <w:pPr>
        <w:spacing w:after="0"/>
        <w:jc w:val="both"/>
      </w:pPr>
    </w:p>
    <w:p w:rsidR="00B23405" w:rsidRDefault="00B23405" w:rsidP="00B23405">
      <w:pPr>
        <w:spacing w:after="0"/>
        <w:jc w:val="both"/>
      </w:pPr>
      <w:r>
        <w:t>--====================================== Screen shot</w:t>
      </w:r>
    </w:p>
    <w:p w:rsidR="004D7415" w:rsidRDefault="004D7415" w:rsidP="00B23405">
      <w:pPr>
        <w:spacing w:after="0"/>
        <w:jc w:val="both"/>
      </w:pPr>
    </w:p>
    <w:p w:rsidR="00B23405" w:rsidRDefault="00B23405" w:rsidP="00B23405">
      <w:pPr>
        <w:spacing w:after="0"/>
        <w:jc w:val="both"/>
      </w:pPr>
      <w:r>
        <w:t>1) Which of the following terms best describes snowflake's database architecture?</w:t>
      </w:r>
    </w:p>
    <w:p w:rsidR="00B23405" w:rsidRDefault="00B23405" w:rsidP="00B23405">
      <w:pPr>
        <w:spacing w:after="0"/>
        <w:jc w:val="both"/>
      </w:pPr>
      <w:proofErr w:type="gramStart"/>
      <w:r>
        <w:t>columnar</w:t>
      </w:r>
      <w:proofErr w:type="gramEnd"/>
      <w:r>
        <w:t xml:space="preserve"> shared nothing</w:t>
      </w:r>
    </w:p>
    <w:p w:rsidR="00B23405" w:rsidRDefault="00B23405" w:rsidP="00B23405">
      <w:pPr>
        <w:spacing w:after="0"/>
        <w:jc w:val="both"/>
      </w:pPr>
      <w:proofErr w:type="gramStart"/>
      <w:r>
        <w:t>shared</w:t>
      </w:r>
      <w:proofErr w:type="gramEnd"/>
      <w:r>
        <w:t xml:space="preserve"> disk</w:t>
      </w:r>
    </w:p>
    <w:p w:rsidR="00B23405" w:rsidRDefault="00B23405" w:rsidP="00B23405">
      <w:pPr>
        <w:spacing w:after="0"/>
        <w:jc w:val="both"/>
      </w:pPr>
      <w:proofErr w:type="gramStart"/>
      <w:r w:rsidRPr="001E7951">
        <w:rPr>
          <w:highlight w:val="green"/>
        </w:rPr>
        <w:t>multi-</w:t>
      </w:r>
      <w:proofErr w:type="spellStart"/>
      <w:r w:rsidRPr="001E7951">
        <w:rPr>
          <w:highlight w:val="green"/>
        </w:rPr>
        <w:t>cluster,</w:t>
      </w:r>
      <w:proofErr w:type="gramEnd"/>
      <w:r w:rsidRPr="001E7951">
        <w:rPr>
          <w:highlight w:val="green"/>
        </w:rPr>
        <w:t>shared</w:t>
      </w:r>
      <w:proofErr w:type="spellEnd"/>
      <w:r w:rsidRPr="001E7951">
        <w:rPr>
          <w:highlight w:val="green"/>
        </w:rPr>
        <w:t xml:space="preserve"> data</w:t>
      </w:r>
    </w:p>
    <w:p w:rsidR="00B23405" w:rsidRDefault="00B23405" w:rsidP="00B23405">
      <w:pPr>
        <w:spacing w:after="0"/>
        <w:jc w:val="both"/>
      </w:pPr>
      <w:proofErr w:type="gramStart"/>
      <w:r>
        <w:t>cloud-native</w:t>
      </w:r>
      <w:proofErr w:type="gramEnd"/>
      <w:r>
        <w:t xml:space="preserve"> shared memory</w:t>
      </w:r>
    </w:p>
    <w:p w:rsidR="00B23405" w:rsidRDefault="00B23405" w:rsidP="00B23405">
      <w:pPr>
        <w:spacing w:after="0"/>
        <w:jc w:val="both"/>
      </w:pPr>
    </w:p>
    <w:p w:rsidR="00B23405" w:rsidRDefault="00B23405" w:rsidP="00B23405">
      <w:pPr>
        <w:spacing w:after="0"/>
        <w:jc w:val="both"/>
      </w:pPr>
      <w:r>
        <w:lastRenderedPageBreak/>
        <w:t>2)</w:t>
      </w:r>
      <w:r w:rsidR="00A71071">
        <w:t xml:space="preserve"> </w:t>
      </w:r>
      <w:r>
        <w:t xml:space="preserve">T or </w:t>
      </w:r>
      <w:proofErr w:type="gramStart"/>
      <w:r w:rsidRPr="001E7951">
        <w:rPr>
          <w:highlight w:val="green"/>
        </w:rPr>
        <w:t>F</w:t>
      </w:r>
      <w:r w:rsidR="004D7415">
        <w:t>alse</w:t>
      </w:r>
      <w:r>
        <w:t xml:space="preserve"> :-</w:t>
      </w:r>
      <w:proofErr w:type="gramEnd"/>
      <w:r>
        <w:t xml:space="preserve"> it is best </w:t>
      </w:r>
      <w:proofErr w:type="spellStart"/>
      <w:r>
        <w:t>practise</w:t>
      </w:r>
      <w:proofErr w:type="spellEnd"/>
      <w:r>
        <w:t xml:space="preserve"> to define a clustering key on every table</w:t>
      </w:r>
    </w:p>
    <w:p w:rsidR="004D7415" w:rsidRDefault="004D7415" w:rsidP="00B23405">
      <w:pPr>
        <w:spacing w:after="0"/>
        <w:jc w:val="both"/>
      </w:pPr>
    </w:p>
    <w:p w:rsidR="00B23405" w:rsidRDefault="00B23405" w:rsidP="00B23405">
      <w:pPr>
        <w:spacing w:after="0"/>
        <w:jc w:val="both"/>
      </w:pPr>
      <w:r>
        <w:t>3)</w:t>
      </w:r>
      <w:r w:rsidR="00A71071">
        <w:t xml:space="preserve"> </w:t>
      </w:r>
      <w:r w:rsidRPr="004D7415">
        <w:rPr>
          <w:highlight w:val="green"/>
        </w:rPr>
        <w:t>T</w:t>
      </w:r>
      <w:r w:rsidR="004D7415" w:rsidRPr="004D7415">
        <w:rPr>
          <w:highlight w:val="green"/>
        </w:rPr>
        <w:t>rue</w:t>
      </w:r>
      <w:r>
        <w:t xml:space="preserve"> or </w:t>
      </w:r>
      <w:proofErr w:type="gramStart"/>
      <w:r>
        <w:t>F :-</w:t>
      </w:r>
      <w:proofErr w:type="gramEnd"/>
      <w:r>
        <w:t xml:space="preserve"> you can define multiple columns within a clustering key on a table</w:t>
      </w:r>
    </w:p>
    <w:p w:rsidR="004D7415" w:rsidRDefault="004D7415" w:rsidP="00B23405">
      <w:pPr>
        <w:spacing w:after="0"/>
        <w:jc w:val="both"/>
      </w:pPr>
    </w:p>
    <w:p w:rsidR="00B23405" w:rsidRDefault="00B23405" w:rsidP="00B23405">
      <w:pPr>
        <w:spacing w:after="0"/>
        <w:jc w:val="both"/>
      </w:pPr>
      <w:r>
        <w:t>4)</w:t>
      </w:r>
      <w:r w:rsidR="00A71071">
        <w:t xml:space="preserve"> </w:t>
      </w:r>
      <w:proofErr w:type="gramStart"/>
      <w:r>
        <w:t>which</w:t>
      </w:r>
      <w:proofErr w:type="gramEnd"/>
      <w:r>
        <w:t xml:space="preserve"> of the following </w:t>
      </w:r>
      <w:r w:rsidR="004D21E8">
        <w:t>statements</w:t>
      </w:r>
      <w:r>
        <w:t xml:space="preserve"> are true?</w:t>
      </w:r>
    </w:p>
    <w:p w:rsidR="00B23405" w:rsidRDefault="00B23405" w:rsidP="00B23405">
      <w:pPr>
        <w:spacing w:after="0"/>
        <w:jc w:val="both"/>
      </w:pPr>
      <w:proofErr w:type="spellStart"/>
      <w:proofErr w:type="gramStart"/>
      <w:r>
        <w:t>a.</w:t>
      </w:r>
      <w:r w:rsidRPr="00285562">
        <w:rPr>
          <w:highlight w:val="green"/>
        </w:rPr>
        <w:t>the</w:t>
      </w:r>
      <w:proofErr w:type="spellEnd"/>
      <w:proofErr w:type="gramEnd"/>
      <w:r w:rsidRPr="00285562">
        <w:rPr>
          <w:highlight w:val="green"/>
        </w:rPr>
        <w:t xml:space="preserve"> copy command must </w:t>
      </w:r>
      <w:proofErr w:type="spellStart"/>
      <w:r w:rsidRPr="00285562">
        <w:rPr>
          <w:highlight w:val="green"/>
        </w:rPr>
        <w:t>refernce</w:t>
      </w:r>
      <w:proofErr w:type="spellEnd"/>
      <w:r w:rsidRPr="00285562">
        <w:rPr>
          <w:highlight w:val="green"/>
        </w:rPr>
        <w:t xml:space="preserve"> a stage or cloud storage location</w:t>
      </w:r>
    </w:p>
    <w:p w:rsidR="00B23405" w:rsidRDefault="00B23405" w:rsidP="00B23405">
      <w:pPr>
        <w:spacing w:after="0"/>
        <w:jc w:val="both"/>
      </w:pPr>
      <w:proofErr w:type="spellStart"/>
      <w:proofErr w:type="gramStart"/>
      <w:r w:rsidRPr="001E7951">
        <w:rPr>
          <w:highlight w:val="green"/>
        </w:rPr>
        <w:t>b.a</w:t>
      </w:r>
      <w:proofErr w:type="spellEnd"/>
      <w:proofErr w:type="gramEnd"/>
      <w:r w:rsidRPr="001E7951">
        <w:rPr>
          <w:highlight w:val="green"/>
        </w:rPr>
        <w:t xml:space="preserve"> named file format is </w:t>
      </w:r>
      <w:proofErr w:type="spellStart"/>
      <w:r w:rsidRPr="001E7951">
        <w:rPr>
          <w:highlight w:val="green"/>
        </w:rPr>
        <w:t>optinal</w:t>
      </w:r>
      <w:proofErr w:type="spellEnd"/>
      <w:r w:rsidRPr="001E7951">
        <w:rPr>
          <w:highlight w:val="green"/>
        </w:rPr>
        <w:t xml:space="preserve"> when using the copy command</w:t>
      </w:r>
    </w:p>
    <w:p w:rsidR="00B23405" w:rsidRDefault="00B23405" w:rsidP="00B23405">
      <w:pPr>
        <w:spacing w:after="0"/>
        <w:jc w:val="both"/>
      </w:pPr>
      <w:proofErr w:type="spellStart"/>
      <w:proofErr w:type="gramStart"/>
      <w:r>
        <w:t>c.a</w:t>
      </w:r>
      <w:proofErr w:type="spellEnd"/>
      <w:proofErr w:type="gramEnd"/>
      <w:r>
        <w:t xml:space="preserve"> </w:t>
      </w:r>
      <w:r w:rsidRPr="007D3564">
        <w:rPr>
          <w:highlight w:val="green"/>
        </w:rPr>
        <w:t>file format option used in the copy command will override the one in stage</w:t>
      </w:r>
    </w:p>
    <w:p w:rsidR="00B23405" w:rsidRDefault="00B23405" w:rsidP="00B23405">
      <w:pPr>
        <w:spacing w:after="0"/>
        <w:jc w:val="both"/>
      </w:pPr>
      <w:proofErr w:type="spellStart"/>
      <w:proofErr w:type="gramStart"/>
      <w:r>
        <w:t>d.a</w:t>
      </w:r>
      <w:proofErr w:type="spellEnd"/>
      <w:proofErr w:type="gramEnd"/>
      <w:r>
        <w:t xml:space="preserve"> file format object must be defined when creating a stage</w:t>
      </w:r>
    </w:p>
    <w:p w:rsidR="004D7415" w:rsidRDefault="004D7415" w:rsidP="00B23405">
      <w:pPr>
        <w:spacing w:after="0"/>
        <w:jc w:val="both"/>
      </w:pPr>
    </w:p>
    <w:p w:rsidR="00B23405" w:rsidRDefault="00B23405" w:rsidP="00B23405">
      <w:pPr>
        <w:spacing w:after="0"/>
        <w:jc w:val="both"/>
      </w:pPr>
      <w:r>
        <w:t>5)</w:t>
      </w:r>
      <w:r w:rsidR="00A71071">
        <w:t xml:space="preserve"> </w:t>
      </w:r>
      <w:proofErr w:type="gramStart"/>
      <w:r>
        <w:t>snowflake</w:t>
      </w:r>
      <w:proofErr w:type="gramEnd"/>
      <w:r>
        <w:t xml:space="preserve"> collects which of the foll</w:t>
      </w:r>
      <w:r w:rsidR="007D3564">
        <w:t>o</w:t>
      </w:r>
      <w:r>
        <w:t>wing metadata</w:t>
      </w:r>
      <w:r w:rsidR="007D3564">
        <w:t xml:space="preserve"> </w:t>
      </w:r>
      <w:r>
        <w:t>on each of its  micro partitions?</w:t>
      </w:r>
    </w:p>
    <w:p w:rsidR="00B23405" w:rsidRPr="001E7951" w:rsidRDefault="00B23405" w:rsidP="00B23405">
      <w:pPr>
        <w:spacing w:after="0"/>
        <w:jc w:val="both"/>
        <w:rPr>
          <w:highlight w:val="green"/>
        </w:rPr>
      </w:pPr>
      <w:proofErr w:type="gramStart"/>
      <w:r w:rsidRPr="001E7951">
        <w:rPr>
          <w:highlight w:val="green"/>
        </w:rPr>
        <w:t>a)range</w:t>
      </w:r>
      <w:proofErr w:type="gramEnd"/>
      <w:r w:rsidRPr="001E7951">
        <w:rPr>
          <w:highlight w:val="green"/>
        </w:rPr>
        <w:t xml:space="preserve"> of values</w:t>
      </w:r>
    </w:p>
    <w:p w:rsidR="00B23405" w:rsidRPr="001E7951" w:rsidRDefault="00B23405" w:rsidP="00B23405">
      <w:pPr>
        <w:spacing w:after="0"/>
        <w:jc w:val="both"/>
        <w:rPr>
          <w:highlight w:val="green"/>
        </w:rPr>
      </w:pPr>
      <w:proofErr w:type="gramStart"/>
      <w:r w:rsidRPr="001E7951">
        <w:rPr>
          <w:highlight w:val="green"/>
        </w:rPr>
        <w:t>b)</w:t>
      </w:r>
      <w:proofErr w:type="spellStart"/>
      <w:r w:rsidRPr="001E7951">
        <w:rPr>
          <w:highlight w:val="green"/>
        </w:rPr>
        <w:t>numberof</w:t>
      </w:r>
      <w:proofErr w:type="spellEnd"/>
      <w:proofErr w:type="gramEnd"/>
      <w:r w:rsidRPr="001E7951">
        <w:rPr>
          <w:highlight w:val="green"/>
        </w:rPr>
        <w:t xml:space="preserve"> </w:t>
      </w:r>
      <w:proofErr w:type="spellStart"/>
      <w:r w:rsidRPr="001E7951">
        <w:rPr>
          <w:highlight w:val="green"/>
        </w:rPr>
        <w:t>distince</w:t>
      </w:r>
      <w:proofErr w:type="spellEnd"/>
      <w:r w:rsidRPr="001E7951">
        <w:rPr>
          <w:highlight w:val="green"/>
        </w:rPr>
        <w:t xml:space="preserve"> values</w:t>
      </w:r>
    </w:p>
    <w:p w:rsidR="00B23405" w:rsidRPr="001E7951" w:rsidRDefault="00B23405" w:rsidP="00B23405">
      <w:pPr>
        <w:spacing w:after="0"/>
        <w:jc w:val="both"/>
        <w:rPr>
          <w:highlight w:val="green"/>
        </w:rPr>
      </w:pPr>
      <w:proofErr w:type="gramStart"/>
      <w:r w:rsidRPr="001E7951">
        <w:rPr>
          <w:highlight w:val="green"/>
        </w:rPr>
        <w:t>c)MIN</w:t>
      </w:r>
      <w:proofErr w:type="gramEnd"/>
      <w:r w:rsidRPr="001E7951">
        <w:rPr>
          <w:highlight w:val="green"/>
        </w:rPr>
        <w:t>/MAX values</w:t>
      </w:r>
    </w:p>
    <w:p w:rsidR="00B23405" w:rsidRDefault="00B23405" w:rsidP="00B23405">
      <w:pPr>
        <w:spacing w:after="0"/>
        <w:jc w:val="both"/>
      </w:pPr>
      <w:proofErr w:type="gramStart"/>
      <w:r w:rsidRPr="001E7951">
        <w:rPr>
          <w:highlight w:val="green"/>
        </w:rPr>
        <w:t>d)NULL</w:t>
      </w:r>
      <w:proofErr w:type="gramEnd"/>
      <w:r w:rsidRPr="001E7951">
        <w:rPr>
          <w:highlight w:val="green"/>
        </w:rPr>
        <w:t xml:space="preserve"> Count</w:t>
      </w:r>
    </w:p>
    <w:p w:rsidR="002546FA" w:rsidRDefault="002546FA" w:rsidP="00B23405">
      <w:pPr>
        <w:spacing w:after="0"/>
        <w:jc w:val="both"/>
      </w:pPr>
    </w:p>
    <w:p w:rsidR="00B23405" w:rsidRDefault="00B23405" w:rsidP="00B23405">
      <w:pPr>
        <w:spacing w:after="0"/>
        <w:jc w:val="both"/>
      </w:pPr>
      <w:r>
        <w:t>6)</w:t>
      </w:r>
      <w:r w:rsidR="00A71071">
        <w:t xml:space="preserve"> </w:t>
      </w:r>
      <w:proofErr w:type="gramStart"/>
      <w:r>
        <w:t>which</w:t>
      </w:r>
      <w:proofErr w:type="gramEnd"/>
      <w:r>
        <w:t xml:space="preserve"> of the foll</w:t>
      </w:r>
      <w:r w:rsidR="00784B42">
        <w:t>o</w:t>
      </w:r>
      <w:r>
        <w:t>wing commands sets the Virtual warehouse for a session?</w:t>
      </w:r>
    </w:p>
    <w:p w:rsidR="00B23405" w:rsidRDefault="00B23405" w:rsidP="00B23405">
      <w:pPr>
        <w:spacing w:after="0"/>
        <w:jc w:val="both"/>
      </w:pPr>
      <w:proofErr w:type="gramStart"/>
      <w:r>
        <w:t>a)</w:t>
      </w:r>
      <w:proofErr w:type="gramEnd"/>
      <w:r>
        <w:t>COPY WAREHOUSE FROM &lt;&lt;</w:t>
      </w:r>
      <w:proofErr w:type="spellStart"/>
      <w:r>
        <w:t>config</w:t>
      </w:r>
      <w:proofErr w:type="spellEnd"/>
      <w:r>
        <w:t xml:space="preserve"> file&gt;&gt;;</w:t>
      </w:r>
    </w:p>
    <w:p w:rsidR="00B23405" w:rsidRDefault="00B23405" w:rsidP="00B23405">
      <w:pPr>
        <w:spacing w:after="0"/>
        <w:jc w:val="both"/>
      </w:pPr>
      <w:proofErr w:type="gramStart"/>
      <w:r>
        <w:t>b)</w:t>
      </w:r>
      <w:proofErr w:type="gramEnd"/>
      <w:r>
        <w:t>SET WAREHOUSE FROM =&lt;&lt;warehouse name&gt;&gt;;</w:t>
      </w:r>
    </w:p>
    <w:p w:rsidR="00B23405" w:rsidRDefault="00B23405" w:rsidP="00B23405">
      <w:pPr>
        <w:spacing w:after="0"/>
        <w:jc w:val="both"/>
      </w:pPr>
      <w:proofErr w:type="gramStart"/>
      <w:r w:rsidRPr="001E7951">
        <w:rPr>
          <w:highlight w:val="green"/>
        </w:rPr>
        <w:t>c)</w:t>
      </w:r>
      <w:proofErr w:type="gramEnd"/>
      <w:r w:rsidRPr="001E7951">
        <w:rPr>
          <w:highlight w:val="green"/>
        </w:rPr>
        <w:t>USE WAREHOUSE&lt;&lt;warehouse name&gt;&gt;;</w:t>
      </w:r>
    </w:p>
    <w:p w:rsidR="00B23405" w:rsidRDefault="00B23405" w:rsidP="00B23405">
      <w:pPr>
        <w:spacing w:after="0"/>
        <w:jc w:val="both"/>
      </w:pPr>
      <w:proofErr w:type="gramStart"/>
      <w:r>
        <w:t>d)</w:t>
      </w:r>
      <w:proofErr w:type="gramEnd"/>
      <w:r>
        <w:t>USE VIRTUAL_WAREHOUSE&lt;&lt;warehouse name&gt;&gt;;</w:t>
      </w:r>
    </w:p>
    <w:p w:rsidR="004D7415" w:rsidRDefault="004D7415" w:rsidP="00B23405">
      <w:pPr>
        <w:spacing w:after="0"/>
        <w:jc w:val="both"/>
      </w:pPr>
    </w:p>
    <w:p w:rsidR="00B23405" w:rsidRDefault="00B23405" w:rsidP="00B23405">
      <w:pPr>
        <w:spacing w:after="0"/>
        <w:jc w:val="both"/>
      </w:pPr>
      <w:r>
        <w:t>7)</w:t>
      </w:r>
      <w:r w:rsidR="00A71071">
        <w:t xml:space="preserve"> </w:t>
      </w:r>
      <w:proofErr w:type="gramStart"/>
      <w:r>
        <w:t>which</w:t>
      </w:r>
      <w:proofErr w:type="gramEnd"/>
      <w:r>
        <w:t xml:space="preserve"> of the following are valid approaches to loading data into a snowflake table?</w:t>
      </w:r>
    </w:p>
    <w:p w:rsidR="00B23405" w:rsidRPr="001E7951" w:rsidRDefault="00B23405" w:rsidP="00B23405">
      <w:pPr>
        <w:spacing w:after="0"/>
        <w:jc w:val="both"/>
        <w:rPr>
          <w:highlight w:val="green"/>
        </w:rPr>
      </w:pPr>
      <w:proofErr w:type="gramStart"/>
      <w:r w:rsidRPr="001E7951">
        <w:rPr>
          <w:highlight w:val="green"/>
        </w:rPr>
        <w:t>a)bulk</w:t>
      </w:r>
      <w:proofErr w:type="gramEnd"/>
      <w:r w:rsidRPr="001E7951">
        <w:rPr>
          <w:highlight w:val="green"/>
        </w:rPr>
        <w:t xml:space="preserve"> copy from </w:t>
      </w:r>
      <w:proofErr w:type="spellStart"/>
      <w:r w:rsidRPr="001E7951">
        <w:rPr>
          <w:highlight w:val="green"/>
        </w:rPr>
        <w:t>a</w:t>
      </w:r>
      <w:proofErr w:type="spellEnd"/>
      <w:r w:rsidRPr="001E7951">
        <w:rPr>
          <w:highlight w:val="green"/>
        </w:rPr>
        <w:t xml:space="preserve"> external storage</w:t>
      </w:r>
    </w:p>
    <w:p w:rsidR="00B23405" w:rsidRPr="001E7951" w:rsidRDefault="00B23405" w:rsidP="00B23405">
      <w:pPr>
        <w:spacing w:after="0"/>
        <w:jc w:val="both"/>
        <w:rPr>
          <w:highlight w:val="green"/>
        </w:rPr>
      </w:pPr>
      <w:proofErr w:type="gramStart"/>
      <w:r w:rsidRPr="001E7951">
        <w:rPr>
          <w:highlight w:val="green"/>
        </w:rPr>
        <w:t>b)</w:t>
      </w:r>
      <w:proofErr w:type="spellStart"/>
      <w:r w:rsidRPr="001E7951">
        <w:rPr>
          <w:highlight w:val="green"/>
        </w:rPr>
        <w:t>continous</w:t>
      </w:r>
      <w:proofErr w:type="spellEnd"/>
      <w:proofErr w:type="gramEnd"/>
      <w:r w:rsidRPr="001E7951">
        <w:rPr>
          <w:highlight w:val="green"/>
        </w:rPr>
        <w:t xml:space="preserve"> load using </w:t>
      </w:r>
      <w:proofErr w:type="spellStart"/>
      <w:r w:rsidRPr="001E7951">
        <w:rPr>
          <w:highlight w:val="green"/>
        </w:rPr>
        <w:t>snowpipe</w:t>
      </w:r>
      <w:proofErr w:type="spellEnd"/>
      <w:r w:rsidRPr="001E7951">
        <w:rPr>
          <w:highlight w:val="green"/>
        </w:rPr>
        <w:t xml:space="preserve"> REST API </w:t>
      </w:r>
    </w:p>
    <w:p w:rsidR="00B23405" w:rsidRDefault="00B23405" w:rsidP="00B23405">
      <w:pPr>
        <w:spacing w:after="0"/>
        <w:jc w:val="both"/>
      </w:pPr>
      <w:proofErr w:type="gramStart"/>
      <w:r w:rsidRPr="007D3564">
        <w:t>c)the</w:t>
      </w:r>
      <w:proofErr w:type="gramEnd"/>
      <w:r w:rsidRPr="007D3564">
        <w:t xml:space="preserve"> snowflake web interface (UI)data loading wizard</w:t>
      </w:r>
    </w:p>
    <w:p w:rsidR="00B23405" w:rsidRDefault="00B23405" w:rsidP="00B23405">
      <w:pPr>
        <w:spacing w:after="0"/>
        <w:jc w:val="both"/>
      </w:pPr>
      <w:r>
        <w:t>d)</w:t>
      </w:r>
      <w:r w:rsidR="007D3564">
        <w:t xml:space="preserve"> </w:t>
      </w:r>
      <w:proofErr w:type="gramStart"/>
      <w:r w:rsidRPr="007D3564">
        <w:rPr>
          <w:highlight w:val="green"/>
        </w:rPr>
        <w:t>bulk</w:t>
      </w:r>
      <w:proofErr w:type="gramEnd"/>
      <w:r w:rsidRPr="007D3564">
        <w:rPr>
          <w:highlight w:val="green"/>
        </w:rPr>
        <w:t xml:space="preserve"> copy from </w:t>
      </w:r>
      <w:proofErr w:type="spellStart"/>
      <w:r w:rsidRPr="007D3564">
        <w:rPr>
          <w:highlight w:val="green"/>
        </w:rPr>
        <w:t>intenal</w:t>
      </w:r>
      <w:proofErr w:type="spellEnd"/>
      <w:r w:rsidRPr="007D3564">
        <w:rPr>
          <w:highlight w:val="green"/>
        </w:rPr>
        <w:t xml:space="preserve"> storage</w:t>
      </w:r>
    </w:p>
    <w:p w:rsidR="004D7415" w:rsidRDefault="004D7415" w:rsidP="00B23405">
      <w:pPr>
        <w:spacing w:after="0"/>
        <w:jc w:val="both"/>
      </w:pPr>
    </w:p>
    <w:p w:rsidR="00B23405" w:rsidRDefault="00B23405" w:rsidP="00B23405">
      <w:pPr>
        <w:spacing w:after="0"/>
        <w:jc w:val="both"/>
      </w:pPr>
      <w:r>
        <w:t>8)</w:t>
      </w:r>
      <w:r w:rsidR="00A71071">
        <w:t xml:space="preserve"> </w:t>
      </w:r>
      <w:r>
        <w:t>The PUT command</w:t>
      </w:r>
    </w:p>
    <w:p w:rsidR="00B23405" w:rsidRDefault="00B23405" w:rsidP="00B23405">
      <w:pPr>
        <w:spacing w:after="0"/>
        <w:jc w:val="both"/>
      </w:pPr>
      <w:proofErr w:type="gramStart"/>
      <w:r>
        <w:t>a)Automatically</w:t>
      </w:r>
      <w:proofErr w:type="gramEnd"/>
      <w:r>
        <w:t xml:space="preserve"> creates a file format object</w:t>
      </w:r>
    </w:p>
    <w:p w:rsidR="00B23405" w:rsidRDefault="00B23405" w:rsidP="00B23405">
      <w:pPr>
        <w:spacing w:after="0"/>
        <w:jc w:val="both"/>
      </w:pPr>
      <w:proofErr w:type="gramStart"/>
      <w:r>
        <w:t>b)Automatically</w:t>
      </w:r>
      <w:proofErr w:type="gramEnd"/>
      <w:r>
        <w:t xml:space="preserve"> uses the last storage created</w:t>
      </w:r>
    </w:p>
    <w:p w:rsidR="00B23405" w:rsidRDefault="00B23405" w:rsidP="00B23405">
      <w:pPr>
        <w:spacing w:after="0"/>
        <w:jc w:val="both"/>
      </w:pPr>
      <w:proofErr w:type="gramStart"/>
      <w:r>
        <w:t>c)</w:t>
      </w:r>
      <w:r w:rsidRPr="007D3564">
        <w:rPr>
          <w:highlight w:val="green"/>
        </w:rPr>
        <w:t>automatically</w:t>
      </w:r>
      <w:proofErr w:type="gramEnd"/>
      <w:r w:rsidRPr="007D3564">
        <w:rPr>
          <w:highlight w:val="green"/>
        </w:rPr>
        <w:t xml:space="preserve"> compresses files using GZIP</w:t>
      </w:r>
    </w:p>
    <w:p w:rsidR="00B23405" w:rsidRDefault="00B23405" w:rsidP="00B23405">
      <w:pPr>
        <w:spacing w:after="0"/>
        <w:jc w:val="both"/>
      </w:pPr>
      <w:proofErr w:type="gramStart"/>
      <w:r>
        <w:t>d)</w:t>
      </w:r>
      <w:r w:rsidRPr="001E7951">
        <w:rPr>
          <w:highlight w:val="green"/>
        </w:rPr>
        <w:t>Automatically</w:t>
      </w:r>
      <w:proofErr w:type="gramEnd"/>
      <w:r w:rsidRPr="001E7951">
        <w:rPr>
          <w:highlight w:val="green"/>
        </w:rPr>
        <w:t xml:space="preserve"> encrypts files</w:t>
      </w:r>
    </w:p>
    <w:p w:rsidR="004D7415" w:rsidRDefault="004D7415" w:rsidP="00B23405">
      <w:pPr>
        <w:spacing w:after="0"/>
        <w:jc w:val="both"/>
      </w:pPr>
    </w:p>
    <w:p w:rsidR="00B23405" w:rsidRDefault="00B23405" w:rsidP="00B23405">
      <w:pPr>
        <w:spacing w:after="0"/>
        <w:jc w:val="both"/>
      </w:pPr>
      <w:r>
        <w:t>9)</w:t>
      </w:r>
      <w:r w:rsidR="00A71071">
        <w:t xml:space="preserve"> </w:t>
      </w:r>
      <w:r w:rsidRPr="004D7415">
        <w:rPr>
          <w:highlight w:val="green"/>
        </w:rPr>
        <w:t>T</w:t>
      </w:r>
      <w:r w:rsidR="004D7415" w:rsidRPr="004D7415">
        <w:rPr>
          <w:highlight w:val="green"/>
        </w:rPr>
        <w:t>rue</w:t>
      </w:r>
      <w:r>
        <w:t xml:space="preserve"> or F</w:t>
      </w:r>
      <w:proofErr w:type="gramStart"/>
      <w:r>
        <w:t>:-</w:t>
      </w:r>
      <w:proofErr w:type="gramEnd"/>
      <w:r>
        <w:t xml:space="preserve"> pipes can be suspended and resumed</w:t>
      </w:r>
    </w:p>
    <w:p w:rsidR="004D7415" w:rsidRDefault="004D7415" w:rsidP="00B23405">
      <w:pPr>
        <w:spacing w:after="0"/>
        <w:jc w:val="both"/>
      </w:pPr>
    </w:p>
    <w:p w:rsidR="00B23405" w:rsidRDefault="00B23405" w:rsidP="00B23405">
      <w:pPr>
        <w:spacing w:after="0"/>
        <w:jc w:val="both"/>
      </w:pPr>
      <w:r>
        <w:t>10)</w:t>
      </w:r>
      <w:r w:rsidR="007D3564">
        <w:t xml:space="preserve"> </w:t>
      </w:r>
      <w:r w:rsidR="004D7415" w:rsidRPr="004D7415">
        <w:rPr>
          <w:highlight w:val="green"/>
        </w:rPr>
        <w:t>True</w:t>
      </w:r>
      <w:r>
        <w:t xml:space="preserve"> or </w:t>
      </w:r>
      <w:r w:rsidRPr="007D3564">
        <w:t>F</w:t>
      </w:r>
      <w:proofErr w:type="gramStart"/>
      <w:r>
        <w:t>:-</w:t>
      </w:r>
      <w:proofErr w:type="gramEnd"/>
      <w:r>
        <w:t xml:space="preserve"> An Active warehouse is required to run a COPY INTO Statement</w:t>
      </w:r>
    </w:p>
    <w:p w:rsidR="004D7415" w:rsidRDefault="004D7415" w:rsidP="00B23405">
      <w:pPr>
        <w:spacing w:after="0"/>
        <w:jc w:val="both"/>
      </w:pPr>
    </w:p>
    <w:p w:rsidR="00B23405" w:rsidRDefault="00B23405" w:rsidP="00B23405">
      <w:pPr>
        <w:spacing w:after="0"/>
        <w:jc w:val="both"/>
      </w:pPr>
      <w:r>
        <w:t>11</w:t>
      </w:r>
      <w:proofErr w:type="gramStart"/>
      <w:r>
        <w:t>)when</w:t>
      </w:r>
      <w:proofErr w:type="gramEnd"/>
      <w:r>
        <w:t xml:space="preserve"> should you consider disabling auto suspend for a virtual warehouse?</w:t>
      </w:r>
    </w:p>
    <w:p w:rsidR="00B23405" w:rsidRPr="001E7951" w:rsidRDefault="00B23405" w:rsidP="00B23405">
      <w:pPr>
        <w:spacing w:after="0"/>
        <w:jc w:val="both"/>
        <w:rPr>
          <w:highlight w:val="green"/>
        </w:rPr>
      </w:pPr>
      <w:proofErr w:type="gramStart"/>
      <w:r w:rsidRPr="001E7951">
        <w:rPr>
          <w:highlight w:val="green"/>
        </w:rPr>
        <w:t>a)</w:t>
      </w:r>
      <w:proofErr w:type="gramEnd"/>
      <w:r w:rsidRPr="001E7951">
        <w:rPr>
          <w:highlight w:val="green"/>
        </w:rPr>
        <w:t>when users will be using compute at different time throughout a 24/7 period</w:t>
      </w:r>
    </w:p>
    <w:p w:rsidR="00B23405" w:rsidRPr="001E7951" w:rsidRDefault="00B23405" w:rsidP="00B23405">
      <w:pPr>
        <w:spacing w:after="0"/>
        <w:jc w:val="both"/>
        <w:rPr>
          <w:highlight w:val="green"/>
        </w:rPr>
      </w:pPr>
      <w:proofErr w:type="gramStart"/>
      <w:r w:rsidRPr="001E7951">
        <w:rPr>
          <w:highlight w:val="green"/>
        </w:rPr>
        <w:t>b)when</w:t>
      </w:r>
      <w:proofErr w:type="gramEnd"/>
      <w:r w:rsidRPr="001E7951">
        <w:rPr>
          <w:highlight w:val="green"/>
        </w:rPr>
        <w:t xml:space="preserve"> managing a steady workload </w:t>
      </w:r>
    </w:p>
    <w:p w:rsidR="00B23405" w:rsidRDefault="00B23405" w:rsidP="00B23405">
      <w:pPr>
        <w:spacing w:after="0"/>
        <w:jc w:val="both"/>
      </w:pPr>
      <w:proofErr w:type="gramStart"/>
      <w:r w:rsidRPr="001E7951">
        <w:rPr>
          <w:highlight w:val="green"/>
        </w:rPr>
        <w:t>c)when</w:t>
      </w:r>
      <w:proofErr w:type="gramEnd"/>
      <w:r w:rsidRPr="001E7951">
        <w:rPr>
          <w:highlight w:val="green"/>
        </w:rPr>
        <w:t xml:space="preserve"> the compute must be available with no delay or lag time</w:t>
      </w:r>
    </w:p>
    <w:p w:rsidR="00B23405" w:rsidRDefault="00B23405" w:rsidP="00B23405">
      <w:pPr>
        <w:spacing w:after="0"/>
        <w:jc w:val="both"/>
      </w:pPr>
      <w:proofErr w:type="gramStart"/>
      <w:r>
        <w:t>d)when</w:t>
      </w:r>
      <w:proofErr w:type="gramEnd"/>
      <w:r>
        <w:t xml:space="preserve"> you </w:t>
      </w:r>
      <w:r w:rsidR="004D7415">
        <w:t>don’t</w:t>
      </w:r>
      <w:r>
        <w:t xml:space="preserve"> want to have to manually turn on the warehouse each time as user needs it</w:t>
      </w:r>
    </w:p>
    <w:p w:rsidR="004D7415" w:rsidRDefault="004D7415" w:rsidP="00B23405">
      <w:pPr>
        <w:spacing w:after="0"/>
        <w:jc w:val="both"/>
      </w:pPr>
    </w:p>
    <w:p w:rsidR="004D7415" w:rsidRDefault="004D7415" w:rsidP="00B23405">
      <w:pPr>
        <w:spacing w:after="0"/>
        <w:jc w:val="both"/>
      </w:pPr>
    </w:p>
    <w:p w:rsidR="00B23405" w:rsidRDefault="00B23405" w:rsidP="00B23405">
      <w:pPr>
        <w:spacing w:after="0"/>
        <w:jc w:val="both"/>
      </w:pPr>
      <w:r>
        <w:t>12</w:t>
      </w:r>
      <w:proofErr w:type="gramStart"/>
      <w:r>
        <w:t>)which</w:t>
      </w:r>
      <w:proofErr w:type="gramEnd"/>
      <w:r>
        <w:t xml:space="preserve"> of the </w:t>
      </w:r>
      <w:r w:rsidR="004D7415">
        <w:t>following</w:t>
      </w:r>
      <w:r>
        <w:t xml:space="preserve"> statements are true of VALIDATION_MODE in snowflake?</w:t>
      </w:r>
    </w:p>
    <w:p w:rsidR="00B23405" w:rsidRDefault="00B23405" w:rsidP="00B23405">
      <w:pPr>
        <w:spacing w:after="0"/>
        <w:jc w:val="both"/>
      </w:pPr>
      <w:proofErr w:type="gramStart"/>
      <w:r>
        <w:t>a)the</w:t>
      </w:r>
      <w:proofErr w:type="gramEnd"/>
      <w:r>
        <w:t xml:space="preserve"> </w:t>
      </w:r>
      <w:proofErr w:type="spellStart"/>
      <w:r>
        <w:t>validation_mode</w:t>
      </w:r>
      <w:proofErr w:type="spellEnd"/>
      <w:r>
        <w:t xml:space="preserve"> option is used when creating the internal storage</w:t>
      </w:r>
    </w:p>
    <w:p w:rsidR="00B23405" w:rsidRPr="001E7951" w:rsidRDefault="00B23405" w:rsidP="00B23405">
      <w:pPr>
        <w:spacing w:after="0"/>
        <w:jc w:val="both"/>
        <w:rPr>
          <w:highlight w:val="green"/>
        </w:rPr>
      </w:pPr>
      <w:proofErr w:type="gramStart"/>
      <w:r w:rsidRPr="001E7951">
        <w:rPr>
          <w:highlight w:val="green"/>
        </w:rPr>
        <w:t>b)</w:t>
      </w:r>
      <w:proofErr w:type="spellStart"/>
      <w:r w:rsidRPr="001E7951">
        <w:rPr>
          <w:highlight w:val="green"/>
        </w:rPr>
        <w:t>validation</w:t>
      </w:r>
      <w:proofErr w:type="gramEnd"/>
      <w:r w:rsidRPr="001E7951">
        <w:rPr>
          <w:highlight w:val="green"/>
        </w:rPr>
        <w:t>_mode</w:t>
      </w:r>
      <w:proofErr w:type="spellEnd"/>
      <w:r w:rsidRPr="001E7951">
        <w:rPr>
          <w:highlight w:val="green"/>
        </w:rPr>
        <w:t xml:space="preserve"> = </w:t>
      </w:r>
      <w:proofErr w:type="spellStart"/>
      <w:r w:rsidRPr="001E7951">
        <w:rPr>
          <w:highlight w:val="green"/>
        </w:rPr>
        <w:t>return_all_errors</w:t>
      </w:r>
      <w:proofErr w:type="spellEnd"/>
      <w:r w:rsidRPr="001E7951">
        <w:rPr>
          <w:highlight w:val="green"/>
        </w:rPr>
        <w:t xml:space="preserve"> is a parameter of the copy command</w:t>
      </w:r>
    </w:p>
    <w:p w:rsidR="00B23405" w:rsidRDefault="00B23405" w:rsidP="00B23405">
      <w:pPr>
        <w:spacing w:after="0"/>
        <w:jc w:val="both"/>
      </w:pPr>
      <w:proofErr w:type="gramStart"/>
      <w:r>
        <w:t>c)the</w:t>
      </w:r>
      <w:proofErr w:type="gramEnd"/>
      <w:r>
        <w:t xml:space="preserve"> </w:t>
      </w:r>
      <w:proofErr w:type="spellStart"/>
      <w:r>
        <w:t>Validation_mode</w:t>
      </w:r>
      <w:proofErr w:type="spellEnd"/>
      <w:r>
        <w:t xml:space="preserve"> option will validate data to be loaded by the copy statement while completing the load and will </w:t>
      </w:r>
      <w:proofErr w:type="spellStart"/>
      <w:r>
        <w:t>retrun</w:t>
      </w:r>
      <w:proofErr w:type="spellEnd"/>
      <w:r>
        <w:t xml:space="preserve"> the rows </w:t>
      </w:r>
    </w:p>
    <w:p w:rsidR="00B23405" w:rsidRDefault="00B23405" w:rsidP="00B23405">
      <w:pPr>
        <w:spacing w:after="0"/>
        <w:jc w:val="both"/>
      </w:pPr>
      <w:proofErr w:type="gramStart"/>
      <w:r>
        <w:t>that</w:t>
      </w:r>
      <w:proofErr w:type="gramEnd"/>
      <w:r>
        <w:t xml:space="preserve"> could not be loaded without error</w:t>
      </w:r>
    </w:p>
    <w:p w:rsidR="00B23405" w:rsidRPr="001E7951" w:rsidRDefault="00B23405" w:rsidP="00B23405">
      <w:pPr>
        <w:spacing w:after="0"/>
        <w:jc w:val="both"/>
        <w:rPr>
          <w:highlight w:val="green"/>
        </w:rPr>
      </w:pPr>
      <w:proofErr w:type="gramStart"/>
      <w:r w:rsidRPr="001E7951">
        <w:rPr>
          <w:highlight w:val="green"/>
        </w:rPr>
        <w:t>d)the</w:t>
      </w:r>
      <w:proofErr w:type="gramEnd"/>
      <w:r w:rsidRPr="001E7951">
        <w:rPr>
          <w:highlight w:val="green"/>
        </w:rPr>
        <w:t xml:space="preserve"> </w:t>
      </w:r>
      <w:proofErr w:type="spellStart"/>
      <w:r w:rsidRPr="001E7951">
        <w:rPr>
          <w:highlight w:val="green"/>
        </w:rPr>
        <w:t>validation_mode</w:t>
      </w:r>
      <w:proofErr w:type="spellEnd"/>
      <w:r w:rsidRPr="001E7951">
        <w:rPr>
          <w:highlight w:val="green"/>
        </w:rPr>
        <w:t xml:space="preserve"> option will validate data to be loaded </w:t>
      </w:r>
      <w:proofErr w:type="spellStart"/>
      <w:r w:rsidRPr="001E7951">
        <w:rPr>
          <w:highlight w:val="green"/>
        </w:rPr>
        <w:t>byt</w:t>
      </w:r>
      <w:proofErr w:type="spellEnd"/>
      <w:r w:rsidRPr="001E7951">
        <w:rPr>
          <w:highlight w:val="green"/>
        </w:rPr>
        <w:t xml:space="preserve"> the copy </w:t>
      </w:r>
      <w:proofErr w:type="spellStart"/>
      <w:r w:rsidRPr="001E7951">
        <w:rPr>
          <w:highlight w:val="green"/>
        </w:rPr>
        <w:t>statementwithout</w:t>
      </w:r>
      <w:proofErr w:type="spellEnd"/>
      <w:r w:rsidRPr="001E7951">
        <w:rPr>
          <w:highlight w:val="green"/>
        </w:rPr>
        <w:t xml:space="preserve"> completing the load</w:t>
      </w:r>
      <w:r w:rsidR="00123683">
        <w:rPr>
          <w:highlight w:val="green"/>
        </w:rPr>
        <w:t xml:space="preserve"> </w:t>
      </w:r>
      <w:r w:rsidRPr="001E7951">
        <w:rPr>
          <w:highlight w:val="green"/>
        </w:rPr>
        <w:t xml:space="preserve">and will </w:t>
      </w:r>
      <w:proofErr w:type="spellStart"/>
      <w:r w:rsidRPr="001E7951">
        <w:rPr>
          <w:highlight w:val="green"/>
        </w:rPr>
        <w:t>retrun</w:t>
      </w:r>
      <w:proofErr w:type="spellEnd"/>
      <w:r w:rsidRPr="001E7951">
        <w:rPr>
          <w:highlight w:val="green"/>
        </w:rPr>
        <w:t xml:space="preserve"> possible errors</w:t>
      </w:r>
    </w:p>
    <w:p w:rsidR="004D7415" w:rsidRDefault="004D7415" w:rsidP="00B23405">
      <w:pPr>
        <w:spacing w:after="0"/>
        <w:jc w:val="both"/>
      </w:pPr>
    </w:p>
    <w:p w:rsidR="00B23405" w:rsidRDefault="00B23405" w:rsidP="00B23405">
      <w:pPr>
        <w:spacing w:after="0"/>
        <w:jc w:val="both"/>
      </w:pPr>
      <w:r>
        <w:t>13</w:t>
      </w:r>
      <w:proofErr w:type="gramStart"/>
      <w:r>
        <w:t>)</w:t>
      </w:r>
      <w:r w:rsidRPr="001E7951">
        <w:rPr>
          <w:highlight w:val="green"/>
        </w:rPr>
        <w:t>t</w:t>
      </w:r>
      <w:r w:rsidR="001E7951" w:rsidRPr="001E7951">
        <w:rPr>
          <w:highlight w:val="green"/>
        </w:rPr>
        <w:t>rue</w:t>
      </w:r>
      <w:proofErr w:type="gramEnd"/>
      <w:r>
        <w:t xml:space="preserve"> or </w:t>
      </w:r>
      <w:proofErr w:type="spellStart"/>
      <w:r>
        <w:t>f</w:t>
      </w:r>
      <w:proofErr w:type="spellEnd"/>
      <w:r>
        <w:t xml:space="preserve"> you can define multiple columns within a clustering key on a table</w:t>
      </w:r>
    </w:p>
    <w:p w:rsidR="004D7415" w:rsidRDefault="004D7415" w:rsidP="00B23405">
      <w:pPr>
        <w:spacing w:after="0"/>
        <w:jc w:val="both"/>
      </w:pPr>
    </w:p>
    <w:p w:rsidR="00B23405" w:rsidRDefault="00B23405" w:rsidP="00B23405">
      <w:pPr>
        <w:spacing w:after="0"/>
        <w:jc w:val="both"/>
      </w:pPr>
      <w:r>
        <w:t>14</w:t>
      </w:r>
      <w:proofErr w:type="gramStart"/>
      <w:r>
        <w:t>)t</w:t>
      </w:r>
      <w:proofErr w:type="gramEnd"/>
      <w:r>
        <w:t xml:space="preserve"> or </w:t>
      </w:r>
      <w:r w:rsidRPr="001E7951">
        <w:rPr>
          <w:highlight w:val="green"/>
        </w:rPr>
        <w:t>f</w:t>
      </w:r>
      <w:r w:rsidR="001E7951" w:rsidRPr="001E7951">
        <w:rPr>
          <w:highlight w:val="green"/>
        </w:rPr>
        <w:t>alse</w:t>
      </w:r>
      <w:r>
        <w:t xml:space="preserve"> the copy command must specify a file format in order to execute</w:t>
      </w:r>
    </w:p>
    <w:p w:rsidR="004D7415" w:rsidRDefault="004D7415" w:rsidP="00B23405">
      <w:pPr>
        <w:spacing w:after="0"/>
        <w:jc w:val="both"/>
      </w:pPr>
    </w:p>
    <w:p w:rsidR="00B23405" w:rsidRDefault="00B23405" w:rsidP="00B23405">
      <w:pPr>
        <w:spacing w:after="0"/>
        <w:jc w:val="both"/>
      </w:pPr>
      <w:r>
        <w:t>15</w:t>
      </w:r>
      <w:proofErr w:type="gramStart"/>
      <w:r>
        <w:t>)the</w:t>
      </w:r>
      <w:proofErr w:type="gramEnd"/>
      <w:r>
        <w:t xml:space="preserve"> information schema and account usage share provides storage information for which of the following objects?</w:t>
      </w:r>
    </w:p>
    <w:p w:rsidR="00B23405" w:rsidRPr="007D3564" w:rsidRDefault="00B23405" w:rsidP="00B23405">
      <w:pPr>
        <w:spacing w:after="0"/>
        <w:jc w:val="both"/>
      </w:pPr>
      <w:proofErr w:type="gramStart"/>
      <w:r w:rsidRPr="007D3564">
        <w:t>a)</w:t>
      </w:r>
      <w:proofErr w:type="gramEnd"/>
      <w:r w:rsidRPr="007D3564">
        <w:t>users</w:t>
      </w:r>
    </w:p>
    <w:p w:rsidR="00B23405" w:rsidRPr="001E7951" w:rsidRDefault="00B23405" w:rsidP="00B23405">
      <w:pPr>
        <w:spacing w:after="0"/>
        <w:jc w:val="both"/>
        <w:rPr>
          <w:highlight w:val="green"/>
        </w:rPr>
      </w:pPr>
      <w:proofErr w:type="gramStart"/>
      <w:r w:rsidRPr="001E7951">
        <w:rPr>
          <w:highlight w:val="green"/>
        </w:rPr>
        <w:t>b)tables</w:t>
      </w:r>
      <w:proofErr w:type="gramEnd"/>
    </w:p>
    <w:p w:rsidR="00B23405" w:rsidRDefault="00B23405" w:rsidP="00B23405">
      <w:pPr>
        <w:spacing w:after="0"/>
        <w:jc w:val="both"/>
      </w:pPr>
      <w:proofErr w:type="gramStart"/>
      <w:r w:rsidRPr="001E7951">
        <w:rPr>
          <w:highlight w:val="green"/>
        </w:rPr>
        <w:t>c)database</w:t>
      </w:r>
      <w:proofErr w:type="gramEnd"/>
    </w:p>
    <w:p w:rsidR="00B23405" w:rsidRDefault="00B23405" w:rsidP="00B23405">
      <w:pPr>
        <w:spacing w:after="0"/>
        <w:jc w:val="both"/>
      </w:pPr>
      <w:proofErr w:type="gramStart"/>
      <w:r w:rsidRPr="007D3564">
        <w:rPr>
          <w:highlight w:val="green"/>
        </w:rPr>
        <w:t>d)internal</w:t>
      </w:r>
      <w:proofErr w:type="gramEnd"/>
      <w:r w:rsidRPr="007D3564">
        <w:rPr>
          <w:highlight w:val="green"/>
        </w:rPr>
        <w:t xml:space="preserve"> stages</w:t>
      </w:r>
      <w:r w:rsidR="007D3564">
        <w:t xml:space="preserve"> – </w:t>
      </w:r>
      <w:proofErr w:type="spellStart"/>
      <w:r w:rsidR="007D3564">
        <w:t>pls</w:t>
      </w:r>
      <w:proofErr w:type="spellEnd"/>
      <w:r w:rsidR="007D3564">
        <w:t xml:space="preserve"> cross check</w:t>
      </w:r>
    </w:p>
    <w:p w:rsidR="00B23405" w:rsidRDefault="00B23405" w:rsidP="00B23405">
      <w:pPr>
        <w:spacing w:after="0"/>
        <w:jc w:val="both"/>
      </w:pPr>
    </w:p>
    <w:p w:rsidR="00B23405" w:rsidRDefault="00B23405" w:rsidP="00B23405">
      <w:pPr>
        <w:spacing w:after="0"/>
        <w:jc w:val="both"/>
      </w:pPr>
      <w:r>
        <w:t>16</w:t>
      </w:r>
      <w:proofErr w:type="gramStart"/>
      <w:r>
        <w:t>)A</w:t>
      </w:r>
      <w:proofErr w:type="gramEnd"/>
      <w:r>
        <w:t xml:space="preserve"> client uses a PUT command to upload a  new file to an internal stage.at what point is the data encrypted?</w:t>
      </w:r>
    </w:p>
    <w:p w:rsidR="00B23405" w:rsidRDefault="00B23405" w:rsidP="00B23405">
      <w:pPr>
        <w:spacing w:after="0"/>
        <w:jc w:val="both"/>
      </w:pPr>
      <w:proofErr w:type="gramStart"/>
      <w:r>
        <w:t>a)</w:t>
      </w:r>
      <w:proofErr w:type="gramEnd"/>
      <w:r>
        <w:t xml:space="preserve">when it reaches the </w:t>
      </w:r>
      <w:proofErr w:type="spellStart"/>
      <w:r>
        <w:t>virutal</w:t>
      </w:r>
      <w:proofErr w:type="spellEnd"/>
      <w:r>
        <w:t xml:space="preserve"> warehouse</w:t>
      </w:r>
    </w:p>
    <w:p w:rsidR="00B23405" w:rsidRDefault="00B23405" w:rsidP="00B23405">
      <w:pPr>
        <w:spacing w:after="0"/>
        <w:jc w:val="both"/>
      </w:pPr>
      <w:proofErr w:type="gramStart"/>
      <w:r>
        <w:t>b)when</w:t>
      </w:r>
      <w:proofErr w:type="gramEnd"/>
      <w:r>
        <w:t xml:space="preserve"> it gets micro-partitioned and stored in cloud storage</w:t>
      </w:r>
    </w:p>
    <w:p w:rsidR="00B23405" w:rsidRDefault="00B23405" w:rsidP="00B23405">
      <w:pPr>
        <w:spacing w:after="0"/>
        <w:jc w:val="both"/>
      </w:pPr>
      <w:proofErr w:type="gramStart"/>
      <w:r w:rsidRPr="001E7951">
        <w:rPr>
          <w:highlight w:val="green"/>
        </w:rPr>
        <w:t>c)on</w:t>
      </w:r>
      <w:proofErr w:type="gramEnd"/>
      <w:r w:rsidRPr="001E7951">
        <w:rPr>
          <w:highlight w:val="green"/>
        </w:rPr>
        <w:t xml:space="preserve"> the client's machine before being sent</w:t>
      </w:r>
    </w:p>
    <w:p w:rsidR="00B23405" w:rsidRDefault="00B23405" w:rsidP="00B23405">
      <w:pPr>
        <w:spacing w:after="0"/>
        <w:jc w:val="both"/>
      </w:pPr>
      <w:proofErr w:type="gramStart"/>
      <w:r>
        <w:t>d)</w:t>
      </w:r>
      <w:proofErr w:type="gramEnd"/>
      <w:r>
        <w:t>clients must encrypts files before sending to snowflake</w:t>
      </w:r>
    </w:p>
    <w:p w:rsidR="004D7415" w:rsidRDefault="004D7415" w:rsidP="00B23405">
      <w:pPr>
        <w:spacing w:after="0"/>
        <w:jc w:val="both"/>
      </w:pPr>
    </w:p>
    <w:p w:rsidR="00B23405" w:rsidRDefault="00B23405" w:rsidP="00B23405">
      <w:pPr>
        <w:spacing w:after="0"/>
        <w:jc w:val="both"/>
      </w:pPr>
      <w:r>
        <w:t>17</w:t>
      </w:r>
      <w:proofErr w:type="gramStart"/>
      <w:r>
        <w:t>)</w:t>
      </w:r>
      <w:r w:rsidRPr="001E7951">
        <w:rPr>
          <w:highlight w:val="green"/>
        </w:rPr>
        <w:t>t</w:t>
      </w:r>
      <w:r w:rsidR="001E7951" w:rsidRPr="001E7951">
        <w:rPr>
          <w:highlight w:val="green"/>
        </w:rPr>
        <w:t>rue</w:t>
      </w:r>
      <w:proofErr w:type="gramEnd"/>
      <w:r>
        <w:t xml:space="preserve"> </w:t>
      </w:r>
      <w:proofErr w:type="spellStart"/>
      <w:r>
        <w:t>ot</w:t>
      </w:r>
      <w:proofErr w:type="spellEnd"/>
      <w:r>
        <w:t xml:space="preserve"> </w:t>
      </w:r>
      <w:proofErr w:type="spellStart"/>
      <w:r>
        <w:t>f</w:t>
      </w:r>
      <w:proofErr w:type="spellEnd"/>
      <w:r>
        <w:t xml:space="preserve"> the </w:t>
      </w:r>
      <w:proofErr w:type="spellStart"/>
      <w:r>
        <w:t>follwing</w:t>
      </w:r>
      <w:proofErr w:type="spellEnd"/>
      <w:r>
        <w:t xml:space="preserve"> command will fail:- </w:t>
      </w:r>
    </w:p>
    <w:p w:rsidR="00B23405" w:rsidRDefault="00B23405" w:rsidP="00B23405">
      <w:pPr>
        <w:spacing w:after="0"/>
        <w:jc w:val="both"/>
      </w:pPr>
      <w:r>
        <w:t>GRANT SELECT</w:t>
      </w:r>
      <w:proofErr w:type="gramStart"/>
      <w:r>
        <w:t>,INSERT,UPDATE,DELETE</w:t>
      </w:r>
      <w:proofErr w:type="gramEnd"/>
      <w:r>
        <w:t>, ON MYTABLE TO USERJOHN;</w:t>
      </w:r>
    </w:p>
    <w:p w:rsidR="004D7415" w:rsidRDefault="004D7415" w:rsidP="00B23405">
      <w:pPr>
        <w:spacing w:after="0"/>
        <w:jc w:val="both"/>
      </w:pPr>
    </w:p>
    <w:p w:rsidR="00B23405" w:rsidRDefault="00B23405" w:rsidP="00B23405">
      <w:pPr>
        <w:spacing w:after="0"/>
        <w:jc w:val="both"/>
      </w:pPr>
      <w:r>
        <w:t>18</w:t>
      </w:r>
      <w:proofErr w:type="gramStart"/>
      <w:r>
        <w:t>)T</w:t>
      </w:r>
      <w:proofErr w:type="gramEnd"/>
      <w:r w:rsidR="001E7951">
        <w:t xml:space="preserve"> Or</w:t>
      </w:r>
      <w:r>
        <w:t xml:space="preserve"> </w:t>
      </w:r>
      <w:r w:rsidRPr="001E7951">
        <w:rPr>
          <w:highlight w:val="green"/>
        </w:rPr>
        <w:t>F</w:t>
      </w:r>
      <w:r w:rsidR="001E7951" w:rsidRPr="001E7951">
        <w:rPr>
          <w:highlight w:val="green"/>
        </w:rPr>
        <w:t>alse</w:t>
      </w:r>
      <w:r>
        <w:t xml:space="preserve"> when active, a pipe </w:t>
      </w:r>
      <w:proofErr w:type="spellStart"/>
      <w:r>
        <w:t>requies</w:t>
      </w:r>
      <w:proofErr w:type="spellEnd"/>
      <w:r>
        <w:t xml:space="preserve"> a </w:t>
      </w:r>
      <w:proofErr w:type="spellStart"/>
      <w:r>
        <w:t>decdicated</w:t>
      </w:r>
      <w:proofErr w:type="spellEnd"/>
      <w:r>
        <w:t xml:space="preserve"> virtual warehouse to execute.</w:t>
      </w:r>
    </w:p>
    <w:p w:rsidR="004D7415" w:rsidRDefault="004D7415" w:rsidP="00B23405">
      <w:pPr>
        <w:spacing w:after="0"/>
        <w:jc w:val="both"/>
      </w:pPr>
    </w:p>
    <w:p w:rsidR="00B23405" w:rsidRDefault="00B23405" w:rsidP="00B23405">
      <w:pPr>
        <w:spacing w:after="0"/>
        <w:jc w:val="both"/>
      </w:pPr>
      <w:r>
        <w:t xml:space="preserve">19) </w:t>
      </w:r>
      <w:proofErr w:type="gramStart"/>
      <w:r>
        <w:t>which</w:t>
      </w:r>
      <w:proofErr w:type="gramEnd"/>
      <w:r>
        <w:t xml:space="preserve"> of the following are options  when creating a virtual warehouse?</w:t>
      </w:r>
    </w:p>
    <w:p w:rsidR="00B23405" w:rsidRDefault="00B23405" w:rsidP="00B23405">
      <w:pPr>
        <w:spacing w:after="0"/>
        <w:jc w:val="both"/>
      </w:pPr>
      <w:proofErr w:type="gramStart"/>
      <w:r>
        <w:t>a)</w:t>
      </w:r>
      <w:proofErr w:type="gramEnd"/>
      <w:r>
        <w:t>auto drop</w:t>
      </w:r>
    </w:p>
    <w:p w:rsidR="00B23405" w:rsidRDefault="00B23405" w:rsidP="00B23405">
      <w:pPr>
        <w:spacing w:after="0"/>
        <w:jc w:val="both"/>
      </w:pPr>
      <w:proofErr w:type="gramStart"/>
      <w:r>
        <w:t>b)auto</w:t>
      </w:r>
      <w:proofErr w:type="gramEnd"/>
      <w:r>
        <w:t xml:space="preserve"> resize</w:t>
      </w:r>
    </w:p>
    <w:p w:rsidR="00B23405" w:rsidRPr="001E7951" w:rsidRDefault="00B23405" w:rsidP="00B23405">
      <w:pPr>
        <w:spacing w:after="0"/>
        <w:jc w:val="both"/>
        <w:rPr>
          <w:highlight w:val="green"/>
        </w:rPr>
      </w:pPr>
      <w:proofErr w:type="gramStart"/>
      <w:r w:rsidRPr="001E7951">
        <w:rPr>
          <w:highlight w:val="green"/>
        </w:rPr>
        <w:t>c)auto</w:t>
      </w:r>
      <w:proofErr w:type="gramEnd"/>
      <w:r w:rsidRPr="001E7951">
        <w:rPr>
          <w:highlight w:val="green"/>
        </w:rPr>
        <w:t xml:space="preserve"> resume</w:t>
      </w:r>
    </w:p>
    <w:p w:rsidR="00B23405" w:rsidRDefault="00B23405" w:rsidP="00B23405">
      <w:pPr>
        <w:spacing w:after="0"/>
        <w:jc w:val="both"/>
      </w:pPr>
      <w:proofErr w:type="gramStart"/>
      <w:r w:rsidRPr="001E7951">
        <w:rPr>
          <w:highlight w:val="green"/>
        </w:rPr>
        <w:t>d)auto</w:t>
      </w:r>
      <w:proofErr w:type="gramEnd"/>
      <w:r w:rsidRPr="001E7951">
        <w:rPr>
          <w:highlight w:val="green"/>
        </w:rPr>
        <w:t xml:space="preserve"> suspend</w:t>
      </w:r>
    </w:p>
    <w:p w:rsidR="004D7415" w:rsidRDefault="004D7415" w:rsidP="00B23405">
      <w:pPr>
        <w:spacing w:after="0"/>
        <w:jc w:val="both"/>
      </w:pPr>
    </w:p>
    <w:p w:rsidR="00B23405" w:rsidRDefault="00B23405" w:rsidP="00B23405">
      <w:pPr>
        <w:spacing w:after="0"/>
        <w:jc w:val="both"/>
      </w:pPr>
      <w:r>
        <w:t>20</w:t>
      </w:r>
      <w:proofErr w:type="gramStart"/>
      <w:r>
        <w:t>)</w:t>
      </w:r>
      <w:r w:rsidRPr="001E7951">
        <w:rPr>
          <w:highlight w:val="green"/>
        </w:rPr>
        <w:t>t</w:t>
      </w:r>
      <w:r w:rsidR="001E7951" w:rsidRPr="001E7951">
        <w:rPr>
          <w:highlight w:val="green"/>
        </w:rPr>
        <w:t>rue</w:t>
      </w:r>
      <w:proofErr w:type="gramEnd"/>
      <w:r>
        <w:t xml:space="preserve"> or f it is possible for a user to run a query against the query result cache without an requiring an active warehouse.</w:t>
      </w:r>
    </w:p>
    <w:p w:rsidR="00EF290A" w:rsidRDefault="00EF290A" w:rsidP="00B23405">
      <w:pPr>
        <w:spacing w:after="0"/>
        <w:jc w:val="both"/>
      </w:pPr>
    </w:p>
    <w:p w:rsidR="00B23405" w:rsidRDefault="00B23405" w:rsidP="00B23405">
      <w:pPr>
        <w:spacing w:after="0"/>
        <w:jc w:val="both"/>
      </w:pPr>
      <w:r>
        <w:t>21</w:t>
      </w:r>
      <w:proofErr w:type="gramStart"/>
      <w:r>
        <w:t>)which</w:t>
      </w:r>
      <w:proofErr w:type="gramEnd"/>
      <w:r>
        <w:t xml:space="preserve"> of the </w:t>
      </w:r>
      <w:r w:rsidR="00EF290A">
        <w:t>following</w:t>
      </w:r>
      <w:r>
        <w:t xml:space="preserve"> are options when creating a virtual warehouse?</w:t>
      </w:r>
    </w:p>
    <w:p w:rsidR="00B23405" w:rsidRDefault="00B23405" w:rsidP="00B23405">
      <w:pPr>
        <w:spacing w:after="0"/>
        <w:jc w:val="both"/>
      </w:pPr>
      <w:proofErr w:type="gramStart"/>
      <w:r>
        <w:t>a)</w:t>
      </w:r>
      <w:proofErr w:type="gramEnd"/>
      <w:r>
        <w:t>auto-drop</w:t>
      </w:r>
    </w:p>
    <w:p w:rsidR="00B23405" w:rsidRDefault="00B23405" w:rsidP="00B23405">
      <w:pPr>
        <w:spacing w:after="0"/>
        <w:jc w:val="both"/>
      </w:pPr>
      <w:proofErr w:type="gramStart"/>
      <w:r>
        <w:lastRenderedPageBreak/>
        <w:t>b)auto</w:t>
      </w:r>
      <w:proofErr w:type="gramEnd"/>
      <w:r>
        <w:t>-resize</w:t>
      </w:r>
    </w:p>
    <w:p w:rsidR="00B23405" w:rsidRPr="001E7951" w:rsidRDefault="00B23405" w:rsidP="00B23405">
      <w:pPr>
        <w:spacing w:after="0"/>
        <w:jc w:val="both"/>
        <w:rPr>
          <w:highlight w:val="green"/>
        </w:rPr>
      </w:pPr>
      <w:proofErr w:type="gramStart"/>
      <w:r w:rsidRPr="001E7951">
        <w:rPr>
          <w:highlight w:val="green"/>
        </w:rPr>
        <w:t>c)auto</w:t>
      </w:r>
      <w:proofErr w:type="gramEnd"/>
      <w:r w:rsidRPr="001E7951">
        <w:rPr>
          <w:highlight w:val="green"/>
        </w:rPr>
        <w:t>-resume</w:t>
      </w:r>
    </w:p>
    <w:p w:rsidR="00B23405" w:rsidRDefault="00B23405" w:rsidP="00B23405">
      <w:pPr>
        <w:spacing w:after="0"/>
        <w:jc w:val="both"/>
      </w:pPr>
      <w:proofErr w:type="gramStart"/>
      <w:r w:rsidRPr="001E7951">
        <w:rPr>
          <w:highlight w:val="green"/>
        </w:rPr>
        <w:t>d)</w:t>
      </w:r>
      <w:proofErr w:type="gramEnd"/>
      <w:r w:rsidRPr="001E7951">
        <w:rPr>
          <w:highlight w:val="green"/>
        </w:rPr>
        <w:t>auto-suspend</w:t>
      </w:r>
    </w:p>
    <w:p w:rsidR="00EF290A" w:rsidRDefault="00EF290A" w:rsidP="00B23405">
      <w:pPr>
        <w:spacing w:after="0"/>
        <w:jc w:val="both"/>
      </w:pPr>
    </w:p>
    <w:p w:rsidR="00B23405" w:rsidRDefault="00B23405" w:rsidP="00B23405">
      <w:pPr>
        <w:spacing w:after="0"/>
        <w:jc w:val="both"/>
      </w:pPr>
      <w:r w:rsidRPr="00EF290A">
        <w:rPr>
          <w:highlight w:val="yellow"/>
        </w:rPr>
        <w:t>22</w:t>
      </w:r>
      <w:proofErr w:type="gramStart"/>
      <w:r w:rsidRPr="00EF290A">
        <w:rPr>
          <w:highlight w:val="yellow"/>
        </w:rPr>
        <w:t>)T</w:t>
      </w:r>
      <w:proofErr w:type="gramEnd"/>
      <w:r w:rsidRPr="00EF290A">
        <w:rPr>
          <w:highlight w:val="yellow"/>
        </w:rPr>
        <w:t xml:space="preserve"> or F :- it is possible for a user to run a query against the query result cache without an requiring an active windows?</w:t>
      </w:r>
    </w:p>
    <w:p w:rsidR="00EF290A" w:rsidRDefault="00EF290A" w:rsidP="00B23405">
      <w:pPr>
        <w:spacing w:after="0"/>
        <w:jc w:val="both"/>
      </w:pPr>
    </w:p>
    <w:p w:rsidR="00B23405" w:rsidRDefault="00B23405" w:rsidP="00B23405">
      <w:pPr>
        <w:spacing w:after="0"/>
        <w:jc w:val="both"/>
      </w:pPr>
      <w:r>
        <w:t>23</w:t>
      </w:r>
      <w:proofErr w:type="gramStart"/>
      <w:r>
        <w:t>)which</w:t>
      </w:r>
      <w:proofErr w:type="gramEnd"/>
      <w:r>
        <w:t xml:space="preserve"> of the following are use case</w:t>
      </w:r>
      <w:r w:rsidR="00950096">
        <w:t>s</w:t>
      </w:r>
      <w:r>
        <w:t xml:space="preserve"> that fit well in snowflake?</w:t>
      </w:r>
    </w:p>
    <w:p w:rsidR="00B23405" w:rsidRPr="001E7951" w:rsidRDefault="00B23405" w:rsidP="00B23405">
      <w:pPr>
        <w:spacing w:after="0"/>
        <w:jc w:val="both"/>
        <w:rPr>
          <w:highlight w:val="green"/>
        </w:rPr>
      </w:pPr>
      <w:proofErr w:type="gramStart"/>
      <w:r w:rsidRPr="001E7951">
        <w:rPr>
          <w:highlight w:val="green"/>
        </w:rPr>
        <w:t>a)</w:t>
      </w:r>
      <w:proofErr w:type="gramEnd"/>
      <w:r w:rsidRPr="001E7951">
        <w:rPr>
          <w:highlight w:val="green"/>
        </w:rPr>
        <w:t>data lake</w:t>
      </w:r>
    </w:p>
    <w:p w:rsidR="00B23405" w:rsidRDefault="00B23405" w:rsidP="00B23405">
      <w:pPr>
        <w:spacing w:after="0"/>
        <w:jc w:val="both"/>
      </w:pPr>
      <w:proofErr w:type="gramStart"/>
      <w:r w:rsidRPr="001E7951">
        <w:rPr>
          <w:highlight w:val="green"/>
        </w:rPr>
        <w:t>b)enterprise</w:t>
      </w:r>
      <w:proofErr w:type="gramEnd"/>
      <w:r w:rsidRPr="001E7951">
        <w:rPr>
          <w:highlight w:val="green"/>
        </w:rPr>
        <w:t xml:space="preserve"> warehouse</w:t>
      </w:r>
    </w:p>
    <w:p w:rsidR="00B23405" w:rsidRDefault="00B23405" w:rsidP="00B23405">
      <w:pPr>
        <w:spacing w:after="0"/>
        <w:jc w:val="both"/>
      </w:pPr>
      <w:proofErr w:type="gramStart"/>
      <w:r>
        <w:t>c)online</w:t>
      </w:r>
      <w:proofErr w:type="gramEnd"/>
      <w:r>
        <w:t xml:space="preserve"> transaction processing</w:t>
      </w:r>
    </w:p>
    <w:p w:rsidR="00B23405" w:rsidRDefault="00B23405" w:rsidP="00B23405">
      <w:pPr>
        <w:spacing w:after="0"/>
        <w:jc w:val="both"/>
      </w:pPr>
      <w:proofErr w:type="gramStart"/>
      <w:r w:rsidRPr="001E7951">
        <w:rPr>
          <w:highlight w:val="green"/>
        </w:rPr>
        <w:t>d)</w:t>
      </w:r>
      <w:proofErr w:type="spellStart"/>
      <w:proofErr w:type="gramEnd"/>
      <w:r w:rsidRPr="001E7951">
        <w:rPr>
          <w:highlight w:val="green"/>
        </w:rPr>
        <w:t>datamart</w:t>
      </w:r>
      <w:proofErr w:type="spellEnd"/>
      <w:r w:rsidRPr="001E7951">
        <w:rPr>
          <w:highlight w:val="green"/>
        </w:rPr>
        <w:t xml:space="preserve"> consolidation</w:t>
      </w:r>
    </w:p>
    <w:p w:rsidR="00EF290A" w:rsidRDefault="00EF290A" w:rsidP="00B23405">
      <w:pPr>
        <w:spacing w:after="0"/>
        <w:jc w:val="both"/>
      </w:pPr>
    </w:p>
    <w:p w:rsidR="00B23405" w:rsidRDefault="00B23405" w:rsidP="00B23405">
      <w:pPr>
        <w:spacing w:after="0"/>
        <w:jc w:val="both"/>
      </w:pPr>
      <w:r>
        <w:t>24</w:t>
      </w:r>
      <w:proofErr w:type="gramStart"/>
      <w:r>
        <w:t>)An</w:t>
      </w:r>
      <w:proofErr w:type="gramEnd"/>
      <w:r>
        <w:t xml:space="preserve"> client uses a PUT command to upload a new file to an internal stage.at what point is that data encrypted?</w:t>
      </w:r>
    </w:p>
    <w:p w:rsidR="00B23405" w:rsidRDefault="00B23405" w:rsidP="00B23405">
      <w:pPr>
        <w:spacing w:after="0"/>
        <w:jc w:val="both"/>
      </w:pPr>
      <w:proofErr w:type="gramStart"/>
      <w:r>
        <w:t>a)</w:t>
      </w:r>
      <w:proofErr w:type="gramEnd"/>
      <w:r>
        <w:t>when it reaches the virtual warehouse</w:t>
      </w:r>
    </w:p>
    <w:p w:rsidR="00B23405" w:rsidRDefault="00B23405" w:rsidP="00B23405">
      <w:pPr>
        <w:spacing w:after="0"/>
        <w:jc w:val="both"/>
      </w:pPr>
      <w:proofErr w:type="gramStart"/>
      <w:r>
        <w:t>b)when</w:t>
      </w:r>
      <w:proofErr w:type="gramEnd"/>
      <w:r>
        <w:t xml:space="preserve"> it gets micro partitioned and stored in cloud storage</w:t>
      </w:r>
    </w:p>
    <w:p w:rsidR="00B23405" w:rsidRDefault="00B23405" w:rsidP="00B23405">
      <w:pPr>
        <w:spacing w:after="0"/>
        <w:jc w:val="both"/>
      </w:pPr>
      <w:proofErr w:type="gramStart"/>
      <w:r w:rsidRPr="001E7951">
        <w:rPr>
          <w:highlight w:val="green"/>
        </w:rPr>
        <w:t>c)on</w:t>
      </w:r>
      <w:proofErr w:type="gramEnd"/>
      <w:r w:rsidRPr="001E7951">
        <w:rPr>
          <w:highlight w:val="green"/>
        </w:rPr>
        <w:t xml:space="preserve"> the client's machine before being sent</w:t>
      </w:r>
    </w:p>
    <w:p w:rsidR="00B23405" w:rsidRDefault="00B23405" w:rsidP="00B23405">
      <w:pPr>
        <w:spacing w:after="0"/>
        <w:jc w:val="both"/>
      </w:pPr>
      <w:proofErr w:type="gramStart"/>
      <w:r>
        <w:t>d)clients</w:t>
      </w:r>
      <w:proofErr w:type="gramEnd"/>
      <w:r>
        <w:t xml:space="preserve"> must encrypt files before sending to snowflake</w:t>
      </w:r>
    </w:p>
    <w:p w:rsidR="00EF290A" w:rsidRDefault="00EF290A" w:rsidP="00B23405">
      <w:pPr>
        <w:spacing w:after="0"/>
        <w:jc w:val="both"/>
      </w:pPr>
    </w:p>
    <w:p w:rsidR="00B23405" w:rsidRDefault="00B23405" w:rsidP="00B23405">
      <w:pPr>
        <w:spacing w:after="0"/>
        <w:jc w:val="both"/>
      </w:pPr>
      <w:r>
        <w:t>25</w:t>
      </w:r>
      <w:proofErr w:type="gramStart"/>
      <w:r>
        <w:t>)</w:t>
      </w:r>
      <w:r w:rsidRPr="001E7951">
        <w:rPr>
          <w:highlight w:val="green"/>
        </w:rPr>
        <w:t>T</w:t>
      </w:r>
      <w:r w:rsidR="001E7951" w:rsidRPr="001E7951">
        <w:rPr>
          <w:highlight w:val="green"/>
        </w:rPr>
        <w:t>rue</w:t>
      </w:r>
      <w:proofErr w:type="gramEnd"/>
      <w:r>
        <w:t xml:space="preserve"> or F:- the </w:t>
      </w:r>
      <w:proofErr w:type="spellStart"/>
      <w:r>
        <w:t>follwoing</w:t>
      </w:r>
      <w:proofErr w:type="spellEnd"/>
      <w:r>
        <w:t xml:space="preserve"> command will fail:- </w:t>
      </w:r>
    </w:p>
    <w:p w:rsidR="00B23405" w:rsidRDefault="00B23405" w:rsidP="00B23405">
      <w:pPr>
        <w:spacing w:after="0"/>
        <w:jc w:val="both"/>
      </w:pPr>
      <w:r>
        <w:t>GRANT SELECT</w:t>
      </w:r>
      <w:proofErr w:type="gramStart"/>
      <w:r>
        <w:t>,INSERT,UPDATE,DELETE</w:t>
      </w:r>
      <w:proofErr w:type="gramEnd"/>
      <w:r>
        <w:t xml:space="preserve"> ON MYTABLE TO USERJOHN;</w:t>
      </w:r>
    </w:p>
    <w:p w:rsidR="00EF290A" w:rsidRDefault="00EF290A" w:rsidP="00B23405">
      <w:pPr>
        <w:spacing w:after="0"/>
        <w:jc w:val="both"/>
      </w:pPr>
    </w:p>
    <w:p w:rsidR="00B23405" w:rsidRDefault="00B23405" w:rsidP="00B23405">
      <w:pPr>
        <w:spacing w:after="0"/>
        <w:jc w:val="both"/>
      </w:pPr>
      <w:r>
        <w:t>26</w:t>
      </w:r>
      <w:proofErr w:type="gramStart"/>
      <w:r>
        <w:t>)T</w:t>
      </w:r>
      <w:proofErr w:type="gramEnd"/>
      <w:r>
        <w:t xml:space="preserve"> or </w:t>
      </w:r>
      <w:r w:rsidRPr="001E7951">
        <w:rPr>
          <w:highlight w:val="green"/>
        </w:rPr>
        <w:t>F</w:t>
      </w:r>
      <w:r w:rsidR="001E7951" w:rsidRPr="001E7951">
        <w:rPr>
          <w:highlight w:val="green"/>
        </w:rPr>
        <w:t>alse</w:t>
      </w:r>
      <w:r>
        <w:t>:- multi factor authentication (MFA) in snowflake is only supported in conjunction with single sign-on(SSO).</w:t>
      </w:r>
    </w:p>
    <w:p w:rsidR="00EF290A" w:rsidRDefault="00EF290A" w:rsidP="00B23405">
      <w:pPr>
        <w:spacing w:after="0"/>
        <w:jc w:val="both"/>
      </w:pPr>
    </w:p>
    <w:p w:rsidR="00B23405" w:rsidRDefault="00B23405" w:rsidP="00B23405">
      <w:pPr>
        <w:spacing w:after="0"/>
        <w:jc w:val="both"/>
      </w:pPr>
      <w:r>
        <w:t>27</w:t>
      </w:r>
      <w:proofErr w:type="gramStart"/>
      <w:r>
        <w:t>)which</w:t>
      </w:r>
      <w:proofErr w:type="gramEnd"/>
      <w:r>
        <w:t xml:space="preserve"> of the following commands are not blocking operations?</w:t>
      </w:r>
    </w:p>
    <w:p w:rsidR="00B23405" w:rsidRDefault="00B23405" w:rsidP="00B23405">
      <w:pPr>
        <w:spacing w:after="0"/>
        <w:jc w:val="both"/>
      </w:pPr>
      <w:proofErr w:type="gramStart"/>
      <w:r>
        <w:t>a)</w:t>
      </w:r>
      <w:proofErr w:type="gramEnd"/>
      <w:r>
        <w:t>UPDATE</w:t>
      </w:r>
    </w:p>
    <w:p w:rsidR="00B23405" w:rsidRDefault="00B23405" w:rsidP="00B23405">
      <w:pPr>
        <w:spacing w:after="0"/>
        <w:jc w:val="both"/>
      </w:pPr>
      <w:proofErr w:type="gramStart"/>
      <w:r w:rsidRPr="00373DB0">
        <w:rPr>
          <w:highlight w:val="green"/>
        </w:rPr>
        <w:t>b)</w:t>
      </w:r>
      <w:proofErr w:type="gramEnd"/>
      <w:r w:rsidRPr="00373DB0">
        <w:rPr>
          <w:highlight w:val="green"/>
        </w:rPr>
        <w:t>INSERT</w:t>
      </w:r>
    </w:p>
    <w:p w:rsidR="00B23405" w:rsidRDefault="00B23405" w:rsidP="00B23405">
      <w:pPr>
        <w:spacing w:after="0"/>
        <w:jc w:val="both"/>
      </w:pPr>
      <w:proofErr w:type="gramStart"/>
      <w:r>
        <w:t>c)MERGE</w:t>
      </w:r>
      <w:proofErr w:type="gramEnd"/>
    </w:p>
    <w:p w:rsidR="00B23405" w:rsidRDefault="00B23405" w:rsidP="00B23405">
      <w:pPr>
        <w:spacing w:after="0"/>
        <w:jc w:val="both"/>
      </w:pPr>
      <w:proofErr w:type="gramStart"/>
      <w:r w:rsidRPr="00373DB0">
        <w:rPr>
          <w:highlight w:val="green"/>
        </w:rPr>
        <w:t>d)</w:t>
      </w:r>
      <w:proofErr w:type="gramEnd"/>
      <w:r w:rsidRPr="00373DB0">
        <w:rPr>
          <w:highlight w:val="green"/>
        </w:rPr>
        <w:t>COPY</w:t>
      </w:r>
    </w:p>
    <w:p w:rsidR="00B23405" w:rsidRDefault="00B23405" w:rsidP="00B23405">
      <w:pPr>
        <w:spacing w:after="0"/>
        <w:jc w:val="both"/>
      </w:pPr>
    </w:p>
    <w:p w:rsidR="00B23405" w:rsidRDefault="00B23405" w:rsidP="00B23405">
      <w:pPr>
        <w:spacing w:after="0"/>
        <w:jc w:val="both"/>
      </w:pPr>
      <w:r>
        <w:t>28</w:t>
      </w:r>
      <w:proofErr w:type="gramStart"/>
      <w:r>
        <w:t>)T</w:t>
      </w:r>
      <w:proofErr w:type="gramEnd"/>
      <w:r>
        <w:t xml:space="preserve"> or </w:t>
      </w:r>
      <w:r w:rsidRPr="007409A7">
        <w:rPr>
          <w:highlight w:val="green"/>
        </w:rPr>
        <w:t>F</w:t>
      </w:r>
      <w:r w:rsidR="007409A7" w:rsidRPr="007409A7">
        <w:rPr>
          <w:highlight w:val="green"/>
        </w:rPr>
        <w:t>alse</w:t>
      </w:r>
      <w:r>
        <w:t xml:space="preserve"> snowflake data warehouse was built from the ground up for the cloud in lieu of using on the existing database or a platform </w:t>
      </w:r>
    </w:p>
    <w:p w:rsidR="00B23405" w:rsidRDefault="00B23405" w:rsidP="00B23405">
      <w:pPr>
        <w:spacing w:after="0"/>
        <w:jc w:val="both"/>
      </w:pPr>
      <w:proofErr w:type="gramStart"/>
      <w:r>
        <w:t>like</w:t>
      </w:r>
      <w:proofErr w:type="gramEnd"/>
      <w:r>
        <w:t xml:space="preserve"> </w:t>
      </w:r>
      <w:proofErr w:type="spellStart"/>
      <w:r>
        <w:t>hadoop</w:t>
      </w:r>
      <w:proofErr w:type="spellEnd"/>
      <w:r>
        <w:t xml:space="preserve"> as a base.</w:t>
      </w:r>
    </w:p>
    <w:p w:rsidR="00EF290A" w:rsidRDefault="00EF290A" w:rsidP="00B23405">
      <w:pPr>
        <w:spacing w:after="0"/>
        <w:jc w:val="both"/>
      </w:pPr>
    </w:p>
    <w:p w:rsidR="00B23405" w:rsidRDefault="00B23405" w:rsidP="00B23405">
      <w:pPr>
        <w:spacing w:after="0"/>
        <w:jc w:val="both"/>
      </w:pPr>
      <w:r>
        <w:t>29</w:t>
      </w:r>
      <w:proofErr w:type="gramStart"/>
      <w:r>
        <w:t>)the</w:t>
      </w:r>
      <w:proofErr w:type="gramEnd"/>
      <w:r>
        <w:t xml:space="preserve"> default time travel </w:t>
      </w:r>
      <w:proofErr w:type="spellStart"/>
      <w:r>
        <w:t>rentention</w:t>
      </w:r>
      <w:proofErr w:type="spellEnd"/>
      <w:r>
        <w:t xml:space="preserve"> period is :</w:t>
      </w:r>
    </w:p>
    <w:p w:rsidR="00B23405" w:rsidRDefault="00B23405" w:rsidP="00B23405">
      <w:pPr>
        <w:spacing w:after="0"/>
        <w:jc w:val="both"/>
      </w:pPr>
      <w:proofErr w:type="gramStart"/>
      <w:r w:rsidRPr="007409A7">
        <w:rPr>
          <w:highlight w:val="green"/>
        </w:rPr>
        <w:t>a)</w:t>
      </w:r>
      <w:proofErr w:type="gramEnd"/>
      <w:r w:rsidRPr="007409A7">
        <w:rPr>
          <w:highlight w:val="green"/>
        </w:rPr>
        <w:t>1 day</w:t>
      </w:r>
    </w:p>
    <w:p w:rsidR="00B23405" w:rsidRDefault="00B23405" w:rsidP="00B23405">
      <w:pPr>
        <w:spacing w:after="0"/>
        <w:jc w:val="both"/>
      </w:pPr>
      <w:proofErr w:type="gramStart"/>
      <w:r>
        <w:t>b)7</w:t>
      </w:r>
      <w:proofErr w:type="gramEnd"/>
      <w:r>
        <w:t xml:space="preserve"> days</w:t>
      </w:r>
    </w:p>
    <w:p w:rsidR="00B23405" w:rsidRDefault="00B23405" w:rsidP="00B23405">
      <w:pPr>
        <w:spacing w:after="0"/>
        <w:jc w:val="both"/>
      </w:pPr>
      <w:proofErr w:type="gramStart"/>
      <w:r>
        <w:t>c)45</w:t>
      </w:r>
      <w:proofErr w:type="gramEnd"/>
      <w:r>
        <w:t xml:space="preserve"> days</w:t>
      </w:r>
    </w:p>
    <w:p w:rsidR="00B23405" w:rsidRDefault="00B23405" w:rsidP="00B23405">
      <w:pPr>
        <w:spacing w:after="0"/>
        <w:jc w:val="both"/>
      </w:pPr>
      <w:proofErr w:type="gramStart"/>
      <w:r>
        <w:t>d)</w:t>
      </w:r>
      <w:proofErr w:type="gramEnd"/>
      <w:r>
        <w:t>90 days</w:t>
      </w:r>
    </w:p>
    <w:p w:rsidR="00EF290A" w:rsidRDefault="00EF290A" w:rsidP="00B23405">
      <w:pPr>
        <w:spacing w:after="0"/>
        <w:jc w:val="both"/>
      </w:pPr>
    </w:p>
    <w:p w:rsidR="00B23405" w:rsidRDefault="00B23405" w:rsidP="00B23405">
      <w:pPr>
        <w:spacing w:after="0"/>
        <w:jc w:val="both"/>
      </w:pPr>
      <w:r>
        <w:t>30</w:t>
      </w:r>
      <w:proofErr w:type="gramStart"/>
      <w:r>
        <w:t>)t</w:t>
      </w:r>
      <w:proofErr w:type="gramEnd"/>
      <w:r>
        <w:t xml:space="preserve"> or </w:t>
      </w:r>
      <w:r w:rsidRPr="007409A7">
        <w:rPr>
          <w:highlight w:val="green"/>
        </w:rPr>
        <w:t>f</w:t>
      </w:r>
      <w:r w:rsidR="007409A7" w:rsidRPr="007409A7">
        <w:rPr>
          <w:highlight w:val="green"/>
        </w:rPr>
        <w:t>alse</w:t>
      </w:r>
      <w:r>
        <w:t xml:space="preserve"> :- a virtual warehouse can only be resized while suspended</w:t>
      </w:r>
    </w:p>
    <w:p w:rsidR="00EF290A" w:rsidRDefault="00EF290A" w:rsidP="00B23405">
      <w:pPr>
        <w:spacing w:after="0"/>
        <w:jc w:val="both"/>
      </w:pPr>
    </w:p>
    <w:p w:rsidR="00B23405" w:rsidRDefault="00B23405" w:rsidP="00B23405">
      <w:pPr>
        <w:spacing w:after="0"/>
        <w:jc w:val="both"/>
      </w:pPr>
      <w:r>
        <w:lastRenderedPageBreak/>
        <w:t>31</w:t>
      </w:r>
      <w:proofErr w:type="gramStart"/>
      <w:r>
        <w:t>)</w:t>
      </w:r>
      <w:r w:rsidRPr="007409A7">
        <w:rPr>
          <w:highlight w:val="green"/>
        </w:rPr>
        <w:t>t</w:t>
      </w:r>
      <w:r w:rsidR="007409A7" w:rsidRPr="007409A7">
        <w:rPr>
          <w:highlight w:val="green"/>
        </w:rPr>
        <w:t>rue</w:t>
      </w:r>
      <w:proofErr w:type="gramEnd"/>
      <w:r>
        <w:t xml:space="preserve"> or f :- reader accounts incur no additional storage costs to data provider since they are simply reading the shared data</w:t>
      </w:r>
      <w:r w:rsidR="00EF290A">
        <w:t xml:space="preserve"> </w:t>
      </w:r>
      <w:r>
        <w:t>without making changes</w:t>
      </w:r>
    </w:p>
    <w:p w:rsidR="00EF290A" w:rsidRDefault="00EF290A" w:rsidP="00B23405">
      <w:pPr>
        <w:spacing w:after="0"/>
        <w:jc w:val="both"/>
      </w:pPr>
    </w:p>
    <w:p w:rsidR="00B23405" w:rsidRDefault="00B23405" w:rsidP="00B23405">
      <w:pPr>
        <w:spacing w:after="0"/>
        <w:jc w:val="both"/>
      </w:pPr>
      <w:r>
        <w:t xml:space="preserve">32)t or </w:t>
      </w:r>
      <w:r w:rsidRPr="007409A7">
        <w:rPr>
          <w:highlight w:val="green"/>
        </w:rPr>
        <w:t>f</w:t>
      </w:r>
      <w:r w:rsidR="007409A7" w:rsidRPr="007409A7">
        <w:rPr>
          <w:highlight w:val="green"/>
        </w:rPr>
        <w:t>alse</w:t>
      </w:r>
      <w:r>
        <w:t xml:space="preserve"> :- loading data via the copy command on</w:t>
      </w:r>
      <w:r w:rsidR="00373DB0">
        <w:t>ly allows error handling on a p</w:t>
      </w:r>
      <w:r>
        <w:t>e</w:t>
      </w:r>
      <w:r w:rsidR="00373DB0">
        <w:t>r</w:t>
      </w:r>
      <w:r>
        <w:t xml:space="preserve"> file basis -- all files are loaded in their</w:t>
      </w:r>
      <w:r w:rsidR="00EF290A">
        <w:t xml:space="preserve"> </w:t>
      </w:r>
      <w:r>
        <w:t>entirety or marked as error, there are no partial loads.</w:t>
      </w:r>
    </w:p>
    <w:p w:rsidR="00EF290A" w:rsidRDefault="00EF290A" w:rsidP="00B23405">
      <w:pPr>
        <w:spacing w:after="0"/>
        <w:jc w:val="both"/>
      </w:pPr>
    </w:p>
    <w:p w:rsidR="00B23405" w:rsidRDefault="00B23405" w:rsidP="00B23405">
      <w:pPr>
        <w:spacing w:after="0"/>
        <w:jc w:val="both"/>
      </w:pPr>
      <w:r>
        <w:t>33</w:t>
      </w:r>
      <w:proofErr w:type="gramStart"/>
      <w:r>
        <w:t>)</w:t>
      </w:r>
      <w:r w:rsidRPr="007409A7">
        <w:rPr>
          <w:highlight w:val="green"/>
        </w:rPr>
        <w:t>t</w:t>
      </w:r>
      <w:r w:rsidR="007409A7" w:rsidRPr="007409A7">
        <w:rPr>
          <w:highlight w:val="green"/>
        </w:rPr>
        <w:t>rue</w:t>
      </w:r>
      <w:proofErr w:type="gramEnd"/>
      <w:r>
        <w:t xml:space="preserve"> or f:- </w:t>
      </w:r>
      <w:proofErr w:type="spellStart"/>
      <w:r>
        <w:t>snowpipe's</w:t>
      </w:r>
      <w:proofErr w:type="spellEnd"/>
      <w:r>
        <w:t xml:space="preserve"> underlying architecture utilizes the copy command to ingest data into tables.</w:t>
      </w:r>
    </w:p>
    <w:p w:rsidR="00EF290A" w:rsidRDefault="00EF290A" w:rsidP="00B23405">
      <w:pPr>
        <w:spacing w:after="0"/>
        <w:jc w:val="both"/>
      </w:pPr>
    </w:p>
    <w:p w:rsidR="00B23405" w:rsidRDefault="00B23405" w:rsidP="00B23405">
      <w:pPr>
        <w:spacing w:after="0"/>
        <w:jc w:val="both"/>
      </w:pPr>
      <w:r>
        <w:t>34</w:t>
      </w:r>
      <w:proofErr w:type="gramStart"/>
      <w:r>
        <w:t>)what</w:t>
      </w:r>
      <w:proofErr w:type="gramEnd"/>
      <w:r>
        <w:t xml:space="preserve"> is the most performant file format for loading?</w:t>
      </w:r>
    </w:p>
    <w:p w:rsidR="00B23405" w:rsidRDefault="00B23405" w:rsidP="00B23405">
      <w:pPr>
        <w:spacing w:after="0"/>
        <w:jc w:val="both"/>
      </w:pPr>
      <w:proofErr w:type="gramStart"/>
      <w:r>
        <w:t>a)CSV</w:t>
      </w:r>
      <w:proofErr w:type="gramEnd"/>
      <w:r>
        <w:t>(unzipped)</w:t>
      </w:r>
    </w:p>
    <w:p w:rsidR="00B23405" w:rsidRDefault="00B23405" w:rsidP="00B23405">
      <w:pPr>
        <w:spacing w:after="0"/>
        <w:jc w:val="both"/>
      </w:pPr>
      <w:proofErr w:type="gramStart"/>
      <w:r>
        <w:t>b)parquet</w:t>
      </w:r>
      <w:proofErr w:type="gramEnd"/>
    </w:p>
    <w:p w:rsidR="00B23405" w:rsidRDefault="00B23405" w:rsidP="00B23405">
      <w:pPr>
        <w:spacing w:after="0"/>
        <w:jc w:val="both"/>
      </w:pPr>
      <w:proofErr w:type="gramStart"/>
      <w:r w:rsidRPr="007409A7">
        <w:rPr>
          <w:highlight w:val="green"/>
        </w:rPr>
        <w:t>c)CSV</w:t>
      </w:r>
      <w:proofErr w:type="gramEnd"/>
      <w:r w:rsidRPr="007409A7">
        <w:rPr>
          <w:highlight w:val="green"/>
        </w:rPr>
        <w:t>(</w:t>
      </w:r>
      <w:proofErr w:type="spellStart"/>
      <w:r w:rsidRPr="007409A7">
        <w:rPr>
          <w:highlight w:val="green"/>
        </w:rPr>
        <w:t>gZipped</w:t>
      </w:r>
      <w:proofErr w:type="spellEnd"/>
      <w:r w:rsidRPr="007409A7">
        <w:rPr>
          <w:highlight w:val="green"/>
        </w:rPr>
        <w:t>)</w:t>
      </w:r>
    </w:p>
    <w:p w:rsidR="00B23405" w:rsidRDefault="00B23405" w:rsidP="00B23405">
      <w:pPr>
        <w:spacing w:after="0"/>
        <w:jc w:val="both"/>
      </w:pPr>
      <w:proofErr w:type="gramStart"/>
      <w:r>
        <w:t>d)</w:t>
      </w:r>
      <w:proofErr w:type="gramEnd"/>
      <w:r>
        <w:t>ORC</w:t>
      </w:r>
    </w:p>
    <w:p w:rsidR="00EF290A" w:rsidRDefault="00EF290A" w:rsidP="00B23405">
      <w:pPr>
        <w:spacing w:after="0"/>
        <w:jc w:val="both"/>
      </w:pPr>
    </w:p>
    <w:p w:rsidR="00B23405" w:rsidRDefault="00B23405" w:rsidP="00B23405">
      <w:pPr>
        <w:spacing w:after="0"/>
        <w:jc w:val="both"/>
      </w:pPr>
      <w:r>
        <w:t>35</w:t>
      </w:r>
      <w:proofErr w:type="gramStart"/>
      <w:r>
        <w:t>)what</w:t>
      </w:r>
      <w:proofErr w:type="gramEnd"/>
      <w:r>
        <w:t xml:space="preserve"> is the minimum snowflake edition that provides the multi cluster warehouses  and up to 90 days of </w:t>
      </w:r>
      <w:proofErr w:type="spellStart"/>
      <w:r>
        <w:t>timetravel</w:t>
      </w:r>
      <w:proofErr w:type="spellEnd"/>
      <w:r>
        <w:t>?</w:t>
      </w:r>
    </w:p>
    <w:p w:rsidR="00B23405" w:rsidRDefault="00B23405" w:rsidP="00B23405">
      <w:pPr>
        <w:spacing w:after="0"/>
        <w:jc w:val="both"/>
      </w:pPr>
      <w:proofErr w:type="gramStart"/>
      <w:r>
        <w:t>a)</w:t>
      </w:r>
      <w:proofErr w:type="gramEnd"/>
      <w:r>
        <w:t>standard</w:t>
      </w:r>
    </w:p>
    <w:p w:rsidR="00B23405" w:rsidRDefault="00B23405" w:rsidP="00B23405">
      <w:pPr>
        <w:spacing w:after="0"/>
        <w:jc w:val="both"/>
      </w:pPr>
      <w:proofErr w:type="gramStart"/>
      <w:r>
        <w:t>b)premier</w:t>
      </w:r>
      <w:proofErr w:type="gramEnd"/>
    </w:p>
    <w:p w:rsidR="00B23405" w:rsidRDefault="00B23405" w:rsidP="00B23405">
      <w:pPr>
        <w:spacing w:after="0"/>
        <w:jc w:val="both"/>
      </w:pPr>
      <w:proofErr w:type="gramStart"/>
      <w:r w:rsidRPr="007409A7">
        <w:rPr>
          <w:highlight w:val="green"/>
        </w:rPr>
        <w:t>c)enterprise</w:t>
      </w:r>
      <w:proofErr w:type="gramEnd"/>
    </w:p>
    <w:p w:rsidR="00B23405" w:rsidRDefault="00B23405" w:rsidP="00B23405">
      <w:pPr>
        <w:spacing w:after="0"/>
        <w:jc w:val="both"/>
      </w:pPr>
      <w:proofErr w:type="gramStart"/>
      <w:r>
        <w:t>d)</w:t>
      </w:r>
      <w:proofErr w:type="gramEnd"/>
      <w:r>
        <w:t>enterprise for sensitive data</w:t>
      </w:r>
    </w:p>
    <w:p w:rsidR="00EF290A" w:rsidRDefault="00EF290A" w:rsidP="00B23405">
      <w:pPr>
        <w:spacing w:after="0"/>
        <w:jc w:val="both"/>
      </w:pPr>
    </w:p>
    <w:p w:rsidR="00B23405" w:rsidRDefault="00B23405" w:rsidP="00B23405">
      <w:pPr>
        <w:spacing w:after="0"/>
        <w:jc w:val="both"/>
      </w:pPr>
      <w:r>
        <w:t>36</w:t>
      </w:r>
      <w:proofErr w:type="gramStart"/>
      <w:r>
        <w:t>)t</w:t>
      </w:r>
      <w:proofErr w:type="gramEnd"/>
      <w:r>
        <w:t xml:space="preserve"> or </w:t>
      </w:r>
      <w:r w:rsidRPr="007409A7">
        <w:rPr>
          <w:highlight w:val="green"/>
        </w:rPr>
        <w:t>f</w:t>
      </w:r>
      <w:r w:rsidR="007409A7" w:rsidRPr="007409A7">
        <w:rPr>
          <w:highlight w:val="green"/>
        </w:rPr>
        <w:t>alse</w:t>
      </w:r>
      <w:r>
        <w:t xml:space="preserve"> :- loading  data into snowflake requires that source data files be no larger than 16 MB</w:t>
      </w:r>
    </w:p>
    <w:p w:rsidR="00EF290A" w:rsidRDefault="00EF290A" w:rsidP="00B23405">
      <w:pPr>
        <w:spacing w:after="0"/>
        <w:jc w:val="both"/>
      </w:pPr>
    </w:p>
    <w:p w:rsidR="00B23405" w:rsidRDefault="00B23405" w:rsidP="00B23405">
      <w:pPr>
        <w:spacing w:after="0"/>
        <w:jc w:val="both"/>
      </w:pPr>
      <w:r>
        <w:t>37</w:t>
      </w:r>
      <w:proofErr w:type="gramStart"/>
      <w:r>
        <w:t>)which</w:t>
      </w:r>
      <w:proofErr w:type="gramEnd"/>
      <w:r>
        <w:t xml:space="preserve"> of the following are options for the ON_ERROR property when using the copy command?</w:t>
      </w:r>
    </w:p>
    <w:p w:rsidR="00B23405" w:rsidRPr="007409A7" w:rsidRDefault="00B23405" w:rsidP="00B23405">
      <w:pPr>
        <w:spacing w:after="0"/>
        <w:jc w:val="both"/>
        <w:rPr>
          <w:highlight w:val="green"/>
        </w:rPr>
      </w:pPr>
      <w:proofErr w:type="gramStart"/>
      <w:r w:rsidRPr="007409A7">
        <w:rPr>
          <w:highlight w:val="green"/>
        </w:rPr>
        <w:t>a)continue</w:t>
      </w:r>
      <w:proofErr w:type="gramEnd"/>
    </w:p>
    <w:p w:rsidR="00B23405" w:rsidRPr="007409A7" w:rsidRDefault="00B23405" w:rsidP="00B23405">
      <w:pPr>
        <w:spacing w:after="0"/>
        <w:jc w:val="both"/>
        <w:rPr>
          <w:highlight w:val="green"/>
        </w:rPr>
      </w:pPr>
      <w:proofErr w:type="gramStart"/>
      <w:r w:rsidRPr="007409A7">
        <w:rPr>
          <w:highlight w:val="green"/>
        </w:rPr>
        <w:t>b)</w:t>
      </w:r>
      <w:proofErr w:type="spellStart"/>
      <w:r w:rsidRPr="007409A7">
        <w:rPr>
          <w:highlight w:val="green"/>
        </w:rPr>
        <w:t>abort</w:t>
      </w:r>
      <w:proofErr w:type="gramEnd"/>
      <w:r w:rsidRPr="007409A7">
        <w:rPr>
          <w:highlight w:val="green"/>
        </w:rPr>
        <w:t>_statement</w:t>
      </w:r>
      <w:proofErr w:type="spellEnd"/>
    </w:p>
    <w:p w:rsidR="00B23405" w:rsidRDefault="00B23405" w:rsidP="00B23405">
      <w:pPr>
        <w:spacing w:after="0"/>
        <w:jc w:val="both"/>
      </w:pPr>
      <w:proofErr w:type="gramStart"/>
      <w:r w:rsidRPr="007409A7">
        <w:rPr>
          <w:highlight w:val="green"/>
        </w:rPr>
        <w:t>c)</w:t>
      </w:r>
      <w:proofErr w:type="spellStart"/>
      <w:r w:rsidRPr="007409A7">
        <w:rPr>
          <w:highlight w:val="green"/>
        </w:rPr>
        <w:t>skip</w:t>
      </w:r>
      <w:proofErr w:type="gramEnd"/>
      <w:r w:rsidRPr="007409A7">
        <w:rPr>
          <w:highlight w:val="green"/>
        </w:rPr>
        <w:t>_file</w:t>
      </w:r>
      <w:proofErr w:type="spellEnd"/>
    </w:p>
    <w:p w:rsidR="00B23405" w:rsidRDefault="00B23405" w:rsidP="00B23405">
      <w:pPr>
        <w:spacing w:after="0"/>
        <w:jc w:val="both"/>
      </w:pPr>
      <w:proofErr w:type="gramStart"/>
      <w:r>
        <w:t>d)</w:t>
      </w:r>
      <w:proofErr w:type="spellStart"/>
      <w:proofErr w:type="gramEnd"/>
      <w:r>
        <w:t>stop_statement</w:t>
      </w:r>
      <w:proofErr w:type="spellEnd"/>
    </w:p>
    <w:p w:rsidR="00EF290A" w:rsidRDefault="00EF290A" w:rsidP="00B23405">
      <w:pPr>
        <w:spacing w:after="0"/>
        <w:jc w:val="both"/>
      </w:pPr>
    </w:p>
    <w:p w:rsidR="00B23405" w:rsidRDefault="00B23405" w:rsidP="00B23405">
      <w:pPr>
        <w:spacing w:after="0"/>
        <w:jc w:val="both"/>
      </w:pPr>
      <w:r>
        <w:t>38</w:t>
      </w:r>
      <w:proofErr w:type="gramStart"/>
      <w:r>
        <w:t>)which</w:t>
      </w:r>
      <w:proofErr w:type="gramEnd"/>
      <w:r>
        <w:t xml:space="preserve"> of the following options when creating a </w:t>
      </w:r>
      <w:proofErr w:type="spellStart"/>
      <w:r>
        <w:t>virutal</w:t>
      </w:r>
      <w:proofErr w:type="spellEnd"/>
      <w:r>
        <w:t xml:space="preserve"> warehouse?</w:t>
      </w:r>
    </w:p>
    <w:p w:rsidR="00B23405" w:rsidRPr="007409A7" w:rsidRDefault="00B23405" w:rsidP="00B23405">
      <w:pPr>
        <w:spacing w:after="0"/>
        <w:jc w:val="both"/>
        <w:rPr>
          <w:highlight w:val="green"/>
        </w:rPr>
      </w:pPr>
      <w:proofErr w:type="gramStart"/>
      <w:r w:rsidRPr="007409A7">
        <w:rPr>
          <w:highlight w:val="green"/>
        </w:rPr>
        <w:t>a)auto</w:t>
      </w:r>
      <w:proofErr w:type="gramEnd"/>
      <w:r w:rsidRPr="007409A7">
        <w:rPr>
          <w:highlight w:val="green"/>
        </w:rPr>
        <w:t xml:space="preserve"> suspend</w:t>
      </w:r>
    </w:p>
    <w:p w:rsidR="00B23405" w:rsidRDefault="00B23405" w:rsidP="00B23405">
      <w:pPr>
        <w:spacing w:after="0"/>
        <w:jc w:val="both"/>
      </w:pPr>
      <w:proofErr w:type="gramStart"/>
      <w:r w:rsidRPr="007409A7">
        <w:rPr>
          <w:highlight w:val="green"/>
        </w:rPr>
        <w:t>b)auto</w:t>
      </w:r>
      <w:proofErr w:type="gramEnd"/>
      <w:r w:rsidRPr="007409A7">
        <w:rPr>
          <w:highlight w:val="green"/>
        </w:rPr>
        <w:t xml:space="preserve"> resume</w:t>
      </w:r>
    </w:p>
    <w:p w:rsidR="00B23405" w:rsidRDefault="00B23405" w:rsidP="00B23405">
      <w:pPr>
        <w:spacing w:after="0"/>
        <w:jc w:val="both"/>
      </w:pPr>
      <w:proofErr w:type="gramStart"/>
      <w:r>
        <w:t>c)Local</w:t>
      </w:r>
      <w:proofErr w:type="gramEnd"/>
      <w:r>
        <w:t xml:space="preserve"> SSD Size</w:t>
      </w:r>
    </w:p>
    <w:p w:rsidR="00B23405" w:rsidRDefault="00B23405" w:rsidP="00B23405">
      <w:pPr>
        <w:spacing w:after="0"/>
        <w:jc w:val="both"/>
      </w:pPr>
      <w:proofErr w:type="gramStart"/>
      <w:r>
        <w:t>d)</w:t>
      </w:r>
      <w:proofErr w:type="gramEnd"/>
      <w:r>
        <w:t>User Count</w:t>
      </w:r>
    </w:p>
    <w:p w:rsidR="00EF290A" w:rsidRDefault="00EF290A" w:rsidP="00B23405">
      <w:pPr>
        <w:spacing w:after="0"/>
        <w:jc w:val="both"/>
      </w:pPr>
    </w:p>
    <w:p w:rsidR="00B23405" w:rsidRDefault="00B23405" w:rsidP="00B23405">
      <w:pPr>
        <w:spacing w:after="0"/>
        <w:jc w:val="both"/>
      </w:pPr>
      <w:r>
        <w:t>39</w:t>
      </w:r>
      <w:proofErr w:type="gramStart"/>
      <w:r>
        <w:t>)t</w:t>
      </w:r>
      <w:proofErr w:type="gramEnd"/>
      <w:r>
        <w:t xml:space="preserve"> or </w:t>
      </w:r>
      <w:r w:rsidRPr="007409A7">
        <w:rPr>
          <w:highlight w:val="green"/>
        </w:rPr>
        <w:t>f</w:t>
      </w:r>
      <w:r w:rsidR="007409A7" w:rsidRPr="007409A7">
        <w:rPr>
          <w:highlight w:val="green"/>
        </w:rPr>
        <w:t>alse</w:t>
      </w:r>
      <w:r>
        <w:t xml:space="preserve"> :- snowflake enforces unique, primary key and foreign key constraints during DML operations.</w:t>
      </w:r>
    </w:p>
    <w:p w:rsidR="00EF290A" w:rsidRDefault="00EF290A" w:rsidP="00B23405">
      <w:pPr>
        <w:spacing w:after="0"/>
        <w:jc w:val="both"/>
      </w:pPr>
    </w:p>
    <w:p w:rsidR="00B23405" w:rsidRDefault="00B23405" w:rsidP="00B23405">
      <w:pPr>
        <w:spacing w:after="0"/>
        <w:jc w:val="both"/>
      </w:pPr>
      <w:r>
        <w:t>40</w:t>
      </w:r>
      <w:proofErr w:type="gramStart"/>
      <w:r>
        <w:t>)which</w:t>
      </w:r>
      <w:proofErr w:type="gramEnd"/>
      <w:r>
        <w:t xml:space="preserve"> of the </w:t>
      </w:r>
      <w:r w:rsidR="00666251">
        <w:t>following</w:t>
      </w:r>
      <w:r>
        <w:t xml:space="preserve"> </w:t>
      </w:r>
      <w:r w:rsidR="00666251">
        <w:t>languages</w:t>
      </w:r>
      <w:r>
        <w:t xml:space="preserve"> can be used to implement snowflake user defined functions(UDFS)</w:t>
      </w:r>
    </w:p>
    <w:p w:rsidR="00B23405" w:rsidRDefault="00B23405" w:rsidP="00B23405">
      <w:pPr>
        <w:spacing w:after="0"/>
        <w:jc w:val="both"/>
      </w:pPr>
      <w:proofErr w:type="gramStart"/>
      <w:r>
        <w:t>a)</w:t>
      </w:r>
      <w:proofErr w:type="gramEnd"/>
      <w:r>
        <w:t>Java</w:t>
      </w:r>
    </w:p>
    <w:p w:rsidR="00B23405" w:rsidRPr="007409A7" w:rsidRDefault="00B23405" w:rsidP="00B23405">
      <w:pPr>
        <w:spacing w:after="0"/>
        <w:jc w:val="both"/>
        <w:rPr>
          <w:highlight w:val="green"/>
        </w:rPr>
      </w:pPr>
      <w:proofErr w:type="gramStart"/>
      <w:r>
        <w:t>b)</w:t>
      </w:r>
      <w:proofErr w:type="spellStart"/>
      <w:proofErr w:type="gramEnd"/>
      <w:r w:rsidRPr="007409A7">
        <w:rPr>
          <w:highlight w:val="green"/>
        </w:rPr>
        <w:t>Javascript</w:t>
      </w:r>
      <w:proofErr w:type="spellEnd"/>
    </w:p>
    <w:p w:rsidR="00B23405" w:rsidRDefault="00B23405" w:rsidP="00B23405">
      <w:pPr>
        <w:spacing w:after="0"/>
        <w:jc w:val="both"/>
      </w:pPr>
      <w:proofErr w:type="gramStart"/>
      <w:r w:rsidRPr="007409A7">
        <w:rPr>
          <w:highlight w:val="green"/>
        </w:rPr>
        <w:t>c)SQL</w:t>
      </w:r>
      <w:proofErr w:type="gramEnd"/>
    </w:p>
    <w:p w:rsidR="00B23405" w:rsidRDefault="00B23405" w:rsidP="00B23405">
      <w:pPr>
        <w:spacing w:after="0"/>
        <w:jc w:val="both"/>
      </w:pPr>
      <w:proofErr w:type="gramStart"/>
      <w:r>
        <w:t>d)</w:t>
      </w:r>
      <w:proofErr w:type="gramEnd"/>
      <w:r>
        <w:t>python</w:t>
      </w:r>
    </w:p>
    <w:p w:rsidR="00B23405" w:rsidRDefault="00B23405" w:rsidP="00B23405">
      <w:pPr>
        <w:spacing w:after="0"/>
        <w:jc w:val="both"/>
      </w:pPr>
    </w:p>
    <w:p w:rsidR="00B23405" w:rsidRDefault="00B23405" w:rsidP="00B23405">
      <w:pPr>
        <w:spacing w:after="0"/>
        <w:jc w:val="both"/>
      </w:pPr>
      <w:r>
        <w:t>41</w:t>
      </w:r>
      <w:proofErr w:type="gramStart"/>
      <w:r>
        <w:t>)storage</w:t>
      </w:r>
      <w:proofErr w:type="gramEnd"/>
      <w:r>
        <w:t xml:space="preserve"> is calculated based on data in which of the following statuses?</w:t>
      </w:r>
    </w:p>
    <w:p w:rsidR="00B23405" w:rsidRPr="007409A7" w:rsidRDefault="00B23405" w:rsidP="00B23405">
      <w:pPr>
        <w:spacing w:after="0"/>
        <w:jc w:val="both"/>
        <w:rPr>
          <w:highlight w:val="green"/>
        </w:rPr>
      </w:pPr>
      <w:proofErr w:type="gramStart"/>
      <w:r w:rsidRPr="007409A7">
        <w:rPr>
          <w:highlight w:val="green"/>
        </w:rPr>
        <w:lastRenderedPageBreak/>
        <w:t>a)</w:t>
      </w:r>
      <w:proofErr w:type="gramEnd"/>
      <w:r w:rsidRPr="007409A7">
        <w:rPr>
          <w:highlight w:val="green"/>
        </w:rPr>
        <w:t>Active</w:t>
      </w:r>
    </w:p>
    <w:p w:rsidR="00B23405" w:rsidRPr="007409A7" w:rsidRDefault="00B23405" w:rsidP="00B23405">
      <w:pPr>
        <w:spacing w:after="0"/>
        <w:jc w:val="both"/>
        <w:rPr>
          <w:highlight w:val="green"/>
        </w:rPr>
      </w:pPr>
      <w:proofErr w:type="gramStart"/>
      <w:r w:rsidRPr="007409A7">
        <w:rPr>
          <w:highlight w:val="green"/>
        </w:rPr>
        <w:t>b)time</w:t>
      </w:r>
      <w:proofErr w:type="gramEnd"/>
      <w:r w:rsidRPr="007409A7">
        <w:rPr>
          <w:highlight w:val="green"/>
        </w:rPr>
        <w:t xml:space="preserve"> travel</w:t>
      </w:r>
    </w:p>
    <w:p w:rsidR="00B23405" w:rsidRDefault="00B23405" w:rsidP="00B23405">
      <w:pPr>
        <w:spacing w:after="0"/>
        <w:jc w:val="both"/>
      </w:pPr>
      <w:proofErr w:type="gramStart"/>
      <w:r w:rsidRPr="007409A7">
        <w:rPr>
          <w:highlight w:val="green"/>
        </w:rPr>
        <w:t>c)fail</w:t>
      </w:r>
      <w:proofErr w:type="gramEnd"/>
      <w:r w:rsidRPr="007409A7">
        <w:rPr>
          <w:highlight w:val="green"/>
        </w:rPr>
        <w:t xml:space="preserve"> safe</w:t>
      </w:r>
    </w:p>
    <w:p w:rsidR="00B23405" w:rsidRDefault="00B23405" w:rsidP="00B23405">
      <w:pPr>
        <w:spacing w:after="0"/>
        <w:jc w:val="both"/>
      </w:pPr>
      <w:proofErr w:type="gramStart"/>
      <w:r>
        <w:t>d)purged</w:t>
      </w:r>
      <w:proofErr w:type="gramEnd"/>
    </w:p>
    <w:p w:rsidR="00960604" w:rsidRDefault="00960604" w:rsidP="00B23405">
      <w:pPr>
        <w:spacing w:after="0"/>
        <w:jc w:val="both"/>
      </w:pPr>
    </w:p>
    <w:p w:rsidR="00B23405" w:rsidRDefault="00B23405" w:rsidP="00B23405">
      <w:pPr>
        <w:spacing w:after="0"/>
        <w:jc w:val="both"/>
      </w:pPr>
      <w:r>
        <w:t>42)</w:t>
      </w:r>
      <w:r w:rsidR="00960604">
        <w:t xml:space="preserve"> </w:t>
      </w:r>
      <w:proofErr w:type="gramStart"/>
      <w:r>
        <w:t>which</w:t>
      </w:r>
      <w:proofErr w:type="gramEnd"/>
      <w:r>
        <w:t xml:space="preserve"> of the </w:t>
      </w:r>
      <w:r w:rsidR="00960604">
        <w:t>following</w:t>
      </w:r>
      <w:r>
        <w:t xml:space="preserve"> are examples of operations that require a virtual warehouse to complete, assuming no queries have been executed </w:t>
      </w:r>
      <w:r w:rsidR="00960604">
        <w:t>previously</w:t>
      </w:r>
      <w:r>
        <w:t>?</w:t>
      </w:r>
    </w:p>
    <w:p w:rsidR="00B23405" w:rsidRDefault="00B23405" w:rsidP="00B23405">
      <w:pPr>
        <w:spacing w:after="0"/>
        <w:jc w:val="both"/>
      </w:pPr>
      <w:proofErr w:type="gramStart"/>
      <w:r>
        <w:t>a)</w:t>
      </w:r>
      <w:proofErr w:type="gramEnd"/>
      <w:r>
        <w:t>MIN(&lt;&lt;column value&gt;&gt;)</w:t>
      </w:r>
    </w:p>
    <w:p w:rsidR="00B23405" w:rsidRPr="007409A7" w:rsidRDefault="00B23405" w:rsidP="00B23405">
      <w:pPr>
        <w:spacing w:after="0"/>
        <w:jc w:val="both"/>
        <w:rPr>
          <w:highlight w:val="green"/>
        </w:rPr>
      </w:pPr>
      <w:proofErr w:type="gramStart"/>
      <w:r w:rsidRPr="007409A7">
        <w:rPr>
          <w:highlight w:val="green"/>
        </w:rPr>
        <w:t>b)</w:t>
      </w:r>
      <w:proofErr w:type="gramEnd"/>
      <w:r w:rsidRPr="007409A7">
        <w:rPr>
          <w:highlight w:val="green"/>
        </w:rPr>
        <w:t>COPY</w:t>
      </w:r>
    </w:p>
    <w:p w:rsidR="00B23405" w:rsidRPr="007409A7" w:rsidRDefault="00B23405" w:rsidP="00B23405">
      <w:pPr>
        <w:spacing w:after="0"/>
        <w:jc w:val="both"/>
        <w:rPr>
          <w:highlight w:val="green"/>
        </w:rPr>
      </w:pPr>
      <w:proofErr w:type="gramStart"/>
      <w:r w:rsidRPr="007409A7">
        <w:rPr>
          <w:highlight w:val="green"/>
        </w:rPr>
        <w:t>c)SUM</w:t>
      </w:r>
      <w:proofErr w:type="gramEnd"/>
      <w:r w:rsidRPr="007409A7">
        <w:rPr>
          <w:highlight w:val="green"/>
        </w:rPr>
        <w:t>(&lt;&lt;column value&gt;&gt;)</w:t>
      </w:r>
    </w:p>
    <w:p w:rsidR="00B23405" w:rsidRDefault="00B23405" w:rsidP="00B23405">
      <w:pPr>
        <w:spacing w:after="0"/>
        <w:jc w:val="both"/>
      </w:pPr>
      <w:proofErr w:type="gramStart"/>
      <w:r w:rsidRPr="007409A7">
        <w:rPr>
          <w:highlight w:val="green"/>
        </w:rPr>
        <w:t>d)</w:t>
      </w:r>
      <w:proofErr w:type="gramEnd"/>
      <w:r w:rsidRPr="007409A7">
        <w:rPr>
          <w:highlight w:val="green"/>
        </w:rPr>
        <w:t>UPDATE</w:t>
      </w:r>
    </w:p>
    <w:p w:rsidR="00960604" w:rsidRDefault="00960604" w:rsidP="00B23405">
      <w:pPr>
        <w:spacing w:after="0"/>
        <w:jc w:val="both"/>
      </w:pPr>
    </w:p>
    <w:p w:rsidR="00B23405" w:rsidRDefault="00B23405" w:rsidP="00B23405">
      <w:pPr>
        <w:spacing w:after="0"/>
        <w:jc w:val="both"/>
      </w:pPr>
      <w:r>
        <w:t>43)</w:t>
      </w:r>
      <w:r w:rsidR="00960604">
        <w:t xml:space="preserve"> </w:t>
      </w:r>
      <w:proofErr w:type="gramStart"/>
      <w:r>
        <w:t>t</w:t>
      </w:r>
      <w:proofErr w:type="gramEnd"/>
      <w:r>
        <w:t xml:space="preserve"> or </w:t>
      </w:r>
      <w:r w:rsidRPr="007409A7">
        <w:rPr>
          <w:highlight w:val="green"/>
        </w:rPr>
        <w:t>f</w:t>
      </w:r>
      <w:r w:rsidR="007409A7" w:rsidRPr="007409A7">
        <w:rPr>
          <w:highlight w:val="green"/>
        </w:rPr>
        <w:t>alse</w:t>
      </w:r>
      <w:r>
        <w:t xml:space="preserve"> :- A snowflake account is charged for data stored in both internal and external stages</w:t>
      </w:r>
    </w:p>
    <w:p w:rsidR="00960604" w:rsidRDefault="00960604" w:rsidP="00B23405">
      <w:pPr>
        <w:spacing w:after="0"/>
        <w:jc w:val="both"/>
      </w:pPr>
    </w:p>
    <w:p w:rsidR="00B23405" w:rsidRDefault="00B23405" w:rsidP="00B23405">
      <w:pPr>
        <w:spacing w:after="0"/>
        <w:jc w:val="both"/>
      </w:pPr>
      <w:r>
        <w:t>44)</w:t>
      </w:r>
      <w:r w:rsidR="00960604">
        <w:t xml:space="preserve"> </w:t>
      </w:r>
      <w:proofErr w:type="gramStart"/>
      <w:r>
        <w:t>which</w:t>
      </w:r>
      <w:proofErr w:type="gramEnd"/>
      <w:r>
        <w:t xml:space="preserve"> of the </w:t>
      </w:r>
      <w:r w:rsidR="00960604">
        <w:t>following</w:t>
      </w:r>
      <w:r>
        <w:t xml:space="preserve"> are main sections of the top navigation of the snowflake web </w:t>
      </w:r>
      <w:r w:rsidR="00960604">
        <w:t>interface</w:t>
      </w:r>
      <w:r>
        <w:t>(UI)?</w:t>
      </w:r>
    </w:p>
    <w:p w:rsidR="00B23405" w:rsidRDefault="00B23405" w:rsidP="00B23405">
      <w:pPr>
        <w:spacing w:after="0"/>
        <w:jc w:val="both"/>
      </w:pPr>
      <w:proofErr w:type="gramStart"/>
      <w:r w:rsidRPr="007409A7">
        <w:rPr>
          <w:highlight w:val="green"/>
        </w:rPr>
        <w:t>a)</w:t>
      </w:r>
      <w:proofErr w:type="gramEnd"/>
      <w:r w:rsidRPr="007409A7">
        <w:rPr>
          <w:highlight w:val="green"/>
        </w:rPr>
        <w:t>Databases</w:t>
      </w:r>
    </w:p>
    <w:p w:rsidR="00B23405" w:rsidRDefault="00B23405" w:rsidP="00B23405">
      <w:pPr>
        <w:spacing w:after="0"/>
        <w:jc w:val="both"/>
      </w:pPr>
      <w:proofErr w:type="gramStart"/>
      <w:r>
        <w:t>b)tables</w:t>
      </w:r>
      <w:proofErr w:type="gramEnd"/>
    </w:p>
    <w:p w:rsidR="00B23405" w:rsidRPr="007409A7" w:rsidRDefault="00B23405" w:rsidP="00B23405">
      <w:pPr>
        <w:spacing w:after="0"/>
        <w:jc w:val="both"/>
        <w:rPr>
          <w:highlight w:val="green"/>
        </w:rPr>
      </w:pPr>
      <w:proofErr w:type="gramStart"/>
      <w:r>
        <w:t>c)</w:t>
      </w:r>
      <w:r w:rsidRPr="007409A7">
        <w:rPr>
          <w:highlight w:val="green"/>
        </w:rPr>
        <w:t>warehouses</w:t>
      </w:r>
      <w:proofErr w:type="gramEnd"/>
    </w:p>
    <w:p w:rsidR="00B23405" w:rsidRDefault="00B23405" w:rsidP="00B23405">
      <w:pPr>
        <w:spacing w:after="0"/>
        <w:jc w:val="both"/>
      </w:pPr>
      <w:proofErr w:type="gramStart"/>
      <w:r w:rsidRPr="007409A7">
        <w:rPr>
          <w:highlight w:val="green"/>
        </w:rPr>
        <w:t>d)</w:t>
      </w:r>
      <w:proofErr w:type="gramEnd"/>
      <w:r w:rsidRPr="007409A7">
        <w:rPr>
          <w:highlight w:val="green"/>
        </w:rPr>
        <w:t>worksheets</w:t>
      </w:r>
    </w:p>
    <w:p w:rsidR="00960604" w:rsidRDefault="00960604" w:rsidP="00B23405">
      <w:pPr>
        <w:spacing w:after="0"/>
        <w:jc w:val="both"/>
      </w:pPr>
    </w:p>
    <w:p w:rsidR="00B23405" w:rsidRDefault="00B23405" w:rsidP="00B23405">
      <w:pPr>
        <w:spacing w:after="0"/>
        <w:jc w:val="both"/>
      </w:pPr>
      <w:r>
        <w:t>45</w:t>
      </w:r>
      <w:proofErr w:type="gramStart"/>
      <w:r>
        <w:t>)t</w:t>
      </w:r>
      <w:proofErr w:type="gramEnd"/>
      <w:r>
        <w:t xml:space="preserve"> or </w:t>
      </w:r>
      <w:r w:rsidRPr="00373DB0">
        <w:rPr>
          <w:highlight w:val="green"/>
        </w:rPr>
        <w:t>f</w:t>
      </w:r>
      <w:r w:rsidR="007409A7" w:rsidRPr="00373DB0">
        <w:rPr>
          <w:highlight w:val="green"/>
        </w:rPr>
        <w:t>alse</w:t>
      </w:r>
      <w:r>
        <w:t>:- multi factor authentication (MFA) is available only to customers with enterprise edition  and above.</w:t>
      </w:r>
    </w:p>
    <w:p w:rsidR="00960604" w:rsidRDefault="00960604" w:rsidP="00B23405">
      <w:pPr>
        <w:spacing w:after="0"/>
        <w:jc w:val="both"/>
      </w:pPr>
    </w:p>
    <w:p w:rsidR="00B23405" w:rsidRDefault="00B23405" w:rsidP="00B23405">
      <w:pPr>
        <w:spacing w:after="0"/>
        <w:jc w:val="both"/>
      </w:pPr>
      <w:r>
        <w:t>46</w:t>
      </w:r>
      <w:proofErr w:type="gramStart"/>
      <w:r>
        <w:t>)what</w:t>
      </w:r>
      <w:proofErr w:type="gramEnd"/>
      <w:r>
        <w:t xml:space="preserve"> are the three things customers want most from their </w:t>
      </w:r>
      <w:r>
        <w:tab/>
        <w:t>enterprise data warehouse solution?</w:t>
      </w:r>
    </w:p>
    <w:p w:rsidR="00B23405" w:rsidRDefault="00B23405" w:rsidP="00B23405">
      <w:pPr>
        <w:spacing w:after="0"/>
        <w:jc w:val="both"/>
      </w:pPr>
      <w:proofErr w:type="gramStart"/>
      <w:r>
        <w:t>a)on</w:t>
      </w:r>
      <w:proofErr w:type="gramEnd"/>
      <w:r>
        <w:t xml:space="preserve"> premise availability</w:t>
      </w:r>
    </w:p>
    <w:p w:rsidR="00B23405" w:rsidRDefault="00B23405" w:rsidP="00B23405">
      <w:pPr>
        <w:spacing w:after="0"/>
        <w:jc w:val="both"/>
      </w:pPr>
      <w:proofErr w:type="gramStart"/>
      <w:r w:rsidRPr="007409A7">
        <w:rPr>
          <w:highlight w:val="green"/>
        </w:rPr>
        <w:t>b)simplicity</w:t>
      </w:r>
      <w:proofErr w:type="gramEnd"/>
    </w:p>
    <w:p w:rsidR="00B23405" w:rsidRDefault="00B23405" w:rsidP="00B23405">
      <w:pPr>
        <w:spacing w:after="0"/>
        <w:jc w:val="both"/>
      </w:pPr>
      <w:proofErr w:type="gramStart"/>
      <w:r>
        <w:t>c)</w:t>
      </w:r>
      <w:proofErr w:type="gramEnd"/>
      <w:r>
        <w:t>open source based</w:t>
      </w:r>
    </w:p>
    <w:p w:rsidR="00B23405" w:rsidRPr="007409A7" w:rsidRDefault="00B23405" w:rsidP="00B23405">
      <w:pPr>
        <w:spacing w:after="0"/>
        <w:jc w:val="both"/>
        <w:rPr>
          <w:highlight w:val="green"/>
        </w:rPr>
      </w:pPr>
      <w:proofErr w:type="gramStart"/>
      <w:r w:rsidRPr="007409A7">
        <w:rPr>
          <w:highlight w:val="green"/>
        </w:rPr>
        <w:t>d)</w:t>
      </w:r>
      <w:proofErr w:type="gramEnd"/>
      <w:r w:rsidRPr="007409A7">
        <w:rPr>
          <w:highlight w:val="green"/>
        </w:rPr>
        <w:t>concurrency</w:t>
      </w:r>
    </w:p>
    <w:p w:rsidR="00B23405" w:rsidRDefault="00B23405" w:rsidP="00B23405">
      <w:pPr>
        <w:spacing w:after="0"/>
        <w:jc w:val="both"/>
      </w:pPr>
      <w:proofErr w:type="gramStart"/>
      <w:r w:rsidRPr="007409A7">
        <w:rPr>
          <w:highlight w:val="green"/>
        </w:rPr>
        <w:t>e)performance</w:t>
      </w:r>
      <w:proofErr w:type="gramEnd"/>
    </w:p>
    <w:p w:rsidR="00960604" w:rsidRDefault="00960604" w:rsidP="00B23405">
      <w:pPr>
        <w:spacing w:after="0"/>
        <w:jc w:val="both"/>
      </w:pPr>
    </w:p>
    <w:p w:rsidR="00C74BF1" w:rsidRDefault="00B23405" w:rsidP="00B23405">
      <w:pPr>
        <w:spacing w:after="0"/>
        <w:jc w:val="both"/>
      </w:pPr>
      <w:r>
        <w:t>47</w:t>
      </w:r>
      <w:proofErr w:type="gramStart"/>
      <w:r>
        <w:t>)when</w:t>
      </w:r>
      <w:proofErr w:type="gramEnd"/>
      <w:r>
        <w:t xml:space="preserve"> scaling up virtual warehouses by increasing virtual warehouse </w:t>
      </w:r>
    </w:p>
    <w:p w:rsidR="00B23405" w:rsidRDefault="00B23405" w:rsidP="00B23405">
      <w:pPr>
        <w:spacing w:after="0"/>
        <w:jc w:val="both"/>
      </w:pPr>
      <w:proofErr w:type="gramStart"/>
      <w:r>
        <w:t>t-shirt</w:t>
      </w:r>
      <w:proofErr w:type="gramEnd"/>
      <w:r>
        <w:t xml:space="preserve"> size, you are primarily scaling for improved.</w:t>
      </w:r>
    </w:p>
    <w:p w:rsidR="00B23405" w:rsidRDefault="00B23405" w:rsidP="00B23405">
      <w:pPr>
        <w:spacing w:after="0"/>
        <w:jc w:val="both"/>
      </w:pPr>
      <w:proofErr w:type="gramStart"/>
      <w:r>
        <w:t>a)</w:t>
      </w:r>
      <w:proofErr w:type="gramEnd"/>
      <w:r>
        <w:t>concurrency</w:t>
      </w:r>
    </w:p>
    <w:p w:rsidR="00B23405" w:rsidRDefault="00B23405" w:rsidP="00B23405">
      <w:pPr>
        <w:spacing w:after="0"/>
        <w:jc w:val="both"/>
      </w:pPr>
      <w:proofErr w:type="gramStart"/>
      <w:r w:rsidRPr="007409A7">
        <w:rPr>
          <w:highlight w:val="green"/>
        </w:rPr>
        <w:t>b)</w:t>
      </w:r>
      <w:proofErr w:type="gramEnd"/>
      <w:r w:rsidRPr="007409A7">
        <w:rPr>
          <w:highlight w:val="green"/>
        </w:rPr>
        <w:t>Performance</w:t>
      </w:r>
    </w:p>
    <w:p w:rsidR="00960604" w:rsidRDefault="00960604" w:rsidP="00B23405">
      <w:pPr>
        <w:spacing w:after="0"/>
        <w:jc w:val="both"/>
      </w:pPr>
    </w:p>
    <w:p w:rsidR="00B23405" w:rsidRDefault="00B23405" w:rsidP="00B23405">
      <w:pPr>
        <w:spacing w:after="0"/>
        <w:jc w:val="both"/>
      </w:pPr>
      <w:r>
        <w:t>48</w:t>
      </w:r>
      <w:proofErr w:type="gramStart"/>
      <w:r>
        <w:t>)which</w:t>
      </w:r>
      <w:proofErr w:type="gramEnd"/>
      <w:r>
        <w:t xml:space="preserve"> of the following items does the </w:t>
      </w:r>
      <w:r w:rsidR="00C74BF1">
        <w:t>global</w:t>
      </w:r>
      <w:r>
        <w:t xml:space="preserve"> services layer manage?</w:t>
      </w:r>
    </w:p>
    <w:p w:rsidR="00B23405" w:rsidRPr="007409A7" w:rsidRDefault="00B23405" w:rsidP="00B23405">
      <w:pPr>
        <w:spacing w:after="0"/>
        <w:jc w:val="both"/>
        <w:rPr>
          <w:highlight w:val="green"/>
        </w:rPr>
      </w:pPr>
      <w:proofErr w:type="gramStart"/>
      <w:r w:rsidRPr="007409A7">
        <w:rPr>
          <w:highlight w:val="green"/>
        </w:rPr>
        <w:t>a)</w:t>
      </w:r>
      <w:proofErr w:type="gramEnd"/>
      <w:r w:rsidRPr="007409A7">
        <w:rPr>
          <w:highlight w:val="green"/>
        </w:rPr>
        <w:t>user authentication</w:t>
      </w:r>
    </w:p>
    <w:p w:rsidR="00B23405" w:rsidRDefault="00B23405" w:rsidP="00B23405">
      <w:pPr>
        <w:spacing w:after="0"/>
        <w:jc w:val="both"/>
      </w:pPr>
      <w:proofErr w:type="gramStart"/>
      <w:r w:rsidRPr="007409A7">
        <w:rPr>
          <w:highlight w:val="green"/>
        </w:rPr>
        <w:t>b)metadata</w:t>
      </w:r>
      <w:proofErr w:type="gramEnd"/>
    </w:p>
    <w:p w:rsidR="00B23405" w:rsidRDefault="00B23405" w:rsidP="00B23405">
      <w:pPr>
        <w:spacing w:after="0"/>
        <w:jc w:val="both"/>
      </w:pPr>
      <w:proofErr w:type="gramStart"/>
      <w:r w:rsidRPr="00373DB0">
        <w:rPr>
          <w:highlight w:val="green"/>
        </w:rPr>
        <w:t>c)query</w:t>
      </w:r>
      <w:proofErr w:type="gramEnd"/>
      <w:r w:rsidRPr="00373DB0">
        <w:rPr>
          <w:highlight w:val="green"/>
        </w:rPr>
        <w:t xml:space="preserve"> compilation  and optimization</w:t>
      </w:r>
    </w:p>
    <w:p w:rsidR="00B23405" w:rsidRDefault="00B23405" w:rsidP="00B23405">
      <w:pPr>
        <w:spacing w:after="0"/>
        <w:jc w:val="both"/>
      </w:pPr>
      <w:proofErr w:type="gramStart"/>
      <w:r>
        <w:t>d)external</w:t>
      </w:r>
      <w:proofErr w:type="gramEnd"/>
      <w:r>
        <w:t xml:space="preserve"> blob storage</w:t>
      </w:r>
    </w:p>
    <w:p w:rsidR="00B23405" w:rsidRDefault="00B23405" w:rsidP="00B23405">
      <w:pPr>
        <w:spacing w:after="0"/>
        <w:jc w:val="both"/>
      </w:pPr>
      <w:proofErr w:type="gramStart"/>
      <w:r w:rsidRPr="007409A7">
        <w:rPr>
          <w:highlight w:val="green"/>
        </w:rPr>
        <w:t>e)data</w:t>
      </w:r>
      <w:proofErr w:type="gramEnd"/>
      <w:r w:rsidRPr="007409A7">
        <w:rPr>
          <w:highlight w:val="green"/>
        </w:rPr>
        <w:t xml:space="preserve"> security</w:t>
      </w:r>
    </w:p>
    <w:p w:rsidR="00960604" w:rsidRDefault="00960604" w:rsidP="00B23405">
      <w:pPr>
        <w:spacing w:after="0"/>
        <w:jc w:val="both"/>
      </w:pPr>
    </w:p>
    <w:p w:rsidR="00B23405" w:rsidRDefault="00B23405" w:rsidP="00B23405">
      <w:pPr>
        <w:spacing w:after="0"/>
        <w:jc w:val="both"/>
      </w:pPr>
      <w:r>
        <w:t>49</w:t>
      </w:r>
      <w:proofErr w:type="gramStart"/>
      <w:r>
        <w:t>)</w:t>
      </w:r>
      <w:r w:rsidRPr="007409A7">
        <w:rPr>
          <w:highlight w:val="green"/>
        </w:rPr>
        <w:t>T</w:t>
      </w:r>
      <w:r w:rsidR="007409A7" w:rsidRPr="007409A7">
        <w:rPr>
          <w:highlight w:val="green"/>
        </w:rPr>
        <w:t>rue</w:t>
      </w:r>
      <w:proofErr w:type="gramEnd"/>
      <w:r>
        <w:t xml:space="preserve"> or f:- you can query the files in an external stage directly </w:t>
      </w:r>
      <w:r w:rsidR="000E6EF8">
        <w:t>without</w:t>
      </w:r>
      <w:r>
        <w:t xml:space="preserve"> having to load the data into the table?</w:t>
      </w:r>
    </w:p>
    <w:p w:rsidR="00B23405" w:rsidRDefault="00B23405" w:rsidP="00B23405">
      <w:pPr>
        <w:spacing w:after="0"/>
        <w:jc w:val="both"/>
      </w:pPr>
      <w:r>
        <w:lastRenderedPageBreak/>
        <w:t>50</w:t>
      </w:r>
      <w:proofErr w:type="gramStart"/>
      <w:r>
        <w:t>)</w:t>
      </w:r>
      <w:proofErr w:type="spellStart"/>
      <w:r>
        <w:t>snowsql</w:t>
      </w:r>
      <w:proofErr w:type="spellEnd"/>
      <w:proofErr w:type="gramEnd"/>
      <w:r>
        <w:t xml:space="preserve"> can unload  query results to a local file system in the following file formats:-</w:t>
      </w:r>
    </w:p>
    <w:p w:rsidR="00B23405" w:rsidRPr="007409A7" w:rsidRDefault="00B23405" w:rsidP="00B23405">
      <w:pPr>
        <w:spacing w:after="0"/>
        <w:jc w:val="both"/>
        <w:rPr>
          <w:highlight w:val="green"/>
        </w:rPr>
      </w:pPr>
      <w:proofErr w:type="gramStart"/>
      <w:r>
        <w:t>a</w:t>
      </w:r>
      <w:r w:rsidRPr="007409A7">
        <w:rPr>
          <w:highlight w:val="green"/>
        </w:rPr>
        <w:t>)</w:t>
      </w:r>
      <w:proofErr w:type="gramEnd"/>
      <w:r w:rsidRPr="007409A7">
        <w:rPr>
          <w:highlight w:val="green"/>
        </w:rPr>
        <w:t>JSON</w:t>
      </w:r>
    </w:p>
    <w:p w:rsidR="00B23405" w:rsidRDefault="00B23405" w:rsidP="00B23405">
      <w:pPr>
        <w:spacing w:after="0"/>
        <w:jc w:val="both"/>
      </w:pPr>
      <w:proofErr w:type="gramStart"/>
      <w:r w:rsidRPr="007409A7">
        <w:rPr>
          <w:highlight w:val="green"/>
        </w:rPr>
        <w:t>b)parquet</w:t>
      </w:r>
      <w:proofErr w:type="gramEnd"/>
    </w:p>
    <w:p w:rsidR="00B23405" w:rsidRDefault="00B23405" w:rsidP="00B23405">
      <w:pPr>
        <w:spacing w:after="0"/>
        <w:jc w:val="both"/>
      </w:pPr>
      <w:proofErr w:type="gramStart"/>
      <w:r>
        <w:t>c)orc</w:t>
      </w:r>
      <w:proofErr w:type="gramEnd"/>
    </w:p>
    <w:p w:rsidR="00B23405" w:rsidRDefault="00B23405" w:rsidP="00B23405">
      <w:pPr>
        <w:spacing w:after="0"/>
        <w:jc w:val="both"/>
      </w:pPr>
      <w:proofErr w:type="gramStart"/>
      <w:r w:rsidRPr="007409A7">
        <w:rPr>
          <w:highlight w:val="green"/>
        </w:rPr>
        <w:t>d)CSV</w:t>
      </w:r>
      <w:proofErr w:type="gramEnd"/>
      <w:r w:rsidRPr="007409A7">
        <w:rPr>
          <w:highlight w:val="green"/>
        </w:rPr>
        <w:t xml:space="preserve"> and any other </w:t>
      </w:r>
      <w:proofErr w:type="spellStart"/>
      <w:r w:rsidRPr="007409A7">
        <w:rPr>
          <w:highlight w:val="green"/>
        </w:rPr>
        <w:t>delimted</w:t>
      </w:r>
      <w:proofErr w:type="spellEnd"/>
      <w:r w:rsidRPr="007409A7">
        <w:rPr>
          <w:highlight w:val="green"/>
        </w:rPr>
        <w:t xml:space="preserve"> formats</w:t>
      </w:r>
    </w:p>
    <w:p w:rsidR="000E6EF8" w:rsidRDefault="000E6EF8" w:rsidP="00B23405">
      <w:pPr>
        <w:spacing w:after="0"/>
        <w:jc w:val="both"/>
      </w:pPr>
    </w:p>
    <w:p w:rsidR="00B23405" w:rsidRDefault="00B23405" w:rsidP="00B23405">
      <w:pPr>
        <w:spacing w:after="0"/>
        <w:jc w:val="both"/>
      </w:pPr>
      <w:r>
        <w:t>51</w:t>
      </w:r>
      <w:proofErr w:type="gramStart"/>
      <w:r>
        <w:t>)which</w:t>
      </w:r>
      <w:proofErr w:type="gramEnd"/>
      <w:r>
        <w:t xml:space="preserve"> of the following statements are true of transient tables? </w:t>
      </w:r>
      <w:r w:rsidR="000E6EF8">
        <w:t>Transient</w:t>
      </w:r>
      <w:r>
        <w:t xml:space="preserve"> tables:- </w:t>
      </w:r>
    </w:p>
    <w:p w:rsidR="00B23405" w:rsidRDefault="00B23405" w:rsidP="00B23405">
      <w:pPr>
        <w:spacing w:after="0"/>
        <w:jc w:val="both"/>
      </w:pPr>
      <w:proofErr w:type="gramStart"/>
      <w:r>
        <w:t>a)Are</w:t>
      </w:r>
      <w:proofErr w:type="gramEnd"/>
      <w:r>
        <w:t xml:space="preserve"> tied to a snowflake session</w:t>
      </w:r>
    </w:p>
    <w:p w:rsidR="00B23405" w:rsidRDefault="00B23405" w:rsidP="00B23405">
      <w:pPr>
        <w:spacing w:after="0"/>
        <w:jc w:val="both"/>
      </w:pPr>
      <w:proofErr w:type="gramStart"/>
      <w:r>
        <w:t>b)have</w:t>
      </w:r>
      <w:proofErr w:type="gramEnd"/>
      <w:r>
        <w:t xml:space="preserve"> a </w:t>
      </w:r>
      <w:proofErr w:type="spellStart"/>
      <w:r>
        <w:t>fail safe</w:t>
      </w:r>
      <w:proofErr w:type="spellEnd"/>
      <w:r>
        <w:t xml:space="preserve"> period of 7 days</w:t>
      </w:r>
    </w:p>
    <w:p w:rsidR="00B23405" w:rsidRDefault="00B23405" w:rsidP="00B23405">
      <w:pPr>
        <w:spacing w:after="0"/>
        <w:jc w:val="both"/>
      </w:pPr>
      <w:proofErr w:type="gramStart"/>
      <w:r>
        <w:t>c)</w:t>
      </w:r>
      <w:r w:rsidRPr="00373DB0">
        <w:rPr>
          <w:highlight w:val="green"/>
        </w:rPr>
        <w:t>have</w:t>
      </w:r>
      <w:proofErr w:type="gramEnd"/>
      <w:r w:rsidRPr="00373DB0">
        <w:rPr>
          <w:highlight w:val="green"/>
        </w:rPr>
        <w:t xml:space="preserve"> a maximum time travel data </w:t>
      </w:r>
      <w:r w:rsidR="00BA0ABF" w:rsidRPr="00373DB0">
        <w:rPr>
          <w:highlight w:val="green"/>
        </w:rPr>
        <w:t>retention</w:t>
      </w:r>
      <w:r w:rsidRPr="00373DB0">
        <w:rPr>
          <w:highlight w:val="green"/>
        </w:rPr>
        <w:t xml:space="preserve"> period of 1 day</w:t>
      </w:r>
    </w:p>
    <w:p w:rsidR="00B23405" w:rsidRDefault="00B23405" w:rsidP="00B23405">
      <w:pPr>
        <w:spacing w:after="0"/>
        <w:jc w:val="both"/>
      </w:pPr>
      <w:proofErr w:type="gramStart"/>
      <w:r>
        <w:t>d)</w:t>
      </w:r>
      <w:r w:rsidRPr="00373DB0">
        <w:rPr>
          <w:highlight w:val="green"/>
        </w:rPr>
        <w:t>are</w:t>
      </w:r>
      <w:proofErr w:type="gramEnd"/>
      <w:r w:rsidRPr="00373DB0">
        <w:rPr>
          <w:highlight w:val="green"/>
        </w:rPr>
        <w:t xml:space="preserve"> visible to all users with roles that have permissions to access  that table</w:t>
      </w:r>
    </w:p>
    <w:p w:rsidR="00B23405" w:rsidRDefault="00B23405" w:rsidP="00B23405">
      <w:pPr>
        <w:spacing w:after="0"/>
        <w:jc w:val="both"/>
      </w:pPr>
    </w:p>
    <w:p w:rsidR="00B23405" w:rsidRDefault="00B23405" w:rsidP="00B23405">
      <w:pPr>
        <w:spacing w:after="0"/>
        <w:jc w:val="both"/>
      </w:pPr>
      <w:r>
        <w:t xml:space="preserve">52)query results are stored in the result cache for how long after they are last </w:t>
      </w:r>
      <w:r w:rsidR="000E6EF8">
        <w:t>accessed, assuming</w:t>
      </w:r>
      <w:r>
        <w:t xml:space="preserve">  no data </w:t>
      </w:r>
      <w:r w:rsidR="000E6EF8">
        <w:t>changes</w:t>
      </w:r>
      <w:r>
        <w:t xml:space="preserve"> have </w:t>
      </w:r>
      <w:r w:rsidR="000E6EF8">
        <w:t>occurred</w:t>
      </w:r>
      <w:r>
        <w:t>?</w:t>
      </w:r>
    </w:p>
    <w:p w:rsidR="00B23405" w:rsidRDefault="00B23405" w:rsidP="00B23405">
      <w:pPr>
        <w:spacing w:after="0"/>
        <w:jc w:val="both"/>
      </w:pPr>
      <w:proofErr w:type="gramStart"/>
      <w:r>
        <w:t>a)</w:t>
      </w:r>
      <w:proofErr w:type="gramEnd"/>
      <w:r>
        <w:t>1 hour</w:t>
      </w:r>
    </w:p>
    <w:p w:rsidR="00B23405" w:rsidRDefault="00B23405" w:rsidP="00B23405">
      <w:pPr>
        <w:spacing w:after="0"/>
        <w:jc w:val="both"/>
      </w:pPr>
      <w:proofErr w:type="gramStart"/>
      <w:r>
        <w:t>b)3</w:t>
      </w:r>
      <w:proofErr w:type="gramEnd"/>
      <w:r>
        <w:t xml:space="preserve"> hours</w:t>
      </w:r>
    </w:p>
    <w:p w:rsidR="00B23405" w:rsidRDefault="00B23405" w:rsidP="00B23405">
      <w:pPr>
        <w:spacing w:after="0"/>
        <w:jc w:val="both"/>
      </w:pPr>
      <w:proofErr w:type="gramStart"/>
      <w:r>
        <w:t>c)12</w:t>
      </w:r>
      <w:proofErr w:type="gramEnd"/>
      <w:r>
        <w:t xml:space="preserve"> hours</w:t>
      </w:r>
    </w:p>
    <w:p w:rsidR="00B23405" w:rsidRDefault="00B23405" w:rsidP="00B23405">
      <w:pPr>
        <w:spacing w:after="0"/>
        <w:jc w:val="both"/>
      </w:pPr>
      <w:proofErr w:type="gramStart"/>
      <w:r w:rsidRPr="006C73E2">
        <w:rPr>
          <w:highlight w:val="green"/>
        </w:rPr>
        <w:t>d)</w:t>
      </w:r>
      <w:proofErr w:type="gramEnd"/>
      <w:r w:rsidRPr="006C73E2">
        <w:rPr>
          <w:highlight w:val="green"/>
        </w:rPr>
        <w:t>24 hours</w:t>
      </w:r>
    </w:p>
    <w:p w:rsidR="000E6EF8" w:rsidRDefault="000E6EF8" w:rsidP="00B23405">
      <w:pPr>
        <w:spacing w:after="0"/>
        <w:jc w:val="both"/>
      </w:pPr>
    </w:p>
    <w:p w:rsidR="00B23405" w:rsidRDefault="00B23405" w:rsidP="00B23405">
      <w:pPr>
        <w:spacing w:after="0"/>
        <w:jc w:val="both"/>
      </w:pPr>
      <w:r>
        <w:t>53</w:t>
      </w:r>
      <w:proofErr w:type="gramStart"/>
      <w:r>
        <w:t>)</w:t>
      </w:r>
      <w:r w:rsidRPr="006C73E2">
        <w:rPr>
          <w:highlight w:val="green"/>
        </w:rPr>
        <w:t>t</w:t>
      </w:r>
      <w:r w:rsidR="006C73E2" w:rsidRPr="006C73E2">
        <w:rPr>
          <w:highlight w:val="green"/>
        </w:rPr>
        <w:t>rue</w:t>
      </w:r>
      <w:proofErr w:type="gramEnd"/>
      <w:r>
        <w:t xml:space="preserve"> or f:- once created, a micro partition will never be changed</w:t>
      </w:r>
    </w:p>
    <w:p w:rsidR="000E6EF8" w:rsidRDefault="000E6EF8" w:rsidP="00B23405">
      <w:pPr>
        <w:spacing w:after="0"/>
        <w:jc w:val="both"/>
      </w:pPr>
    </w:p>
    <w:p w:rsidR="00B23405" w:rsidRDefault="00B23405" w:rsidP="00B23405">
      <w:pPr>
        <w:spacing w:after="0"/>
        <w:jc w:val="both"/>
      </w:pPr>
      <w:r>
        <w:t>54</w:t>
      </w:r>
      <w:proofErr w:type="gramStart"/>
      <w:r>
        <w:t>)t</w:t>
      </w:r>
      <w:proofErr w:type="gramEnd"/>
      <w:r>
        <w:t xml:space="preserve"> or </w:t>
      </w:r>
      <w:r w:rsidRPr="006C73E2">
        <w:rPr>
          <w:highlight w:val="green"/>
        </w:rPr>
        <w:t>f</w:t>
      </w:r>
      <w:r w:rsidR="006C73E2" w:rsidRPr="006C73E2">
        <w:rPr>
          <w:highlight w:val="green"/>
        </w:rPr>
        <w:t>alse</w:t>
      </w:r>
      <w:r>
        <w:t xml:space="preserve"> :- </w:t>
      </w:r>
      <w:proofErr w:type="spellStart"/>
      <w:r>
        <w:t>accountadmins</w:t>
      </w:r>
      <w:proofErr w:type="spellEnd"/>
      <w:r>
        <w:t xml:space="preserve"> are able to see the results sets of queries  executed by all users </w:t>
      </w:r>
      <w:proofErr w:type="spellStart"/>
      <w:r>
        <w:t>witin</w:t>
      </w:r>
      <w:proofErr w:type="spellEnd"/>
      <w:r>
        <w:t xml:space="preserve"> a snowflake account</w:t>
      </w:r>
    </w:p>
    <w:p w:rsidR="000E6EF8" w:rsidRDefault="000E6EF8" w:rsidP="00B23405">
      <w:pPr>
        <w:spacing w:after="0"/>
        <w:jc w:val="both"/>
      </w:pPr>
    </w:p>
    <w:p w:rsidR="00B23405" w:rsidRDefault="00B23405" w:rsidP="00B23405">
      <w:pPr>
        <w:spacing w:after="0"/>
        <w:jc w:val="both"/>
      </w:pPr>
      <w:r>
        <w:t>55</w:t>
      </w:r>
      <w:proofErr w:type="gramStart"/>
      <w:r>
        <w:t>)which</w:t>
      </w:r>
      <w:proofErr w:type="gramEnd"/>
      <w:r>
        <w:t xml:space="preserve"> snowflake object enables loading data from files as soon as they are available in a cloud </w:t>
      </w:r>
      <w:proofErr w:type="spellStart"/>
      <w:r>
        <w:t>stoarge</w:t>
      </w:r>
      <w:proofErr w:type="spellEnd"/>
      <w:r>
        <w:t xml:space="preserve"> location?</w:t>
      </w:r>
    </w:p>
    <w:p w:rsidR="00B23405" w:rsidRDefault="00B23405" w:rsidP="00B23405">
      <w:pPr>
        <w:spacing w:after="0"/>
        <w:jc w:val="both"/>
      </w:pPr>
      <w:proofErr w:type="gramStart"/>
      <w:r w:rsidRPr="006C73E2">
        <w:rPr>
          <w:highlight w:val="green"/>
        </w:rPr>
        <w:t>a)</w:t>
      </w:r>
      <w:proofErr w:type="gramEnd"/>
      <w:r w:rsidRPr="006C73E2">
        <w:rPr>
          <w:highlight w:val="green"/>
        </w:rPr>
        <w:t>pipe</w:t>
      </w:r>
    </w:p>
    <w:p w:rsidR="00B23405" w:rsidRDefault="00B23405" w:rsidP="00B23405">
      <w:pPr>
        <w:spacing w:after="0"/>
        <w:jc w:val="both"/>
      </w:pPr>
      <w:proofErr w:type="gramStart"/>
      <w:r>
        <w:t>b)external</w:t>
      </w:r>
      <w:proofErr w:type="gramEnd"/>
      <w:r>
        <w:t xml:space="preserve"> storage</w:t>
      </w:r>
    </w:p>
    <w:p w:rsidR="00B23405" w:rsidRDefault="00B23405" w:rsidP="00B23405">
      <w:pPr>
        <w:spacing w:after="0"/>
        <w:jc w:val="both"/>
      </w:pPr>
      <w:proofErr w:type="gramStart"/>
      <w:r>
        <w:t>c)file</w:t>
      </w:r>
      <w:proofErr w:type="gramEnd"/>
      <w:r>
        <w:t xml:space="preserve"> format</w:t>
      </w:r>
    </w:p>
    <w:p w:rsidR="00B23405" w:rsidRDefault="00B23405" w:rsidP="00B23405">
      <w:pPr>
        <w:spacing w:after="0"/>
        <w:jc w:val="both"/>
      </w:pPr>
      <w:proofErr w:type="gramStart"/>
      <w:r>
        <w:t>d)</w:t>
      </w:r>
      <w:proofErr w:type="gramEnd"/>
      <w:r>
        <w:t>VARIANT</w:t>
      </w:r>
    </w:p>
    <w:p w:rsidR="000E6EF8" w:rsidRDefault="000E6EF8" w:rsidP="00B23405">
      <w:pPr>
        <w:spacing w:after="0"/>
        <w:jc w:val="both"/>
      </w:pPr>
    </w:p>
    <w:p w:rsidR="00B23405" w:rsidRDefault="00B23405" w:rsidP="00B23405">
      <w:pPr>
        <w:spacing w:after="0"/>
        <w:jc w:val="both"/>
      </w:pPr>
      <w:r>
        <w:t>56</w:t>
      </w:r>
      <w:proofErr w:type="gramStart"/>
      <w:r>
        <w:t>)when</w:t>
      </w:r>
      <w:proofErr w:type="gramEnd"/>
      <w:r>
        <w:t xml:space="preserve"> a pipe is recreated using the CREATE OR REPLACE PIPE command?</w:t>
      </w:r>
    </w:p>
    <w:p w:rsidR="00B23405" w:rsidRDefault="00B23405" w:rsidP="00B23405">
      <w:pPr>
        <w:spacing w:after="0"/>
        <w:jc w:val="both"/>
      </w:pPr>
      <w:proofErr w:type="gramStart"/>
      <w:r w:rsidRPr="006C73E2">
        <w:rPr>
          <w:highlight w:val="green"/>
        </w:rPr>
        <w:t>a)the</w:t>
      </w:r>
      <w:proofErr w:type="gramEnd"/>
      <w:r w:rsidRPr="006C73E2">
        <w:rPr>
          <w:highlight w:val="green"/>
        </w:rPr>
        <w:t xml:space="preserve"> pipe load history is </w:t>
      </w:r>
      <w:proofErr w:type="spellStart"/>
      <w:r w:rsidRPr="006C73E2">
        <w:rPr>
          <w:highlight w:val="green"/>
        </w:rPr>
        <w:t>resset</w:t>
      </w:r>
      <w:proofErr w:type="spellEnd"/>
    </w:p>
    <w:p w:rsidR="00B23405" w:rsidRDefault="00B23405" w:rsidP="00B23405">
      <w:pPr>
        <w:spacing w:after="0"/>
        <w:jc w:val="both"/>
      </w:pPr>
      <w:proofErr w:type="gramStart"/>
      <w:r>
        <w:t>b)the</w:t>
      </w:r>
      <w:proofErr w:type="gramEnd"/>
      <w:r>
        <w:t xml:space="preserve"> Refresh parameter is set to true</w:t>
      </w:r>
    </w:p>
    <w:p w:rsidR="00B23405" w:rsidRDefault="00B23405" w:rsidP="00B23405">
      <w:pPr>
        <w:spacing w:after="0"/>
        <w:jc w:val="both"/>
      </w:pPr>
      <w:proofErr w:type="gramStart"/>
      <w:r>
        <w:t>c)</w:t>
      </w:r>
      <w:proofErr w:type="spellStart"/>
      <w:r>
        <w:t>previoulsy</w:t>
      </w:r>
      <w:proofErr w:type="spellEnd"/>
      <w:proofErr w:type="gramEnd"/>
      <w:r>
        <w:t xml:space="preserve"> loaded files will be ignored</w:t>
      </w:r>
    </w:p>
    <w:p w:rsidR="00B23405" w:rsidRDefault="00B23405" w:rsidP="00B23405">
      <w:pPr>
        <w:spacing w:after="0"/>
        <w:jc w:val="both"/>
      </w:pPr>
      <w:proofErr w:type="gramStart"/>
      <w:r>
        <w:t>d)All</w:t>
      </w:r>
      <w:proofErr w:type="gramEnd"/>
      <w:r>
        <w:t xml:space="preserve"> of the above</w:t>
      </w:r>
    </w:p>
    <w:p w:rsidR="000E6EF8" w:rsidRDefault="000E6EF8" w:rsidP="00B23405">
      <w:pPr>
        <w:spacing w:after="0"/>
        <w:jc w:val="both"/>
      </w:pPr>
    </w:p>
    <w:p w:rsidR="00B23405" w:rsidRDefault="00B23405" w:rsidP="00B23405">
      <w:pPr>
        <w:spacing w:after="0"/>
        <w:jc w:val="both"/>
      </w:pPr>
      <w:r>
        <w:t>57</w:t>
      </w:r>
      <w:proofErr w:type="gramStart"/>
      <w:r>
        <w:t>)which</w:t>
      </w:r>
      <w:proofErr w:type="gramEnd"/>
      <w:r>
        <w:t xml:space="preserve"> transformations are available when using the COPY into command to load data files into </w:t>
      </w:r>
    </w:p>
    <w:p w:rsidR="00B23405" w:rsidRDefault="00B23405" w:rsidP="00B23405">
      <w:pPr>
        <w:spacing w:after="0"/>
        <w:jc w:val="both"/>
      </w:pPr>
      <w:proofErr w:type="gramStart"/>
      <w:r>
        <w:t>snowflake</w:t>
      </w:r>
      <w:proofErr w:type="gramEnd"/>
      <w:r>
        <w:t xml:space="preserve"> from a stage?</w:t>
      </w:r>
    </w:p>
    <w:p w:rsidR="00B23405" w:rsidRDefault="00B23405" w:rsidP="00B23405">
      <w:pPr>
        <w:spacing w:after="0"/>
        <w:jc w:val="both"/>
      </w:pPr>
      <w:proofErr w:type="gramStart"/>
      <w:r>
        <w:t>a)</w:t>
      </w:r>
      <w:proofErr w:type="gramEnd"/>
      <w:r>
        <w:t>filters</w:t>
      </w:r>
    </w:p>
    <w:p w:rsidR="00B23405" w:rsidRDefault="00B23405" w:rsidP="00B23405">
      <w:pPr>
        <w:spacing w:after="0"/>
        <w:jc w:val="both"/>
      </w:pPr>
      <w:proofErr w:type="gramStart"/>
      <w:r>
        <w:t>b)aggregates</w:t>
      </w:r>
      <w:proofErr w:type="gramEnd"/>
    </w:p>
    <w:p w:rsidR="00B23405" w:rsidRDefault="00B23405" w:rsidP="00B23405">
      <w:pPr>
        <w:spacing w:after="0"/>
        <w:jc w:val="both"/>
      </w:pPr>
      <w:proofErr w:type="gramStart"/>
      <w:r w:rsidRPr="006C73E2">
        <w:rPr>
          <w:highlight w:val="green"/>
        </w:rPr>
        <w:t>c)column</w:t>
      </w:r>
      <w:proofErr w:type="gramEnd"/>
      <w:r w:rsidRPr="006C73E2">
        <w:rPr>
          <w:highlight w:val="green"/>
        </w:rPr>
        <w:t xml:space="preserve"> data type conversion</w:t>
      </w:r>
    </w:p>
    <w:p w:rsidR="00B23405" w:rsidRDefault="00B23405" w:rsidP="00B23405">
      <w:pPr>
        <w:spacing w:after="0"/>
        <w:jc w:val="both"/>
      </w:pPr>
      <w:proofErr w:type="gramStart"/>
      <w:r>
        <w:t>d)</w:t>
      </w:r>
      <w:proofErr w:type="gramEnd"/>
      <w:r>
        <w:t>column concatenation</w:t>
      </w:r>
    </w:p>
    <w:p w:rsidR="000E6EF8" w:rsidRDefault="000E6EF8" w:rsidP="00B23405">
      <w:pPr>
        <w:spacing w:after="0"/>
        <w:jc w:val="both"/>
      </w:pPr>
    </w:p>
    <w:p w:rsidR="00B23405" w:rsidRDefault="00B23405" w:rsidP="00B23405">
      <w:pPr>
        <w:spacing w:after="0"/>
        <w:jc w:val="both"/>
      </w:pPr>
      <w:r>
        <w:lastRenderedPageBreak/>
        <w:t>58</w:t>
      </w:r>
      <w:proofErr w:type="gramStart"/>
      <w:r>
        <w:t>)the</w:t>
      </w:r>
      <w:proofErr w:type="gramEnd"/>
      <w:r>
        <w:t xml:space="preserve"> information schema  and account usage share provide  storage information for which of the </w:t>
      </w:r>
      <w:r w:rsidR="000E6EF8">
        <w:t>following</w:t>
      </w:r>
      <w:r>
        <w:t xml:space="preserve"> objects?</w:t>
      </w:r>
    </w:p>
    <w:p w:rsidR="00B23405" w:rsidRPr="006C73E2" w:rsidRDefault="00B23405" w:rsidP="00B23405">
      <w:pPr>
        <w:spacing w:after="0"/>
        <w:jc w:val="both"/>
        <w:rPr>
          <w:highlight w:val="green"/>
        </w:rPr>
      </w:pPr>
      <w:proofErr w:type="gramStart"/>
      <w:r w:rsidRPr="006C73E2">
        <w:rPr>
          <w:highlight w:val="green"/>
        </w:rPr>
        <w:t>a)</w:t>
      </w:r>
      <w:proofErr w:type="gramEnd"/>
      <w:r w:rsidRPr="006C73E2">
        <w:rPr>
          <w:highlight w:val="green"/>
        </w:rPr>
        <w:t>users</w:t>
      </w:r>
    </w:p>
    <w:p w:rsidR="00B23405" w:rsidRPr="006C73E2" w:rsidRDefault="00B23405" w:rsidP="00B23405">
      <w:pPr>
        <w:spacing w:after="0"/>
        <w:jc w:val="both"/>
        <w:rPr>
          <w:highlight w:val="green"/>
        </w:rPr>
      </w:pPr>
      <w:proofErr w:type="gramStart"/>
      <w:r w:rsidRPr="006C73E2">
        <w:rPr>
          <w:highlight w:val="green"/>
        </w:rPr>
        <w:t>b)tables</w:t>
      </w:r>
      <w:proofErr w:type="gramEnd"/>
    </w:p>
    <w:p w:rsidR="00B23405" w:rsidRDefault="00B23405" w:rsidP="00B23405">
      <w:pPr>
        <w:spacing w:after="0"/>
        <w:jc w:val="both"/>
      </w:pPr>
      <w:proofErr w:type="gramStart"/>
      <w:r w:rsidRPr="006C73E2">
        <w:rPr>
          <w:highlight w:val="green"/>
        </w:rPr>
        <w:t>c)databases</w:t>
      </w:r>
      <w:proofErr w:type="gramEnd"/>
    </w:p>
    <w:p w:rsidR="00B23405" w:rsidRDefault="00B23405" w:rsidP="00B23405">
      <w:pPr>
        <w:spacing w:after="0"/>
        <w:jc w:val="both"/>
      </w:pPr>
      <w:proofErr w:type="gramStart"/>
      <w:r>
        <w:t>d)</w:t>
      </w:r>
      <w:proofErr w:type="gramEnd"/>
      <w:r>
        <w:t>internal stages</w:t>
      </w:r>
    </w:p>
    <w:p w:rsidR="000E6EF8" w:rsidRDefault="000E6EF8" w:rsidP="00B23405">
      <w:pPr>
        <w:spacing w:after="0"/>
        <w:jc w:val="both"/>
      </w:pPr>
    </w:p>
    <w:p w:rsidR="00B23405" w:rsidRDefault="00B23405" w:rsidP="00B23405">
      <w:pPr>
        <w:spacing w:after="0"/>
        <w:jc w:val="both"/>
      </w:pPr>
      <w:r>
        <w:t>59</w:t>
      </w:r>
      <w:proofErr w:type="gramStart"/>
      <w:r>
        <w:t>)snowflake</w:t>
      </w:r>
      <w:proofErr w:type="gramEnd"/>
      <w:r>
        <w:t xml:space="preserve"> provides  a mechanism for its customers to </w:t>
      </w:r>
      <w:r w:rsidR="000E6EF8">
        <w:t>override</w:t>
      </w:r>
      <w:r>
        <w:t xml:space="preserve"> its natural clustering algorithms. </w:t>
      </w:r>
      <w:proofErr w:type="gramStart"/>
      <w:r>
        <w:t>this</w:t>
      </w:r>
      <w:proofErr w:type="gramEnd"/>
      <w:r>
        <w:t xml:space="preserve"> method is?</w:t>
      </w:r>
    </w:p>
    <w:p w:rsidR="00B23405" w:rsidRDefault="00B23405" w:rsidP="00B23405">
      <w:pPr>
        <w:spacing w:after="0"/>
        <w:jc w:val="both"/>
      </w:pPr>
      <w:proofErr w:type="gramStart"/>
      <w:r>
        <w:t>a)</w:t>
      </w:r>
      <w:proofErr w:type="gramEnd"/>
      <w:r>
        <w:t>Micro Partitions</w:t>
      </w:r>
    </w:p>
    <w:p w:rsidR="00B23405" w:rsidRDefault="00B23405" w:rsidP="00B23405">
      <w:pPr>
        <w:spacing w:after="0"/>
        <w:jc w:val="both"/>
      </w:pPr>
      <w:proofErr w:type="gramStart"/>
      <w:r w:rsidRPr="006C73E2">
        <w:rPr>
          <w:highlight w:val="green"/>
        </w:rPr>
        <w:t>b)clustering</w:t>
      </w:r>
      <w:proofErr w:type="gramEnd"/>
      <w:r w:rsidRPr="006C73E2">
        <w:rPr>
          <w:highlight w:val="green"/>
        </w:rPr>
        <w:t xml:space="preserve"> keys</w:t>
      </w:r>
    </w:p>
    <w:p w:rsidR="00B23405" w:rsidRDefault="00B23405" w:rsidP="00B23405">
      <w:pPr>
        <w:spacing w:after="0"/>
        <w:jc w:val="both"/>
      </w:pPr>
      <w:proofErr w:type="gramStart"/>
      <w:r>
        <w:t>c)Key</w:t>
      </w:r>
      <w:proofErr w:type="gramEnd"/>
      <w:r>
        <w:t xml:space="preserve"> partitions</w:t>
      </w:r>
    </w:p>
    <w:p w:rsidR="00B23405" w:rsidRDefault="00B23405" w:rsidP="00B23405">
      <w:pPr>
        <w:spacing w:after="0"/>
        <w:jc w:val="both"/>
      </w:pPr>
      <w:proofErr w:type="gramStart"/>
      <w:r>
        <w:t>d)clustered</w:t>
      </w:r>
      <w:proofErr w:type="gramEnd"/>
      <w:r>
        <w:t xml:space="preserve"> partitions</w:t>
      </w:r>
    </w:p>
    <w:p w:rsidR="000E6EF8" w:rsidRDefault="000E6EF8" w:rsidP="00B23405">
      <w:pPr>
        <w:spacing w:after="0"/>
        <w:jc w:val="both"/>
      </w:pPr>
    </w:p>
    <w:p w:rsidR="00B23405" w:rsidRDefault="00B23405" w:rsidP="00B23405">
      <w:pPr>
        <w:spacing w:after="0"/>
        <w:jc w:val="both"/>
      </w:pPr>
      <w:r>
        <w:t>60</w:t>
      </w:r>
      <w:proofErr w:type="gramStart"/>
      <w:r>
        <w:t>)what</w:t>
      </w:r>
      <w:proofErr w:type="gramEnd"/>
      <w:r>
        <w:t xml:space="preserve"> is the most granular object  that the time travel retention  period can be defined on?</w:t>
      </w:r>
    </w:p>
    <w:p w:rsidR="00B23405" w:rsidRDefault="00B23405" w:rsidP="00B23405">
      <w:pPr>
        <w:spacing w:after="0"/>
        <w:jc w:val="both"/>
      </w:pPr>
      <w:proofErr w:type="gramStart"/>
      <w:r>
        <w:t>a)</w:t>
      </w:r>
      <w:proofErr w:type="gramEnd"/>
      <w:r>
        <w:t>Account</w:t>
      </w:r>
    </w:p>
    <w:p w:rsidR="00B23405" w:rsidRDefault="00B23405" w:rsidP="00B23405">
      <w:pPr>
        <w:spacing w:after="0"/>
        <w:jc w:val="both"/>
      </w:pPr>
      <w:proofErr w:type="gramStart"/>
      <w:r>
        <w:t>b)database</w:t>
      </w:r>
      <w:proofErr w:type="gramEnd"/>
    </w:p>
    <w:p w:rsidR="00B23405" w:rsidRDefault="00B23405" w:rsidP="00B23405">
      <w:pPr>
        <w:spacing w:after="0"/>
        <w:jc w:val="both"/>
      </w:pPr>
      <w:proofErr w:type="gramStart"/>
      <w:r>
        <w:t>c)schema</w:t>
      </w:r>
      <w:proofErr w:type="gramEnd"/>
    </w:p>
    <w:p w:rsidR="00B23405" w:rsidRDefault="00B23405" w:rsidP="00B23405">
      <w:pPr>
        <w:spacing w:after="0"/>
        <w:jc w:val="both"/>
      </w:pPr>
      <w:proofErr w:type="gramStart"/>
      <w:r w:rsidRPr="006C73E2">
        <w:rPr>
          <w:highlight w:val="green"/>
        </w:rPr>
        <w:t>d)</w:t>
      </w:r>
      <w:proofErr w:type="gramEnd"/>
      <w:r w:rsidRPr="006C73E2">
        <w:rPr>
          <w:highlight w:val="green"/>
        </w:rPr>
        <w:t>table</w:t>
      </w:r>
      <w:r>
        <w:t xml:space="preserve"> </w:t>
      </w:r>
    </w:p>
    <w:p w:rsidR="000E6EF8" w:rsidRDefault="000E6EF8" w:rsidP="00B23405">
      <w:pPr>
        <w:spacing w:after="0"/>
        <w:jc w:val="both"/>
      </w:pPr>
    </w:p>
    <w:p w:rsidR="00B23405" w:rsidRDefault="00B23405" w:rsidP="00B23405">
      <w:pPr>
        <w:spacing w:after="0"/>
        <w:jc w:val="both"/>
      </w:pPr>
      <w:r>
        <w:t>61)</w:t>
      </w:r>
      <w:r w:rsidR="000E6EF8">
        <w:t xml:space="preserve"> </w:t>
      </w:r>
      <w:proofErr w:type="gramStart"/>
      <w:r>
        <w:t>fail</w:t>
      </w:r>
      <w:r w:rsidR="000E6EF8">
        <w:t>-</w:t>
      </w:r>
      <w:r>
        <w:t>safe</w:t>
      </w:r>
      <w:proofErr w:type="gramEnd"/>
      <w:r>
        <w:t xml:space="preserve"> is unavailable on which table types?</w:t>
      </w:r>
    </w:p>
    <w:p w:rsidR="00B23405" w:rsidRPr="006C73E2" w:rsidRDefault="00B23405" w:rsidP="00B23405">
      <w:pPr>
        <w:spacing w:after="0"/>
        <w:jc w:val="both"/>
        <w:rPr>
          <w:highlight w:val="green"/>
        </w:rPr>
      </w:pPr>
      <w:proofErr w:type="gramStart"/>
      <w:r w:rsidRPr="006C73E2">
        <w:rPr>
          <w:highlight w:val="green"/>
        </w:rPr>
        <w:t>a)</w:t>
      </w:r>
      <w:proofErr w:type="gramEnd"/>
      <w:r w:rsidRPr="006C73E2">
        <w:rPr>
          <w:highlight w:val="green"/>
        </w:rPr>
        <w:t>temporary</w:t>
      </w:r>
    </w:p>
    <w:p w:rsidR="00B23405" w:rsidRDefault="00B23405" w:rsidP="00B23405">
      <w:pPr>
        <w:spacing w:after="0"/>
        <w:jc w:val="both"/>
      </w:pPr>
      <w:proofErr w:type="gramStart"/>
      <w:r w:rsidRPr="006C73E2">
        <w:rPr>
          <w:highlight w:val="green"/>
        </w:rPr>
        <w:t>b)transient</w:t>
      </w:r>
      <w:proofErr w:type="gramEnd"/>
    </w:p>
    <w:p w:rsidR="00B23405" w:rsidRDefault="00B23405" w:rsidP="00B23405">
      <w:pPr>
        <w:spacing w:after="0"/>
        <w:jc w:val="both"/>
      </w:pPr>
      <w:proofErr w:type="gramStart"/>
      <w:r>
        <w:t>c)provisional</w:t>
      </w:r>
      <w:proofErr w:type="gramEnd"/>
    </w:p>
    <w:p w:rsidR="00B23405" w:rsidRDefault="00B23405" w:rsidP="00B23405">
      <w:pPr>
        <w:spacing w:after="0"/>
        <w:jc w:val="both"/>
      </w:pPr>
      <w:proofErr w:type="gramStart"/>
      <w:r>
        <w:t>d)permanent</w:t>
      </w:r>
      <w:proofErr w:type="gramEnd"/>
    </w:p>
    <w:p w:rsidR="000E6EF8" w:rsidRDefault="000E6EF8" w:rsidP="00B23405">
      <w:pPr>
        <w:spacing w:after="0"/>
        <w:jc w:val="both"/>
      </w:pPr>
    </w:p>
    <w:p w:rsidR="00B23405" w:rsidRDefault="00B23405" w:rsidP="00B23405">
      <w:pPr>
        <w:spacing w:after="0"/>
        <w:jc w:val="both"/>
      </w:pPr>
      <w:r>
        <w:t>62</w:t>
      </w:r>
      <w:proofErr w:type="gramStart"/>
      <w:r>
        <w:t>)</w:t>
      </w:r>
      <w:r w:rsidRPr="006C73E2">
        <w:rPr>
          <w:highlight w:val="green"/>
        </w:rPr>
        <w:t>t</w:t>
      </w:r>
      <w:r w:rsidR="006C73E2" w:rsidRPr="006C73E2">
        <w:rPr>
          <w:highlight w:val="green"/>
        </w:rPr>
        <w:t>rue</w:t>
      </w:r>
      <w:proofErr w:type="gramEnd"/>
      <w:r>
        <w:t xml:space="preserve"> or f :- although a user can be granted multiple roles, each session has a single current role which </w:t>
      </w:r>
      <w:proofErr w:type="spellStart"/>
      <w:r>
        <w:t>dertermines</w:t>
      </w:r>
      <w:proofErr w:type="spellEnd"/>
      <w:r>
        <w:t xml:space="preserve">  current privileges?</w:t>
      </w:r>
    </w:p>
    <w:p w:rsidR="00A71C53" w:rsidRDefault="00A71C53" w:rsidP="00B23405">
      <w:pPr>
        <w:spacing w:after="0"/>
        <w:jc w:val="both"/>
      </w:pPr>
    </w:p>
    <w:p w:rsidR="00B23405" w:rsidRDefault="002546FA" w:rsidP="00B23405">
      <w:pPr>
        <w:spacing w:after="0"/>
        <w:jc w:val="both"/>
      </w:pPr>
      <w:r>
        <w:t>63</w:t>
      </w:r>
      <w:proofErr w:type="gramStart"/>
      <w:r w:rsidR="00B23405">
        <w:t>)in</w:t>
      </w:r>
      <w:proofErr w:type="gramEnd"/>
      <w:r w:rsidR="00B23405">
        <w:t xml:space="preserve"> which layer of its architecture does  snowflake store its </w:t>
      </w:r>
      <w:proofErr w:type="spellStart"/>
      <w:r w:rsidR="00B23405">
        <w:t>metdata</w:t>
      </w:r>
      <w:proofErr w:type="spellEnd"/>
      <w:r w:rsidR="00B23405">
        <w:t xml:space="preserve"> statistics?</w:t>
      </w:r>
    </w:p>
    <w:p w:rsidR="00B23405" w:rsidRDefault="00B23405" w:rsidP="00B23405">
      <w:pPr>
        <w:spacing w:after="0"/>
        <w:jc w:val="both"/>
      </w:pPr>
      <w:proofErr w:type="gramStart"/>
      <w:r>
        <w:t>a)</w:t>
      </w:r>
      <w:proofErr w:type="gramEnd"/>
      <w:r>
        <w:t>storage layer</w:t>
      </w:r>
    </w:p>
    <w:p w:rsidR="00B23405" w:rsidRDefault="00B23405" w:rsidP="00B23405">
      <w:pPr>
        <w:spacing w:after="0"/>
        <w:jc w:val="both"/>
      </w:pPr>
      <w:proofErr w:type="gramStart"/>
      <w:r>
        <w:t>b)compute</w:t>
      </w:r>
      <w:proofErr w:type="gramEnd"/>
      <w:r>
        <w:t xml:space="preserve"> layer</w:t>
      </w:r>
    </w:p>
    <w:p w:rsidR="00B23405" w:rsidRDefault="00B23405" w:rsidP="00B23405">
      <w:pPr>
        <w:spacing w:after="0"/>
        <w:jc w:val="both"/>
      </w:pPr>
      <w:proofErr w:type="gramStart"/>
      <w:r>
        <w:t>c)database</w:t>
      </w:r>
      <w:proofErr w:type="gramEnd"/>
      <w:r>
        <w:t xml:space="preserve"> layer</w:t>
      </w:r>
    </w:p>
    <w:p w:rsidR="00B23405" w:rsidRDefault="00B23405" w:rsidP="00B23405">
      <w:pPr>
        <w:spacing w:after="0"/>
        <w:jc w:val="both"/>
      </w:pPr>
      <w:proofErr w:type="gramStart"/>
      <w:r w:rsidRPr="006C73E2">
        <w:rPr>
          <w:highlight w:val="green"/>
        </w:rPr>
        <w:t>d)</w:t>
      </w:r>
      <w:proofErr w:type="gramEnd"/>
      <w:r w:rsidRPr="006C73E2">
        <w:rPr>
          <w:highlight w:val="green"/>
        </w:rPr>
        <w:t>global service layer</w:t>
      </w:r>
    </w:p>
    <w:p w:rsidR="00A71C53" w:rsidRDefault="00A71C53" w:rsidP="00B23405">
      <w:pPr>
        <w:spacing w:after="0"/>
        <w:jc w:val="both"/>
      </w:pPr>
    </w:p>
    <w:p w:rsidR="00B23405" w:rsidRDefault="00B23405" w:rsidP="00B23405">
      <w:pPr>
        <w:spacing w:after="0"/>
        <w:jc w:val="both"/>
      </w:pPr>
      <w:r>
        <w:t>63)</w:t>
      </w:r>
      <w:r w:rsidR="00C46115">
        <w:t xml:space="preserve"> </w:t>
      </w:r>
      <w:proofErr w:type="gramStart"/>
      <w:r>
        <w:t>which</w:t>
      </w:r>
      <w:proofErr w:type="gramEnd"/>
      <w:r>
        <w:t xml:space="preserve"> interface can be used to create and/or manage virtual warehouse?</w:t>
      </w:r>
    </w:p>
    <w:p w:rsidR="00B23405" w:rsidRPr="001B4C2C" w:rsidRDefault="00B23405" w:rsidP="00B23405">
      <w:pPr>
        <w:spacing w:after="0"/>
        <w:jc w:val="both"/>
      </w:pPr>
      <w:proofErr w:type="gramStart"/>
      <w:r w:rsidRPr="001B4C2C">
        <w:t>a)the</w:t>
      </w:r>
      <w:proofErr w:type="gramEnd"/>
      <w:r w:rsidRPr="001B4C2C">
        <w:t xml:space="preserve"> snowflake web interface(UI)</w:t>
      </w:r>
    </w:p>
    <w:p w:rsidR="00B23405" w:rsidRPr="001B4C2C" w:rsidRDefault="00B23405" w:rsidP="00B23405">
      <w:pPr>
        <w:spacing w:after="0"/>
        <w:jc w:val="both"/>
      </w:pPr>
      <w:proofErr w:type="gramStart"/>
      <w:r w:rsidRPr="001B4C2C">
        <w:t>b)</w:t>
      </w:r>
      <w:proofErr w:type="gramEnd"/>
      <w:r w:rsidRPr="001B4C2C">
        <w:t>SQL commands</w:t>
      </w:r>
    </w:p>
    <w:p w:rsidR="00B23405" w:rsidRDefault="00B23405" w:rsidP="00B23405">
      <w:pPr>
        <w:spacing w:after="0"/>
        <w:jc w:val="both"/>
      </w:pPr>
      <w:proofErr w:type="gramStart"/>
      <w:r w:rsidRPr="001B4C2C">
        <w:t>c)data</w:t>
      </w:r>
      <w:proofErr w:type="gramEnd"/>
      <w:r w:rsidRPr="001B4C2C">
        <w:t xml:space="preserve"> </w:t>
      </w:r>
      <w:proofErr w:type="spellStart"/>
      <w:r w:rsidRPr="001B4C2C">
        <w:t>integartion</w:t>
      </w:r>
      <w:proofErr w:type="spellEnd"/>
      <w:r w:rsidRPr="001B4C2C">
        <w:t xml:space="preserve"> tools</w:t>
      </w:r>
    </w:p>
    <w:p w:rsidR="00B23405" w:rsidRDefault="00B23405" w:rsidP="00B23405">
      <w:pPr>
        <w:spacing w:after="0"/>
        <w:jc w:val="both"/>
      </w:pPr>
      <w:proofErr w:type="gramStart"/>
      <w:r>
        <w:t>d</w:t>
      </w:r>
      <w:r w:rsidRPr="001B4C2C">
        <w:rPr>
          <w:highlight w:val="green"/>
        </w:rPr>
        <w:t>)</w:t>
      </w:r>
      <w:proofErr w:type="gramEnd"/>
      <w:r w:rsidRPr="001B4C2C">
        <w:rPr>
          <w:highlight w:val="green"/>
        </w:rPr>
        <w:t>all of the above</w:t>
      </w:r>
    </w:p>
    <w:p w:rsidR="00A71C53" w:rsidRDefault="00A71C53" w:rsidP="00B23405">
      <w:pPr>
        <w:spacing w:after="0"/>
        <w:jc w:val="both"/>
      </w:pPr>
    </w:p>
    <w:p w:rsidR="00B23405" w:rsidRDefault="00B23405" w:rsidP="00B23405">
      <w:pPr>
        <w:spacing w:after="0"/>
        <w:jc w:val="both"/>
      </w:pPr>
      <w:r>
        <w:t>64</w:t>
      </w:r>
      <w:proofErr w:type="gramStart"/>
      <w:r>
        <w:t>)what</w:t>
      </w:r>
      <w:proofErr w:type="gramEnd"/>
      <w:r>
        <w:t xml:space="preserve"> parameter</w:t>
      </w:r>
      <w:r w:rsidR="00CD7FD0">
        <w:t xml:space="preserve"> </w:t>
      </w:r>
      <w:r>
        <w:t>controls if the virtual  warehouse starts immediately after the create warehouse statement?</w:t>
      </w:r>
    </w:p>
    <w:p w:rsidR="00B23405" w:rsidRDefault="00B23405" w:rsidP="00B23405">
      <w:pPr>
        <w:spacing w:after="0"/>
        <w:jc w:val="both"/>
      </w:pPr>
      <w:proofErr w:type="gramStart"/>
      <w:r w:rsidRPr="006C73E2">
        <w:rPr>
          <w:highlight w:val="green"/>
        </w:rPr>
        <w:t>A)INITIALLY</w:t>
      </w:r>
      <w:proofErr w:type="gramEnd"/>
      <w:r w:rsidRPr="006C73E2">
        <w:rPr>
          <w:highlight w:val="green"/>
        </w:rPr>
        <w:t>_SUSPENDED = TRUE/FALSE</w:t>
      </w:r>
    </w:p>
    <w:p w:rsidR="00B23405" w:rsidRDefault="00B23405" w:rsidP="00B23405">
      <w:pPr>
        <w:spacing w:after="0"/>
        <w:jc w:val="both"/>
      </w:pPr>
      <w:proofErr w:type="gramStart"/>
      <w:r>
        <w:lastRenderedPageBreak/>
        <w:t>B)START</w:t>
      </w:r>
      <w:proofErr w:type="gramEnd"/>
      <w:r>
        <w:t>_AFTER_CREATE = TRUE/FALSE</w:t>
      </w:r>
    </w:p>
    <w:p w:rsidR="00B23405" w:rsidRDefault="00B23405" w:rsidP="00B23405">
      <w:pPr>
        <w:spacing w:after="0"/>
        <w:jc w:val="both"/>
      </w:pPr>
      <w:proofErr w:type="gramStart"/>
      <w:r>
        <w:t>C)START</w:t>
      </w:r>
      <w:proofErr w:type="gramEnd"/>
      <w:r>
        <w:t>_TIME = 60//(Seconds from now)</w:t>
      </w:r>
    </w:p>
    <w:p w:rsidR="00B23405" w:rsidRDefault="00B23405" w:rsidP="00B23405">
      <w:pPr>
        <w:spacing w:after="0"/>
        <w:jc w:val="both"/>
      </w:pPr>
      <w:proofErr w:type="gramStart"/>
      <w:r>
        <w:t>D)START</w:t>
      </w:r>
      <w:proofErr w:type="gramEnd"/>
      <w:r>
        <w:t>_TIME = CURRENT_DATE()</w:t>
      </w:r>
    </w:p>
    <w:p w:rsidR="006835AC" w:rsidRDefault="006835AC" w:rsidP="00B23405">
      <w:pPr>
        <w:spacing w:after="0"/>
        <w:jc w:val="both"/>
      </w:pPr>
    </w:p>
    <w:p w:rsidR="00B23405" w:rsidRDefault="00B23405" w:rsidP="00B23405">
      <w:pPr>
        <w:spacing w:after="0"/>
        <w:jc w:val="both"/>
      </w:pPr>
      <w:r>
        <w:t>65</w:t>
      </w:r>
      <w:proofErr w:type="gramStart"/>
      <w:r>
        <w:t>)which</w:t>
      </w:r>
      <w:proofErr w:type="gramEnd"/>
      <w:r>
        <w:t xml:space="preserve"> formats are supported for unloading data from snowflake?</w:t>
      </w:r>
    </w:p>
    <w:p w:rsidR="00B23405" w:rsidRPr="006C73E2" w:rsidRDefault="00B23405" w:rsidP="00B23405">
      <w:pPr>
        <w:spacing w:after="0"/>
        <w:jc w:val="both"/>
        <w:rPr>
          <w:highlight w:val="green"/>
        </w:rPr>
      </w:pPr>
      <w:proofErr w:type="gramStart"/>
      <w:r w:rsidRPr="006C73E2">
        <w:rPr>
          <w:highlight w:val="green"/>
        </w:rPr>
        <w:t>a)</w:t>
      </w:r>
      <w:proofErr w:type="gramEnd"/>
      <w:r w:rsidRPr="006C73E2">
        <w:rPr>
          <w:highlight w:val="green"/>
        </w:rPr>
        <w:t>Delimited(</w:t>
      </w:r>
      <w:proofErr w:type="spellStart"/>
      <w:r w:rsidRPr="006C73E2">
        <w:rPr>
          <w:highlight w:val="green"/>
        </w:rPr>
        <w:t>CSV,TSV,etc</w:t>
      </w:r>
      <w:proofErr w:type="spellEnd"/>
      <w:r w:rsidRPr="006C73E2">
        <w:rPr>
          <w:highlight w:val="green"/>
        </w:rPr>
        <w:t>).</w:t>
      </w:r>
    </w:p>
    <w:p w:rsidR="00B23405" w:rsidRPr="00C46115" w:rsidRDefault="00B23405" w:rsidP="00B23405">
      <w:pPr>
        <w:spacing w:after="0"/>
        <w:jc w:val="both"/>
      </w:pPr>
      <w:proofErr w:type="gramStart"/>
      <w:r w:rsidRPr="00C46115">
        <w:t>b)</w:t>
      </w:r>
      <w:proofErr w:type="gramEnd"/>
      <w:r w:rsidRPr="00C46115">
        <w:t xml:space="preserve">Avro </w:t>
      </w:r>
    </w:p>
    <w:p w:rsidR="00B23405" w:rsidRDefault="00B23405" w:rsidP="00B23405">
      <w:pPr>
        <w:spacing w:after="0"/>
        <w:jc w:val="both"/>
      </w:pPr>
      <w:proofErr w:type="gramStart"/>
      <w:r w:rsidRPr="006C73E2">
        <w:rPr>
          <w:highlight w:val="green"/>
        </w:rPr>
        <w:t>c)JSON</w:t>
      </w:r>
      <w:proofErr w:type="gramEnd"/>
    </w:p>
    <w:p w:rsidR="00B23405" w:rsidRDefault="00B23405" w:rsidP="00B23405">
      <w:pPr>
        <w:spacing w:after="0"/>
        <w:jc w:val="both"/>
      </w:pPr>
      <w:proofErr w:type="gramStart"/>
      <w:r>
        <w:t>d)</w:t>
      </w:r>
      <w:proofErr w:type="gramEnd"/>
      <w:r>
        <w:t>ORC</w:t>
      </w:r>
    </w:p>
    <w:p w:rsidR="006835AC" w:rsidRDefault="006835AC" w:rsidP="00B23405">
      <w:pPr>
        <w:spacing w:after="0"/>
        <w:jc w:val="both"/>
      </w:pPr>
    </w:p>
    <w:p w:rsidR="00B23405" w:rsidRDefault="00B23405" w:rsidP="00B23405">
      <w:pPr>
        <w:spacing w:after="0"/>
        <w:jc w:val="both"/>
      </w:pPr>
      <w:r>
        <w:t>66</w:t>
      </w:r>
      <w:proofErr w:type="gramStart"/>
      <w:r>
        <w:t>)t</w:t>
      </w:r>
      <w:r w:rsidR="006C73E2">
        <w:t>rue</w:t>
      </w:r>
      <w:proofErr w:type="gramEnd"/>
      <w:r>
        <w:t xml:space="preserve"> or </w:t>
      </w:r>
      <w:r w:rsidRPr="006C73E2">
        <w:rPr>
          <w:highlight w:val="green"/>
        </w:rPr>
        <w:t>f</w:t>
      </w:r>
      <w:r w:rsidR="006C73E2" w:rsidRPr="006C73E2">
        <w:rPr>
          <w:highlight w:val="green"/>
        </w:rPr>
        <w:t>alse</w:t>
      </w:r>
      <w:r>
        <w:t xml:space="preserve"> :-when active, a pipe requires a dedicated virtual warehouse to execute</w:t>
      </w:r>
    </w:p>
    <w:p w:rsidR="006835AC" w:rsidRDefault="006835AC" w:rsidP="00B23405">
      <w:pPr>
        <w:spacing w:after="0"/>
        <w:jc w:val="both"/>
      </w:pPr>
    </w:p>
    <w:p w:rsidR="00B23405" w:rsidRDefault="00B23405" w:rsidP="00B23405">
      <w:pPr>
        <w:spacing w:after="0"/>
        <w:jc w:val="both"/>
      </w:pPr>
      <w:r>
        <w:t>67</w:t>
      </w:r>
      <w:proofErr w:type="gramStart"/>
      <w:r>
        <w:t>)to</w:t>
      </w:r>
      <w:proofErr w:type="gramEnd"/>
      <w:r>
        <w:t xml:space="preserve"> run a multi-cluster warehouse in auto scale mode, a user would:- </w:t>
      </w:r>
    </w:p>
    <w:p w:rsidR="00B23405" w:rsidRDefault="00B23405" w:rsidP="00B23405">
      <w:pPr>
        <w:spacing w:after="0"/>
        <w:jc w:val="both"/>
      </w:pPr>
      <w:proofErr w:type="gramStart"/>
      <w:r>
        <w:t>a)configure</w:t>
      </w:r>
      <w:proofErr w:type="gramEnd"/>
      <w:r>
        <w:t xml:space="preserve"> the maximum clusters setting to "Auto Scale"</w:t>
      </w:r>
    </w:p>
    <w:p w:rsidR="00B23405" w:rsidRDefault="00B23405" w:rsidP="00B23405">
      <w:pPr>
        <w:spacing w:after="0"/>
        <w:jc w:val="both"/>
      </w:pPr>
      <w:proofErr w:type="gramStart"/>
      <w:r>
        <w:t>b)Set</w:t>
      </w:r>
      <w:proofErr w:type="gramEnd"/>
      <w:r>
        <w:t xml:space="preserve"> the warehouse type to Auto</w:t>
      </w:r>
    </w:p>
    <w:p w:rsidR="00B23405" w:rsidRDefault="00B23405" w:rsidP="00B23405">
      <w:pPr>
        <w:spacing w:after="0"/>
        <w:jc w:val="both"/>
      </w:pPr>
      <w:proofErr w:type="gramStart"/>
      <w:r>
        <w:t>c)</w:t>
      </w:r>
      <w:proofErr w:type="gramEnd"/>
      <w:r>
        <w:t>Set the minimum clusters and Maximum clusters settings to the same value</w:t>
      </w:r>
    </w:p>
    <w:p w:rsidR="00B23405" w:rsidRDefault="00B23405" w:rsidP="00B23405">
      <w:pPr>
        <w:spacing w:after="0"/>
        <w:jc w:val="both"/>
      </w:pPr>
      <w:proofErr w:type="gramStart"/>
      <w:r w:rsidRPr="006C73E2">
        <w:rPr>
          <w:highlight w:val="green"/>
        </w:rPr>
        <w:t>d)set</w:t>
      </w:r>
      <w:proofErr w:type="gramEnd"/>
      <w:r w:rsidRPr="006C73E2">
        <w:rPr>
          <w:highlight w:val="green"/>
        </w:rPr>
        <w:t xml:space="preserve"> the minimum cluster and maximum clusters settings to the different value</w:t>
      </w:r>
    </w:p>
    <w:p w:rsidR="002546FA" w:rsidRDefault="002546FA" w:rsidP="00B23405">
      <w:pPr>
        <w:spacing w:after="0"/>
        <w:jc w:val="both"/>
      </w:pPr>
    </w:p>
    <w:p w:rsidR="00B23405" w:rsidRDefault="00B23405" w:rsidP="00B23405">
      <w:pPr>
        <w:spacing w:after="0"/>
        <w:jc w:val="both"/>
      </w:pPr>
      <w:r>
        <w:t>68</w:t>
      </w:r>
      <w:proofErr w:type="gramStart"/>
      <w:r>
        <w:t>)what</w:t>
      </w:r>
      <w:proofErr w:type="gramEnd"/>
      <w:r>
        <w:t xml:space="preserve"> is share?</w:t>
      </w:r>
    </w:p>
    <w:p w:rsidR="00B23405" w:rsidRDefault="00B23405" w:rsidP="00B23405">
      <w:pPr>
        <w:spacing w:after="0"/>
        <w:jc w:val="both"/>
      </w:pPr>
      <w:proofErr w:type="gramStart"/>
      <w:r w:rsidRPr="006C73E2">
        <w:rPr>
          <w:highlight w:val="green"/>
        </w:rPr>
        <w:t>a)a</w:t>
      </w:r>
      <w:proofErr w:type="gramEnd"/>
      <w:r w:rsidRPr="006C73E2">
        <w:rPr>
          <w:highlight w:val="green"/>
        </w:rPr>
        <w:t xml:space="preserve"> </w:t>
      </w:r>
      <w:r w:rsidR="006835AC" w:rsidRPr="006C73E2">
        <w:rPr>
          <w:highlight w:val="green"/>
        </w:rPr>
        <w:t>named, first</w:t>
      </w:r>
      <w:r w:rsidRPr="006C73E2">
        <w:rPr>
          <w:highlight w:val="green"/>
        </w:rPr>
        <w:t xml:space="preserve"> class snowflake object that encapsulates all the information required to share objects within a database</w:t>
      </w:r>
    </w:p>
    <w:p w:rsidR="00B23405" w:rsidRDefault="00B23405" w:rsidP="00B23405">
      <w:pPr>
        <w:spacing w:after="0"/>
        <w:jc w:val="both"/>
      </w:pPr>
      <w:proofErr w:type="gramStart"/>
      <w:r>
        <w:t>b)the</w:t>
      </w:r>
      <w:proofErr w:type="gramEnd"/>
      <w:r>
        <w:t xml:space="preserve"> name of the database created by the data provider and shared with data consumers</w:t>
      </w:r>
    </w:p>
    <w:p w:rsidR="00B23405" w:rsidRDefault="00B23405" w:rsidP="00B23405">
      <w:pPr>
        <w:spacing w:after="0"/>
        <w:jc w:val="both"/>
      </w:pPr>
      <w:proofErr w:type="gramStart"/>
      <w:r>
        <w:t>c)</w:t>
      </w:r>
      <w:proofErr w:type="gramEnd"/>
      <w:r>
        <w:t>a virtual warehouse that is used by data consumers to query a data provider's shared database</w:t>
      </w:r>
    </w:p>
    <w:p w:rsidR="00B23405" w:rsidRDefault="00B23405" w:rsidP="00B23405">
      <w:pPr>
        <w:spacing w:after="0"/>
        <w:jc w:val="both"/>
      </w:pPr>
      <w:proofErr w:type="gramStart"/>
      <w:r>
        <w:t>d)</w:t>
      </w:r>
      <w:proofErr w:type="gramEnd"/>
      <w:r>
        <w:t>the name of the snowflake account that has shared objects with data consumers</w:t>
      </w:r>
    </w:p>
    <w:p w:rsidR="00B23405" w:rsidRDefault="00B23405" w:rsidP="00B23405">
      <w:pPr>
        <w:spacing w:after="0"/>
        <w:jc w:val="both"/>
      </w:pPr>
    </w:p>
    <w:p w:rsidR="00B23405" w:rsidRDefault="00B23405" w:rsidP="00B23405">
      <w:pPr>
        <w:spacing w:after="0"/>
        <w:jc w:val="both"/>
      </w:pPr>
      <w:r>
        <w:t>69</w:t>
      </w:r>
      <w:proofErr w:type="gramStart"/>
      <w:r>
        <w:t>)which</w:t>
      </w:r>
      <w:proofErr w:type="gramEnd"/>
      <w:r>
        <w:t xml:space="preserve"> of the </w:t>
      </w:r>
      <w:r w:rsidR="006835AC">
        <w:t>following</w:t>
      </w:r>
      <w:r>
        <w:t xml:space="preserve"> </w:t>
      </w:r>
      <w:r w:rsidR="006835AC">
        <w:t xml:space="preserve">statements are true of </w:t>
      </w:r>
      <w:r>
        <w:t>VALIADATION_MODE in snowflake?</w:t>
      </w:r>
    </w:p>
    <w:p w:rsidR="00B23405" w:rsidRDefault="00B23405" w:rsidP="00B23405">
      <w:pPr>
        <w:spacing w:after="0"/>
        <w:jc w:val="both"/>
      </w:pPr>
      <w:proofErr w:type="gramStart"/>
      <w:r>
        <w:t>a)the</w:t>
      </w:r>
      <w:proofErr w:type="gramEnd"/>
      <w:r>
        <w:t xml:space="preserve"> </w:t>
      </w:r>
      <w:proofErr w:type="spellStart"/>
      <w:r>
        <w:t>validation_mode</w:t>
      </w:r>
      <w:proofErr w:type="spellEnd"/>
      <w:r>
        <w:t xml:space="preserve"> option is used when creating </w:t>
      </w:r>
      <w:proofErr w:type="spellStart"/>
      <w:r>
        <w:t>a</w:t>
      </w:r>
      <w:proofErr w:type="spellEnd"/>
      <w:r>
        <w:t xml:space="preserve"> internal storage</w:t>
      </w:r>
    </w:p>
    <w:p w:rsidR="00B23405" w:rsidRDefault="00B23405" w:rsidP="00B23405">
      <w:pPr>
        <w:spacing w:after="0"/>
        <w:jc w:val="both"/>
      </w:pPr>
      <w:proofErr w:type="gramStart"/>
      <w:r w:rsidRPr="006C73E2">
        <w:rPr>
          <w:highlight w:val="green"/>
        </w:rPr>
        <w:t>b)</w:t>
      </w:r>
      <w:proofErr w:type="spellStart"/>
      <w:r w:rsidRPr="006C73E2">
        <w:rPr>
          <w:highlight w:val="green"/>
        </w:rPr>
        <w:t>validation</w:t>
      </w:r>
      <w:proofErr w:type="gramEnd"/>
      <w:r w:rsidRPr="006C73E2">
        <w:rPr>
          <w:highlight w:val="green"/>
        </w:rPr>
        <w:t>_mode</w:t>
      </w:r>
      <w:proofErr w:type="spellEnd"/>
      <w:r w:rsidRPr="006C73E2">
        <w:rPr>
          <w:highlight w:val="green"/>
        </w:rPr>
        <w:t xml:space="preserve"> = </w:t>
      </w:r>
      <w:proofErr w:type="spellStart"/>
      <w:r w:rsidRPr="006C73E2">
        <w:rPr>
          <w:highlight w:val="green"/>
        </w:rPr>
        <w:t>retrun_all_errors</w:t>
      </w:r>
      <w:proofErr w:type="spellEnd"/>
      <w:r w:rsidRPr="006C73E2">
        <w:rPr>
          <w:highlight w:val="green"/>
        </w:rPr>
        <w:t xml:space="preserve"> is a parameter of the copy command</w:t>
      </w:r>
    </w:p>
    <w:p w:rsidR="00B23405" w:rsidRDefault="00B23405" w:rsidP="00B23405">
      <w:pPr>
        <w:spacing w:after="0"/>
        <w:jc w:val="both"/>
      </w:pPr>
      <w:proofErr w:type="gramStart"/>
      <w:r>
        <w:t>c)the</w:t>
      </w:r>
      <w:proofErr w:type="gramEnd"/>
      <w:r>
        <w:t xml:space="preserve"> </w:t>
      </w:r>
      <w:proofErr w:type="spellStart"/>
      <w:r>
        <w:t>validation_mode</w:t>
      </w:r>
      <w:proofErr w:type="spellEnd"/>
      <w:r>
        <w:t xml:space="preserve"> option will validate data to be loaded by the copy </w:t>
      </w:r>
      <w:r w:rsidR="006835AC">
        <w:t>statements</w:t>
      </w:r>
      <w:r>
        <w:t xml:space="preserve">  while compl</w:t>
      </w:r>
      <w:r w:rsidR="006835AC">
        <w:t xml:space="preserve">eting  the load and will </w:t>
      </w:r>
      <w:proofErr w:type="spellStart"/>
      <w:r w:rsidR="006835AC">
        <w:t>retrun</w:t>
      </w:r>
      <w:proofErr w:type="spellEnd"/>
      <w:r w:rsidR="006835AC">
        <w:t xml:space="preserve"> </w:t>
      </w:r>
      <w:r>
        <w:t>the rows that could not be loaded without error.</w:t>
      </w:r>
    </w:p>
    <w:p w:rsidR="00B23405" w:rsidRDefault="00B23405" w:rsidP="00B23405">
      <w:pPr>
        <w:spacing w:after="0"/>
        <w:jc w:val="both"/>
      </w:pPr>
      <w:proofErr w:type="gramStart"/>
      <w:r w:rsidRPr="006C73E2">
        <w:rPr>
          <w:highlight w:val="green"/>
        </w:rPr>
        <w:t>d)the</w:t>
      </w:r>
      <w:proofErr w:type="gramEnd"/>
      <w:r w:rsidRPr="006C73E2">
        <w:rPr>
          <w:highlight w:val="green"/>
        </w:rPr>
        <w:t xml:space="preserve"> </w:t>
      </w:r>
      <w:proofErr w:type="spellStart"/>
      <w:r w:rsidRPr="006C73E2">
        <w:rPr>
          <w:highlight w:val="green"/>
        </w:rPr>
        <w:t>validation_mode</w:t>
      </w:r>
      <w:proofErr w:type="spellEnd"/>
      <w:r w:rsidRPr="006C73E2">
        <w:rPr>
          <w:highlight w:val="green"/>
        </w:rPr>
        <w:t xml:space="preserve"> option will validate data to be loaded by the copy </w:t>
      </w:r>
      <w:proofErr w:type="spellStart"/>
      <w:r w:rsidRPr="006C73E2">
        <w:rPr>
          <w:highlight w:val="green"/>
        </w:rPr>
        <w:t>stmt</w:t>
      </w:r>
      <w:proofErr w:type="spellEnd"/>
      <w:r w:rsidRPr="006C73E2">
        <w:rPr>
          <w:highlight w:val="green"/>
        </w:rPr>
        <w:t xml:space="preserve"> without completing the load and will </w:t>
      </w:r>
      <w:proofErr w:type="spellStart"/>
      <w:r w:rsidRPr="006C73E2">
        <w:rPr>
          <w:highlight w:val="green"/>
        </w:rPr>
        <w:t>retrun</w:t>
      </w:r>
      <w:proofErr w:type="spellEnd"/>
      <w:r w:rsidRPr="006C73E2">
        <w:rPr>
          <w:highlight w:val="green"/>
        </w:rPr>
        <w:t xml:space="preserve"> possible</w:t>
      </w:r>
      <w:r>
        <w:t xml:space="preserve"> </w:t>
      </w:r>
      <w:r w:rsidRPr="006C73E2">
        <w:rPr>
          <w:highlight w:val="green"/>
        </w:rPr>
        <w:t>errors</w:t>
      </w:r>
    </w:p>
    <w:p w:rsidR="00B23405" w:rsidRDefault="00B23405" w:rsidP="00B23405">
      <w:pPr>
        <w:spacing w:after="0"/>
        <w:jc w:val="both"/>
      </w:pPr>
    </w:p>
    <w:p w:rsidR="00B23405" w:rsidRDefault="00B23405" w:rsidP="00B23405">
      <w:pPr>
        <w:spacing w:after="0"/>
        <w:jc w:val="both"/>
      </w:pPr>
      <w:r>
        <w:t xml:space="preserve">70) </w:t>
      </w:r>
      <w:proofErr w:type="gramStart"/>
      <w:r>
        <w:t>which</w:t>
      </w:r>
      <w:proofErr w:type="gramEnd"/>
      <w:r>
        <w:t xml:space="preserve"> of the following </w:t>
      </w:r>
      <w:r w:rsidR="006835AC">
        <w:t>statement</w:t>
      </w:r>
      <w:r>
        <w:t xml:space="preserve"> is true of snowflake micro-partitioning? Micro-Partitioning?</w:t>
      </w:r>
    </w:p>
    <w:p w:rsidR="00B23405" w:rsidRDefault="00B23405" w:rsidP="00B23405">
      <w:pPr>
        <w:spacing w:after="0"/>
        <w:jc w:val="both"/>
      </w:pPr>
      <w:proofErr w:type="gramStart"/>
      <w:r>
        <w:t>a)has</w:t>
      </w:r>
      <w:proofErr w:type="gramEnd"/>
      <w:r>
        <w:t xml:space="preserve"> been known to introduce  data skew</w:t>
      </w:r>
    </w:p>
    <w:p w:rsidR="00B23405" w:rsidRDefault="00B23405" w:rsidP="00B23405">
      <w:pPr>
        <w:spacing w:after="0"/>
        <w:jc w:val="both"/>
      </w:pPr>
      <w:proofErr w:type="gramStart"/>
      <w:r>
        <w:t>b)requires</w:t>
      </w:r>
      <w:proofErr w:type="gramEnd"/>
      <w:r>
        <w:t xml:space="preserve"> a partitioning schema to be defined up front</w:t>
      </w:r>
    </w:p>
    <w:p w:rsidR="00B23405" w:rsidRDefault="00B23405" w:rsidP="00B23405">
      <w:pPr>
        <w:spacing w:after="0"/>
        <w:jc w:val="both"/>
      </w:pPr>
      <w:proofErr w:type="gramStart"/>
      <w:r w:rsidRPr="006C73E2">
        <w:rPr>
          <w:highlight w:val="green"/>
        </w:rPr>
        <w:t>c)is</w:t>
      </w:r>
      <w:proofErr w:type="gramEnd"/>
      <w:r w:rsidRPr="006C73E2">
        <w:rPr>
          <w:highlight w:val="green"/>
        </w:rPr>
        <w:t xml:space="preserve"> transparently completed using the ordering that occurs when the data is inserted/loaded</w:t>
      </w:r>
    </w:p>
    <w:p w:rsidR="00B23405" w:rsidRDefault="00B23405" w:rsidP="00B23405">
      <w:pPr>
        <w:spacing w:after="0"/>
        <w:jc w:val="both"/>
      </w:pPr>
      <w:proofErr w:type="gramStart"/>
      <w:r>
        <w:t>d)can</w:t>
      </w:r>
      <w:proofErr w:type="gramEnd"/>
      <w:r>
        <w:t xml:space="preserve"> be disabled within a snowflake account</w:t>
      </w:r>
    </w:p>
    <w:p w:rsidR="006835AC" w:rsidRDefault="006835AC" w:rsidP="00B23405">
      <w:pPr>
        <w:spacing w:after="0"/>
        <w:jc w:val="both"/>
      </w:pPr>
    </w:p>
    <w:p w:rsidR="00B23405" w:rsidRDefault="00B23405" w:rsidP="00B23405">
      <w:pPr>
        <w:spacing w:after="0"/>
        <w:jc w:val="both"/>
      </w:pPr>
      <w:r>
        <w:t>71</w:t>
      </w:r>
      <w:proofErr w:type="gramStart"/>
      <w:r>
        <w:t>)t</w:t>
      </w:r>
      <w:proofErr w:type="gramEnd"/>
      <w:r>
        <w:t xml:space="preserve"> or </w:t>
      </w:r>
      <w:r w:rsidRPr="00C46115">
        <w:rPr>
          <w:highlight w:val="green"/>
        </w:rPr>
        <w:t>f</w:t>
      </w:r>
      <w:r>
        <w:t>:- snowflake  requires that a single run its ETL , reporting,</w:t>
      </w:r>
      <w:r w:rsidR="00C46115">
        <w:t xml:space="preserve"> </w:t>
      </w:r>
      <w:r>
        <w:t>and data science workloads on the same virtual warehouse</w:t>
      </w:r>
    </w:p>
    <w:p w:rsidR="006835AC" w:rsidRDefault="006835AC" w:rsidP="00B23405">
      <w:pPr>
        <w:spacing w:after="0"/>
        <w:jc w:val="both"/>
      </w:pPr>
    </w:p>
    <w:p w:rsidR="00B23405" w:rsidRDefault="00B23405" w:rsidP="00B23405">
      <w:pPr>
        <w:spacing w:after="0"/>
        <w:jc w:val="both"/>
      </w:pPr>
      <w:r>
        <w:t>72</w:t>
      </w:r>
      <w:proofErr w:type="gramStart"/>
      <w:r>
        <w:t>)what</w:t>
      </w:r>
      <w:proofErr w:type="gramEnd"/>
      <w:r>
        <w:t xml:space="preserve"> happens when </w:t>
      </w:r>
      <w:r>
        <w:tab/>
        <w:t xml:space="preserve">a data providers revokes privileges to a share on </w:t>
      </w:r>
      <w:proofErr w:type="spellStart"/>
      <w:r>
        <w:t>a</w:t>
      </w:r>
      <w:proofErr w:type="spellEnd"/>
      <w:r>
        <w:t xml:space="preserve"> object in their source database?</w:t>
      </w:r>
    </w:p>
    <w:p w:rsidR="00B23405" w:rsidRDefault="00B23405" w:rsidP="00B23405">
      <w:pPr>
        <w:spacing w:after="0"/>
        <w:jc w:val="both"/>
      </w:pPr>
      <w:proofErr w:type="gramStart"/>
      <w:r w:rsidRPr="006C73E2">
        <w:rPr>
          <w:highlight w:val="green"/>
        </w:rPr>
        <w:lastRenderedPageBreak/>
        <w:t>a)the</w:t>
      </w:r>
      <w:proofErr w:type="gramEnd"/>
      <w:r w:rsidRPr="006C73E2">
        <w:rPr>
          <w:highlight w:val="green"/>
        </w:rPr>
        <w:t xml:space="preserve"> object immediately becomes unavailable for all data consumers</w:t>
      </w:r>
    </w:p>
    <w:p w:rsidR="00B23405" w:rsidRDefault="00B23405" w:rsidP="00B23405">
      <w:pPr>
        <w:spacing w:after="0"/>
        <w:jc w:val="both"/>
      </w:pPr>
      <w:proofErr w:type="gramStart"/>
      <w:r>
        <w:t>b)any</w:t>
      </w:r>
      <w:proofErr w:type="gramEnd"/>
      <w:r>
        <w:t xml:space="preserve"> additional data arriving after this point in time will not be visible to data consumer</w:t>
      </w:r>
    </w:p>
    <w:p w:rsidR="00B23405" w:rsidRDefault="00B23405" w:rsidP="00B23405">
      <w:pPr>
        <w:spacing w:after="0"/>
        <w:jc w:val="both"/>
      </w:pPr>
      <w:proofErr w:type="gramStart"/>
      <w:r>
        <w:t>c)the</w:t>
      </w:r>
      <w:proofErr w:type="gramEnd"/>
      <w:r>
        <w:t xml:space="preserve"> data consumer stop seeing the data updates and become responsible for storage charges in </w:t>
      </w:r>
      <w:proofErr w:type="spellStart"/>
      <w:r>
        <w:t>a</w:t>
      </w:r>
      <w:proofErr w:type="spellEnd"/>
      <w:r>
        <w:t xml:space="preserve"> object</w:t>
      </w:r>
    </w:p>
    <w:p w:rsidR="00B23405" w:rsidRDefault="00B23405" w:rsidP="00B23405">
      <w:pPr>
        <w:spacing w:after="0"/>
        <w:jc w:val="both"/>
      </w:pPr>
      <w:proofErr w:type="gramStart"/>
      <w:r>
        <w:t>d)</w:t>
      </w:r>
      <w:proofErr w:type="gramEnd"/>
      <w:r>
        <w:t>a static copy of the object at the time the privilege was revoked is created is created in the data consumers accounts</w:t>
      </w:r>
    </w:p>
    <w:p w:rsidR="006835AC" w:rsidRDefault="006835AC" w:rsidP="00B23405">
      <w:pPr>
        <w:spacing w:after="0"/>
        <w:jc w:val="both"/>
      </w:pPr>
    </w:p>
    <w:p w:rsidR="00B23405" w:rsidRDefault="00B23405" w:rsidP="00B23405">
      <w:pPr>
        <w:spacing w:after="0"/>
        <w:jc w:val="both"/>
      </w:pPr>
      <w:r>
        <w:t>73</w:t>
      </w:r>
      <w:proofErr w:type="gramStart"/>
      <w:r>
        <w:t>)t</w:t>
      </w:r>
      <w:proofErr w:type="gramEnd"/>
      <w:r>
        <w:t xml:space="preserve"> or f</w:t>
      </w:r>
      <w:r w:rsidR="006C73E2" w:rsidRPr="006C73E2">
        <w:rPr>
          <w:highlight w:val="green"/>
        </w:rPr>
        <w:t>alse</w:t>
      </w:r>
      <w:r>
        <w:t xml:space="preserve"> :- a single database can exist in more than one snowflake account?</w:t>
      </w:r>
    </w:p>
    <w:p w:rsidR="006835AC" w:rsidRDefault="006835AC" w:rsidP="00B23405">
      <w:pPr>
        <w:spacing w:after="0"/>
        <w:jc w:val="both"/>
      </w:pPr>
    </w:p>
    <w:p w:rsidR="00B23405" w:rsidRDefault="00B23405" w:rsidP="00B23405">
      <w:pPr>
        <w:spacing w:after="0"/>
        <w:jc w:val="both"/>
      </w:pPr>
      <w:r>
        <w:t>74</w:t>
      </w:r>
      <w:proofErr w:type="gramStart"/>
      <w:r>
        <w:t>)what</w:t>
      </w:r>
      <w:proofErr w:type="gramEnd"/>
      <w:r>
        <w:t xml:space="preserve"> co</w:t>
      </w:r>
      <w:r w:rsidR="006835AC">
        <w:t>mmand is used to delete files f</w:t>
      </w:r>
      <w:r>
        <w:t>rom a stage?</w:t>
      </w:r>
    </w:p>
    <w:p w:rsidR="00B23405" w:rsidRDefault="00B23405" w:rsidP="00B23405">
      <w:pPr>
        <w:spacing w:after="0"/>
        <w:jc w:val="both"/>
      </w:pPr>
      <w:proofErr w:type="gramStart"/>
      <w:r>
        <w:t>a)Truncate</w:t>
      </w:r>
      <w:proofErr w:type="gramEnd"/>
    </w:p>
    <w:p w:rsidR="00B23405" w:rsidRDefault="00B23405" w:rsidP="00B23405">
      <w:pPr>
        <w:spacing w:after="0"/>
        <w:jc w:val="both"/>
      </w:pPr>
      <w:proofErr w:type="gramStart"/>
      <w:r>
        <w:t>b)delete</w:t>
      </w:r>
      <w:proofErr w:type="gramEnd"/>
    </w:p>
    <w:p w:rsidR="00B23405" w:rsidRDefault="00B23405" w:rsidP="00B23405">
      <w:pPr>
        <w:spacing w:after="0"/>
        <w:jc w:val="both"/>
      </w:pPr>
      <w:proofErr w:type="gramStart"/>
      <w:r w:rsidRPr="006C73E2">
        <w:rPr>
          <w:highlight w:val="green"/>
        </w:rPr>
        <w:t>c)remove</w:t>
      </w:r>
      <w:proofErr w:type="gramEnd"/>
    </w:p>
    <w:p w:rsidR="00B23405" w:rsidRDefault="00B23405" w:rsidP="00B23405">
      <w:pPr>
        <w:spacing w:after="0"/>
        <w:jc w:val="both"/>
      </w:pPr>
      <w:proofErr w:type="gramStart"/>
      <w:r>
        <w:t>d)purge</w:t>
      </w:r>
      <w:proofErr w:type="gramEnd"/>
    </w:p>
    <w:p w:rsidR="007879FC" w:rsidRDefault="007879FC" w:rsidP="00B23405">
      <w:pPr>
        <w:spacing w:after="0"/>
        <w:jc w:val="both"/>
      </w:pPr>
    </w:p>
    <w:p w:rsidR="00B23405" w:rsidRDefault="00B23405" w:rsidP="00B23405">
      <w:pPr>
        <w:spacing w:after="0"/>
        <w:jc w:val="both"/>
      </w:pPr>
      <w:r>
        <w:t>75</w:t>
      </w:r>
      <w:proofErr w:type="gramStart"/>
      <w:r>
        <w:t>)which</w:t>
      </w:r>
      <w:proofErr w:type="gramEnd"/>
      <w:r>
        <w:t xml:space="preserve"> of the following is true of </w:t>
      </w:r>
      <w:proofErr w:type="spellStart"/>
      <w:r>
        <w:t>snowpipe</w:t>
      </w:r>
      <w:proofErr w:type="spellEnd"/>
      <w:r>
        <w:t xml:space="preserve"> via REST API ?</w:t>
      </w:r>
    </w:p>
    <w:p w:rsidR="00B23405" w:rsidRDefault="00B23405" w:rsidP="00B23405">
      <w:pPr>
        <w:spacing w:after="0"/>
        <w:jc w:val="both"/>
      </w:pPr>
      <w:proofErr w:type="gramStart"/>
      <w:r>
        <w:t>a)you</w:t>
      </w:r>
      <w:proofErr w:type="gramEnd"/>
      <w:r>
        <w:t xml:space="preserve"> can only use it on internal stages</w:t>
      </w:r>
    </w:p>
    <w:p w:rsidR="00B23405" w:rsidRDefault="00B23405" w:rsidP="00B23405">
      <w:pPr>
        <w:spacing w:after="0"/>
        <w:jc w:val="both"/>
      </w:pPr>
      <w:proofErr w:type="gramStart"/>
      <w:r>
        <w:t>b)</w:t>
      </w:r>
      <w:proofErr w:type="gramEnd"/>
      <w:r>
        <w:t>All copy into options are available during pipe creation</w:t>
      </w:r>
    </w:p>
    <w:p w:rsidR="00B23405" w:rsidRDefault="00B23405" w:rsidP="00B23405">
      <w:pPr>
        <w:spacing w:after="0"/>
        <w:jc w:val="both"/>
      </w:pPr>
      <w:proofErr w:type="gramStart"/>
      <w:r w:rsidRPr="00C46115">
        <w:rPr>
          <w:highlight w:val="green"/>
        </w:rPr>
        <w:t>c)Snowflake</w:t>
      </w:r>
      <w:proofErr w:type="gramEnd"/>
      <w:r w:rsidRPr="00C46115">
        <w:rPr>
          <w:highlight w:val="green"/>
        </w:rPr>
        <w:t xml:space="preserve"> automatically manages that compute required to execute the pipe's copy into commands</w:t>
      </w:r>
    </w:p>
    <w:p w:rsidR="00B23405" w:rsidRDefault="00B23405" w:rsidP="00B23405">
      <w:pPr>
        <w:spacing w:after="0"/>
        <w:jc w:val="both"/>
      </w:pPr>
      <w:proofErr w:type="gramStart"/>
      <w:r w:rsidRPr="00C46115">
        <w:rPr>
          <w:highlight w:val="green"/>
        </w:rPr>
        <w:t>d)</w:t>
      </w:r>
      <w:proofErr w:type="spellStart"/>
      <w:r w:rsidRPr="00C46115">
        <w:rPr>
          <w:highlight w:val="green"/>
        </w:rPr>
        <w:t>Snowpipe</w:t>
      </w:r>
      <w:proofErr w:type="spellEnd"/>
      <w:proofErr w:type="gramEnd"/>
      <w:r w:rsidRPr="00C46115">
        <w:rPr>
          <w:highlight w:val="green"/>
        </w:rPr>
        <w:t xml:space="preserve"> keeps track of which files it has loaded</w:t>
      </w:r>
    </w:p>
    <w:p w:rsidR="00B23405" w:rsidRDefault="00B23405" w:rsidP="00B23405">
      <w:pPr>
        <w:spacing w:after="0"/>
        <w:jc w:val="both"/>
      </w:pPr>
    </w:p>
    <w:p w:rsidR="00B23405" w:rsidRDefault="00B23405" w:rsidP="00B23405">
      <w:pPr>
        <w:spacing w:after="0"/>
        <w:jc w:val="both"/>
      </w:pPr>
      <w:r>
        <w:t>76</w:t>
      </w:r>
      <w:proofErr w:type="gramStart"/>
      <w:r>
        <w:t>)which</w:t>
      </w:r>
      <w:proofErr w:type="gramEnd"/>
      <w:r>
        <w:t xml:space="preserve"> of the following commands are not blocking operations?</w:t>
      </w:r>
    </w:p>
    <w:p w:rsidR="00B23405" w:rsidRDefault="00B23405" w:rsidP="00B23405">
      <w:pPr>
        <w:spacing w:after="0"/>
        <w:jc w:val="both"/>
      </w:pPr>
      <w:proofErr w:type="gramStart"/>
      <w:r>
        <w:t>a)</w:t>
      </w:r>
      <w:proofErr w:type="gramEnd"/>
      <w:r>
        <w:t>update</w:t>
      </w:r>
    </w:p>
    <w:p w:rsidR="00B23405" w:rsidRDefault="00B23405" w:rsidP="00B23405">
      <w:pPr>
        <w:spacing w:after="0"/>
        <w:jc w:val="both"/>
      </w:pPr>
      <w:proofErr w:type="gramStart"/>
      <w:r w:rsidRPr="00C46115">
        <w:rPr>
          <w:highlight w:val="green"/>
        </w:rPr>
        <w:t>b)insert</w:t>
      </w:r>
      <w:proofErr w:type="gramEnd"/>
    </w:p>
    <w:p w:rsidR="00B23405" w:rsidRDefault="00B23405" w:rsidP="00B23405">
      <w:pPr>
        <w:spacing w:after="0"/>
        <w:jc w:val="both"/>
      </w:pPr>
      <w:proofErr w:type="gramStart"/>
      <w:r>
        <w:t>c)merge</w:t>
      </w:r>
      <w:proofErr w:type="gramEnd"/>
    </w:p>
    <w:p w:rsidR="00B23405" w:rsidRDefault="00B23405" w:rsidP="00B23405">
      <w:pPr>
        <w:spacing w:after="0"/>
        <w:jc w:val="both"/>
      </w:pPr>
      <w:proofErr w:type="gramStart"/>
      <w:r w:rsidRPr="00C46115">
        <w:rPr>
          <w:highlight w:val="green"/>
        </w:rPr>
        <w:t>d)copy</w:t>
      </w:r>
      <w:proofErr w:type="gramEnd"/>
    </w:p>
    <w:p w:rsidR="007879FC" w:rsidRDefault="007879FC" w:rsidP="00B23405">
      <w:pPr>
        <w:spacing w:after="0"/>
        <w:jc w:val="both"/>
      </w:pPr>
    </w:p>
    <w:p w:rsidR="00B23405" w:rsidRDefault="00B23405" w:rsidP="00B23405">
      <w:pPr>
        <w:spacing w:after="0"/>
        <w:jc w:val="both"/>
      </w:pPr>
      <w:r>
        <w:t>77</w:t>
      </w:r>
      <w:proofErr w:type="gramStart"/>
      <w:r>
        <w:t>)the</w:t>
      </w:r>
      <w:proofErr w:type="gramEnd"/>
      <w:r>
        <w:t xml:space="preserve"> query history in the snowflake web interface (UI) is kept for approximately?</w:t>
      </w:r>
    </w:p>
    <w:p w:rsidR="00B23405" w:rsidRDefault="00B23405" w:rsidP="00B23405">
      <w:pPr>
        <w:spacing w:after="0"/>
        <w:jc w:val="both"/>
      </w:pPr>
      <w:proofErr w:type="gramStart"/>
      <w:r>
        <w:t>a)</w:t>
      </w:r>
      <w:proofErr w:type="gramEnd"/>
      <w:r>
        <w:t>60 mins</w:t>
      </w:r>
    </w:p>
    <w:p w:rsidR="00B23405" w:rsidRDefault="00B23405" w:rsidP="00B23405">
      <w:pPr>
        <w:spacing w:after="0"/>
        <w:jc w:val="both"/>
      </w:pPr>
      <w:proofErr w:type="gramStart"/>
      <w:r w:rsidRPr="00C46115">
        <w:t>b)24</w:t>
      </w:r>
      <w:proofErr w:type="gramEnd"/>
      <w:r w:rsidRPr="00C46115">
        <w:t xml:space="preserve"> </w:t>
      </w:r>
      <w:proofErr w:type="spellStart"/>
      <w:r w:rsidRPr="00C46115">
        <w:t>hrs</w:t>
      </w:r>
      <w:proofErr w:type="spellEnd"/>
    </w:p>
    <w:p w:rsidR="00B23405" w:rsidRDefault="00B23405" w:rsidP="00B23405">
      <w:pPr>
        <w:spacing w:after="0"/>
        <w:jc w:val="both"/>
      </w:pPr>
      <w:proofErr w:type="gramStart"/>
      <w:r w:rsidRPr="00C46115">
        <w:rPr>
          <w:highlight w:val="green"/>
        </w:rPr>
        <w:t>c)14</w:t>
      </w:r>
      <w:proofErr w:type="gramEnd"/>
      <w:r w:rsidRPr="00C46115">
        <w:rPr>
          <w:highlight w:val="green"/>
        </w:rPr>
        <w:t xml:space="preserve"> days</w:t>
      </w:r>
    </w:p>
    <w:p w:rsidR="00B23405" w:rsidRDefault="00B23405" w:rsidP="00B23405">
      <w:pPr>
        <w:spacing w:after="0"/>
        <w:jc w:val="both"/>
      </w:pPr>
      <w:proofErr w:type="gramStart"/>
      <w:r>
        <w:t>d)</w:t>
      </w:r>
      <w:proofErr w:type="gramEnd"/>
      <w:r>
        <w:t>30 days</w:t>
      </w:r>
    </w:p>
    <w:p w:rsidR="00B23405" w:rsidRDefault="00B23405" w:rsidP="00B23405">
      <w:pPr>
        <w:spacing w:after="0"/>
        <w:jc w:val="both"/>
      </w:pPr>
      <w:proofErr w:type="gramStart"/>
      <w:r>
        <w:t>e)1</w:t>
      </w:r>
      <w:proofErr w:type="gramEnd"/>
      <w:r>
        <w:t xml:space="preserve"> year</w:t>
      </w:r>
    </w:p>
    <w:p w:rsidR="007879FC" w:rsidRDefault="007879FC" w:rsidP="00B23405">
      <w:pPr>
        <w:spacing w:after="0"/>
        <w:jc w:val="both"/>
      </w:pPr>
    </w:p>
    <w:p w:rsidR="00B23405" w:rsidRDefault="00B23405" w:rsidP="00B23405">
      <w:pPr>
        <w:spacing w:after="0"/>
        <w:jc w:val="both"/>
      </w:pPr>
      <w:r>
        <w:t>78</w:t>
      </w:r>
      <w:proofErr w:type="gramStart"/>
      <w:r>
        <w:t>)the</w:t>
      </w:r>
      <w:proofErr w:type="gramEnd"/>
      <w:r>
        <w:t xml:space="preserve"> information schema and account usage share provides  storage information for which of the </w:t>
      </w:r>
      <w:r w:rsidR="007879FC">
        <w:t>following</w:t>
      </w:r>
      <w:r>
        <w:t xml:space="preserve"> </w:t>
      </w:r>
      <w:r w:rsidR="007879FC">
        <w:t>objects</w:t>
      </w:r>
      <w:r>
        <w:t>?</w:t>
      </w:r>
    </w:p>
    <w:p w:rsidR="00B23405" w:rsidRPr="006C73E2" w:rsidRDefault="00B23405" w:rsidP="00B23405">
      <w:pPr>
        <w:spacing w:after="0"/>
        <w:jc w:val="both"/>
        <w:rPr>
          <w:highlight w:val="green"/>
        </w:rPr>
      </w:pPr>
      <w:proofErr w:type="gramStart"/>
      <w:r w:rsidRPr="006C73E2">
        <w:rPr>
          <w:highlight w:val="green"/>
        </w:rPr>
        <w:t>a)</w:t>
      </w:r>
      <w:proofErr w:type="gramEnd"/>
      <w:r w:rsidRPr="006C73E2">
        <w:rPr>
          <w:highlight w:val="green"/>
        </w:rPr>
        <w:t>Users</w:t>
      </w:r>
    </w:p>
    <w:p w:rsidR="00B23405" w:rsidRPr="006C73E2" w:rsidRDefault="00B23405" w:rsidP="00B23405">
      <w:pPr>
        <w:spacing w:after="0"/>
        <w:jc w:val="both"/>
        <w:rPr>
          <w:highlight w:val="green"/>
        </w:rPr>
      </w:pPr>
      <w:proofErr w:type="gramStart"/>
      <w:r w:rsidRPr="006C73E2">
        <w:rPr>
          <w:highlight w:val="green"/>
        </w:rPr>
        <w:t>b)tables</w:t>
      </w:r>
      <w:proofErr w:type="gramEnd"/>
    </w:p>
    <w:p w:rsidR="00B23405" w:rsidRDefault="00B23405" w:rsidP="00B23405">
      <w:pPr>
        <w:spacing w:after="0"/>
        <w:jc w:val="both"/>
      </w:pPr>
      <w:proofErr w:type="gramStart"/>
      <w:r w:rsidRPr="006C73E2">
        <w:rPr>
          <w:highlight w:val="green"/>
        </w:rPr>
        <w:t>c)databases</w:t>
      </w:r>
      <w:proofErr w:type="gramEnd"/>
    </w:p>
    <w:p w:rsidR="00B23405" w:rsidRDefault="00B23405" w:rsidP="00B23405">
      <w:pPr>
        <w:spacing w:after="0"/>
        <w:jc w:val="both"/>
      </w:pPr>
      <w:proofErr w:type="gramStart"/>
      <w:r>
        <w:t>d)</w:t>
      </w:r>
      <w:proofErr w:type="gramEnd"/>
      <w:r>
        <w:t>internal stages</w:t>
      </w:r>
    </w:p>
    <w:p w:rsidR="007879FC" w:rsidRDefault="007879FC" w:rsidP="00B23405">
      <w:pPr>
        <w:spacing w:after="0"/>
        <w:jc w:val="both"/>
      </w:pPr>
    </w:p>
    <w:p w:rsidR="00B23405" w:rsidRDefault="00B23405" w:rsidP="00B23405">
      <w:pPr>
        <w:spacing w:after="0"/>
        <w:jc w:val="both"/>
      </w:pPr>
      <w:r>
        <w:t>79</w:t>
      </w:r>
      <w:proofErr w:type="gramStart"/>
      <w:r>
        <w:t>)The</w:t>
      </w:r>
      <w:proofErr w:type="gramEnd"/>
      <w:r>
        <w:t xml:space="preserve"> PUT command is used to place local files into:- </w:t>
      </w:r>
    </w:p>
    <w:p w:rsidR="00B23405" w:rsidRDefault="00B23405" w:rsidP="00B23405">
      <w:pPr>
        <w:spacing w:after="0"/>
        <w:jc w:val="both"/>
      </w:pPr>
      <w:proofErr w:type="gramStart"/>
      <w:r>
        <w:t>a)an</w:t>
      </w:r>
      <w:proofErr w:type="gramEnd"/>
      <w:r>
        <w:t xml:space="preserve"> external stage</w:t>
      </w:r>
    </w:p>
    <w:p w:rsidR="00B23405" w:rsidRDefault="00B23405" w:rsidP="00B23405">
      <w:pPr>
        <w:spacing w:after="0"/>
        <w:jc w:val="both"/>
      </w:pPr>
      <w:proofErr w:type="gramStart"/>
      <w:r>
        <w:t>b)</w:t>
      </w:r>
      <w:proofErr w:type="gramEnd"/>
      <w:r>
        <w:t>a stage zone</w:t>
      </w:r>
    </w:p>
    <w:p w:rsidR="00B23405" w:rsidRDefault="00B23405" w:rsidP="00B23405">
      <w:pPr>
        <w:spacing w:after="0"/>
        <w:jc w:val="both"/>
      </w:pPr>
      <w:proofErr w:type="gramStart"/>
      <w:r>
        <w:t>c)</w:t>
      </w:r>
      <w:proofErr w:type="gramEnd"/>
      <w:r>
        <w:t>a transient stage</w:t>
      </w:r>
    </w:p>
    <w:p w:rsidR="00B23405" w:rsidRDefault="00B23405" w:rsidP="00B23405">
      <w:pPr>
        <w:spacing w:after="0"/>
        <w:jc w:val="both"/>
      </w:pPr>
      <w:proofErr w:type="gramStart"/>
      <w:r w:rsidRPr="006B651C">
        <w:rPr>
          <w:highlight w:val="green"/>
        </w:rPr>
        <w:lastRenderedPageBreak/>
        <w:t>d)</w:t>
      </w:r>
      <w:proofErr w:type="gramEnd"/>
      <w:r w:rsidRPr="006B651C">
        <w:rPr>
          <w:highlight w:val="green"/>
        </w:rPr>
        <w:t>an internal stage</w:t>
      </w:r>
    </w:p>
    <w:p w:rsidR="007879FC" w:rsidRDefault="007879FC" w:rsidP="00B23405">
      <w:pPr>
        <w:spacing w:after="0"/>
        <w:jc w:val="both"/>
      </w:pPr>
    </w:p>
    <w:p w:rsidR="00B23405" w:rsidRDefault="00B23405" w:rsidP="00B23405">
      <w:pPr>
        <w:spacing w:after="0"/>
        <w:jc w:val="both"/>
      </w:pPr>
      <w:r>
        <w:t xml:space="preserve">80) </w:t>
      </w:r>
      <w:proofErr w:type="gramStart"/>
      <w:r w:rsidRPr="006B651C">
        <w:rPr>
          <w:highlight w:val="green"/>
        </w:rPr>
        <w:t>t</w:t>
      </w:r>
      <w:r w:rsidR="006B651C" w:rsidRPr="006B651C">
        <w:rPr>
          <w:highlight w:val="green"/>
        </w:rPr>
        <w:t>rue</w:t>
      </w:r>
      <w:proofErr w:type="gramEnd"/>
      <w:r>
        <w:t xml:space="preserve"> or f :- pipes can be suspended and resumed</w:t>
      </w:r>
    </w:p>
    <w:p w:rsidR="007879FC" w:rsidRDefault="007879FC" w:rsidP="00B23405">
      <w:pPr>
        <w:spacing w:after="0"/>
        <w:jc w:val="both"/>
      </w:pPr>
    </w:p>
    <w:p w:rsidR="00B23405" w:rsidRDefault="00B23405" w:rsidP="00B23405">
      <w:pPr>
        <w:spacing w:after="0"/>
        <w:jc w:val="both"/>
      </w:pPr>
      <w:r>
        <w:t>81</w:t>
      </w:r>
      <w:proofErr w:type="gramStart"/>
      <w:r>
        <w:t>)when</w:t>
      </w:r>
      <w:proofErr w:type="gramEnd"/>
      <w:r>
        <w:t xml:space="preserve"> loading data into snowflake, the copy commands supports:- </w:t>
      </w:r>
    </w:p>
    <w:p w:rsidR="00B23405" w:rsidRDefault="00B23405" w:rsidP="00B23405">
      <w:pPr>
        <w:spacing w:after="0"/>
        <w:jc w:val="both"/>
      </w:pPr>
      <w:proofErr w:type="gramStart"/>
      <w:r>
        <w:t>a)</w:t>
      </w:r>
      <w:proofErr w:type="gramEnd"/>
      <w:r>
        <w:t>Joins</w:t>
      </w:r>
    </w:p>
    <w:p w:rsidR="00B23405" w:rsidRDefault="00B23405" w:rsidP="00B23405">
      <w:pPr>
        <w:spacing w:after="0"/>
        <w:jc w:val="both"/>
      </w:pPr>
      <w:proofErr w:type="gramStart"/>
      <w:r>
        <w:t>b)filters</w:t>
      </w:r>
      <w:proofErr w:type="gramEnd"/>
    </w:p>
    <w:p w:rsidR="00B23405" w:rsidRPr="006B651C" w:rsidRDefault="00B23405" w:rsidP="00B23405">
      <w:pPr>
        <w:spacing w:after="0"/>
        <w:jc w:val="both"/>
        <w:rPr>
          <w:highlight w:val="green"/>
        </w:rPr>
      </w:pPr>
      <w:proofErr w:type="gramStart"/>
      <w:r w:rsidRPr="006B651C">
        <w:rPr>
          <w:highlight w:val="green"/>
        </w:rPr>
        <w:t>c)data</w:t>
      </w:r>
      <w:proofErr w:type="gramEnd"/>
      <w:r w:rsidRPr="006B651C">
        <w:rPr>
          <w:highlight w:val="green"/>
        </w:rPr>
        <w:t xml:space="preserve"> type conversions</w:t>
      </w:r>
    </w:p>
    <w:p w:rsidR="00B23405" w:rsidRDefault="00B23405" w:rsidP="00B23405">
      <w:pPr>
        <w:spacing w:after="0"/>
        <w:jc w:val="both"/>
      </w:pPr>
      <w:proofErr w:type="gramStart"/>
      <w:r w:rsidRPr="005F2DA2">
        <w:rPr>
          <w:highlight w:val="green"/>
        </w:rPr>
        <w:t>d)</w:t>
      </w:r>
      <w:proofErr w:type="gramEnd"/>
      <w:r w:rsidRPr="005F2DA2">
        <w:rPr>
          <w:highlight w:val="green"/>
        </w:rPr>
        <w:t>column reordering</w:t>
      </w:r>
    </w:p>
    <w:p w:rsidR="00B23405" w:rsidRDefault="00B23405" w:rsidP="00B23405">
      <w:pPr>
        <w:spacing w:after="0"/>
        <w:jc w:val="both"/>
      </w:pPr>
      <w:proofErr w:type="gramStart"/>
      <w:r>
        <w:t>e)aggregates</w:t>
      </w:r>
      <w:proofErr w:type="gramEnd"/>
    </w:p>
    <w:p w:rsidR="007879FC" w:rsidRDefault="007879FC" w:rsidP="00B23405">
      <w:pPr>
        <w:spacing w:after="0"/>
        <w:jc w:val="both"/>
      </w:pPr>
    </w:p>
    <w:p w:rsidR="00B23405" w:rsidRDefault="00B23405" w:rsidP="00B23405">
      <w:pPr>
        <w:spacing w:after="0"/>
        <w:jc w:val="both"/>
      </w:pPr>
      <w:r>
        <w:t>82</w:t>
      </w:r>
      <w:proofErr w:type="gramStart"/>
      <w:r>
        <w:t>)</w:t>
      </w:r>
      <w:r w:rsidRPr="006B651C">
        <w:rPr>
          <w:highlight w:val="green"/>
        </w:rPr>
        <w:t>t</w:t>
      </w:r>
      <w:r w:rsidR="006B651C" w:rsidRPr="006B651C">
        <w:rPr>
          <w:highlight w:val="green"/>
        </w:rPr>
        <w:t>rue</w:t>
      </w:r>
      <w:proofErr w:type="gramEnd"/>
      <w:r>
        <w:t xml:space="preserve"> or f:- it is possible to load data into snowflake without creating a name file format object?</w:t>
      </w:r>
    </w:p>
    <w:p w:rsidR="007879FC" w:rsidRDefault="007879FC" w:rsidP="00B23405">
      <w:pPr>
        <w:spacing w:after="0"/>
        <w:jc w:val="both"/>
      </w:pPr>
    </w:p>
    <w:p w:rsidR="00B23405" w:rsidRDefault="00B23405" w:rsidP="00B23405">
      <w:pPr>
        <w:spacing w:after="0"/>
        <w:jc w:val="both"/>
      </w:pPr>
      <w:r>
        <w:t>83</w:t>
      </w:r>
      <w:proofErr w:type="gramStart"/>
      <w:r>
        <w:t>)</w:t>
      </w:r>
      <w:r w:rsidRPr="006B651C">
        <w:rPr>
          <w:highlight w:val="green"/>
        </w:rPr>
        <w:t>t</w:t>
      </w:r>
      <w:r w:rsidR="006B651C" w:rsidRPr="006B651C">
        <w:rPr>
          <w:highlight w:val="green"/>
        </w:rPr>
        <w:t>rue</w:t>
      </w:r>
      <w:proofErr w:type="gramEnd"/>
      <w:r>
        <w:t xml:space="preserve"> or f :- it is possible to set a user's default role to a role they have not been granted access to.</w:t>
      </w:r>
    </w:p>
    <w:p w:rsidR="007879FC" w:rsidRDefault="007879FC" w:rsidP="00B23405">
      <w:pPr>
        <w:spacing w:after="0"/>
        <w:jc w:val="both"/>
      </w:pPr>
    </w:p>
    <w:p w:rsidR="00B23405" w:rsidRDefault="00B23405" w:rsidP="00B23405">
      <w:pPr>
        <w:spacing w:after="0"/>
        <w:jc w:val="both"/>
      </w:pPr>
      <w:r>
        <w:t>84</w:t>
      </w:r>
      <w:proofErr w:type="gramStart"/>
      <w:r>
        <w:t>)the</w:t>
      </w:r>
      <w:proofErr w:type="gramEnd"/>
      <w:r>
        <w:t xml:space="preserve"> following factors affect the data load rates?</w:t>
      </w:r>
    </w:p>
    <w:p w:rsidR="00B23405" w:rsidRDefault="00B23405" w:rsidP="00B23405">
      <w:pPr>
        <w:spacing w:after="0"/>
        <w:jc w:val="both"/>
      </w:pPr>
      <w:proofErr w:type="gramStart"/>
      <w:r>
        <w:t>a)</w:t>
      </w:r>
      <w:proofErr w:type="gramEnd"/>
      <w:r w:rsidRPr="00C46115">
        <w:rPr>
          <w:highlight w:val="green"/>
        </w:rPr>
        <w:t>physical location on the stage</w:t>
      </w:r>
    </w:p>
    <w:p w:rsidR="00B23405" w:rsidRDefault="00B23405" w:rsidP="00B23405">
      <w:pPr>
        <w:spacing w:after="0"/>
        <w:jc w:val="both"/>
      </w:pPr>
      <w:proofErr w:type="gramStart"/>
      <w:r>
        <w:t>b)RAM</w:t>
      </w:r>
      <w:proofErr w:type="gramEnd"/>
      <w:r>
        <w:t xml:space="preserve"> on the Virtual warehouse</w:t>
      </w:r>
    </w:p>
    <w:p w:rsidR="00B23405" w:rsidRDefault="00B23405" w:rsidP="00B23405">
      <w:pPr>
        <w:spacing w:after="0"/>
        <w:jc w:val="both"/>
      </w:pPr>
      <w:proofErr w:type="gramStart"/>
      <w:r>
        <w:t>c)</w:t>
      </w:r>
      <w:proofErr w:type="spellStart"/>
      <w:r>
        <w:t>GZip</w:t>
      </w:r>
      <w:proofErr w:type="spellEnd"/>
      <w:proofErr w:type="gramEnd"/>
      <w:r>
        <w:t xml:space="preserve"> compression efficiency</w:t>
      </w:r>
    </w:p>
    <w:p w:rsidR="00B23405" w:rsidRDefault="00B23405" w:rsidP="00B23405">
      <w:pPr>
        <w:spacing w:after="0"/>
        <w:jc w:val="both"/>
      </w:pPr>
      <w:proofErr w:type="gramStart"/>
      <w:r>
        <w:t>d)</w:t>
      </w:r>
      <w:proofErr w:type="gramEnd"/>
      <w:r w:rsidRPr="00C46115">
        <w:rPr>
          <w:highlight w:val="green"/>
        </w:rPr>
        <w:t>Thread Size</w:t>
      </w:r>
    </w:p>
    <w:p w:rsidR="007879FC" w:rsidRDefault="007879FC" w:rsidP="00B23405">
      <w:pPr>
        <w:spacing w:after="0"/>
        <w:jc w:val="both"/>
      </w:pPr>
    </w:p>
    <w:p w:rsidR="00B23405" w:rsidRDefault="00B23405" w:rsidP="00B23405">
      <w:pPr>
        <w:spacing w:after="0"/>
        <w:jc w:val="both"/>
      </w:pPr>
      <w:r>
        <w:t>85</w:t>
      </w:r>
      <w:proofErr w:type="gramStart"/>
      <w:r>
        <w:t>)which</w:t>
      </w:r>
      <w:proofErr w:type="gramEnd"/>
      <w:r>
        <w:t xml:space="preserve"> of the </w:t>
      </w:r>
      <w:r w:rsidR="007879FC">
        <w:t>following</w:t>
      </w:r>
      <w:r>
        <w:t xml:space="preserve"> roles is recommended to be used to create and manage users and roles?</w:t>
      </w:r>
    </w:p>
    <w:p w:rsidR="00B23405" w:rsidRDefault="00B23405" w:rsidP="00B23405">
      <w:pPr>
        <w:spacing w:after="0"/>
        <w:jc w:val="both"/>
      </w:pPr>
      <w:proofErr w:type="gramStart"/>
      <w:r>
        <w:t>a)</w:t>
      </w:r>
      <w:proofErr w:type="gramEnd"/>
      <w:r>
        <w:t>SYSADMIN</w:t>
      </w:r>
    </w:p>
    <w:p w:rsidR="00B23405" w:rsidRDefault="00B23405" w:rsidP="00B23405">
      <w:pPr>
        <w:spacing w:after="0"/>
        <w:jc w:val="both"/>
      </w:pPr>
      <w:proofErr w:type="gramStart"/>
      <w:r w:rsidRPr="006B651C">
        <w:rPr>
          <w:highlight w:val="green"/>
        </w:rPr>
        <w:t>b)</w:t>
      </w:r>
      <w:proofErr w:type="gramEnd"/>
      <w:r w:rsidRPr="006B651C">
        <w:rPr>
          <w:highlight w:val="green"/>
        </w:rPr>
        <w:t>SECURITYADMIN</w:t>
      </w:r>
    </w:p>
    <w:p w:rsidR="00B23405" w:rsidRDefault="00B23405" w:rsidP="00B23405">
      <w:pPr>
        <w:spacing w:after="0"/>
        <w:jc w:val="both"/>
      </w:pPr>
      <w:proofErr w:type="gramStart"/>
      <w:r>
        <w:t>c)PUBLIC</w:t>
      </w:r>
      <w:proofErr w:type="gramEnd"/>
    </w:p>
    <w:p w:rsidR="00B23405" w:rsidRDefault="00B23405" w:rsidP="00B23405">
      <w:pPr>
        <w:spacing w:after="0"/>
        <w:jc w:val="both"/>
      </w:pPr>
      <w:proofErr w:type="gramStart"/>
      <w:r>
        <w:t>D)ACCOUNTADMIN</w:t>
      </w:r>
      <w:proofErr w:type="gramEnd"/>
    </w:p>
    <w:p w:rsidR="00523088" w:rsidRDefault="00523088" w:rsidP="00B23405">
      <w:pPr>
        <w:spacing w:after="0"/>
        <w:jc w:val="both"/>
      </w:pPr>
    </w:p>
    <w:p w:rsidR="00B23405" w:rsidRDefault="00B23405" w:rsidP="00B23405">
      <w:pPr>
        <w:spacing w:after="0"/>
        <w:jc w:val="both"/>
      </w:pPr>
      <w:r>
        <w:t>-========================</w:t>
      </w:r>
      <w:r w:rsidR="007879FC">
        <w:t>===============================</w:t>
      </w:r>
    </w:p>
    <w:p w:rsidR="00B23405" w:rsidRDefault="00B23405" w:rsidP="00B23405">
      <w:pPr>
        <w:spacing w:after="0"/>
        <w:jc w:val="both"/>
      </w:pPr>
    </w:p>
    <w:p w:rsidR="00B23405" w:rsidRDefault="002546FA" w:rsidP="00B23405">
      <w:pPr>
        <w:spacing w:after="0"/>
        <w:jc w:val="both"/>
      </w:pPr>
      <w:proofErr w:type="gramStart"/>
      <w:r>
        <w:t>1.</w:t>
      </w:r>
      <w:r w:rsidR="00B23405">
        <w:t>True</w:t>
      </w:r>
      <w:proofErr w:type="gramEnd"/>
      <w:r w:rsidR="00B23405">
        <w:t xml:space="preserve"> or False: IN snowflake, Data unloading can be done only to CSV, JSON in compressed format</w:t>
      </w:r>
    </w:p>
    <w:p w:rsidR="00B23405" w:rsidRDefault="00B23405" w:rsidP="00B23405">
      <w:pPr>
        <w:spacing w:after="0"/>
        <w:jc w:val="both"/>
      </w:pPr>
      <w:r>
        <w:t>a.</w:t>
      </w:r>
      <w:r>
        <w:tab/>
      </w:r>
      <w:r w:rsidRPr="006B651C">
        <w:rPr>
          <w:highlight w:val="green"/>
        </w:rPr>
        <w:t>False</w:t>
      </w:r>
    </w:p>
    <w:p w:rsidR="007879FC" w:rsidRDefault="007879FC" w:rsidP="00B23405">
      <w:pPr>
        <w:spacing w:after="0"/>
        <w:jc w:val="both"/>
      </w:pPr>
    </w:p>
    <w:p w:rsidR="00B23405" w:rsidRDefault="00B23405" w:rsidP="00B23405">
      <w:pPr>
        <w:spacing w:after="0"/>
        <w:jc w:val="both"/>
      </w:pPr>
      <w:proofErr w:type="gramStart"/>
      <w:r>
        <w:t>2.Minimum</w:t>
      </w:r>
      <w:proofErr w:type="gramEnd"/>
      <w:r>
        <w:t xml:space="preserve"> snowflake edition that supports data sharing</w:t>
      </w:r>
    </w:p>
    <w:p w:rsidR="00B23405" w:rsidRDefault="00B23405" w:rsidP="00B23405">
      <w:pPr>
        <w:spacing w:after="0"/>
        <w:jc w:val="both"/>
      </w:pPr>
      <w:r w:rsidRPr="006B651C">
        <w:rPr>
          <w:highlight w:val="green"/>
        </w:rPr>
        <w:t>a.</w:t>
      </w:r>
      <w:r w:rsidRPr="006B651C">
        <w:rPr>
          <w:highlight w:val="green"/>
        </w:rPr>
        <w:tab/>
        <w:t>Standard</w:t>
      </w:r>
    </w:p>
    <w:p w:rsidR="00B23405" w:rsidRDefault="00B23405" w:rsidP="00B23405">
      <w:pPr>
        <w:spacing w:after="0"/>
        <w:jc w:val="both"/>
      </w:pPr>
      <w:r>
        <w:t>b.</w:t>
      </w:r>
      <w:r>
        <w:tab/>
        <w:t>Premium</w:t>
      </w:r>
    </w:p>
    <w:p w:rsidR="00B23405" w:rsidRDefault="00B23405" w:rsidP="00B23405">
      <w:pPr>
        <w:spacing w:after="0"/>
        <w:jc w:val="both"/>
      </w:pPr>
      <w:r>
        <w:t>c.</w:t>
      </w:r>
      <w:r>
        <w:tab/>
        <w:t>Enterprise</w:t>
      </w:r>
    </w:p>
    <w:p w:rsidR="00B23405" w:rsidRDefault="00B23405" w:rsidP="00B23405">
      <w:pPr>
        <w:spacing w:after="0"/>
        <w:jc w:val="both"/>
      </w:pPr>
      <w:r>
        <w:t>d.</w:t>
      </w:r>
      <w:r>
        <w:tab/>
        <w:t>ESD</w:t>
      </w:r>
    </w:p>
    <w:p w:rsidR="00B23405" w:rsidRDefault="00B23405" w:rsidP="00B23405">
      <w:pPr>
        <w:spacing w:after="0"/>
        <w:jc w:val="both"/>
      </w:pPr>
      <w:r>
        <w:t>e.</w:t>
      </w:r>
      <w:r>
        <w:tab/>
        <w:t>VPS</w:t>
      </w:r>
    </w:p>
    <w:p w:rsidR="007879FC" w:rsidRDefault="007879FC" w:rsidP="00B23405">
      <w:pPr>
        <w:spacing w:after="0"/>
        <w:jc w:val="both"/>
      </w:pPr>
    </w:p>
    <w:p w:rsidR="00B23405" w:rsidRDefault="00B23405" w:rsidP="00B23405">
      <w:pPr>
        <w:spacing w:after="0"/>
        <w:jc w:val="both"/>
      </w:pPr>
      <w:proofErr w:type="gramStart"/>
      <w:r>
        <w:t>3.Which</w:t>
      </w:r>
      <w:proofErr w:type="gramEnd"/>
      <w:r>
        <w:t xml:space="preserve"> of the following are valid data sharing accounts</w:t>
      </w:r>
    </w:p>
    <w:p w:rsidR="00B23405" w:rsidRPr="006B651C" w:rsidRDefault="00B23405" w:rsidP="00B23405">
      <w:pPr>
        <w:spacing w:after="0"/>
        <w:jc w:val="both"/>
        <w:rPr>
          <w:highlight w:val="green"/>
        </w:rPr>
      </w:pPr>
      <w:r w:rsidRPr="006B651C">
        <w:rPr>
          <w:highlight w:val="green"/>
        </w:rPr>
        <w:t>a.</w:t>
      </w:r>
      <w:r w:rsidRPr="006B651C">
        <w:rPr>
          <w:highlight w:val="green"/>
        </w:rPr>
        <w:tab/>
        <w:t>Consumer account</w:t>
      </w:r>
    </w:p>
    <w:p w:rsidR="00B23405" w:rsidRPr="006B651C" w:rsidRDefault="00B23405" w:rsidP="00B23405">
      <w:pPr>
        <w:spacing w:after="0"/>
        <w:jc w:val="both"/>
        <w:rPr>
          <w:highlight w:val="green"/>
        </w:rPr>
      </w:pPr>
      <w:r w:rsidRPr="006B651C">
        <w:rPr>
          <w:highlight w:val="green"/>
        </w:rPr>
        <w:t>b.</w:t>
      </w:r>
      <w:r w:rsidRPr="006B651C">
        <w:rPr>
          <w:highlight w:val="green"/>
        </w:rPr>
        <w:tab/>
        <w:t>Reader account</w:t>
      </w:r>
    </w:p>
    <w:p w:rsidR="00B23405" w:rsidRDefault="00B23405" w:rsidP="00B23405">
      <w:pPr>
        <w:spacing w:after="0"/>
        <w:jc w:val="both"/>
      </w:pPr>
      <w:r w:rsidRPr="006B651C">
        <w:rPr>
          <w:highlight w:val="green"/>
        </w:rPr>
        <w:t>c.</w:t>
      </w:r>
      <w:r w:rsidRPr="006B651C">
        <w:rPr>
          <w:highlight w:val="green"/>
        </w:rPr>
        <w:tab/>
        <w:t>Provider account</w:t>
      </w:r>
    </w:p>
    <w:p w:rsidR="00B23405" w:rsidRDefault="00B23405" w:rsidP="00B23405">
      <w:pPr>
        <w:spacing w:after="0"/>
        <w:jc w:val="both"/>
      </w:pPr>
      <w:r>
        <w:t>d.</w:t>
      </w:r>
      <w:r>
        <w:tab/>
        <w:t>None</w:t>
      </w:r>
    </w:p>
    <w:p w:rsidR="007879FC" w:rsidRDefault="007879FC" w:rsidP="00B23405">
      <w:pPr>
        <w:spacing w:after="0"/>
        <w:jc w:val="both"/>
      </w:pPr>
    </w:p>
    <w:p w:rsidR="00B23405" w:rsidRDefault="00B23405" w:rsidP="00B23405">
      <w:pPr>
        <w:spacing w:after="0"/>
        <w:jc w:val="both"/>
      </w:pPr>
      <w:proofErr w:type="gramStart"/>
      <w:r>
        <w:t>4.SSO</w:t>
      </w:r>
      <w:proofErr w:type="gramEnd"/>
      <w:r>
        <w:t xml:space="preserve"> can be done in how many ways. Select all applicable:</w:t>
      </w:r>
    </w:p>
    <w:p w:rsidR="00B23405" w:rsidRPr="006B651C" w:rsidRDefault="00B23405" w:rsidP="00B23405">
      <w:pPr>
        <w:spacing w:after="0"/>
        <w:jc w:val="both"/>
        <w:rPr>
          <w:highlight w:val="green"/>
        </w:rPr>
      </w:pPr>
      <w:r w:rsidRPr="006B651C">
        <w:rPr>
          <w:highlight w:val="green"/>
        </w:rPr>
        <w:t>a.</w:t>
      </w:r>
      <w:r w:rsidRPr="006B651C">
        <w:rPr>
          <w:highlight w:val="green"/>
        </w:rPr>
        <w:tab/>
        <w:t>Web UI</w:t>
      </w:r>
    </w:p>
    <w:p w:rsidR="00B23405" w:rsidRPr="006B651C" w:rsidRDefault="00B23405" w:rsidP="00B23405">
      <w:pPr>
        <w:spacing w:after="0"/>
        <w:jc w:val="both"/>
        <w:rPr>
          <w:highlight w:val="green"/>
        </w:rPr>
      </w:pPr>
      <w:r w:rsidRPr="006B651C">
        <w:rPr>
          <w:highlight w:val="green"/>
        </w:rPr>
        <w:t>b.</w:t>
      </w:r>
      <w:r w:rsidRPr="006B651C">
        <w:rPr>
          <w:highlight w:val="green"/>
        </w:rPr>
        <w:tab/>
      </w:r>
      <w:proofErr w:type="spellStart"/>
      <w:r w:rsidRPr="006B651C">
        <w:rPr>
          <w:highlight w:val="green"/>
        </w:rPr>
        <w:t>SnowSQL</w:t>
      </w:r>
      <w:proofErr w:type="spellEnd"/>
    </w:p>
    <w:p w:rsidR="00B23405" w:rsidRPr="006B651C" w:rsidRDefault="00B23405" w:rsidP="00B23405">
      <w:pPr>
        <w:spacing w:after="0"/>
        <w:jc w:val="both"/>
        <w:rPr>
          <w:highlight w:val="green"/>
        </w:rPr>
      </w:pPr>
      <w:r w:rsidRPr="006B651C">
        <w:rPr>
          <w:highlight w:val="green"/>
        </w:rPr>
        <w:t>c.</w:t>
      </w:r>
      <w:r w:rsidRPr="006B651C">
        <w:rPr>
          <w:highlight w:val="green"/>
        </w:rPr>
        <w:tab/>
        <w:t>Python</w:t>
      </w:r>
    </w:p>
    <w:p w:rsidR="00B23405" w:rsidRPr="006B651C" w:rsidRDefault="00B23405" w:rsidP="00B23405">
      <w:pPr>
        <w:spacing w:after="0"/>
        <w:jc w:val="both"/>
        <w:rPr>
          <w:highlight w:val="green"/>
        </w:rPr>
      </w:pPr>
      <w:r w:rsidRPr="006B651C">
        <w:rPr>
          <w:highlight w:val="green"/>
        </w:rPr>
        <w:t>d.</w:t>
      </w:r>
      <w:r w:rsidRPr="006B651C">
        <w:rPr>
          <w:highlight w:val="green"/>
        </w:rPr>
        <w:tab/>
        <w:t>ODBC</w:t>
      </w:r>
    </w:p>
    <w:p w:rsidR="00B23405" w:rsidRDefault="00B23405" w:rsidP="00B23405">
      <w:pPr>
        <w:spacing w:after="0"/>
        <w:jc w:val="both"/>
      </w:pPr>
      <w:r w:rsidRPr="006B651C">
        <w:rPr>
          <w:highlight w:val="green"/>
        </w:rPr>
        <w:t>e.</w:t>
      </w:r>
      <w:r w:rsidRPr="006B651C">
        <w:rPr>
          <w:highlight w:val="green"/>
        </w:rPr>
        <w:tab/>
        <w:t>JDBC</w:t>
      </w:r>
    </w:p>
    <w:p w:rsidR="00B23405" w:rsidRDefault="00B23405" w:rsidP="00B23405">
      <w:pPr>
        <w:spacing w:after="0"/>
        <w:jc w:val="both"/>
      </w:pPr>
      <w:proofErr w:type="gramStart"/>
      <w:r>
        <w:t>f</w:t>
      </w:r>
      <w:proofErr w:type="gramEnd"/>
      <w:r>
        <w:t>.</w:t>
      </w:r>
      <w:r>
        <w:tab/>
        <w:t>Etc..</w:t>
      </w:r>
    </w:p>
    <w:p w:rsidR="007879FC" w:rsidRDefault="007879FC" w:rsidP="00B23405">
      <w:pPr>
        <w:spacing w:after="0"/>
        <w:jc w:val="both"/>
      </w:pPr>
    </w:p>
    <w:p w:rsidR="00B23405" w:rsidRDefault="002546FA" w:rsidP="00B23405">
      <w:pPr>
        <w:spacing w:after="0"/>
        <w:jc w:val="both"/>
      </w:pPr>
      <w:r>
        <w:t>5</w:t>
      </w:r>
      <w:r w:rsidR="00B23405">
        <w:t xml:space="preserve">A third party tool which can support JDBC </w:t>
      </w:r>
      <w:proofErr w:type="gramStart"/>
      <w:r w:rsidR="00B23405">
        <w:t>Or</w:t>
      </w:r>
      <w:proofErr w:type="gramEnd"/>
      <w:r w:rsidR="00B23405">
        <w:t xml:space="preserve"> ODBC but doesn’t have snowflake drivers. Can it still connect to </w:t>
      </w:r>
      <w:proofErr w:type="gramStart"/>
      <w:r w:rsidR="00B23405">
        <w:t>Snowflake</w:t>
      </w:r>
      <w:proofErr w:type="gramEnd"/>
    </w:p>
    <w:p w:rsidR="00B23405" w:rsidRDefault="00B23405" w:rsidP="00B23405">
      <w:pPr>
        <w:spacing w:after="0"/>
        <w:jc w:val="both"/>
      </w:pPr>
      <w:r>
        <w:t>a.</w:t>
      </w:r>
      <w:r>
        <w:tab/>
      </w:r>
      <w:r w:rsidRPr="006B651C">
        <w:rPr>
          <w:highlight w:val="green"/>
        </w:rPr>
        <w:t>True</w:t>
      </w:r>
    </w:p>
    <w:p w:rsidR="00B23405" w:rsidRDefault="00B23405" w:rsidP="00B23405">
      <w:pPr>
        <w:spacing w:after="0"/>
        <w:jc w:val="both"/>
      </w:pPr>
      <w:r>
        <w:t>b.</w:t>
      </w:r>
      <w:r>
        <w:tab/>
        <w:t>False</w:t>
      </w:r>
    </w:p>
    <w:p w:rsidR="007879FC" w:rsidRDefault="007879FC" w:rsidP="00B23405">
      <w:pPr>
        <w:spacing w:after="0"/>
        <w:jc w:val="both"/>
      </w:pPr>
    </w:p>
    <w:p w:rsidR="00B23405" w:rsidRDefault="00B23405" w:rsidP="00B23405">
      <w:pPr>
        <w:spacing w:after="0"/>
        <w:jc w:val="both"/>
      </w:pPr>
      <w:proofErr w:type="gramStart"/>
      <w:r>
        <w:t>6.Min</w:t>
      </w:r>
      <w:proofErr w:type="gramEnd"/>
      <w:r>
        <w:t xml:space="preserve"> level of account required for MFA</w:t>
      </w:r>
    </w:p>
    <w:p w:rsidR="00B23405" w:rsidRDefault="00B23405" w:rsidP="00B23405">
      <w:pPr>
        <w:spacing w:after="0"/>
        <w:jc w:val="both"/>
      </w:pPr>
      <w:r>
        <w:t>a.</w:t>
      </w:r>
      <w:r>
        <w:tab/>
      </w:r>
      <w:r w:rsidRPr="006B651C">
        <w:rPr>
          <w:highlight w:val="green"/>
        </w:rPr>
        <w:t>Standard</w:t>
      </w:r>
    </w:p>
    <w:p w:rsidR="00B23405" w:rsidRDefault="00B23405" w:rsidP="00B23405">
      <w:pPr>
        <w:spacing w:after="0"/>
        <w:jc w:val="both"/>
      </w:pPr>
      <w:r>
        <w:t>b.</w:t>
      </w:r>
      <w:r>
        <w:tab/>
        <w:t>Premium</w:t>
      </w:r>
    </w:p>
    <w:p w:rsidR="00B23405" w:rsidRDefault="00B23405" w:rsidP="00B23405">
      <w:pPr>
        <w:spacing w:after="0"/>
        <w:jc w:val="both"/>
      </w:pPr>
      <w:r>
        <w:t>c.</w:t>
      </w:r>
      <w:r>
        <w:tab/>
        <w:t>Enterprise</w:t>
      </w:r>
    </w:p>
    <w:p w:rsidR="00B23405" w:rsidRDefault="00B23405" w:rsidP="00B23405">
      <w:pPr>
        <w:spacing w:after="0"/>
        <w:jc w:val="both"/>
      </w:pPr>
      <w:r>
        <w:t>d.</w:t>
      </w:r>
      <w:r>
        <w:tab/>
        <w:t>ESD</w:t>
      </w:r>
    </w:p>
    <w:p w:rsidR="00B23405" w:rsidRDefault="00B23405" w:rsidP="00B23405">
      <w:pPr>
        <w:spacing w:after="0"/>
        <w:jc w:val="both"/>
      </w:pPr>
      <w:r>
        <w:t>e.</w:t>
      </w:r>
      <w:r>
        <w:tab/>
        <w:t>VPS</w:t>
      </w:r>
    </w:p>
    <w:p w:rsidR="007879FC" w:rsidRDefault="007879FC" w:rsidP="00B23405">
      <w:pPr>
        <w:spacing w:after="0"/>
        <w:jc w:val="both"/>
      </w:pPr>
    </w:p>
    <w:p w:rsidR="00B23405" w:rsidRDefault="00B23405" w:rsidP="00B23405">
      <w:pPr>
        <w:spacing w:after="0"/>
        <w:jc w:val="both"/>
      </w:pPr>
      <w:proofErr w:type="gramStart"/>
      <w:r>
        <w:t>7.</w:t>
      </w:r>
      <w:r w:rsidRPr="000914BE">
        <w:rPr>
          <w:highlight w:val="green"/>
        </w:rPr>
        <w:t>True</w:t>
      </w:r>
      <w:proofErr w:type="gramEnd"/>
      <w:r>
        <w:t xml:space="preserve"> or False: When a user creates a role, The user owns that role until he transfers the role</w:t>
      </w:r>
    </w:p>
    <w:p w:rsidR="00B23405" w:rsidRDefault="00B23405" w:rsidP="00B23405">
      <w:pPr>
        <w:spacing w:after="0"/>
        <w:jc w:val="both"/>
      </w:pPr>
      <w:r>
        <w:t>a.</w:t>
      </w:r>
      <w:r>
        <w:tab/>
      </w:r>
      <w:r w:rsidRPr="007879FC">
        <w:rPr>
          <w:highlight w:val="green"/>
        </w:rPr>
        <w:t>True</w:t>
      </w:r>
    </w:p>
    <w:p w:rsidR="00B23405" w:rsidRDefault="00B23405" w:rsidP="00B23405">
      <w:pPr>
        <w:spacing w:after="0"/>
        <w:jc w:val="both"/>
      </w:pPr>
      <w:r>
        <w:t>b.</w:t>
      </w:r>
      <w:r>
        <w:tab/>
        <w:t>False</w:t>
      </w:r>
    </w:p>
    <w:p w:rsidR="007879FC" w:rsidRDefault="007879FC" w:rsidP="00B23405">
      <w:pPr>
        <w:spacing w:after="0"/>
        <w:jc w:val="both"/>
      </w:pPr>
    </w:p>
    <w:p w:rsidR="00B23405" w:rsidRDefault="00B23405" w:rsidP="00B23405">
      <w:pPr>
        <w:spacing w:after="0"/>
        <w:jc w:val="both"/>
      </w:pPr>
      <w:proofErr w:type="gramStart"/>
      <w:r>
        <w:t>8.When</w:t>
      </w:r>
      <w:proofErr w:type="gramEnd"/>
      <w:r>
        <w:t xml:space="preserve"> a user creates an object with a role, And that role is dropped, What happens?</w:t>
      </w:r>
    </w:p>
    <w:p w:rsidR="00B23405" w:rsidRDefault="00B23405" w:rsidP="00B23405">
      <w:pPr>
        <w:spacing w:after="0"/>
        <w:jc w:val="both"/>
      </w:pPr>
      <w:r>
        <w:t>a</w:t>
      </w:r>
      <w:r w:rsidRPr="006B651C">
        <w:rPr>
          <w:highlight w:val="green"/>
        </w:rPr>
        <w:t>.</w:t>
      </w:r>
      <w:r w:rsidRPr="006B651C">
        <w:rPr>
          <w:highlight w:val="green"/>
        </w:rPr>
        <w:tab/>
        <w:t>Answer: Role which dropped the original role will own the object</w:t>
      </w:r>
    </w:p>
    <w:p w:rsidR="007879FC" w:rsidRDefault="007879FC" w:rsidP="00B23405">
      <w:pPr>
        <w:spacing w:after="0"/>
        <w:jc w:val="both"/>
      </w:pPr>
    </w:p>
    <w:p w:rsidR="00B23405" w:rsidRPr="007879FC" w:rsidRDefault="00B23405" w:rsidP="00B23405">
      <w:pPr>
        <w:spacing w:after="0"/>
        <w:jc w:val="both"/>
        <w:rPr>
          <w:highlight w:val="yellow"/>
        </w:rPr>
      </w:pPr>
      <w:r w:rsidRPr="007879FC">
        <w:rPr>
          <w:highlight w:val="yellow"/>
        </w:rPr>
        <w:t>9.</w:t>
      </w:r>
      <w:r w:rsidRPr="007879FC">
        <w:rPr>
          <w:highlight w:val="yellow"/>
        </w:rPr>
        <w:tab/>
        <w:t xml:space="preserve">True or False: Data share can happen between any edition without Snowflake support </w:t>
      </w:r>
      <w:proofErr w:type="gramStart"/>
      <w:r w:rsidRPr="007879FC">
        <w:rPr>
          <w:highlight w:val="yellow"/>
        </w:rPr>
        <w:t>( b</w:t>
      </w:r>
      <w:proofErr w:type="gramEnd"/>
      <w:r w:rsidRPr="007879FC">
        <w:rPr>
          <w:highlight w:val="yellow"/>
        </w:rPr>
        <w:t>/w E &amp; ESD editions )</w:t>
      </w:r>
    </w:p>
    <w:p w:rsidR="00B23405" w:rsidRPr="007879FC" w:rsidRDefault="00B23405" w:rsidP="00B23405">
      <w:pPr>
        <w:spacing w:after="0"/>
        <w:jc w:val="both"/>
        <w:rPr>
          <w:highlight w:val="yellow"/>
        </w:rPr>
      </w:pPr>
      <w:r w:rsidRPr="007879FC">
        <w:rPr>
          <w:highlight w:val="yellow"/>
        </w:rPr>
        <w:t>a.</w:t>
      </w:r>
      <w:r w:rsidRPr="007879FC">
        <w:rPr>
          <w:highlight w:val="yellow"/>
        </w:rPr>
        <w:tab/>
        <w:t>True</w:t>
      </w:r>
    </w:p>
    <w:p w:rsidR="00B23405" w:rsidRDefault="00B23405" w:rsidP="00B23405">
      <w:pPr>
        <w:spacing w:after="0"/>
        <w:jc w:val="both"/>
      </w:pPr>
      <w:r w:rsidRPr="007879FC">
        <w:rPr>
          <w:highlight w:val="yellow"/>
        </w:rPr>
        <w:t>b.</w:t>
      </w:r>
      <w:r w:rsidRPr="007879FC">
        <w:rPr>
          <w:highlight w:val="yellow"/>
        </w:rPr>
        <w:tab/>
        <w:t>False</w:t>
      </w:r>
    </w:p>
    <w:p w:rsidR="00523088" w:rsidRDefault="00523088" w:rsidP="00B23405">
      <w:pPr>
        <w:spacing w:after="0"/>
        <w:jc w:val="both"/>
      </w:pPr>
    </w:p>
    <w:p w:rsidR="00B23405" w:rsidRDefault="00B23405" w:rsidP="00B23405">
      <w:pPr>
        <w:spacing w:after="0"/>
        <w:jc w:val="both"/>
      </w:pPr>
      <w:r>
        <w:t>10</w:t>
      </w:r>
      <w:proofErr w:type="gramStart"/>
      <w:r>
        <w:t>.True</w:t>
      </w:r>
      <w:proofErr w:type="gramEnd"/>
      <w:r>
        <w:t xml:space="preserve"> or False: When a reader account is created, No extra charges will be applied to provider</w:t>
      </w:r>
    </w:p>
    <w:p w:rsidR="00B23405" w:rsidRDefault="00B23405" w:rsidP="00B23405">
      <w:pPr>
        <w:spacing w:after="0"/>
        <w:jc w:val="both"/>
      </w:pPr>
      <w:r>
        <w:t>a.</w:t>
      </w:r>
      <w:r>
        <w:tab/>
        <w:t>True</w:t>
      </w:r>
    </w:p>
    <w:p w:rsidR="00B23405" w:rsidRDefault="00B23405" w:rsidP="00B23405">
      <w:pPr>
        <w:spacing w:after="0"/>
        <w:jc w:val="both"/>
      </w:pPr>
      <w:r>
        <w:t>b.</w:t>
      </w:r>
      <w:r>
        <w:tab/>
      </w:r>
      <w:r w:rsidRPr="00C46115">
        <w:rPr>
          <w:highlight w:val="green"/>
        </w:rPr>
        <w:t xml:space="preserve">False </w:t>
      </w:r>
      <w:proofErr w:type="gramStart"/>
      <w:r w:rsidRPr="00C46115">
        <w:rPr>
          <w:highlight w:val="green"/>
        </w:rPr>
        <w:t>( Answer</w:t>
      </w:r>
      <w:proofErr w:type="gramEnd"/>
      <w:r w:rsidRPr="00C46115">
        <w:rPr>
          <w:highlight w:val="green"/>
        </w:rPr>
        <w:t xml:space="preserve"> )</w:t>
      </w:r>
    </w:p>
    <w:p w:rsidR="007879FC" w:rsidRDefault="007879FC" w:rsidP="00B23405">
      <w:pPr>
        <w:spacing w:after="0"/>
        <w:jc w:val="both"/>
      </w:pPr>
    </w:p>
    <w:p w:rsidR="00B23405" w:rsidRDefault="00B23405" w:rsidP="00B23405">
      <w:pPr>
        <w:spacing w:after="0"/>
        <w:jc w:val="both"/>
      </w:pPr>
      <w:r>
        <w:t>11</w:t>
      </w:r>
      <w:proofErr w:type="gramStart"/>
      <w:r>
        <w:t>.Best</w:t>
      </w:r>
      <w:proofErr w:type="gramEnd"/>
      <w:r>
        <w:t xml:space="preserve"> practice: When a role creates an object, Best practice to give grants on the object to </w:t>
      </w:r>
    </w:p>
    <w:p w:rsidR="00B23405" w:rsidRDefault="00B23405" w:rsidP="00B23405">
      <w:pPr>
        <w:spacing w:after="0"/>
        <w:jc w:val="both"/>
      </w:pPr>
      <w:r>
        <w:t>a.</w:t>
      </w:r>
      <w:r>
        <w:tab/>
        <w:t>ACCOUNT ADMIN</w:t>
      </w:r>
    </w:p>
    <w:p w:rsidR="00B23405" w:rsidRDefault="00B23405" w:rsidP="00B23405">
      <w:pPr>
        <w:spacing w:after="0"/>
        <w:jc w:val="both"/>
      </w:pPr>
      <w:r>
        <w:t>b.</w:t>
      </w:r>
      <w:r>
        <w:tab/>
      </w:r>
      <w:r w:rsidRPr="006B651C">
        <w:rPr>
          <w:highlight w:val="green"/>
        </w:rPr>
        <w:t>SYSADMIN</w:t>
      </w:r>
      <w:r>
        <w:t xml:space="preserve"> </w:t>
      </w:r>
      <w:proofErr w:type="gramStart"/>
      <w:r>
        <w:t>( Answer</w:t>
      </w:r>
      <w:proofErr w:type="gramEnd"/>
      <w:r>
        <w:t xml:space="preserve"> ) -&gt; Please recheck </w:t>
      </w:r>
    </w:p>
    <w:p w:rsidR="00B23405" w:rsidRDefault="00B23405" w:rsidP="00B23405">
      <w:pPr>
        <w:spacing w:after="0"/>
        <w:jc w:val="both"/>
      </w:pPr>
      <w:r>
        <w:t>c.</w:t>
      </w:r>
      <w:r>
        <w:tab/>
        <w:t>SECURITYADMIN</w:t>
      </w:r>
    </w:p>
    <w:p w:rsidR="007879FC" w:rsidRDefault="007879FC" w:rsidP="00B23405">
      <w:pPr>
        <w:spacing w:after="0"/>
        <w:jc w:val="both"/>
      </w:pPr>
    </w:p>
    <w:p w:rsidR="00B23405" w:rsidRDefault="00B23405" w:rsidP="00B23405">
      <w:pPr>
        <w:spacing w:after="0"/>
        <w:jc w:val="both"/>
      </w:pPr>
      <w:r>
        <w:t>12</w:t>
      </w:r>
      <w:proofErr w:type="gramStart"/>
      <w:r>
        <w:t>.What</w:t>
      </w:r>
      <w:proofErr w:type="gramEnd"/>
      <w:r>
        <w:t xml:space="preserve"> are the activities to be done by the customer, when an </w:t>
      </w:r>
      <w:proofErr w:type="spellStart"/>
      <w:r>
        <w:t>on-premise</w:t>
      </w:r>
      <w:proofErr w:type="spellEnd"/>
      <w:r>
        <w:t xml:space="preserve"> installation is done</w:t>
      </w:r>
    </w:p>
    <w:p w:rsidR="00B23405" w:rsidRPr="006B651C" w:rsidRDefault="00B23405" w:rsidP="00B23405">
      <w:pPr>
        <w:spacing w:after="0"/>
        <w:jc w:val="both"/>
        <w:rPr>
          <w:highlight w:val="green"/>
        </w:rPr>
      </w:pPr>
      <w:r>
        <w:t>a.</w:t>
      </w:r>
      <w:r>
        <w:tab/>
      </w:r>
      <w:r w:rsidRPr="006B651C">
        <w:rPr>
          <w:highlight w:val="green"/>
        </w:rPr>
        <w:t>Physical security</w:t>
      </w:r>
    </w:p>
    <w:p w:rsidR="00B23405" w:rsidRPr="006B651C" w:rsidRDefault="00B23405" w:rsidP="00B23405">
      <w:pPr>
        <w:spacing w:after="0"/>
        <w:jc w:val="both"/>
        <w:rPr>
          <w:highlight w:val="green"/>
        </w:rPr>
      </w:pPr>
      <w:r w:rsidRPr="006B651C">
        <w:rPr>
          <w:highlight w:val="green"/>
        </w:rPr>
        <w:lastRenderedPageBreak/>
        <w:t>b.</w:t>
      </w:r>
      <w:r w:rsidRPr="006B651C">
        <w:rPr>
          <w:highlight w:val="green"/>
        </w:rPr>
        <w:tab/>
        <w:t>Applying releases and patches</w:t>
      </w:r>
    </w:p>
    <w:p w:rsidR="00B23405" w:rsidRDefault="00B23405" w:rsidP="00B23405">
      <w:pPr>
        <w:spacing w:after="0"/>
        <w:jc w:val="both"/>
      </w:pPr>
      <w:r w:rsidRPr="006B651C">
        <w:rPr>
          <w:highlight w:val="green"/>
        </w:rPr>
        <w:t>c.</w:t>
      </w:r>
      <w:r w:rsidRPr="006B651C">
        <w:rPr>
          <w:highlight w:val="green"/>
        </w:rPr>
        <w:tab/>
        <w:t>Managing partitions</w:t>
      </w:r>
    </w:p>
    <w:p w:rsidR="00B23405" w:rsidRDefault="00B23405" w:rsidP="00B23405">
      <w:pPr>
        <w:spacing w:after="0"/>
        <w:jc w:val="both"/>
      </w:pPr>
      <w:proofErr w:type="gramStart"/>
      <w:r>
        <w:t>d</w:t>
      </w:r>
      <w:proofErr w:type="gramEnd"/>
      <w:r>
        <w:t>.</w:t>
      </w:r>
      <w:r>
        <w:tab/>
        <w:t xml:space="preserve">Etc.. </w:t>
      </w:r>
      <w:proofErr w:type="gramStart"/>
      <w:r>
        <w:t xml:space="preserve">( </w:t>
      </w:r>
      <w:proofErr w:type="spellStart"/>
      <w:r>
        <w:t>pl</w:t>
      </w:r>
      <w:proofErr w:type="spellEnd"/>
      <w:proofErr w:type="gramEnd"/>
      <w:r>
        <w:t xml:space="preserve"> check ) Answer is to check all options</w:t>
      </w:r>
    </w:p>
    <w:p w:rsidR="007879FC" w:rsidRDefault="007879FC" w:rsidP="00B23405">
      <w:pPr>
        <w:spacing w:after="0"/>
        <w:jc w:val="both"/>
      </w:pPr>
    </w:p>
    <w:p w:rsidR="00B23405" w:rsidRDefault="00B23405" w:rsidP="00B23405">
      <w:pPr>
        <w:spacing w:after="0"/>
        <w:jc w:val="both"/>
      </w:pPr>
      <w:r>
        <w:t>13</w:t>
      </w:r>
      <w:proofErr w:type="gramStart"/>
      <w:r>
        <w:t>.Regarding</w:t>
      </w:r>
      <w:proofErr w:type="gramEnd"/>
      <w:r>
        <w:t xml:space="preserve"> Snowflake releases, Select all that apply</w:t>
      </w:r>
    </w:p>
    <w:p w:rsidR="00B23405" w:rsidRPr="006B651C" w:rsidRDefault="00B23405" w:rsidP="00B23405">
      <w:pPr>
        <w:spacing w:after="0"/>
        <w:jc w:val="both"/>
        <w:rPr>
          <w:highlight w:val="green"/>
        </w:rPr>
      </w:pPr>
      <w:r>
        <w:t>a.</w:t>
      </w:r>
      <w:r>
        <w:tab/>
      </w:r>
      <w:r w:rsidRPr="006B651C">
        <w:rPr>
          <w:highlight w:val="green"/>
        </w:rPr>
        <w:t>Weekly once</w:t>
      </w:r>
    </w:p>
    <w:p w:rsidR="00B23405" w:rsidRDefault="00B23405" w:rsidP="00B23405">
      <w:pPr>
        <w:spacing w:after="0"/>
        <w:jc w:val="both"/>
      </w:pPr>
      <w:r w:rsidRPr="006B651C">
        <w:rPr>
          <w:highlight w:val="green"/>
        </w:rPr>
        <w:t>b.</w:t>
      </w:r>
      <w:r w:rsidRPr="006B651C">
        <w:rPr>
          <w:highlight w:val="green"/>
        </w:rPr>
        <w:tab/>
        <w:t>During the release transparently user queries will be redirected to new version</w:t>
      </w:r>
    </w:p>
    <w:p w:rsidR="007879FC" w:rsidRDefault="007879FC" w:rsidP="00B23405">
      <w:pPr>
        <w:spacing w:after="0"/>
        <w:jc w:val="both"/>
      </w:pPr>
    </w:p>
    <w:p w:rsidR="00B23405" w:rsidRDefault="00B23405" w:rsidP="00B23405">
      <w:pPr>
        <w:spacing w:after="0"/>
        <w:jc w:val="both"/>
      </w:pPr>
      <w:r>
        <w:t>14</w:t>
      </w:r>
      <w:proofErr w:type="gramStart"/>
      <w:r>
        <w:t>.Clustering</w:t>
      </w:r>
      <w:proofErr w:type="gramEnd"/>
      <w:r>
        <w:t xml:space="preserve"> information can be checked with below commands</w:t>
      </w:r>
    </w:p>
    <w:p w:rsidR="00B23405" w:rsidRPr="006B651C" w:rsidRDefault="00B23405" w:rsidP="00B23405">
      <w:pPr>
        <w:spacing w:after="0"/>
        <w:jc w:val="both"/>
        <w:rPr>
          <w:highlight w:val="green"/>
        </w:rPr>
      </w:pPr>
      <w:r>
        <w:t>a.</w:t>
      </w:r>
      <w:r>
        <w:tab/>
      </w:r>
      <w:r w:rsidRPr="006B651C">
        <w:rPr>
          <w:highlight w:val="green"/>
        </w:rPr>
        <w:t>SYSTEM$CLUSTERING_INFORMATION</w:t>
      </w:r>
    </w:p>
    <w:p w:rsidR="00B23405" w:rsidRDefault="00B23405" w:rsidP="00B23405">
      <w:pPr>
        <w:spacing w:after="0"/>
        <w:jc w:val="both"/>
      </w:pPr>
      <w:r w:rsidRPr="006B651C">
        <w:rPr>
          <w:highlight w:val="green"/>
        </w:rPr>
        <w:t>b.</w:t>
      </w:r>
      <w:r w:rsidRPr="006B651C">
        <w:rPr>
          <w:highlight w:val="green"/>
        </w:rPr>
        <w:tab/>
        <w:t>SYSTEM$CLUSTERING_DEPTH</w:t>
      </w:r>
    </w:p>
    <w:p w:rsidR="007879FC" w:rsidRDefault="007879FC" w:rsidP="00B23405">
      <w:pPr>
        <w:spacing w:after="0"/>
        <w:jc w:val="both"/>
      </w:pPr>
    </w:p>
    <w:p w:rsidR="00B23405" w:rsidRDefault="00B23405" w:rsidP="00B23405">
      <w:pPr>
        <w:spacing w:after="0"/>
        <w:jc w:val="both"/>
      </w:pPr>
      <w:r>
        <w:t>15</w:t>
      </w:r>
      <w:proofErr w:type="gramStart"/>
      <w:r>
        <w:t>.FLATTEN</w:t>
      </w:r>
      <w:proofErr w:type="gramEnd"/>
      <w:r>
        <w:t xml:space="preserve"> is used when loading</w:t>
      </w:r>
    </w:p>
    <w:p w:rsidR="00B23405" w:rsidRDefault="00B23405" w:rsidP="00B23405">
      <w:pPr>
        <w:spacing w:after="0"/>
        <w:jc w:val="both"/>
      </w:pPr>
      <w:r>
        <w:t>a.</w:t>
      </w:r>
      <w:r w:rsidR="002546FA">
        <w:tab/>
      </w:r>
      <w:r>
        <w:t>Structured data</w:t>
      </w:r>
    </w:p>
    <w:p w:rsidR="00B23405" w:rsidRDefault="00B23405" w:rsidP="00B23405">
      <w:pPr>
        <w:spacing w:after="0"/>
        <w:jc w:val="both"/>
      </w:pPr>
      <w:r>
        <w:t>b.</w:t>
      </w:r>
      <w:r>
        <w:tab/>
      </w:r>
      <w:r w:rsidRPr="006B651C">
        <w:rPr>
          <w:highlight w:val="green"/>
        </w:rPr>
        <w:t>Semi structured data</w:t>
      </w:r>
      <w:r>
        <w:t xml:space="preserve"> </w:t>
      </w:r>
      <w:proofErr w:type="gramStart"/>
      <w:r>
        <w:t>( Answer</w:t>
      </w:r>
      <w:proofErr w:type="gramEnd"/>
      <w:r>
        <w:t xml:space="preserve"> )</w:t>
      </w:r>
    </w:p>
    <w:p w:rsidR="00B23405" w:rsidRDefault="00B23405" w:rsidP="00B23405">
      <w:pPr>
        <w:spacing w:after="0"/>
        <w:jc w:val="both"/>
      </w:pPr>
      <w:r>
        <w:t>c.</w:t>
      </w:r>
      <w:r>
        <w:tab/>
        <w:t xml:space="preserve">None </w:t>
      </w:r>
    </w:p>
    <w:p w:rsidR="00B23405" w:rsidRDefault="00B23405" w:rsidP="00B23405">
      <w:pPr>
        <w:spacing w:after="0"/>
        <w:jc w:val="both"/>
      </w:pPr>
      <w:r>
        <w:t>d.</w:t>
      </w:r>
      <w:r>
        <w:tab/>
        <w:t>Both</w:t>
      </w:r>
    </w:p>
    <w:p w:rsidR="007879FC" w:rsidRDefault="007879FC" w:rsidP="00B23405">
      <w:pPr>
        <w:spacing w:after="0"/>
        <w:jc w:val="both"/>
      </w:pPr>
    </w:p>
    <w:p w:rsidR="00B23405" w:rsidRDefault="00B23405" w:rsidP="00B23405">
      <w:pPr>
        <w:spacing w:after="0"/>
        <w:jc w:val="both"/>
      </w:pPr>
      <w:r>
        <w:t>16</w:t>
      </w:r>
      <w:proofErr w:type="gramStart"/>
      <w:r>
        <w:t>.While</w:t>
      </w:r>
      <w:proofErr w:type="gramEnd"/>
      <w:r>
        <w:t xml:space="preserve"> unloading, file format can be</w:t>
      </w:r>
    </w:p>
    <w:p w:rsidR="00B23405" w:rsidRPr="00072293" w:rsidRDefault="00B23405" w:rsidP="00B23405">
      <w:pPr>
        <w:spacing w:after="0"/>
        <w:jc w:val="both"/>
        <w:rPr>
          <w:highlight w:val="green"/>
        </w:rPr>
      </w:pPr>
      <w:r>
        <w:t>a.</w:t>
      </w:r>
      <w:r>
        <w:tab/>
      </w:r>
      <w:r w:rsidRPr="00072293">
        <w:rPr>
          <w:highlight w:val="green"/>
        </w:rPr>
        <w:t>CSV – yes</w:t>
      </w:r>
    </w:p>
    <w:p w:rsidR="00B23405" w:rsidRPr="00072293" w:rsidRDefault="00B23405" w:rsidP="00B23405">
      <w:pPr>
        <w:spacing w:after="0"/>
        <w:jc w:val="both"/>
        <w:rPr>
          <w:highlight w:val="green"/>
        </w:rPr>
      </w:pPr>
      <w:r w:rsidRPr="00072293">
        <w:rPr>
          <w:highlight w:val="green"/>
        </w:rPr>
        <w:t>b.</w:t>
      </w:r>
      <w:r w:rsidRPr="00072293">
        <w:rPr>
          <w:highlight w:val="green"/>
        </w:rPr>
        <w:tab/>
        <w:t>XML – Yes</w:t>
      </w:r>
    </w:p>
    <w:p w:rsidR="00B23405" w:rsidRDefault="00B23405" w:rsidP="00B23405">
      <w:pPr>
        <w:spacing w:after="0"/>
        <w:jc w:val="both"/>
      </w:pPr>
      <w:r w:rsidRPr="00072293">
        <w:rPr>
          <w:highlight w:val="green"/>
        </w:rPr>
        <w:t>c.</w:t>
      </w:r>
      <w:r w:rsidRPr="00072293">
        <w:rPr>
          <w:highlight w:val="green"/>
        </w:rPr>
        <w:tab/>
        <w:t>Parquet – Yes</w:t>
      </w:r>
    </w:p>
    <w:p w:rsidR="00B23405" w:rsidRDefault="00B23405" w:rsidP="00B23405">
      <w:pPr>
        <w:spacing w:after="0"/>
        <w:jc w:val="both"/>
      </w:pPr>
      <w:r>
        <w:t>d.</w:t>
      </w:r>
      <w:r>
        <w:tab/>
        <w:t>ORC – No</w:t>
      </w:r>
    </w:p>
    <w:p w:rsidR="00B23405" w:rsidRDefault="00B23405" w:rsidP="00B23405">
      <w:pPr>
        <w:spacing w:after="0"/>
        <w:jc w:val="both"/>
      </w:pPr>
      <w:r>
        <w:t>e.</w:t>
      </w:r>
      <w:r>
        <w:tab/>
        <w:t>Avro – No</w:t>
      </w:r>
    </w:p>
    <w:p w:rsidR="00B23405" w:rsidRDefault="00B23405" w:rsidP="00B23405">
      <w:pPr>
        <w:spacing w:after="0"/>
        <w:jc w:val="both"/>
      </w:pPr>
      <w:r>
        <w:t>f.</w:t>
      </w:r>
      <w:r>
        <w:tab/>
      </w:r>
      <w:proofErr w:type="spellStart"/>
      <w:r w:rsidRPr="00072293">
        <w:rPr>
          <w:highlight w:val="green"/>
        </w:rPr>
        <w:t>Json</w:t>
      </w:r>
      <w:proofErr w:type="spellEnd"/>
      <w:r w:rsidRPr="00072293">
        <w:rPr>
          <w:highlight w:val="green"/>
        </w:rPr>
        <w:t xml:space="preserve"> – Yes</w:t>
      </w:r>
    </w:p>
    <w:p w:rsidR="007879FC" w:rsidRDefault="007879FC" w:rsidP="00B23405">
      <w:pPr>
        <w:spacing w:after="0"/>
        <w:jc w:val="both"/>
      </w:pPr>
    </w:p>
    <w:p w:rsidR="00B23405" w:rsidRDefault="00B23405" w:rsidP="00B23405">
      <w:pPr>
        <w:spacing w:after="0"/>
        <w:jc w:val="both"/>
      </w:pPr>
      <w:r>
        <w:t>17</w:t>
      </w:r>
      <w:proofErr w:type="gramStart"/>
      <w:r>
        <w:t>.While</w:t>
      </w:r>
      <w:proofErr w:type="gramEnd"/>
      <w:r>
        <w:t xml:space="preserve"> uploading , to convert semi structured null values to structured null values, What option will be used</w:t>
      </w:r>
    </w:p>
    <w:p w:rsidR="00B23405" w:rsidRDefault="00B23405" w:rsidP="00B23405">
      <w:pPr>
        <w:spacing w:after="0"/>
        <w:jc w:val="both"/>
      </w:pPr>
      <w:r>
        <w:t>a.</w:t>
      </w:r>
      <w:r>
        <w:tab/>
      </w:r>
      <w:r w:rsidRPr="006B651C">
        <w:rPr>
          <w:highlight w:val="green"/>
        </w:rPr>
        <w:t>STRIP_TO_TULL</w:t>
      </w:r>
      <w:r>
        <w:t xml:space="preserve"> is the answer</w:t>
      </w:r>
    </w:p>
    <w:p w:rsidR="007879FC" w:rsidRDefault="007879FC" w:rsidP="00B23405">
      <w:pPr>
        <w:spacing w:after="0"/>
        <w:jc w:val="both"/>
      </w:pPr>
    </w:p>
    <w:p w:rsidR="00B23405" w:rsidRDefault="00B23405" w:rsidP="00B23405">
      <w:pPr>
        <w:spacing w:after="0"/>
        <w:jc w:val="both"/>
      </w:pPr>
      <w:r>
        <w:t>18</w:t>
      </w:r>
      <w:proofErr w:type="gramStart"/>
      <w:r>
        <w:t>.While</w:t>
      </w:r>
      <w:proofErr w:type="gramEnd"/>
      <w:r>
        <w:t xml:space="preserve"> loading data what are the factors that impacts rate : below are the answers</w:t>
      </w:r>
    </w:p>
    <w:p w:rsidR="00B23405" w:rsidRPr="00072293" w:rsidRDefault="00B23405" w:rsidP="00B23405">
      <w:pPr>
        <w:spacing w:after="0"/>
        <w:jc w:val="both"/>
        <w:rPr>
          <w:highlight w:val="green"/>
        </w:rPr>
      </w:pPr>
      <w:r>
        <w:t>a.</w:t>
      </w:r>
      <w:r>
        <w:tab/>
      </w:r>
      <w:r w:rsidRPr="00072293">
        <w:rPr>
          <w:highlight w:val="green"/>
        </w:rPr>
        <w:t>Location of the stage</w:t>
      </w:r>
    </w:p>
    <w:p w:rsidR="00B23405" w:rsidRDefault="00B23405" w:rsidP="00B23405">
      <w:pPr>
        <w:spacing w:after="0"/>
        <w:jc w:val="both"/>
      </w:pPr>
      <w:r w:rsidRPr="00072293">
        <w:rPr>
          <w:highlight w:val="green"/>
        </w:rPr>
        <w:t>b.</w:t>
      </w:r>
      <w:r w:rsidRPr="00072293">
        <w:rPr>
          <w:highlight w:val="green"/>
        </w:rPr>
        <w:tab/>
        <w:t>Thread size</w:t>
      </w:r>
    </w:p>
    <w:p w:rsidR="007879FC" w:rsidRDefault="007879FC" w:rsidP="00B23405">
      <w:pPr>
        <w:spacing w:after="0"/>
        <w:jc w:val="both"/>
      </w:pPr>
    </w:p>
    <w:p w:rsidR="00B23405" w:rsidRDefault="00B23405" w:rsidP="00B23405">
      <w:pPr>
        <w:spacing w:after="0"/>
        <w:jc w:val="both"/>
      </w:pPr>
      <w:r>
        <w:t>19</w:t>
      </w:r>
      <w:proofErr w:type="gramStart"/>
      <w:r>
        <w:t>.Ideal</w:t>
      </w:r>
      <w:proofErr w:type="gramEnd"/>
      <w:r>
        <w:t xml:space="preserve"> file size should be 16MB because micro partition size is 16MB</w:t>
      </w:r>
    </w:p>
    <w:p w:rsidR="00B23405" w:rsidRDefault="00B23405" w:rsidP="00B23405">
      <w:pPr>
        <w:spacing w:after="0"/>
        <w:jc w:val="both"/>
      </w:pPr>
      <w:r>
        <w:t>a.</w:t>
      </w:r>
      <w:r>
        <w:tab/>
        <w:t>True</w:t>
      </w:r>
    </w:p>
    <w:p w:rsidR="00B23405" w:rsidRDefault="00B23405" w:rsidP="00B23405">
      <w:pPr>
        <w:spacing w:after="0"/>
        <w:jc w:val="both"/>
      </w:pPr>
      <w:r>
        <w:t>b.</w:t>
      </w:r>
      <w:r>
        <w:tab/>
      </w:r>
      <w:r w:rsidRPr="00472876">
        <w:rPr>
          <w:highlight w:val="green"/>
        </w:rPr>
        <w:t>False</w:t>
      </w:r>
      <w:r>
        <w:t xml:space="preserve"> </w:t>
      </w:r>
      <w:proofErr w:type="gramStart"/>
      <w:r>
        <w:t>( Answer</w:t>
      </w:r>
      <w:proofErr w:type="gramEnd"/>
      <w:r>
        <w:t xml:space="preserve"> )</w:t>
      </w:r>
    </w:p>
    <w:p w:rsidR="007879FC" w:rsidRDefault="007879FC" w:rsidP="00B23405">
      <w:pPr>
        <w:spacing w:after="0"/>
        <w:jc w:val="both"/>
      </w:pPr>
    </w:p>
    <w:p w:rsidR="00B23405" w:rsidRDefault="00B23405" w:rsidP="00B23405">
      <w:pPr>
        <w:spacing w:after="0"/>
        <w:jc w:val="both"/>
      </w:pPr>
      <w:r>
        <w:t>20</w:t>
      </w:r>
      <w:proofErr w:type="gramStart"/>
      <w:r>
        <w:t>.What</w:t>
      </w:r>
      <w:proofErr w:type="gramEnd"/>
      <w:r>
        <w:t xml:space="preserve"> are all the RECOMMENDATIONS when new user is created, Below are all answers</w:t>
      </w:r>
    </w:p>
    <w:p w:rsidR="00B23405" w:rsidRPr="00472876" w:rsidRDefault="00B23405" w:rsidP="00B23405">
      <w:pPr>
        <w:spacing w:after="0"/>
        <w:jc w:val="both"/>
        <w:rPr>
          <w:highlight w:val="green"/>
        </w:rPr>
      </w:pPr>
      <w:r>
        <w:t>a.</w:t>
      </w:r>
      <w:r>
        <w:tab/>
      </w:r>
      <w:r w:rsidRPr="00472876">
        <w:rPr>
          <w:highlight w:val="green"/>
        </w:rPr>
        <w:t xml:space="preserve">Password reset </w:t>
      </w:r>
    </w:p>
    <w:p w:rsidR="00B23405" w:rsidRDefault="00B23405" w:rsidP="00B23405">
      <w:pPr>
        <w:spacing w:after="0"/>
        <w:jc w:val="both"/>
      </w:pPr>
      <w:r w:rsidRPr="00472876">
        <w:rPr>
          <w:highlight w:val="green"/>
        </w:rPr>
        <w:t>b.</w:t>
      </w:r>
      <w:r w:rsidRPr="00472876">
        <w:rPr>
          <w:highlight w:val="green"/>
        </w:rPr>
        <w:tab/>
        <w:t>Giving default role</w:t>
      </w:r>
    </w:p>
    <w:p w:rsidR="00523088" w:rsidRDefault="00523088" w:rsidP="00B23405">
      <w:pPr>
        <w:spacing w:after="0"/>
        <w:jc w:val="both"/>
      </w:pPr>
    </w:p>
    <w:p w:rsidR="00B23405" w:rsidRDefault="00B23405" w:rsidP="00B23405">
      <w:pPr>
        <w:spacing w:after="0"/>
        <w:jc w:val="both"/>
      </w:pPr>
      <w:r>
        <w:t>21</w:t>
      </w:r>
      <w:proofErr w:type="gramStart"/>
      <w:r>
        <w:t>.Data</w:t>
      </w:r>
      <w:proofErr w:type="gramEnd"/>
      <w:r>
        <w:t xml:space="preserve"> replication use cases</w:t>
      </w:r>
    </w:p>
    <w:p w:rsidR="00B23405" w:rsidRPr="00C46115" w:rsidRDefault="00B23405" w:rsidP="00B23405">
      <w:pPr>
        <w:spacing w:after="0"/>
        <w:jc w:val="both"/>
        <w:rPr>
          <w:highlight w:val="green"/>
        </w:rPr>
      </w:pPr>
      <w:r w:rsidRPr="00C46115">
        <w:rPr>
          <w:highlight w:val="green"/>
        </w:rPr>
        <w:t>a.</w:t>
      </w:r>
      <w:r w:rsidRPr="00C46115">
        <w:rPr>
          <w:highlight w:val="green"/>
        </w:rPr>
        <w:tab/>
      </w:r>
      <w:proofErr w:type="spellStart"/>
      <w:r w:rsidRPr="00C46115">
        <w:rPr>
          <w:highlight w:val="green"/>
        </w:rPr>
        <w:t>Catastrophy</w:t>
      </w:r>
      <w:proofErr w:type="spellEnd"/>
    </w:p>
    <w:p w:rsidR="00B23405" w:rsidRPr="00C46115" w:rsidRDefault="00B23405" w:rsidP="00B23405">
      <w:pPr>
        <w:spacing w:after="0"/>
        <w:jc w:val="both"/>
        <w:rPr>
          <w:highlight w:val="green"/>
        </w:rPr>
      </w:pPr>
      <w:proofErr w:type="gramStart"/>
      <w:r w:rsidRPr="00C46115">
        <w:rPr>
          <w:highlight w:val="green"/>
        </w:rPr>
        <w:lastRenderedPageBreak/>
        <w:t>b</w:t>
      </w:r>
      <w:proofErr w:type="gramEnd"/>
      <w:r w:rsidRPr="00C46115">
        <w:rPr>
          <w:highlight w:val="green"/>
        </w:rPr>
        <w:t>.</w:t>
      </w:r>
      <w:r w:rsidRPr="00C46115">
        <w:rPr>
          <w:highlight w:val="green"/>
        </w:rPr>
        <w:tab/>
        <w:t>For Migration activities</w:t>
      </w:r>
    </w:p>
    <w:p w:rsidR="00B23405" w:rsidRDefault="00B23405" w:rsidP="00B23405">
      <w:pPr>
        <w:spacing w:after="0"/>
        <w:jc w:val="both"/>
      </w:pPr>
      <w:r w:rsidRPr="00C46115">
        <w:rPr>
          <w:highlight w:val="green"/>
        </w:rPr>
        <w:t>c.</w:t>
      </w:r>
      <w:r w:rsidRPr="00C46115">
        <w:rPr>
          <w:highlight w:val="green"/>
        </w:rPr>
        <w:tab/>
        <w:t>Data sharing</w:t>
      </w:r>
      <w:r>
        <w:t xml:space="preserve"> </w:t>
      </w:r>
    </w:p>
    <w:p w:rsidR="00B23405" w:rsidRDefault="00B23405" w:rsidP="00B23405">
      <w:pPr>
        <w:spacing w:after="0"/>
        <w:jc w:val="both"/>
      </w:pPr>
      <w:r>
        <w:t>d.</w:t>
      </w:r>
      <w:r>
        <w:tab/>
        <w:t xml:space="preserve">Schema sharing </w:t>
      </w:r>
      <w:proofErr w:type="gramStart"/>
      <w:r>
        <w:t>( wrong</w:t>
      </w:r>
      <w:proofErr w:type="gramEnd"/>
      <w:r>
        <w:t xml:space="preserve"> )</w:t>
      </w:r>
    </w:p>
    <w:p w:rsidR="007879FC" w:rsidRDefault="007879FC" w:rsidP="00B23405">
      <w:pPr>
        <w:spacing w:after="0"/>
        <w:jc w:val="both"/>
      </w:pPr>
    </w:p>
    <w:p w:rsidR="00B23405" w:rsidRDefault="00B23405" w:rsidP="00B23405">
      <w:pPr>
        <w:spacing w:after="0"/>
        <w:jc w:val="both"/>
      </w:pPr>
      <w:r>
        <w:t>22</w:t>
      </w:r>
      <w:proofErr w:type="gramStart"/>
      <w:r>
        <w:t>.True</w:t>
      </w:r>
      <w:proofErr w:type="gramEnd"/>
      <w:r>
        <w:t xml:space="preserve"> or False: provisioning a  4XL warehouse can take more time than XS WH ? </w:t>
      </w:r>
      <w:r w:rsidRPr="00472876">
        <w:rPr>
          <w:highlight w:val="green"/>
        </w:rPr>
        <w:t>True</w:t>
      </w:r>
    </w:p>
    <w:p w:rsidR="007879FC" w:rsidRDefault="007879FC" w:rsidP="00B23405">
      <w:pPr>
        <w:spacing w:after="0"/>
        <w:jc w:val="both"/>
      </w:pPr>
    </w:p>
    <w:p w:rsidR="00B23405" w:rsidRDefault="00B23405" w:rsidP="00B23405">
      <w:pPr>
        <w:spacing w:after="0"/>
        <w:jc w:val="both"/>
      </w:pPr>
      <w:r>
        <w:t>23</w:t>
      </w:r>
      <w:proofErr w:type="gramStart"/>
      <w:r>
        <w:t>.Can</w:t>
      </w:r>
      <w:proofErr w:type="gramEnd"/>
      <w:r>
        <w:t xml:space="preserve"> a reader account incurs charges to data providers : </w:t>
      </w:r>
      <w:r w:rsidRPr="00472876">
        <w:rPr>
          <w:highlight w:val="green"/>
        </w:rPr>
        <w:t>Storage no and compute Yes.</w:t>
      </w:r>
    </w:p>
    <w:p w:rsidR="007879FC" w:rsidRDefault="007879FC" w:rsidP="00B23405">
      <w:pPr>
        <w:spacing w:after="0"/>
        <w:jc w:val="both"/>
      </w:pPr>
    </w:p>
    <w:p w:rsidR="00B23405" w:rsidRDefault="00B23405" w:rsidP="00B23405">
      <w:pPr>
        <w:spacing w:after="0"/>
        <w:jc w:val="both"/>
      </w:pPr>
      <w:r>
        <w:t>24</w:t>
      </w:r>
      <w:proofErr w:type="gramStart"/>
      <w:r>
        <w:t>.Can</w:t>
      </w:r>
      <w:proofErr w:type="gramEnd"/>
      <w:r>
        <w:t xml:space="preserve"> a reader account extract data to use outside snowflake  : True</w:t>
      </w:r>
    </w:p>
    <w:p w:rsidR="007879FC" w:rsidRDefault="007879FC" w:rsidP="00B23405">
      <w:pPr>
        <w:spacing w:after="0"/>
        <w:jc w:val="both"/>
      </w:pPr>
    </w:p>
    <w:p w:rsidR="00B23405" w:rsidRDefault="00B23405" w:rsidP="00B23405">
      <w:pPr>
        <w:spacing w:after="0"/>
        <w:jc w:val="both"/>
      </w:pPr>
      <w:r>
        <w:t>25</w:t>
      </w:r>
      <w:proofErr w:type="gramStart"/>
      <w:r>
        <w:t>.Default</w:t>
      </w:r>
      <w:proofErr w:type="gramEnd"/>
      <w:r>
        <w:t xml:space="preserve"> time-period for auto-suspend for WH through WEB UI  ? </w:t>
      </w:r>
      <w:r w:rsidRPr="00472876">
        <w:rPr>
          <w:highlight w:val="green"/>
        </w:rPr>
        <w:t>10 mins</w:t>
      </w:r>
    </w:p>
    <w:p w:rsidR="007879FC" w:rsidRDefault="007879FC" w:rsidP="00B23405">
      <w:pPr>
        <w:spacing w:after="0"/>
        <w:jc w:val="both"/>
      </w:pPr>
    </w:p>
    <w:p w:rsidR="00B23405" w:rsidRDefault="00B23405" w:rsidP="00B23405">
      <w:pPr>
        <w:spacing w:after="0"/>
        <w:jc w:val="both"/>
      </w:pPr>
      <w:r>
        <w:t>26</w:t>
      </w:r>
      <w:proofErr w:type="gramStart"/>
      <w:r>
        <w:t>.Each</w:t>
      </w:r>
      <w:proofErr w:type="gramEnd"/>
      <w:r>
        <w:t xml:space="preserve"> worksheet in WEB UI can have multiple warehouses, schemas, databases : </w:t>
      </w:r>
      <w:r w:rsidRPr="00472876">
        <w:rPr>
          <w:highlight w:val="green"/>
        </w:rPr>
        <w:t>True</w:t>
      </w:r>
    </w:p>
    <w:p w:rsidR="007879FC" w:rsidRDefault="007879FC" w:rsidP="00B23405">
      <w:pPr>
        <w:spacing w:after="0"/>
        <w:jc w:val="both"/>
      </w:pPr>
    </w:p>
    <w:p w:rsidR="00B23405" w:rsidRDefault="00B23405" w:rsidP="00B23405">
      <w:pPr>
        <w:spacing w:after="0"/>
        <w:jc w:val="both"/>
      </w:pPr>
      <w:r>
        <w:t>27</w:t>
      </w:r>
      <w:proofErr w:type="gramStart"/>
      <w:r>
        <w:t>.Does</w:t>
      </w:r>
      <w:proofErr w:type="gramEnd"/>
      <w:r>
        <w:t xml:space="preserve">  a snow-pipe requires an active warehouse ? </w:t>
      </w:r>
      <w:r w:rsidRPr="00472876">
        <w:rPr>
          <w:highlight w:val="green"/>
        </w:rPr>
        <w:t>False</w:t>
      </w:r>
    </w:p>
    <w:p w:rsidR="007879FC" w:rsidRDefault="007879FC" w:rsidP="00B23405">
      <w:pPr>
        <w:spacing w:after="0"/>
        <w:jc w:val="both"/>
      </w:pPr>
    </w:p>
    <w:p w:rsidR="00B23405" w:rsidRDefault="00B23405" w:rsidP="00B23405">
      <w:pPr>
        <w:spacing w:after="0"/>
        <w:jc w:val="both"/>
      </w:pPr>
      <w:r>
        <w:t>28</w:t>
      </w:r>
      <w:proofErr w:type="gramStart"/>
      <w:r>
        <w:t>.Which</w:t>
      </w:r>
      <w:proofErr w:type="gramEnd"/>
      <w:r>
        <w:t xml:space="preserve"> maintains the credits for snowflake account : </w:t>
      </w:r>
      <w:r w:rsidRPr="00472876">
        <w:rPr>
          <w:highlight w:val="green"/>
        </w:rPr>
        <w:t>Resource Monitor</w:t>
      </w:r>
    </w:p>
    <w:p w:rsidR="007879FC" w:rsidRDefault="007879FC" w:rsidP="00B23405">
      <w:pPr>
        <w:spacing w:after="0"/>
        <w:jc w:val="both"/>
      </w:pPr>
    </w:p>
    <w:p w:rsidR="00B23405" w:rsidRDefault="00B23405" w:rsidP="00B23405">
      <w:pPr>
        <w:spacing w:after="0"/>
        <w:jc w:val="both"/>
      </w:pPr>
      <w:r>
        <w:t>29</w:t>
      </w:r>
      <w:proofErr w:type="gramStart"/>
      <w:r>
        <w:t>.When</w:t>
      </w:r>
      <w:proofErr w:type="gramEnd"/>
      <w:r>
        <w:t xml:space="preserve"> we can resize the WH ? ? </w:t>
      </w:r>
      <w:proofErr w:type="gramStart"/>
      <w:r w:rsidRPr="00472876">
        <w:rPr>
          <w:highlight w:val="green"/>
        </w:rPr>
        <w:t>at</w:t>
      </w:r>
      <w:proofErr w:type="gramEnd"/>
      <w:r w:rsidRPr="00472876">
        <w:rPr>
          <w:highlight w:val="green"/>
        </w:rPr>
        <w:t xml:space="preserve"> any time</w:t>
      </w:r>
    </w:p>
    <w:p w:rsidR="007879FC" w:rsidRDefault="007879FC" w:rsidP="00B23405">
      <w:pPr>
        <w:spacing w:after="0"/>
        <w:jc w:val="both"/>
      </w:pPr>
    </w:p>
    <w:p w:rsidR="00B23405" w:rsidRDefault="00B23405" w:rsidP="00B23405">
      <w:pPr>
        <w:spacing w:after="0"/>
        <w:jc w:val="both"/>
      </w:pPr>
      <w:r>
        <w:t>30</w:t>
      </w:r>
      <w:proofErr w:type="gramStart"/>
      <w:r>
        <w:t>.Which</w:t>
      </w:r>
      <w:proofErr w:type="gramEnd"/>
      <w:r>
        <w:t xml:space="preserve"> DML is not supported in Snowflake ? </w:t>
      </w:r>
      <w:proofErr w:type="spellStart"/>
      <w:r w:rsidRPr="00472876">
        <w:rPr>
          <w:highlight w:val="green"/>
        </w:rPr>
        <w:t>Upse</w:t>
      </w:r>
      <w:r w:rsidR="00472876" w:rsidRPr="00472876">
        <w:rPr>
          <w:highlight w:val="green"/>
        </w:rPr>
        <w:t>r</w:t>
      </w:r>
      <w:r w:rsidRPr="00472876">
        <w:rPr>
          <w:highlight w:val="green"/>
        </w:rPr>
        <w:t>t</w:t>
      </w:r>
      <w:proofErr w:type="spellEnd"/>
    </w:p>
    <w:p w:rsidR="007879FC" w:rsidRDefault="007879FC" w:rsidP="00B23405">
      <w:pPr>
        <w:spacing w:after="0"/>
        <w:jc w:val="both"/>
      </w:pPr>
    </w:p>
    <w:p w:rsidR="00B23405" w:rsidRDefault="00B23405" w:rsidP="00B23405">
      <w:pPr>
        <w:spacing w:after="0"/>
        <w:jc w:val="both"/>
      </w:pPr>
      <w:r>
        <w:t>31</w:t>
      </w:r>
      <w:proofErr w:type="gramStart"/>
      <w:r>
        <w:t>.Facts</w:t>
      </w:r>
      <w:proofErr w:type="gramEnd"/>
      <w:r>
        <w:t xml:space="preserve"> about Multi clusters :</w:t>
      </w:r>
    </w:p>
    <w:p w:rsidR="00B23405" w:rsidRPr="00472876" w:rsidRDefault="00B23405" w:rsidP="00B23405">
      <w:pPr>
        <w:spacing w:after="0"/>
        <w:jc w:val="both"/>
        <w:rPr>
          <w:highlight w:val="green"/>
        </w:rPr>
      </w:pPr>
      <w:r w:rsidRPr="00472876">
        <w:rPr>
          <w:highlight w:val="green"/>
        </w:rPr>
        <w:t>a.</w:t>
      </w:r>
      <w:r w:rsidRPr="00472876">
        <w:rPr>
          <w:highlight w:val="green"/>
        </w:rPr>
        <w:tab/>
        <w:t>Can scale up and down</w:t>
      </w:r>
    </w:p>
    <w:p w:rsidR="00B23405" w:rsidRDefault="00B23405" w:rsidP="00B23405">
      <w:pPr>
        <w:spacing w:after="0"/>
        <w:jc w:val="both"/>
      </w:pPr>
      <w:r w:rsidRPr="00472876">
        <w:rPr>
          <w:highlight w:val="green"/>
        </w:rPr>
        <w:t>b.</w:t>
      </w:r>
      <w:r w:rsidRPr="00472876">
        <w:rPr>
          <w:highlight w:val="green"/>
        </w:rPr>
        <w:tab/>
        <w:t>Can auto suspend and auto resume</w:t>
      </w:r>
    </w:p>
    <w:p w:rsidR="007879FC" w:rsidRDefault="007879FC" w:rsidP="00B23405">
      <w:pPr>
        <w:spacing w:after="0"/>
        <w:jc w:val="both"/>
      </w:pPr>
    </w:p>
    <w:p w:rsidR="00B23405" w:rsidRDefault="00B23405" w:rsidP="00B23405">
      <w:pPr>
        <w:spacing w:after="0"/>
        <w:jc w:val="both"/>
      </w:pPr>
      <w:r>
        <w:t>32</w:t>
      </w:r>
      <w:proofErr w:type="gramStart"/>
      <w:r>
        <w:t>.From</w:t>
      </w:r>
      <w:proofErr w:type="gramEnd"/>
      <w:r>
        <w:t xml:space="preserve"> where we can see account billing ? </w:t>
      </w:r>
      <w:proofErr w:type="gramStart"/>
      <w:r>
        <w:t>Account :</w:t>
      </w:r>
      <w:proofErr w:type="gramEnd"/>
      <w:r>
        <w:t xml:space="preserve"> </w:t>
      </w:r>
      <w:r w:rsidRPr="00472876">
        <w:rPr>
          <w:highlight w:val="green"/>
        </w:rPr>
        <w:t>Billing and Usage</w:t>
      </w:r>
    </w:p>
    <w:p w:rsidR="007879FC" w:rsidRDefault="007879FC" w:rsidP="00B23405">
      <w:pPr>
        <w:spacing w:after="0"/>
        <w:jc w:val="both"/>
      </w:pPr>
    </w:p>
    <w:p w:rsidR="00B23405" w:rsidRDefault="00B23405" w:rsidP="00B23405">
      <w:pPr>
        <w:spacing w:after="0"/>
        <w:jc w:val="both"/>
      </w:pPr>
      <w:r>
        <w:t>33</w:t>
      </w:r>
      <w:proofErr w:type="gramStart"/>
      <w:r>
        <w:t>.What</w:t>
      </w:r>
      <w:proofErr w:type="gramEnd"/>
      <w:r>
        <w:t xml:space="preserve"> are the factors to count credits will be accounted on WH Usage </w:t>
      </w:r>
    </w:p>
    <w:p w:rsidR="00B23405" w:rsidRDefault="00B23405" w:rsidP="00B23405">
      <w:pPr>
        <w:spacing w:after="0"/>
        <w:jc w:val="both"/>
      </w:pPr>
      <w:r>
        <w:t>a.</w:t>
      </w:r>
      <w:r>
        <w:tab/>
      </w:r>
      <w:r w:rsidRPr="00472876">
        <w:rPr>
          <w:highlight w:val="green"/>
        </w:rPr>
        <w:t xml:space="preserve">Ware house Size </w:t>
      </w:r>
      <w:proofErr w:type="gramStart"/>
      <w:r w:rsidRPr="00472876">
        <w:rPr>
          <w:highlight w:val="green"/>
        </w:rPr>
        <w:t>and  Num</w:t>
      </w:r>
      <w:proofErr w:type="gramEnd"/>
      <w:r w:rsidRPr="00472876">
        <w:rPr>
          <w:highlight w:val="green"/>
        </w:rPr>
        <w:t>. of Clusters used to process</w:t>
      </w:r>
    </w:p>
    <w:p w:rsidR="007879FC" w:rsidRDefault="007879FC" w:rsidP="00B23405">
      <w:pPr>
        <w:spacing w:after="0"/>
        <w:jc w:val="both"/>
      </w:pPr>
    </w:p>
    <w:p w:rsidR="00B23405" w:rsidRDefault="00B23405" w:rsidP="00B23405">
      <w:pPr>
        <w:spacing w:after="0"/>
        <w:jc w:val="both"/>
      </w:pPr>
      <w:r>
        <w:t>34</w:t>
      </w:r>
      <w:proofErr w:type="gramStart"/>
      <w:r>
        <w:t>.Small</w:t>
      </w:r>
      <w:proofErr w:type="gramEnd"/>
      <w:r>
        <w:t xml:space="preserve"> WH will have 2 clusters. Then how many clusters will M </w:t>
      </w:r>
      <w:proofErr w:type="gramStart"/>
      <w:r>
        <w:t>have ?</w:t>
      </w:r>
      <w:proofErr w:type="gramEnd"/>
      <w:r>
        <w:t xml:space="preserve"> ? </w:t>
      </w:r>
      <w:r w:rsidRPr="00472876">
        <w:rPr>
          <w:highlight w:val="green"/>
        </w:rPr>
        <w:t>4</w:t>
      </w:r>
    </w:p>
    <w:p w:rsidR="007879FC" w:rsidRDefault="007879FC" w:rsidP="00B23405">
      <w:pPr>
        <w:spacing w:after="0"/>
        <w:jc w:val="both"/>
      </w:pPr>
    </w:p>
    <w:p w:rsidR="00B23405" w:rsidRDefault="00B23405" w:rsidP="00B23405">
      <w:pPr>
        <w:spacing w:after="0"/>
        <w:jc w:val="both"/>
      </w:pPr>
      <w:r>
        <w:t>35</w:t>
      </w:r>
      <w:proofErr w:type="gramStart"/>
      <w:r>
        <w:t>.How</w:t>
      </w:r>
      <w:proofErr w:type="gramEnd"/>
      <w:r>
        <w:t xml:space="preserve"> billing is done in pipe ? </w:t>
      </w:r>
      <w:proofErr w:type="gramStart"/>
      <w:r w:rsidRPr="00472876">
        <w:rPr>
          <w:highlight w:val="green"/>
        </w:rPr>
        <w:t>per</w:t>
      </w:r>
      <w:proofErr w:type="gramEnd"/>
      <w:r w:rsidRPr="00472876">
        <w:rPr>
          <w:highlight w:val="green"/>
        </w:rPr>
        <w:t xml:space="preserve"> second/per core granularity</w:t>
      </w:r>
    </w:p>
    <w:p w:rsidR="007879FC" w:rsidRDefault="007879FC" w:rsidP="00B23405">
      <w:pPr>
        <w:spacing w:after="0"/>
        <w:jc w:val="both"/>
      </w:pPr>
    </w:p>
    <w:p w:rsidR="00B23405" w:rsidRDefault="00B23405" w:rsidP="00B23405">
      <w:pPr>
        <w:spacing w:after="0"/>
        <w:jc w:val="both"/>
      </w:pPr>
      <w:r>
        <w:t xml:space="preserve">36. At the client local area only file will </w:t>
      </w:r>
      <w:proofErr w:type="gramStart"/>
      <w:r>
        <w:t>get</w:t>
      </w:r>
      <w:proofErr w:type="gramEnd"/>
      <w:r>
        <w:t xml:space="preserve"> encrypted.</w:t>
      </w:r>
    </w:p>
    <w:p w:rsidR="007879FC" w:rsidRDefault="007879FC" w:rsidP="00B23405">
      <w:pPr>
        <w:spacing w:after="0"/>
        <w:jc w:val="both"/>
      </w:pPr>
    </w:p>
    <w:p w:rsidR="00B23405" w:rsidRDefault="00B23405" w:rsidP="00B23405">
      <w:pPr>
        <w:spacing w:after="0"/>
        <w:jc w:val="both"/>
      </w:pPr>
      <w:r>
        <w:t>37</w:t>
      </w:r>
      <w:proofErr w:type="gramStart"/>
      <w:r>
        <w:t>.Which</w:t>
      </w:r>
      <w:proofErr w:type="gramEnd"/>
      <w:r>
        <w:t xml:space="preserve"> of these DML doesn’t require a WH</w:t>
      </w:r>
    </w:p>
    <w:p w:rsidR="00B23405" w:rsidRDefault="00B23405" w:rsidP="00B23405">
      <w:pPr>
        <w:spacing w:after="0"/>
        <w:jc w:val="both"/>
      </w:pPr>
      <w:r>
        <w:t>a.</w:t>
      </w:r>
      <w:r w:rsidR="002546FA">
        <w:tab/>
      </w:r>
      <w:r>
        <w:t>Insert</w:t>
      </w:r>
    </w:p>
    <w:p w:rsidR="00B23405" w:rsidRDefault="00B23405" w:rsidP="00B23405">
      <w:pPr>
        <w:spacing w:after="0"/>
        <w:jc w:val="both"/>
      </w:pPr>
      <w:r>
        <w:t>b.</w:t>
      </w:r>
      <w:r>
        <w:tab/>
        <w:t>Update</w:t>
      </w:r>
    </w:p>
    <w:p w:rsidR="00B23405" w:rsidRDefault="00B23405" w:rsidP="00B23405">
      <w:pPr>
        <w:spacing w:after="0"/>
        <w:jc w:val="both"/>
      </w:pPr>
      <w:r>
        <w:t>c.</w:t>
      </w:r>
      <w:r>
        <w:tab/>
        <w:t>Merge</w:t>
      </w:r>
    </w:p>
    <w:p w:rsidR="00B23405" w:rsidRDefault="00B23405" w:rsidP="00B23405">
      <w:pPr>
        <w:spacing w:after="0"/>
        <w:jc w:val="both"/>
      </w:pPr>
      <w:r>
        <w:t>d.</w:t>
      </w:r>
      <w:r>
        <w:tab/>
      </w:r>
      <w:r w:rsidRPr="00472876">
        <w:rPr>
          <w:highlight w:val="green"/>
        </w:rPr>
        <w:t>Drop</w:t>
      </w:r>
      <w:r>
        <w:t xml:space="preserve">    ? </w:t>
      </w:r>
      <w:proofErr w:type="gramStart"/>
      <w:r>
        <w:t>because</w:t>
      </w:r>
      <w:proofErr w:type="gramEnd"/>
      <w:r>
        <w:t xml:space="preserve"> it’s an metadata operation.</w:t>
      </w:r>
    </w:p>
    <w:p w:rsidR="007879FC" w:rsidRDefault="007879FC" w:rsidP="00B23405">
      <w:pPr>
        <w:spacing w:after="0"/>
        <w:jc w:val="both"/>
      </w:pPr>
    </w:p>
    <w:p w:rsidR="00B23405" w:rsidRDefault="00B23405" w:rsidP="00B23405">
      <w:pPr>
        <w:spacing w:after="0"/>
        <w:jc w:val="both"/>
      </w:pPr>
      <w:r>
        <w:t>38</w:t>
      </w:r>
      <w:proofErr w:type="gramStart"/>
      <w:r>
        <w:t>.WH</w:t>
      </w:r>
      <w:proofErr w:type="gramEnd"/>
      <w:r>
        <w:t xml:space="preserve"> will fit into which layer of architecture ? </w:t>
      </w:r>
      <w:r w:rsidRPr="00472876">
        <w:rPr>
          <w:highlight w:val="green"/>
        </w:rPr>
        <w:t>Compute</w:t>
      </w:r>
    </w:p>
    <w:p w:rsidR="003D4928" w:rsidRDefault="003D4928" w:rsidP="00B23405">
      <w:pPr>
        <w:spacing w:after="0"/>
        <w:jc w:val="both"/>
      </w:pPr>
    </w:p>
    <w:p w:rsidR="00B23405" w:rsidRDefault="00B23405" w:rsidP="00B23405">
      <w:pPr>
        <w:spacing w:after="0"/>
        <w:jc w:val="both"/>
      </w:pPr>
      <w:r>
        <w:t>39</w:t>
      </w:r>
      <w:proofErr w:type="gramStart"/>
      <w:r>
        <w:t>.When</w:t>
      </w:r>
      <w:proofErr w:type="gramEnd"/>
      <w:r>
        <w:t xml:space="preserve"> a query is executed a query result cache, will it require an active WH ?  ? </w:t>
      </w:r>
      <w:r w:rsidRPr="00472876">
        <w:rPr>
          <w:highlight w:val="green"/>
        </w:rPr>
        <w:t>False</w:t>
      </w:r>
    </w:p>
    <w:p w:rsidR="003D4928" w:rsidRDefault="003D4928" w:rsidP="00B23405">
      <w:pPr>
        <w:spacing w:after="0"/>
        <w:jc w:val="both"/>
      </w:pPr>
    </w:p>
    <w:p w:rsidR="00B23405" w:rsidRDefault="00B23405" w:rsidP="00B23405">
      <w:pPr>
        <w:spacing w:after="0"/>
        <w:jc w:val="both"/>
      </w:pPr>
      <w:r>
        <w:t>40</w:t>
      </w:r>
      <w:proofErr w:type="gramStart"/>
      <w:r>
        <w:t>.Account</w:t>
      </w:r>
      <w:proofErr w:type="gramEnd"/>
      <w:r>
        <w:t xml:space="preserve"> admin can see all the query results executed by the other roles ? </w:t>
      </w:r>
      <w:r w:rsidRPr="00472876">
        <w:rPr>
          <w:highlight w:val="green"/>
        </w:rPr>
        <w:t>False</w:t>
      </w:r>
    </w:p>
    <w:p w:rsidR="003D4928" w:rsidRDefault="003D4928" w:rsidP="00B23405">
      <w:pPr>
        <w:spacing w:after="0"/>
        <w:jc w:val="both"/>
      </w:pPr>
    </w:p>
    <w:p w:rsidR="00B23405" w:rsidRDefault="00B23405" w:rsidP="00B23405">
      <w:pPr>
        <w:spacing w:after="0"/>
        <w:jc w:val="both"/>
      </w:pPr>
      <w:r>
        <w:t>41</w:t>
      </w:r>
      <w:proofErr w:type="gramStart"/>
      <w:r>
        <w:t>.Result</w:t>
      </w:r>
      <w:proofErr w:type="gramEnd"/>
      <w:r>
        <w:t xml:space="preserve"> cache can be accessed by other users of same role  ? </w:t>
      </w:r>
      <w:r w:rsidRPr="00472876">
        <w:rPr>
          <w:highlight w:val="green"/>
        </w:rPr>
        <w:t>False</w:t>
      </w:r>
    </w:p>
    <w:p w:rsidR="003D4928" w:rsidRDefault="003D4928" w:rsidP="00B23405">
      <w:pPr>
        <w:spacing w:after="0"/>
        <w:jc w:val="both"/>
      </w:pPr>
    </w:p>
    <w:p w:rsidR="00B23405" w:rsidRDefault="00B23405" w:rsidP="00B23405">
      <w:pPr>
        <w:spacing w:after="0"/>
        <w:jc w:val="both"/>
      </w:pPr>
      <w:r>
        <w:t>42</w:t>
      </w:r>
      <w:proofErr w:type="gramStart"/>
      <w:r>
        <w:t>.How</w:t>
      </w:r>
      <w:proofErr w:type="gramEnd"/>
      <w:r>
        <w:t xml:space="preserve"> can we view the storage of a tables :</w:t>
      </w:r>
    </w:p>
    <w:p w:rsidR="00B23405" w:rsidRDefault="00B23405" w:rsidP="00B23405">
      <w:pPr>
        <w:spacing w:after="0"/>
        <w:jc w:val="both"/>
      </w:pPr>
      <w:r w:rsidRPr="00472876">
        <w:rPr>
          <w:highlight w:val="green"/>
        </w:rPr>
        <w:t>a.</w:t>
      </w:r>
      <w:r w:rsidRPr="00472876">
        <w:rPr>
          <w:highlight w:val="green"/>
        </w:rPr>
        <w:tab/>
        <w:t>SHOW TABLES and INFORMATION_</w:t>
      </w:r>
      <w:proofErr w:type="gramStart"/>
      <w:r w:rsidRPr="00472876">
        <w:rPr>
          <w:highlight w:val="green"/>
        </w:rPr>
        <w:t>SCHEMA :</w:t>
      </w:r>
      <w:proofErr w:type="gramEnd"/>
      <w:r w:rsidRPr="00472876">
        <w:rPr>
          <w:highlight w:val="green"/>
        </w:rPr>
        <w:t xml:space="preserve"> TABLE_STORAGE_METRICS</w:t>
      </w:r>
      <w:r>
        <w:t xml:space="preserve"> </w:t>
      </w:r>
    </w:p>
    <w:p w:rsidR="003D4928" w:rsidRDefault="003D4928" w:rsidP="00B23405">
      <w:pPr>
        <w:spacing w:after="0"/>
        <w:jc w:val="both"/>
      </w:pPr>
    </w:p>
    <w:p w:rsidR="00B23405" w:rsidRDefault="00B23405" w:rsidP="00B23405">
      <w:pPr>
        <w:spacing w:after="0"/>
        <w:jc w:val="both"/>
      </w:pPr>
      <w:r>
        <w:t>43</w:t>
      </w:r>
      <w:proofErr w:type="gramStart"/>
      <w:r>
        <w:t>.While</w:t>
      </w:r>
      <w:proofErr w:type="gramEnd"/>
      <w:r>
        <w:t xml:space="preserve"> migrating from different databases to snowflake, what will be migrated &gt; -? </w:t>
      </w:r>
      <w:r w:rsidRPr="00472876">
        <w:rPr>
          <w:highlight w:val="green"/>
        </w:rPr>
        <w:t xml:space="preserve">Tables, schemas and pipes. </w:t>
      </w:r>
      <w:proofErr w:type="gramStart"/>
      <w:r w:rsidRPr="00472876">
        <w:rPr>
          <w:highlight w:val="green"/>
        </w:rPr>
        <w:t>( No</w:t>
      </w:r>
      <w:proofErr w:type="gramEnd"/>
      <w:r w:rsidRPr="00472876">
        <w:rPr>
          <w:highlight w:val="green"/>
        </w:rPr>
        <w:t xml:space="preserve"> indexes can be migrated)</w:t>
      </w:r>
    </w:p>
    <w:p w:rsidR="003D4928" w:rsidRDefault="003D4928" w:rsidP="00B23405">
      <w:pPr>
        <w:spacing w:after="0"/>
        <w:jc w:val="both"/>
      </w:pPr>
    </w:p>
    <w:p w:rsidR="00B23405" w:rsidRDefault="00B23405" w:rsidP="00B23405">
      <w:pPr>
        <w:spacing w:after="0"/>
        <w:jc w:val="both"/>
      </w:pPr>
      <w:r>
        <w:t>44</w:t>
      </w:r>
      <w:proofErr w:type="gramStart"/>
      <w:r>
        <w:t>.Minimum</w:t>
      </w:r>
      <w:proofErr w:type="gramEnd"/>
      <w:r>
        <w:t xml:space="preserve"> Edition to maintain secure data ? </w:t>
      </w:r>
      <w:r w:rsidRPr="00472876">
        <w:rPr>
          <w:highlight w:val="green"/>
        </w:rPr>
        <w:t>ESD</w:t>
      </w:r>
    </w:p>
    <w:p w:rsidR="003D4928" w:rsidRDefault="003D4928" w:rsidP="00B23405">
      <w:pPr>
        <w:spacing w:after="0"/>
        <w:jc w:val="both"/>
      </w:pPr>
    </w:p>
    <w:p w:rsidR="00B23405" w:rsidRDefault="00B23405" w:rsidP="00B23405">
      <w:pPr>
        <w:spacing w:after="0"/>
        <w:jc w:val="both"/>
      </w:pPr>
      <w:r>
        <w:t>45</w:t>
      </w:r>
      <w:proofErr w:type="gramStart"/>
      <w:r>
        <w:t>.Default</w:t>
      </w:r>
      <w:proofErr w:type="gramEnd"/>
      <w:r>
        <w:t xml:space="preserve"> time travel for transient tables ? </w:t>
      </w:r>
      <w:r w:rsidRPr="00472876">
        <w:rPr>
          <w:highlight w:val="green"/>
        </w:rPr>
        <w:t>1 day.</w:t>
      </w:r>
    </w:p>
    <w:p w:rsidR="003D4928" w:rsidRDefault="003D4928" w:rsidP="00B23405">
      <w:pPr>
        <w:spacing w:after="0"/>
        <w:jc w:val="both"/>
      </w:pPr>
    </w:p>
    <w:p w:rsidR="00B23405" w:rsidRDefault="00B23405" w:rsidP="00B23405">
      <w:pPr>
        <w:spacing w:after="0"/>
        <w:jc w:val="both"/>
      </w:pPr>
      <w:r>
        <w:t>46</w:t>
      </w:r>
      <w:proofErr w:type="gramStart"/>
      <w:r>
        <w:t>.Fail</w:t>
      </w:r>
      <w:proofErr w:type="gramEnd"/>
      <w:r>
        <w:t xml:space="preserve"> safe can be disabled -? </w:t>
      </w:r>
      <w:r w:rsidRPr="00472876">
        <w:rPr>
          <w:highlight w:val="green"/>
        </w:rPr>
        <w:t>False</w:t>
      </w:r>
    </w:p>
    <w:p w:rsidR="003D4928" w:rsidRDefault="003D4928" w:rsidP="00B23405">
      <w:pPr>
        <w:spacing w:after="0"/>
        <w:jc w:val="both"/>
      </w:pPr>
    </w:p>
    <w:p w:rsidR="00B23405" w:rsidRDefault="00B23405" w:rsidP="00B23405">
      <w:pPr>
        <w:spacing w:after="0"/>
        <w:jc w:val="both"/>
      </w:pPr>
      <w:r>
        <w:t>47</w:t>
      </w:r>
      <w:proofErr w:type="gramStart"/>
      <w:r>
        <w:t>.Does</w:t>
      </w:r>
      <w:proofErr w:type="gramEnd"/>
      <w:r>
        <w:t xml:space="preserve"> stages have time travel and failsafe ?</w:t>
      </w:r>
      <w:r w:rsidR="00C46115">
        <w:t xml:space="preserve"> </w:t>
      </w:r>
      <w:r w:rsidR="00C46115" w:rsidRPr="00C46115">
        <w:rPr>
          <w:highlight w:val="green"/>
        </w:rPr>
        <w:t>False</w:t>
      </w:r>
    </w:p>
    <w:p w:rsidR="003D4928" w:rsidRDefault="003D4928" w:rsidP="00B23405">
      <w:pPr>
        <w:spacing w:after="0"/>
        <w:jc w:val="both"/>
      </w:pPr>
    </w:p>
    <w:p w:rsidR="00B23405" w:rsidRDefault="00B23405" w:rsidP="00B23405">
      <w:pPr>
        <w:spacing w:after="0"/>
        <w:jc w:val="both"/>
      </w:pPr>
      <w:r>
        <w:t>48</w:t>
      </w:r>
      <w:proofErr w:type="gramStart"/>
      <w:r>
        <w:t>.Snowflake</w:t>
      </w:r>
      <w:proofErr w:type="gramEnd"/>
      <w:r>
        <w:t xml:space="preserve"> Billing will be done for both internal and external stages ? </w:t>
      </w:r>
      <w:r w:rsidR="00C46115" w:rsidRPr="00C46115">
        <w:rPr>
          <w:highlight w:val="green"/>
        </w:rPr>
        <w:t>False</w:t>
      </w:r>
      <w:r>
        <w:t>.</w:t>
      </w:r>
    </w:p>
    <w:p w:rsidR="003D4928" w:rsidRDefault="003D4928" w:rsidP="00B23405">
      <w:pPr>
        <w:spacing w:after="0"/>
        <w:jc w:val="both"/>
      </w:pPr>
    </w:p>
    <w:p w:rsidR="00B23405" w:rsidRDefault="00B23405" w:rsidP="00B23405">
      <w:pPr>
        <w:spacing w:after="0"/>
        <w:jc w:val="both"/>
      </w:pPr>
      <w:r>
        <w:t>49</w:t>
      </w:r>
      <w:proofErr w:type="gramStart"/>
      <w:r>
        <w:t>.What</w:t>
      </w:r>
      <w:proofErr w:type="gramEnd"/>
      <w:r>
        <w:t xml:space="preserve"> objects can be shared  ? </w:t>
      </w:r>
      <w:r w:rsidRPr="00C46115">
        <w:rPr>
          <w:highlight w:val="green"/>
        </w:rPr>
        <w:t xml:space="preserve">Tables, </w:t>
      </w:r>
      <w:proofErr w:type="gramStart"/>
      <w:r w:rsidRPr="00C46115">
        <w:rPr>
          <w:highlight w:val="green"/>
        </w:rPr>
        <w:t>Schemas ,</w:t>
      </w:r>
      <w:proofErr w:type="gramEnd"/>
      <w:r w:rsidRPr="00C46115">
        <w:rPr>
          <w:highlight w:val="green"/>
        </w:rPr>
        <w:t xml:space="preserve"> databases, file formats.</w:t>
      </w:r>
    </w:p>
    <w:p w:rsidR="003D4928" w:rsidRDefault="003D4928" w:rsidP="00B23405">
      <w:pPr>
        <w:spacing w:after="0"/>
        <w:jc w:val="both"/>
      </w:pPr>
    </w:p>
    <w:p w:rsidR="00B23405" w:rsidRDefault="00B23405" w:rsidP="00B23405">
      <w:pPr>
        <w:spacing w:after="0"/>
        <w:jc w:val="both"/>
      </w:pPr>
      <w:r>
        <w:t>50</w:t>
      </w:r>
      <w:proofErr w:type="gramStart"/>
      <w:r>
        <w:t>.Which</w:t>
      </w:r>
      <w:proofErr w:type="gramEnd"/>
      <w:r>
        <w:t xml:space="preserve"> operations can be done while loading data from stage ? ? </w:t>
      </w:r>
      <w:proofErr w:type="gramStart"/>
      <w:r w:rsidRPr="006B651C">
        <w:rPr>
          <w:highlight w:val="green"/>
        </w:rPr>
        <w:t>concatenation</w:t>
      </w:r>
      <w:proofErr w:type="gramEnd"/>
      <w:r w:rsidRPr="006B651C">
        <w:rPr>
          <w:highlight w:val="green"/>
        </w:rPr>
        <w:t>, column ordering</w:t>
      </w:r>
    </w:p>
    <w:p w:rsidR="003D4928" w:rsidRDefault="003D4928" w:rsidP="00B23405">
      <w:pPr>
        <w:spacing w:after="0"/>
        <w:jc w:val="both"/>
      </w:pPr>
    </w:p>
    <w:p w:rsidR="00B23405" w:rsidRDefault="00B23405" w:rsidP="00B23405">
      <w:pPr>
        <w:spacing w:after="0"/>
        <w:jc w:val="both"/>
      </w:pPr>
      <w:r>
        <w:t>51</w:t>
      </w:r>
      <w:proofErr w:type="gramStart"/>
      <w:r>
        <w:t>.Can</w:t>
      </w:r>
      <w:proofErr w:type="gramEnd"/>
      <w:r>
        <w:t xml:space="preserve"> regular expression be used in copy command ? (</w:t>
      </w:r>
      <w:proofErr w:type="gramStart"/>
      <w:r>
        <w:t>explore</w:t>
      </w:r>
      <w:proofErr w:type="gramEnd"/>
      <w:r>
        <w:t>)</w:t>
      </w:r>
    </w:p>
    <w:p w:rsidR="003D4928" w:rsidRDefault="003D4928" w:rsidP="00B23405">
      <w:pPr>
        <w:spacing w:after="0"/>
        <w:jc w:val="both"/>
      </w:pPr>
    </w:p>
    <w:p w:rsidR="00B23405" w:rsidRDefault="00B23405" w:rsidP="00B23405">
      <w:pPr>
        <w:spacing w:after="0"/>
        <w:jc w:val="both"/>
      </w:pPr>
      <w:r>
        <w:t>52</w:t>
      </w:r>
      <w:proofErr w:type="gramStart"/>
      <w:r>
        <w:t>.User</w:t>
      </w:r>
      <w:proofErr w:type="gramEnd"/>
      <w:r>
        <w:t xml:space="preserve"> has </w:t>
      </w:r>
      <w:proofErr w:type="spellStart"/>
      <w:r>
        <w:t>Account_admin</w:t>
      </w:r>
      <w:proofErr w:type="spellEnd"/>
      <w:r>
        <w:t>/</w:t>
      </w:r>
      <w:proofErr w:type="spellStart"/>
      <w:r>
        <w:t>sysadmin</w:t>
      </w:r>
      <w:proofErr w:type="spellEnd"/>
      <w:r>
        <w:t xml:space="preserve"> roles , recommended practices</w:t>
      </w:r>
    </w:p>
    <w:p w:rsidR="00B23405" w:rsidRDefault="00B23405" w:rsidP="00B23405">
      <w:pPr>
        <w:spacing w:after="0"/>
        <w:jc w:val="both"/>
      </w:pPr>
      <w:r>
        <w:t>a.</w:t>
      </w:r>
      <w:r>
        <w:tab/>
        <w:t>Default role is sys admin (which is min)</w:t>
      </w:r>
    </w:p>
    <w:p w:rsidR="00B23405" w:rsidRDefault="00B23405" w:rsidP="00B23405">
      <w:pPr>
        <w:spacing w:after="0"/>
        <w:jc w:val="both"/>
      </w:pPr>
      <w:r>
        <w:t>b.</w:t>
      </w:r>
      <w:r>
        <w:tab/>
        <w:t xml:space="preserve">Only login thru </w:t>
      </w:r>
      <w:proofErr w:type="spellStart"/>
      <w:r>
        <w:t>account_admin</w:t>
      </w:r>
      <w:proofErr w:type="spellEnd"/>
      <w:r>
        <w:t xml:space="preserve"> for some critical options.</w:t>
      </w:r>
    </w:p>
    <w:p w:rsidR="00B23405" w:rsidRDefault="00B23405" w:rsidP="00B23405">
      <w:pPr>
        <w:spacing w:after="0"/>
        <w:jc w:val="both"/>
      </w:pPr>
      <w:r>
        <w:t>c.</w:t>
      </w:r>
      <w:r>
        <w:tab/>
        <w:t>Other two options needed to be confirmed</w:t>
      </w:r>
    </w:p>
    <w:p w:rsidR="00B23405" w:rsidRDefault="00B23405" w:rsidP="00B23405">
      <w:pPr>
        <w:spacing w:after="0"/>
        <w:jc w:val="both"/>
      </w:pPr>
    </w:p>
    <w:p w:rsidR="00B23405" w:rsidRDefault="00B23405" w:rsidP="00B23405">
      <w:pPr>
        <w:spacing w:after="0"/>
        <w:jc w:val="both"/>
      </w:pPr>
      <w:r>
        <w:t>--==================================================================</w:t>
      </w:r>
    </w:p>
    <w:p w:rsidR="00B23405" w:rsidRDefault="00B23405" w:rsidP="00B23405">
      <w:pPr>
        <w:spacing w:after="0"/>
        <w:jc w:val="both"/>
      </w:pPr>
    </w:p>
    <w:p w:rsidR="00B23405" w:rsidRDefault="00B23405" w:rsidP="00B23405">
      <w:pPr>
        <w:spacing w:after="0"/>
        <w:jc w:val="both"/>
      </w:pPr>
      <w:r>
        <w:t>Factors that impact Unit Cost</w:t>
      </w:r>
    </w:p>
    <w:p w:rsidR="00B23405" w:rsidRDefault="00B23405" w:rsidP="00B23405">
      <w:pPr>
        <w:spacing w:after="0"/>
        <w:jc w:val="both"/>
      </w:pPr>
      <w:r>
        <w:t xml:space="preserve">Differences in unit costs for credits and data storage are calculated by Snowflake Region and not by cloud platform. </w:t>
      </w:r>
    </w:p>
    <w:p w:rsidR="00B23405" w:rsidRDefault="00B23405" w:rsidP="00B23405">
      <w:pPr>
        <w:spacing w:after="0"/>
        <w:jc w:val="both"/>
      </w:pPr>
      <w:proofErr w:type="gramStart"/>
      <w:r>
        <w:t>another</w:t>
      </w:r>
      <w:proofErr w:type="gramEnd"/>
      <w:r>
        <w:t xml:space="preserve"> factor that impacts unit costs is whether your Snowflake account is On Demand or Capacity.</w:t>
      </w:r>
    </w:p>
    <w:p w:rsidR="00B23405" w:rsidRDefault="00B23405" w:rsidP="00B23405">
      <w:pPr>
        <w:spacing w:after="0"/>
        <w:jc w:val="both"/>
      </w:pPr>
    </w:p>
    <w:p w:rsidR="00B23405" w:rsidRDefault="00B23405" w:rsidP="00B23405">
      <w:pPr>
        <w:spacing w:after="0"/>
        <w:jc w:val="both"/>
      </w:pPr>
      <w:r>
        <w:t>Pay for compute and query.</w:t>
      </w:r>
    </w:p>
    <w:p w:rsidR="00B23405" w:rsidRDefault="00B23405" w:rsidP="00B23405">
      <w:pPr>
        <w:spacing w:after="0"/>
        <w:jc w:val="both"/>
      </w:pPr>
      <w:r>
        <w:t xml:space="preserve"> </w:t>
      </w:r>
    </w:p>
    <w:p w:rsidR="00B23405" w:rsidRDefault="00B23405" w:rsidP="00B23405">
      <w:pPr>
        <w:spacing w:after="0"/>
        <w:jc w:val="both"/>
      </w:pPr>
      <w:proofErr w:type="gramStart"/>
      <w:r>
        <w:lastRenderedPageBreak/>
        <w:t>snowflake</w:t>
      </w:r>
      <w:proofErr w:type="gramEnd"/>
      <w:r>
        <w:t xml:space="preserve"> supports loading data from files staged in any of the following locations, regardless of the cloud platform for your Snowflake account:</w:t>
      </w:r>
    </w:p>
    <w:p w:rsidR="00B23405" w:rsidRDefault="00B23405" w:rsidP="00B23405">
      <w:pPr>
        <w:spacing w:after="0"/>
        <w:jc w:val="both"/>
      </w:pPr>
      <w:r>
        <w:t>Internal (i.e. Snowflake) stages</w:t>
      </w:r>
    </w:p>
    <w:p w:rsidR="00B23405" w:rsidRDefault="00B23405" w:rsidP="00B23405">
      <w:pPr>
        <w:spacing w:after="0"/>
        <w:jc w:val="both"/>
      </w:pPr>
      <w:r>
        <w:t>Amazon S3</w:t>
      </w:r>
    </w:p>
    <w:p w:rsidR="00B23405" w:rsidRDefault="00B23405" w:rsidP="00B23405">
      <w:pPr>
        <w:spacing w:after="0"/>
        <w:jc w:val="both"/>
      </w:pPr>
      <w:r>
        <w:t>Microsoft Azure Blob storage</w:t>
      </w:r>
    </w:p>
    <w:p w:rsidR="00B23405" w:rsidRDefault="00B23405" w:rsidP="00B23405">
      <w:pPr>
        <w:spacing w:after="0"/>
        <w:jc w:val="both"/>
      </w:pPr>
      <w:r>
        <w:t xml:space="preserve"> </w:t>
      </w:r>
    </w:p>
    <w:p w:rsidR="00B23405" w:rsidRDefault="00B23405" w:rsidP="00B23405">
      <w:pPr>
        <w:spacing w:after="0"/>
        <w:jc w:val="both"/>
      </w:pPr>
      <w:r>
        <w:t xml:space="preserve">Limitations of Azure network </w:t>
      </w:r>
    </w:p>
    <w:p w:rsidR="00B23405" w:rsidRDefault="00B23405" w:rsidP="00B23405">
      <w:pPr>
        <w:spacing w:after="0"/>
        <w:jc w:val="both"/>
      </w:pPr>
      <w:r>
        <w:t>Virtual Private Snowflake (VPS) is not currently offered for Snowflake accounts hosted on the Azure cloud platform.</w:t>
      </w:r>
    </w:p>
    <w:p w:rsidR="00B23405" w:rsidRDefault="00B23405" w:rsidP="00B23405">
      <w:pPr>
        <w:spacing w:after="0"/>
        <w:jc w:val="both"/>
      </w:pPr>
      <w:r>
        <w:t xml:space="preserve">No support for secure connectivity to customer-owned virtual networks (similar to AWS </w:t>
      </w:r>
      <w:proofErr w:type="spellStart"/>
      <w:r>
        <w:t>PrivateLink</w:t>
      </w:r>
      <w:proofErr w:type="spellEnd"/>
      <w:r>
        <w:t>).</w:t>
      </w:r>
    </w:p>
    <w:p w:rsidR="00B23405" w:rsidRDefault="00B23405" w:rsidP="00B23405">
      <w:pPr>
        <w:spacing w:after="0"/>
        <w:jc w:val="both"/>
      </w:pPr>
      <w:r>
        <w:t>No support for accessing an external AWS S3 stage using policies attached to an IAM role.</w:t>
      </w:r>
    </w:p>
    <w:p w:rsidR="00B23405" w:rsidRDefault="00B23405" w:rsidP="00B23405">
      <w:pPr>
        <w:spacing w:after="0"/>
        <w:jc w:val="both"/>
      </w:pPr>
      <w:r>
        <w:t xml:space="preserve"> </w:t>
      </w:r>
    </w:p>
    <w:p w:rsidR="00B23405" w:rsidRDefault="00B23405" w:rsidP="00B23405">
      <w:pPr>
        <w:spacing w:after="0"/>
        <w:jc w:val="both"/>
      </w:pPr>
      <w:proofErr w:type="gramStart"/>
      <w:r>
        <w:t>Regions :</w:t>
      </w:r>
      <w:proofErr w:type="gramEnd"/>
    </w:p>
    <w:p w:rsidR="00B23405" w:rsidRDefault="00B23405" w:rsidP="00B23405">
      <w:pPr>
        <w:spacing w:after="0"/>
        <w:jc w:val="both"/>
      </w:pPr>
      <w:r>
        <w:t xml:space="preserve"> </w:t>
      </w:r>
    </w:p>
    <w:p w:rsidR="00B23405" w:rsidRDefault="00B23405" w:rsidP="00B23405">
      <w:pPr>
        <w:spacing w:after="0"/>
        <w:jc w:val="both"/>
      </w:pPr>
      <w:r>
        <w:t>Note that regions do not limit user access to Snowflake; they only dictate the geographic location where data is stored and compute resources are provisioned.</w:t>
      </w:r>
    </w:p>
    <w:p w:rsidR="00B23405" w:rsidRDefault="00B23405" w:rsidP="00B23405">
      <w:pPr>
        <w:spacing w:after="0"/>
        <w:jc w:val="both"/>
      </w:pPr>
      <w:r>
        <w:t>Each Snowflake account is located in a single region (i.e. multi-region accounts are not supported).</w:t>
      </w:r>
    </w:p>
    <w:p w:rsidR="00B23405" w:rsidRDefault="00B23405" w:rsidP="00B23405">
      <w:pPr>
        <w:spacing w:after="0"/>
        <w:jc w:val="both"/>
      </w:pPr>
      <w:r>
        <w:t>In addition, Snowflake does not yet support accessing or sharing data between regions. If you wish to use Snowflake across multiple regions, you must maintain a separate Snowflake account in each region.</w:t>
      </w:r>
    </w:p>
    <w:p w:rsidR="00B23405" w:rsidRDefault="00B23405" w:rsidP="00B23405">
      <w:pPr>
        <w:spacing w:after="0"/>
        <w:jc w:val="both"/>
      </w:pPr>
      <w:r>
        <w:t xml:space="preserve"> </w:t>
      </w:r>
    </w:p>
    <w:p w:rsidR="00B23405" w:rsidRDefault="00B23405" w:rsidP="00B23405">
      <w:pPr>
        <w:spacing w:after="0"/>
        <w:jc w:val="both"/>
      </w:pPr>
      <w:r>
        <w:t>If your account is hosted on AWS and latency is a concern, you should choose the available region with the closest geographic proximity to your end users.</w:t>
      </w:r>
    </w:p>
    <w:p w:rsidR="00B23405" w:rsidRDefault="00B23405" w:rsidP="00B23405">
      <w:pPr>
        <w:spacing w:after="0"/>
        <w:jc w:val="both"/>
      </w:pPr>
      <w:r>
        <w:t xml:space="preserve"> </w:t>
      </w:r>
    </w:p>
    <w:p w:rsidR="00B23405" w:rsidRDefault="00B23405" w:rsidP="00B23405">
      <w:pPr>
        <w:spacing w:after="0"/>
        <w:jc w:val="both"/>
      </w:pPr>
      <w:r>
        <w:t>Disaster recovery of modified/deleted data (for 7 days beyond Time Travel</w:t>
      </w:r>
    </w:p>
    <w:p w:rsidR="00B23405" w:rsidRDefault="00B23405" w:rsidP="00B23405">
      <w:pPr>
        <w:spacing w:after="0"/>
        <w:jc w:val="both"/>
      </w:pPr>
      <w:r>
        <w:t xml:space="preserve"> </w:t>
      </w:r>
    </w:p>
    <w:p w:rsidR="00B23405" w:rsidRDefault="00B23405" w:rsidP="00B23405">
      <w:pPr>
        <w:spacing w:after="0"/>
        <w:jc w:val="both"/>
      </w:pPr>
      <w:r>
        <w:t>Snowflake Time Travel (1 day)</w:t>
      </w:r>
    </w:p>
    <w:p w:rsidR="00B23405" w:rsidRDefault="00B23405" w:rsidP="00B23405">
      <w:pPr>
        <w:spacing w:after="0"/>
        <w:jc w:val="both"/>
      </w:pPr>
      <w:r>
        <w:t>Access Control in Snowflake</w:t>
      </w:r>
    </w:p>
    <w:p w:rsidR="00B23405" w:rsidRDefault="00B23405" w:rsidP="00B23405">
      <w:pPr>
        <w:spacing w:after="0"/>
        <w:jc w:val="both"/>
      </w:pPr>
      <w:r>
        <w:t>Snowflake provides granular control over access to objects — who can access what objects, what operations can be performed on those objects, and who can create or alter access control policies.</w:t>
      </w:r>
    </w:p>
    <w:p w:rsidR="00B23405" w:rsidRDefault="00B23405" w:rsidP="00B23405">
      <w:pPr>
        <w:spacing w:after="0"/>
        <w:jc w:val="both"/>
      </w:pPr>
      <w:r>
        <w:t xml:space="preserve"> </w:t>
      </w:r>
    </w:p>
    <w:p w:rsidR="00B23405" w:rsidRDefault="00B23405" w:rsidP="00B23405">
      <w:pPr>
        <w:spacing w:after="0"/>
        <w:jc w:val="both"/>
      </w:pPr>
      <w:r>
        <w:t>Discretionary Access Control (DAC): Each object has an owner, who can in turn grant access to that object.</w:t>
      </w:r>
    </w:p>
    <w:p w:rsidR="00B23405" w:rsidRDefault="00B23405" w:rsidP="00B23405">
      <w:pPr>
        <w:spacing w:after="0"/>
        <w:jc w:val="both"/>
      </w:pPr>
      <w:r>
        <w:t>Role-based Access Control (RBAC):</w:t>
      </w:r>
    </w:p>
    <w:p w:rsidR="00B23405" w:rsidRDefault="00B23405" w:rsidP="00B23405">
      <w:pPr>
        <w:spacing w:after="0"/>
        <w:jc w:val="both"/>
      </w:pPr>
      <w:r>
        <w:t xml:space="preserve"> </w:t>
      </w:r>
    </w:p>
    <w:p w:rsidR="00B23405" w:rsidRPr="003D4928" w:rsidRDefault="00B23405" w:rsidP="00B23405">
      <w:pPr>
        <w:spacing w:after="0"/>
        <w:jc w:val="both"/>
        <w:rPr>
          <w:b/>
        </w:rPr>
      </w:pPr>
      <w:r w:rsidRPr="003D4928">
        <w:rPr>
          <w:b/>
        </w:rPr>
        <w:t xml:space="preserve">Company </w:t>
      </w:r>
      <w:proofErr w:type="gramStart"/>
      <w:r w:rsidRPr="003D4928">
        <w:rPr>
          <w:b/>
        </w:rPr>
        <w:t>History :</w:t>
      </w:r>
      <w:proofErr w:type="gramEnd"/>
      <w:r w:rsidRPr="003D4928">
        <w:rPr>
          <w:b/>
        </w:rPr>
        <w:t xml:space="preserve"> </w:t>
      </w:r>
    </w:p>
    <w:p w:rsidR="00B23405" w:rsidRDefault="00B23405" w:rsidP="00B23405">
      <w:pPr>
        <w:spacing w:after="0"/>
        <w:jc w:val="both"/>
      </w:pPr>
      <w:r>
        <w:t>Founded 2012</w:t>
      </w:r>
    </w:p>
    <w:p w:rsidR="00B23405" w:rsidRDefault="00B23405" w:rsidP="00B23405">
      <w:pPr>
        <w:spacing w:after="0"/>
        <w:jc w:val="both"/>
      </w:pPr>
      <w:r>
        <w:t xml:space="preserve"> </w:t>
      </w:r>
    </w:p>
    <w:p w:rsidR="00B23405" w:rsidRDefault="00B23405" w:rsidP="00B23405">
      <w:pPr>
        <w:spacing w:after="0"/>
        <w:jc w:val="both"/>
      </w:pPr>
      <w:r>
        <w:t>SNOWFLAKE VS. TRADITIONAL ARCHITECTURES</w:t>
      </w:r>
    </w:p>
    <w:p w:rsidR="00B23405" w:rsidRDefault="00B23405" w:rsidP="00B23405">
      <w:pPr>
        <w:spacing w:after="0"/>
        <w:jc w:val="both"/>
      </w:pPr>
      <w:r>
        <w:t>Snowflake uses the cloud to enable elasticity Varies Traditional databases are inflexible</w:t>
      </w:r>
    </w:p>
    <w:p w:rsidR="00B23405" w:rsidRDefault="00B23405" w:rsidP="00B23405">
      <w:pPr>
        <w:spacing w:after="0"/>
        <w:jc w:val="both"/>
      </w:pPr>
      <w:r>
        <w:t xml:space="preserve">•         Complete </w:t>
      </w:r>
      <w:proofErr w:type="spellStart"/>
      <w:r>
        <w:t>sql</w:t>
      </w:r>
      <w:proofErr w:type="spellEnd"/>
      <w:r>
        <w:t xml:space="preserve"> database</w:t>
      </w:r>
    </w:p>
    <w:p w:rsidR="00B23405" w:rsidRDefault="00B23405" w:rsidP="00B23405">
      <w:pPr>
        <w:spacing w:after="0"/>
        <w:jc w:val="both"/>
      </w:pPr>
      <w:r>
        <w:t>•         Zero management</w:t>
      </w:r>
    </w:p>
    <w:p w:rsidR="00B23405" w:rsidRDefault="00B23405" w:rsidP="00B23405">
      <w:pPr>
        <w:spacing w:after="0"/>
        <w:jc w:val="both"/>
      </w:pPr>
      <w:r>
        <w:t>•         All of your data</w:t>
      </w:r>
    </w:p>
    <w:p w:rsidR="00B23405" w:rsidRDefault="00B23405" w:rsidP="00B23405">
      <w:pPr>
        <w:spacing w:after="0"/>
        <w:jc w:val="both"/>
      </w:pPr>
      <w:r>
        <w:t>•         All of your users</w:t>
      </w:r>
    </w:p>
    <w:p w:rsidR="00B23405" w:rsidRDefault="00B23405" w:rsidP="00B23405">
      <w:pPr>
        <w:spacing w:after="0"/>
        <w:jc w:val="both"/>
      </w:pPr>
      <w:r>
        <w:t>•         Pay for what you use</w:t>
      </w:r>
    </w:p>
    <w:p w:rsidR="00B23405" w:rsidRDefault="00B23405" w:rsidP="00B23405">
      <w:pPr>
        <w:spacing w:after="0"/>
        <w:jc w:val="both"/>
      </w:pPr>
      <w:r>
        <w:t>•         Instant live data sharing.</w:t>
      </w:r>
    </w:p>
    <w:p w:rsidR="00B23405" w:rsidRDefault="00B23405" w:rsidP="00B23405">
      <w:pPr>
        <w:spacing w:after="0"/>
        <w:jc w:val="both"/>
      </w:pPr>
      <w:r>
        <w:lastRenderedPageBreak/>
        <w:t>•         Structured and semi</w:t>
      </w:r>
    </w:p>
    <w:p w:rsidR="00B23405" w:rsidRDefault="00B23405" w:rsidP="00B23405">
      <w:pPr>
        <w:spacing w:after="0"/>
        <w:jc w:val="both"/>
      </w:pPr>
      <w:r>
        <w:t xml:space="preserve">•         Pay for only </w:t>
      </w:r>
    </w:p>
    <w:p w:rsidR="00B23405" w:rsidRDefault="00B23405" w:rsidP="00B23405">
      <w:pPr>
        <w:spacing w:after="0"/>
        <w:jc w:val="both"/>
      </w:pPr>
      <w:r>
        <w:t xml:space="preserve">•         </w:t>
      </w:r>
      <w:proofErr w:type="gramStart"/>
      <w:r>
        <w:t>what</w:t>
      </w:r>
      <w:proofErr w:type="gramEnd"/>
      <w:r>
        <w:t xml:space="preserve"> you use with no </w:t>
      </w:r>
    </w:p>
    <w:p w:rsidR="00B23405" w:rsidRDefault="00B23405" w:rsidP="00B23405">
      <w:pPr>
        <w:spacing w:after="0"/>
        <w:jc w:val="both"/>
      </w:pPr>
      <w:r>
        <w:t>•         overprovisioning</w:t>
      </w:r>
    </w:p>
    <w:p w:rsidR="00B23405" w:rsidRDefault="00B23405" w:rsidP="00B23405">
      <w:pPr>
        <w:spacing w:after="0"/>
        <w:jc w:val="both"/>
      </w:pPr>
      <w:r>
        <w:t>•         Eliminate</w:t>
      </w:r>
    </w:p>
    <w:p w:rsidR="00B23405" w:rsidRDefault="00B23405" w:rsidP="00B23405">
      <w:pPr>
        <w:spacing w:after="0"/>
        <w:jc w:val="both"/>
      </w:pPr>
      <w:r>
        <w:t>•         overbuy</w:t>
      </w:r>
    </w:p>
    <w:p w:rsidR="00B23405" w:rsidRDefault="00B23405" w:rsidP="00B23405">
      <w:pPr>
        <w:spacing w:after="0"/>
        <w:jc w:val="both"/>
      </w:pPr>
      <w:r>
        <w:t xml:space="preserve">•         Scale compute </w:t>
      </w:r>
    </w:p>
    <w:p w:rsidR="00B23405" w:rsidRDefault="00B23405" w:rsidP="00B23405">
      <w:pPr>
        <w:spacing w:after="0"/>
        <w:jc w:val="both"/>
      </w:pPr>
      <w:r>
        <w:t xml:space="preserve">•         </w:t>
      </w:r>
      <w:proofErr w:type="gramStart"/>
      <w:r>
        <w:t>up</w:t>
      </w:r>
      <w:proofErr w:type="gramEnd"/>
      <w:r>
        <w:t xml:space="preserve"> and down, transparently </w:t>
      </w:r>
    </w:p>
    <w:p w:rsidR="00B23405" w:rsidRDefault="00B23405" w:rsidP="00B23405">
      <w:pPr>
        <w:spacing w:after="0"/>
        <w:jc w:val="both"/>
      </w:pPr>
      <w:r>
        <w:t xml:space="preserve">•         </w:t>
      </w:r>
      <w:proofErr w:type="gramStart"/>
      <w:r>
        <w:t>and</w:t>
      </w:r>
      <w:proofErr w:type="gramEnd"/>
      <w:r>
        <w:t xml:space="preserve"> automatically</w:t>
      </w:r>
    </w:p>
    <w:p w:rsidR="00B23405" w:rsidRDefault="00B23405" w:rsidP="00B23405">
      <w:pPr>
        <w:spacing w:after="0"/>
        <w:jc w:val="both"/>
      </w:pPr>
      <w:r>
        <w:t xml:space="preserve">•         No need for capacity </w:t>
      </w:r>
    </w:p>
    <w:p w:rsidR="00B23405" w:rsidRDefault="00B23405" w:rsidP="00B23405">
      <w:pPr>
        <w:spacing w:after="0"/>
        <w:jc w:val="both"/>
      </w:pPr>
      <w:r>
        <w:t xml:space="preserve">•         </w:t>
      </w:r>
      <w:proofErr w:type="gramStart"/>
      <w:r>
        <w:t>planning</w:t>
      </w:r>
      <w:proofErr w:type="gramEnd"/>
      <w:r>
        <w:t xml:space="preserve">, make capacity </w:t>
      </w:r>
    </w:p>
    <w:p w:rsidR="00B23405" w:rsidRDefault="00B23405" w:rsidP="00B23405">
      <w:pPr>
        <w:spacing w:after="0"/>
        <w:jc w:val="both"/>
      </w:pPr>
      <w:r>
        <w:t xml:space="preserve">•         </w:t>
      </w:r>
      <w:proofErr w:type="gramStart"/>
      <w:r>
        <w:t>decisions</w:t>
      </w:r>
      <w:proofErr w:type="gramEnd"/>
      <w:r>
        <w:t xml:space="preserve"> on the fly</w:t>
      </w:r>
    </w:p>
    <w:p w:rsidR="00B23405" w:rsidRDefault="00B23405" w:rsidP="00B23405">
      <w:pPr>
        <w:spacing w:after="0"/>
        <w:jc w:val="both"/>
      </w:pPr>
      <w:r>
        <w:t>•         -</w:t>
      </w:r>
    </w:p>
    <w:p w:rsidR="00AC7FEB" w:rsidRDefault="00AC7FEB" w:rsidP="00B23405">
      <w:pPr>
        <w:spacing w:after="0"/>
        <w:jc w:val="both"/>
      </w:pPr>
    </w:p>
    <w:p w:rsidR="00B23405" w:rsidRDefault="00B23405" w:rsidP="00B23405">
      <w:pPr>
        <w:spacing w:after="0"/>
        <w:jc w:val="both"/>
      </w:pPr>
      <w:proofErr w:type="gramStart"/>
      <w:r>
        <w:t>structured</w:t>
      </w:r>
      <w:proofErr w:type="gramEnd"/>
      <w:r>
        <w:t xml:space="preserve"> data </w:t>
      </w:r>
    </w:p>
    <w:p w:rsidR="00B23405" w:rsidRDefault="00B23405" w:rsidP="00B23405">
      <w:pPr>
        <w:spacing w:after="0"/>
        <w:jc w:val="both"/>
      </w:pPr>
      <w:r>
        <w:t>(JSON, XML, Avro)</w:t>
      </w:r>
    </w:p>
    <w:p w:rsidR="00B23405" w:rsidRDefault="00B23405" w:rsidP="00B23405">
      <w:pPr>
        <w:spacing w:after="0"/>
        <w:jc w:val="both"/>
      </w:pPr>
      <w:r>
        <w:t xml:space="preserve">Centralized storage of data, accessible </w:t>
      </w:r>
    </w:p>
    <w:p w:rsidR="00B23405" w:rsidRDefault="00B23405" w:rsidP="00B23405">
      <w:pPr>
        <w:spacing w:after="0"/>
        <w:jc w:val="both"/>
      </w:pPr>
      <w:proofErr w:type="gramStart"/>
      <w:r>
        <w:t>by</w:t>
      </w:r>
      <w:proofErr w:type="gramEnd"/>
      <w:r>
        <w:t xml:space="preserve"> any user and application</w:t>
      </w:r>
    </w:p>
    <w:p w:rsidR="00B23405" w:rsidRDefault="00B23405" w:rsidP="00B23405">
      <w:pPr>
        <w:spacing w:after="0"/>
        <w:jc w:val="both"/>
      </w:pPr>
      <w:r>
        <w:t>Multi</w:t>
      </w:r>
    </w:p>
    <w:p w:rsidR="00B23405" w:rsidRDefault="00B23405" w:rsidP="00B23405">
      <w:pPr>
        <w:spacing w:after="0"/>
        <w:jc w:val="both"/>
      </w:pPr>
      <w:r>
        <w:t>-</w:t>
      </w:r>
    </w:p>
    <w:p w:rsidR="00B23405" w:rsidRDefault="00B23405" w:rsidP="00B23405">
      <w:pPr>
        <w:spacing w:after="0"/>
        <w:jc w:val="both"/>
      </w:pPr>
      <w:proofErr w:type="gramStart"/>
      <w:r>
        <w:t>petabyte</w:t>
      </w:r>
      <w:proofErr w:type="gramEnd"/>
      <w:r>
        <w:t xml:space="preserve"> scale</w:t>
      </w:r>
    </w:p>
    <w:p w:rsidR="00B23405" w:rsidRDefault="00B23405" w:rsidP="00B23405">
      <w:pPr>
        <w:spacing w:after="0"/>
        <w:jc w:val="both"/>
      </w:pPr>
      <w:r>
        <w:t xml:space="preserve"> </w:t>
      </w:r>
    </w:p>
    <w:p w:rsidR="00B23405" w:rsidRDefault="00B23405" w:rsidP="00B23405">
      <w:pPr>
        <w:spacing w:after="0"/>
        <w:jc w:val="both"/>
      </w:pPr>
      <w:r>
        <w:t>SCALE &amp; CONCURRENCY</w:t>
      </w:r>
    </w:p>
    <w:p w:rsidR="00B23405" w:rsidRDefault="00B23405" w:rsidP="00B23405">
      <w:pPr>
        <w:spacing w:after="0"/>
        <w:jc w:val="both"/>
      </w:pPr>
      <w:r>
        <w:t xml:space="preserve"> </w:t>
      </w:r>
    </w:p>
    <w:p w:rsidR="00B23405" w:rsidRDefault="00B23405" w:rsidP="00B23405">
      <w:pPr>
        <w:spacing w:after="0"/>
        <w:jc w:val="both"/>
      </w:pPr>
      <w:r>
        <w:t xml:space="preserve">Up to 200x faster than solutions </w:t>
      </w:r>
    </w:p>
    <w:p w:rsidR="00B23405" w:rsidRDefault="00B23405" w:rsidP="00B23405">
      <w:pPr>
        <w:spacing w:after="0"/>
        <w:jc w:val="both"/>
      </w:pPr>
      <w:proofErr w:type="gramStart"/>
      <w:r>
        <w:t>not</w:t>
      </w:r>
      <w:proofErr w:type="gramEnd"/>
      <w:r>
        <w:t xml:space="preserve"> built for the cloud</w:t>
      </w:r>
    </w:p>
    <w:p w:rsidR="00B23405" w:rsidRDefault="00B23405" w:rsidP="00B23405">
      <w:pPr>
        <w:spacing w:after="0"/>
        <w:jc w:val="both"/>
      </w:pPr>
      <w:r>
        <w:t xml:space="preserve">Maintains a consistent SLA </w:t>
      </w:r>
    </w:p>
    <w:p w:rsidR="00B23405" w:rsidRDefault="00B23405" w:rsidP="00B23405">
      <w:pPr>
        <w:spacing w:after="0"/>
        <w:jc w:val="both"/>
      </w:pPr>
      <w:r>
        <w:t>–</w:t>
      </w:r>
    </w:p>
    <w:p w:rsidR="00B23405" w:rsidRDefault="00B23405" w:rsidP="00B23405">
      <w:pPr>
        <w:spacing w:after="0"/>
        <w:jc w:val="both"/>
      </w:pPr>
      <w:proofErr w:type="gramStart"/>
      <w:r>
        <w:t>resources</w:t>
      </w:r>
      <w:proofErr w:type="gramEnd"/>
      <w:r>
        <w:t xml:space="preserve"> grow and shrink automatically</w:t>
      </w:r>
    </w:p>
    <w:p w:rsidR="00B23405" w:rsidRDefault="00B23405" w:rsidP="00B23405">
      <w:pPr>
        <w:spacing w:after="0"/>
        <w:jc w:val="both"/>
      </w:pPr>
      <w:r>
        <w:t xml:space="preserve">Loading data does not impact </w:t>
      </w:r>
    </w:p>
    <w:p w:rsidR="00B23405" w:rsidRDefault="00B23405" w:rsidP="00B23405">
      <w:pPr>
        <w:spacing w:after="0"/>
        <w:jc w:val="both"/>
      </w:pPr>
      <w:proofErr w:type="gramStart"/>
      <w:r>
        <w:t>query</w:t>
      </w:r>
      <w:proofErr w:type="gramEnd"/>
      <w:r>
        <w:t xml:space="preserve"> performance</w:t>
      </w:r>
    </w:p>
    <w:p w:rsidR="00B23405" w:rsidRDefault="00B23405" w:rsidP="00B23405">
      <w:pPr>
        <w:spacing w:after="0"/>
        <w:jc w:val="both"/>
      </w:pPr>
      <w:r>
        <w:t xml:space="preserve">Multiple groups access data </w:t>
      </w:r>
    </w:p>
    <w:p w:rsidR="00B23405" w:rsidRDefault="00B23405" w:rsidP="00B23405">
      <w:pPr>
        <w:spacing w:after="0"/>
        <w:jc w:val="both"/>
      </w:pPr>
      <w:proofErr w:type="gramStart"/>
      <w:r>
        <w:t>at</w:t>
      </w:r>
      <w:proofErr w:type="gramEnd"/>
      <w:r>
        <w:t xml:space="preserve"> the same time with no </w:t>
      </w:r>
    </w:p>
    <w:p w:rsidR="00B23405" w:rsidRDefault="00B23405" w:rsidP="00B23405">
      <w:pPr>
        <w:spacing w:after="0"/>
        <w:jc w:val="both"/>
      </w:pPr>
      <w:proofErr w:type="gramStart"/>
      <w:r>
        <w:t>performance</w:t>
      </w:r>
      <w:proofErr w:type="gramEnd"/>
      <w:r>
        <w:t xml:space="preserve"> degradation</w:t>
      </w:r>
    </w:p>
    <w:p w:rsidR="00B23405" w:rsidRDefault="00B23405" w:rsidP="00B23405">
      <w:pPr>
        <w:spacing w:after="0"/>
        <w:jc w:val="both"/>
      </w:pPr>
      <w:r>
        <w:t xml:space="preserve">Supports an unlimited number </w:t>
      </w:r>
    </w:p>
    <w:p w:rsidR="00B23405" w:rsidRDefault="00B23405" w:rsidP="00B23405">
      <w:pPr>
        <w:spacing w:after="0"/>
        <w:jc w:val="both"/>
      </w:pPr>
      <w:proofErr w:type="gramStart"/>
      <w:r>
        <w:t>of</w:t>
      </w:r>
      <w:proofErr w:type="gramEnd"/>
      <w:r>
        <w:t xml:space="preserve"> simultaneous users</w:t>
      </w:r>
    </w:p>
    <w:p w:rsidR="00B23405" w:rsidRDefault="00B23405" w:rsidP="00B23405">
      <w:pPr>
        <w:spacing w:after="0"/>
        <w:jc w:val="both"/>
      </w:pPr>
      <w:r>
        <w:t>Diverse applications</w:t>
      </w:r>
    </w:p>
    <w:p w:rsidR="00B23405" w:rsidRDefault="00B23405" w:rsidP="00B23405">
      <w:pPr>
        <w:spacing w:after="0"/>
        <w:jc w:val="both"/>
      </w:pPr>
      <w:r>
        <w:t xml:space="preserve"> </w:t>
      </w:r>
    </w:p>
    <w:p w:rsidR="00B23405" w:rsidRDefault="00B23405" w:rsidP="00B23405">
      <w:pPr>
        <w:spacing w:after="0"/>
        <w:jc w:val="both"/>
      </w:pPr>
      <w:r>
        <w:t>ZERO MANAGEMENT</w:t>
      </w:r>
    </w:p>
    <w:p w:rsidR="00B23405" w:rsidRDefault="00B23405" w:rsidP="00B23405">
      <w:pPr>
        <w:spacing w:after="0"/>
        <w:jc w:val="both"/>
      </w:pPr>
      <w:r>
        <w:t xml:space="preserve">•         Load data and run queries, </w:t>
      </w:r>
    </w:p>
    <w:p w:rsidR="00B23405" w:rsidRDefault="00B23405" w:rsidP="00B23405">
      <w:pPr>
        <w:spacing w:after="0"/>
        <w:jc w:val="both"/>
      </w:pPr>
      <w:r>
        <w:t xml:space="preserve">•         </w:t>
      </w:r>
      <w:proofErr w:type="gramStart"/>
      <w:r>
        <w:t>we</w:t>
      </w:r>
      <w:proofErr w:type="gramEnd"/>
      <w:r>
        <w:t xml:space="preserve"> do all the rest</w:t>
      </w:r>
    </w:p>
    <w:p w:rsidR="00B23405" w:rsidRDefault="00B23405" w:rsidP="00B23405">
      <w:pPr>
        <w:spacing w:after="0"/>
        <w:jc w:val="both"/>
      </w:pPr>
      <w:r>
        <w:t>•         Zero infrastructure and admin costs</w:t>
      </w:r>
    </w:p>
    <w:p w:rsidR="00B23405" w:rsidRDefault="00B23405" w:rsidP="00B23405">
      <w:pPr>
        <w:spacing w:after="0"/>
        <w:jc w:val="both"/>
      </w:pPr>
      <w:r>
        <w:t>•         Secure and highly available</w:t>
      </w:r>
    </w:p>
    <w:p w:rsidR="00B23405" w:rsidRDefault="00B23405" w:rsidP="00B23405">
      <w:pPr>
        <w:spacing w:after="0"/>
        <w:jc w:val="both"/>
      </w:pPr>
      <w:r>
        <w:t xml:space="preserve">•         Fully managed with no knobs </w:t>
      </w:r>
    </w:p>
    <w:p w:rsidR="00B23405" w:rsidRDefault="00B23405" w:rsidP="00B23405">
      <w:pPr>
        <w:spacing w:after="0"/>
        <w:jc w:val="both"/>
      </w:pPr>
      <w:r>
        <w:lastRenderedPageBreak/>
        <w:t xml:space="preserve">•         </w:t>
      </w:r>
      <w:proofErr w:type="gramStart"/>
      <w:r>
        <w:t>or</w:t>
      </w:r>
      <w:proofErr w:type="gramEnd"/>
      <w:r>
        <w:t xml:space="preserve"> tuning required</w:t>
      </w:r>
    </w:p>
    <w:p w:rsidR="00B23405" w:rsidRDefault="00B23405" w:rsidP="00B23405">
      <w:pPr>
        <w:spacing w:after="0"/>
        <w:jc w:val="both"/>
      </w:pPr>
      <w:r>
        <w:t xml:space="preserve">•         No indexes, distribution keys, </w:t>
      </w:r>
    </w:p>
    <w:p w:rsidR="00B23405" w:rsidRDefault="00B23405" w:rsidP="00B23405">
      <w:pPr>
        <w:spacing w:after="0"/>
        <w:jc w:val="both"/>
      </w:pPr>
      <w:r>
        <w:t>•         partitioning, or vacuuming</w:t>
      </w:r>
    </w:p>
    <w:p w:rsidR="00AC7FEB" w:rsidRDefault="00AC7FEB" w:rsidP="00B23405">
      <w:pPr>
        <w:spacing w:after="0"/>
        <w:jc w:val="both"/>
      </w:pPr>
    </w:p>
    <w:p w:rsidR="00B23405" w:rsidRDefault="00B23405" w:rsidP="00B23405">
      <w:pPr>
        <w:spacing w:after="0"/>
        <w:jc w:val="both"/>
      </w:pPr>
      <w:r>
        <w:t>INSTANT, LIVE DATA SHARING</w:t>
      </w:r>
    </w:p>
    <w:p w:rsidR="00B23405" w:rsidRDefault="00B23405" w:rsidP="00B23405">
      <w:pPr>
        <w:spacing w:after="0"/>
        <w:jc w:val="both"/>
      </w:pPr>
      <w:r>
        <w:t xml:space="preserve"> </w:t>
      </w:r>
    </w:p>
    <w:p w:rsidR="00B23405" w:rsidRDefault="00B23405" w:rsidP="00B23405">
      <w:pPr>
        <w:spacing w:after="0"/>
        <w:jc w:val="both"/>
      </w:pPr>
      <w:r>
        <w:t xml:space="preserve">•         Share with unlimited number </w:t>
      </w:r>
    </w:p>
    <w:p w:rsidR="00B23405" w:rsidRDefault="00B23405" w:rsidP="00B23405">
      <w:pPr>
        <w:spacing w:after="0"/>
        <w:jc w:val="both"/>
      </w:pPr>
      <w:r>
        <w:t xml:space="preserve">•         </w:t>
      </w:r>
      <w:proofErr w:type="gramStart"/>
      <w:r>
        <w:t>of</w:t>
      </w:r>
      <w:proofErr w:type="gramEnd"/>
      <w:r>
        <w:t xml:space="preserve"> consumers, without duplicating storage.</w:t>
      </w:r>
    </w:p>
    <w:p w:rsidR="00B23405" w:rsidRDefault="00B23405" w:rsidP="00B23405">
      <w:pPr>
        <w:spacing w:after="0"/>
        <w:jc w:val="both"/>
      </w:pPr>
      <w:r>
        <w:t>•         Data consumers immediately see all updates</w:t>
      </w:r>
    </w:p>
    <w:p w:rsidR="00B23405" w:rsidRDefault="00B23405" w:rsidP="00B23405">
      <w:pPr>
        <w:spacing w:after="0"/>
        <w:jc w:val="both"/>
      </w:pPr>
      <w:r>
        <w:t>•         Consumers can immediately start querying</w:t>
      </w:r>
    </w:p>
    <w:p w:rsidR="00B23405" w:rsidRDefault="00B23405" w:rsidP="00B23405">
      <w:pPr>
        <w:spacing w:after="0"/>
        <w:jc w:val="both"/>
      </w:pPr>
      <w:r>
        <w:t xml:space="preserve">•         Reader Accounts enable sharing with </w:t>
      </w:r>
      <w:proofErr w:type="gramStart"/>
      <w:r>
        <w:t>non</w:t>
      </w:r>
      <w:proofErr w:type="gramEnd"/>
      <w:r>
        <w:t xml:space="preserve"> </w:t>
      </w:r>
    </w:p>
    <w:p w:rsidR="00AC7FEB" w:rsidRDefault="00AC7FEB" w:rsidP="00B23405">
      <w:pPr>
        <w:spacing w:after="0"/>
        <w:jc w:val="both"/>
      </w:pPr>
    </w:p>
    <w:p w:rsidR="00B23405" w:rsidRDefault="00B23405" w:rsidP="00B23405">
      <w:pPr>
        <w:spacing w:after="0"/>
        <w:jc w:val="both"/>
      </w:pPr>
      <w:r>
        <w:t>Snowflake customers</w:t>
      </w:r>
    </w:p>
    <w:p w:rsidR="00B23405" w:rsidRDefault="00B23405" w:rsidP="00B23405">
      <w:pPr>
        <w:spacing w:after="0"/>
        <w:jc w:val="both"/>
      </w:pPr>
      <w:r>
        <w:t xml:space="preserve"> </w:t>
      </w:r>
    </w:p>
    <w:p w:rsidR="00B23405" w:rsidRDefault="00B23405" w:rsidP="00B23405">
      <w:pPr>
        <w:spacing w:after="0"/>
        <w:jc w:val="both"/>
      </w:pPr>
      <w:r>
        <w:t xml:space="preserve">What customers want </w:t>
      </w:r>
    </w:p>
    <w:p w:rsidR="00B23405" w:rsidRDefault="00B23405" w:rsidP="00B23405">
      <w:pPr>
        <w:spacing w:after="0"/>
        <w:jc w:val="both"/>
      </w:pPr>
      <w:r>
        <w:t>Perf</w:t>
      </w:r>
    </w:p>
    <w:p w:rsidR="00B23405" w:rsidRDefault="00B23405" w:rsidP="00B23405">
      <w:pPr>
        <w:spacing w:after="0"/>
        <w:jc w:val="both"/>
      </w:pPr>
      <w:proofErr w:type="spellStart"/>
      <w:r>
        <w:t>Concurr</w:t>
      </w:r>
      <w:proofErr w:type="spellEnd"/>
    </w:p>
    <w:p w:rsidR="00B23405" w:rsidRDefault="00B23405" w:rsidP="00B23405">
      <w:pPr>
        <w:spacing w:after="0"/>
        <w:jc w:val="both"/>
      </w:pPr>
      <w:r>
        <w:t>Simplicity</w:t>
      </w:r>
    </w:p>
    <w:p w:rsidR="00B23405" w:rsidRDefault="00B23405" w:rsidP="00B23405">
      <w:pPr>
        <w:spacing w:after="0"/>
        <w:jc w:val="both"/>
      </w:pPr>
      <w:r>
        <w:t>200 X faster</w:t>
      </w:r>
    </w:p>
    <w:p w:rsidR="00B23405" w:rsidRDefault="00B23405" w:rsidP="00B23405">
      <w:pPr>
        <w:spacing w:after="0"/>
        <w:jc w:val="both"/>
      </w:pPr>
      <w:r>
        <w:t>1/10th cost</w:t>
      </w:r>
    </w:p>
    <w:p w:rsidR="00B23405" w:rsidRDefault="00B23405" w:rsidP="00B23405">
      <w:pPr>
        <w:spacing w:after="0"/>
        <w:jc w:val="both"/>
      </w:pPr>
      <w:r>
        <w:t xml:space="preserve"> </w:t>
      </w:r>
    </w:p>
    <w:p w:rsidR="00B23405" w:rsidRDefault="00B23405" w:rsidP="00B23405">
      <w:pPr>
        <w:spacing w:after="0"/>
        <w:jc w:val="both"/>
      </w:pPr>
      <w:proofErr w:type="spellStart"/>
      <w:r>
        <w:t>Avro</w:t>
      </w:r>
      <w:proofErr w:type="gramStart"/>
      <w:r>
        <w:t>,parquet,xml</w:t>
      </w:r>
      <w:proofErr w:type="spellEnd"/>
      <w:proofErr w:type="gramEnd"/>
    </w:p>
    <w:p w:rsidR="00B23405" w:rsidRDefault="00B23405" w:rsidP="00B23405">
      <w:pPr>
        <w:spacing w:after="0"/>
        <w:jc w:val="both"/>
      </w:pPr>
      <w:r>
        <w:t xml:space="preserve"> </w:t>
      </w:r>
    </w:p>
    <w:p w:rsidR="00B23405" w:rsidRDefault="00B23405" w:rsidP="00B23405">
      <w:pPr>
        <w:spacing w:after="0"/>
        <w:jc w:val="both"/>
      </w:pPr>
      <w:r>
        <w:t xml:space="preserve">© 2018 Snowflake Computing Inc. All Rights Reserved; Reference: </w:t>
      </w:r>
    </w:p>
    <w:p w:rsidR="00B23405" w:rsidRDefault="00B23405" w:rsidP="00B23405">
      <w:pPr>
        <w:spacing w:after="0"/>
        <w:jc w:val="both"/>
      </w:pPr>
      <w:r>
        <w:t>Terms &amp; Conditions</w:t>
      </w:r>
    </w:p>
    <w:p w:rsidR="00B23405" w:rsidRDefault="00B23405" w:rsidP="00B23405">
      <w:pPr>
        <w:spacing w:after="0"/>
        <w:jc w:val="both"/>
      </w:pPr>
      <w:r>
        <w:t xml:space="preserve">THE IMPACT OF DATABASE PROBLEMS </w:t>
      </w:r>
      <w:proofErr w:type="gramStart"/>
      <w:r>
        <w:t>AT ?</w:t>
      </w:r>
      <w:proofErr w:type="gramEnd"/>
    </w:p>
    <w:p w:rsidR="00B23405" w:rsidRDefault="00B23405" w:rsidP="00B23405">
      <w:pPr>
        <w:spacing w:after="0"/>
        <w:jc w:val="both"/>
      </w:pPr>
      <w:r>
        <w:t xml:space="preserve">Slow queries </w:t>
      </w:r>
    </w:p>
    <w:p w:rsidR="00B23405" w:rsidRDefault="00B23405" w:rsidP="00B23405">
      <w:pPr>
        <w:spacing w:after="0"/>
        <w:jc w:val="both"/>
      </w:pPr>
      <w:r>
        <w:t xml:space="preserve">With massive concurrency </w:t>
      </w:r>
    </w:p>
    <w:p w:rsidR="00B23405" w:rsidRDefault="00B23405" w:rsidP="00B23405">
      <w:pPr>
        <w:spacing w:after="0"/>
        <w:jc w:val="both"/>
      </w:pPr>
      <w:proofErr w:type="gramStart"/>
      <w:r>
        <w:t>across</w:t>
      </w:r>
      <w:proofErr w:type="gramEnd"/>
      <w:r>
        <w:t xml:space="preserve"> dozens of business </w:t>
      </w:r>
    </w:p>
    <w:p w:rsidR="00B23405" w:rsidRDefault="00B23405" w:rsidP="00B23405">
      <w:pPr>
        <w:spacing w:after="0"/>
        <w:jc w:val="both"/>
      </w:pPr>
      <w:proofErr w:type="gramStart"/>
      <w:r>
        <w:t>units</w:t>
      </w:r>
      <w:proofErr w:type="gramEnd"/>
      <w:r>
        <w:t xml:space="preserve">, database performance </w:t>
      </w:r>
    </w:p>
    <w:p w:rsidR="00B23405" w:rsidRDefault="00B23405" w:rsidP="00B23405">
      <w:pPr>
        <w:spacing w:after="0"/>
        <w:jc w:val="both"/>
      </w:pPr>
      <w:proofErr w:type="gramStart"/>
      <w:r>
        <w:t>was</w:t>
      </w:r>
      <w:proofErr w:type="gramEnd"/>
      <w:r>
        <w:t xml:space="preserve"> strained to the maximum, </w:t>
      </w:r>
    </w:p>
    <w:p w:rsidR="00B23405" w:rsidRDefault="00B23405" w:rsidP="00B23405">
      <w:pPr>
        <w:spacing w:after="0"/>
        <w:jc w:val="both"/>
      </w:pPr>
      <w:proofErr w:type="gramStart"/>
      <w:r>
        <w:t>slowing</w:t>
      </w:r>
      <w:proofErr w:type="gramEnd"/>
      <w:r>
        <w:t xml:space="preserve"> analysis times and </w:t>
      </w:r>
    </w:p>
    <w:p w:rsidR="00B23405" w:rsidRDefault="00B23405" w:rsidP="00B23405">
      <w:pPr>
        <w:spacing w:after="0"/>
        <w:jc w:val="both"/>
      </w:pPr>
      <w:proofErr w:type="gramStart"/>
      <w:r>
        <w:t>limiting</w:t>
      </w:r>
      <w:proofErr w:type="gramEnd"/>
      <w:r>
        <w:t xml:space="preserve"> data to a few.</w:t>
      </w:r>
    </w:p>
    <w:p w:rsidR="00B23405" w:rsidRDefault="00B23405" w:rsidP="00B23405">
      <w:pPr>
        <w:spacing w:after="0"/>
        <w:jc w:val="both"/>
      </w:pPr>
      <w:r>
        <w:t xml:space="preserve"> </w:t>
      </w:r>
    </w:p>
    <w:p w:rsidR="00B23405" w:rsidRDefault="00B23405" w:rsidP="00B23405">
      <w:pPr>
        <w:spacing w:after="0"/>
        <w:jc w:val="both"/>
      </w:pPr>
      <w:r>
        <w:t xml:space="preserve">Couldn’t meet the </w:t>
      </w:r>
      <w:proofErr w:type="gramStart"/>
      <w:r>
        <w:t>analytics  needs</w:t>
      </w:r>
      <w:proofErr w:type="gramEnd"/>
      <w:r>
        <w:t xml:space="preserve"> of the business System </w:t>
      </w:r>
    </w:p>
    <w:p w:rsidR="00B23405" w:rsidRDefault="00B23405" w:rsidP="00B23405">
      <w:pPr>
        <w:spacing w:after="0"/>
        <w:jc w:val="both"/>
      </w:pPr>
      <w:r>
        <w:t xml:space="preserve">Data scientists were unable to </w:t>
      </w:r>
    </w:p>
    <w:p w:rsidR="00B23405" w:rsidRDefault="00B23405" w:rsidP="00B23405">
      <w:pPr>
        <w:spacing w:after="0"/>
        <w:jc w:val="both"/>
      </w:pPr>
      <w:proofErr w:type="gramStart"/>
      <w:r>
        <w:t>scale</w:t>
      </w:r>
      <w:proofErr w:type="gramEnd"/>
      <w:r>
        <w:t xml:space="preserve"> the service to larger </w:t>
      </w:r>
    </w:p>
    <w:p w:rsidR="00B23405" w:rsidRDefault="00B23405" w:rsidP="00B23405">
      <w:pPr>
        <w:spacing w:after="0"/>
        <w:jc w:val="both"/>
      </w:pPr>
      <w:proofErr w:type="gramStart"/>
      <w:r>
        <w:t>queries</w:t>
      </w:r>
      <w:proofErr w:type="gramEnd"/>
      <w:r>
        <w:t xml:space="preserve">, significantly inhibiting </w:t>
      </w:r>
    </w:p>
    <w:p w:rsidR="00B23405" w:rsidRDefault="00B23405" w:rsidP="00B23405">
      <w:pPr>
        <w:spacing w:after="0"/>
        <w:jc w:val="both"/>
      </w:pPr>
      <w:proofErr w:type="gramStart"/>
      <w:r>
        <w:t>their</w:t>
      </w:r>
      <w:proofErr w:type="gramEnd"/>
      <w:r>
        <w:t xml:space="preserve"> ability to find new ways </w:t>
      </w:r>
    </w:p>
    <w:p w:rsidR="00B23405" w:rsidRDefault="00B23405" w:rsidP="00B23405">
      <w:pPr>
        <w:spacing w:after="0"/>
        <w:jc w:val="both"/>
      </w:pPr>
      <w:proofErr w:type="gramStart"/>
      <w:r>
        <w:t>to</w:t>
      </w:r>
      <w:proofErr w:type="gramEnd"/>
      <w:r>
        <w:t xml:space="preserve"> deliver personalized </w:t>
      </w:r>
    </w:p>
    <w:p w:rsidR="00B23405" w:rsidRDefault="00B23405" w:rsidP="00B23405">
      <w:pPr>
        <w:spacing w:after="0"/>
        <w:jc w:val="both"/>
      </w:pPr>
      <w:proofErr w:type="gramStart"/>
      <w:r>
        <w:t>experiences</w:t>
      </w:r>
      <w:proofErr w:type="gramEnd"/>
    </w:p>
    <w:p w:rsidR="00B23405" w:rsidRDefault="00B23405" w:rsidP="00B23405">
      <w:pPr>
        <w:spacing w:after="0"/>
        <w:jc w:val="both"/>
      </w:pPr>
      <w:r>
        <w:t xml:space="preserve"> </w:t>
      </w:r>
    </w:p>
    <w:p w:rsidR="00B23405" w:rsidRDefault="00B23405" w:rsidP="00B23405">
      <w:pPr>
        <w:spacing w:after="0"/>
        <w:jc w:val="both"/>
      </w:pPr>
      <w:r>
        <w:t xml:space="preserve">High Availability </w:t>
      </w:r>
    </w:p>
    <w:p w:rsidR="00B23405" w:rsidRDefault="00B23405" w:rsidP="00B23405">
      <w:pPr>
        <w:spacing w:after="0"/>
        <w:jc w:val="both"/>
      </w:pPr>
      <w:r>
        <w:t xml:space="preserve"> </w:t>
      </w:r>
    </w:p>
    <w:p w:rsidR="00B23405" w:rsidRDefault="00B23405" w:rsidP="00B23405">
      <w:pPr>
        <w:spacing w:after="0"/>
        <w:jc w:val="both"/>
      </w:pPr>
      <w:r>
        <w:lastRenderedPageBreak/>
        <w:t xml:space="preserve">Without a way to failover </w:t>
      </w:r>
    </w:p>
    <w:p w:rsidR="00B23405" w:rsidRDefault="00B23405" w:rsidP="00B23405">
      <w:pPr>
        <w:spacing w:after="0"/>
        <w:jc w:val="both"/>
      </w:pPr>
      <w:proofErr w:type="gramStart"/>
      <w:r>
        <w:t>between</w:t>
      </w:r>
      <w:proofErr w:type="gramEnd"/>
      <w:r>
        <w:t xml:space="preserve"> regions, the existing </w:t>
      </w:r>
    </w:p>
    <w:p w:rsidR="00B23405" w:rsidRDefault="00B23405" w:rsidP="00B23405">
      <w:pPr>
        <w:spacing w:after="0"/>
        <w:jc w:val="both"/>
      </w:pPr>
      <w:proofErr w:type="gramStart"/>
      <w:r>
        <w:t>solution</w:t>
      </w:r>
      <w:proofErr w:type="gramEnd"/>
      <w:r>
        <w:t xml:space="preserve"> lacked a critical </w:t>
      </w:r>
    </w:p>
    <w:p w:rsidR="00B23405" w:rsidRDefault="00B23405" w:rsidP="00B23405">
      <w:pPr>
        <w:spacing w:after="0"/>
        <w:jc w:val="both"/>
      </w:pPr>
      <w:proofErr w:type="gramStart"/>
      <w:r>
        <w:t>capability</w:t>
      </w:r>
      <w:proofErr w:type="gramEnd"/>
      <w:r>
        <w:t xml:space="preserve"> in delivering and </w:t>
      </w:r>
    </w:p>
    <w:p w:rsidR="00B23405" w:rsidRDefault="00B23405" w:rsidP="00B23405">
      <w:pPr>
        <w:spacing w:after="0"/>
        <w:jc w:val="both"/>
      </w:pPr>
      <w:proofErr w:type="gramStart"/>
      <w:r>
        <w:t>protecting</w:t>
      </w:r>
      <w:proofErr w:type="gramEnd"/>
      <w:r>
        <w:t xml:space="preserve"> data</w:t>
      </w:r>
    </w:p>
    <w:p w:rsidR="00B23405" w:rsidRDefault="00B23405" w:rsidP="00B23405">
      <w:pPr>
        <w:spacing w:after="0"/>
        <w:jc w:val="both"/>
      </w:pPr>
      <w:r>
        <w:t xml:space="preserve"> </w:t>
      </w:r>
    </w:p>
    <w:p w:rsidR="00B23405" w:rsidRDefault="00B23405" w:rsidP="00B23405">
      <w:pPr>
        <w:spacing w:after="0"/>
        <w:jc w:val="both"/>
      </w:pPr>
      <w:r>
        <w:t>Comprehensive Security</w:t>
      </w:r>
    </w:p>
    <w:p w:rsidR="00B23405" w:rsidRDefault="00B23405" w:rsidP="00B23405">
      <w:pPr>
        <w:spacing w:after="0"/>
        <w:jc w:val="both"/>
      </w:pPr>
      <w:r>
        <w:t>Without the built</w:t>
      </w:r>
    </w:p>
    <w:p w:rsidR="00B23405" w:rsidRDefault="00B23405" w:rsidP="00B23405">
      <w:pPr>
        <w:spacing w:after="0"/>
        <w:jc w:val="both"/>
      </w:pPr>
      <w:r>
        <w:t xml:space="preserve">-in security </w:t>
      </w:r>
    </w:p>
    <w:p w:rsidR="00B23405" w:rsidRDefault="00B23405" w:rsidP="00B23405">
      <w:pPr>
        <w:spacing w:after="0"/>
        <w:jc w:val="both"/>
      </w:pPr>
      <w:proofErr w:type="gramStart"/>
      <w:r>
        <w:t>they</w:t>
      </w:r>
      <w:proofErr w:type="gramEnd"/>
      <w:r>
        <w:t xml:space="preserve"> needed, ? </w:t>
      </w:r>
      <w:proofErr w:type="gramStart"/>
      <w:r>
        <w:t>had</w:t>
      </w:r>
      <w:proofErr w:type="gramEnd"/>
      <w:r>
        <w:t xml:space="preserve"> to </w:t>
      </w:r>
    </w:p>
    <w:p w:rsidR="00B23405" w:rsidRDefault="00B23405" w:rsidP="00B23405">
      <w:pPr>
        <w:spacing w:after="0"/>
        <w:jc w:val="both"/>
      </w:pPr>
      <w:proofErr w:type="gramStart"/>
      <w:r>
        <w:t>painstakingly</w:t>
      </w:r>
      <w:proofErr w:type="gramEnd"/>
      <w:r>
        <w:t xml:space="preserve"> secure their </w:t>
      </w:r>
    </w:p>
    <w:p w:rsidR="00B23405" w:rsidRDefault="00B23405" w:rsidP="00B23405">
      <w:pPr>
        <w:spacing w:after="0"/>
        <w:jc w:val="both"/>
      </w:pPr>
      <w:proofErr w:type="gramStart"/>
      <w:r>
        <w:t>data</w:t>
      </w:r>
      <w:proofErr w:type="gramEnd"/>
      <w:r>
        <w:t xml:space="preserve"> warehouse from scratch. </w:t>
      </w:r>
    </w:p>
    <w:p w:rsidR="00B23405" w:rsidRDefault="00B23405" w:rsidP="00B23405">
      <w:pPr>
        <w:spacing w:after="0"/>
        <w:jc w:val="both"/>
      </w:pPr>
      <w:r>
        <w:t xml:space="preserve">Changes or updates had </w:t>
      </w:r>
    </w:p>
    <w:p w:rsidR="00B23405" w:rsidRDefault="00B23405" w:rsidP="00B23405">
      <w:pPr>
        <w:spacing w:after="0"/>
        <w:jc w:val="both"/>
      </w:pPr>
      <w:proofErr w:type="gramStart"/>
      <w:r>
        <w:t>significant</w:t>
      </w:r>
      <w:proofErr w:type="gramEnd"/>
      <w:r>
        <w:t xml:space="preserve"> implication</w:t>
      </w:r>
    </w:p>
    <w:p w:rsidR="00B23405" w:rsidRDefault="00B23405" w:rsidP="00B23405">
      <w:pPr>
        <w:spacing w:after="0"/>
        <w:jc w:val="both"/>
      </w:pPr>
      <w:r>
        <w:t xml:space="preserve"> </w:t>
      </w:r>
    </w:p>
    <w:p w:rsidR="00B23405" w:rsidRDefault="00B23405" w:rsidP="00B23405">
      <w:pPr>
        <w:spacing w:after="0"/>
        <w:jc w:val="both"/>
      </w:pPr>
      <w:r>
        <w:t>Unlimited storage because of s3</w:t>
      </w:r>
    </w:p>
    <w:p w:rsidR="00B23405" w:rsidRDefault="00B23405" w:rsidP="00B23405">
      <w:pPr>
        <w:spacing w:after="0"/>
        <w:jc w:val="both"/>
      </w:pPr>
      <w:r>
        <w:t xml:space="preserve"> </w:t>
      </w:r>
    </w:p>
    <w:p w:rsidR="00B23405" w:rsidRDefault="00B23405" w:rsidP="00B23405">
      <w:pPr>
        <w:spacing w:after="0"/>
        <w:jc w:val="both"/>
      </w:pPr>
      <w:r>
        <w:t>It is not for high frequency changing data but analytics warehouse.</w:t>
      </w:r>
    </w:p>
    <w:p w:rsidR="00B23405" w:rsidRDefault="00B23405" w:rsidP="00B23405">
      <w:pPr>
        <w:spacing w:after="0"/>
        <w:jc w:val="both"/>
      </w:pPr>
      <w:r>
        <w:t xml:space="preserve"> </w:t>
      </w:r>
    </w:p>
    <w:p w:rsidR="00B23405" w:rsidRDefault="00B23405" w:rsidP="00B23405">
      <w:pPr>
        <w:spacing w:after="0"/>
        <w:jc w:val="both"/>
      </w:pPr>
      <w:proofErr w:type="gramStart"/>
      <w:r>
        <w:t>Services :</w:t>
      </w:r>
      <w:proofErr w:type="gramEnd"/>
      <w:r>
        <w:t xml:space="preserve"> </w:t>
      </w:r>
    </w:p>
    <w:p w:rsidR="00B23405" w:rsidRDefault="00B23405" w:rsidP="00B23405">
      <w:pPr>
        <w:spacing w:after="0"/>
        <w:jc w:val="both"/>
      </w:pPr>
      <w:r>
        <w:t>•         Management</w:t>
      </w:r>
    </w:p>
    <w:p w:rsidR="00B23405" w:rsidRDefault="00B23405" w:rsidP="00B23405">
      <w:pPr>
        <w:spacing w:after="0"/>
        <w:jc w:val="both"/>
      </w:pPr>
      <w:r>
        <w:t>•         Optimization</w:t>
      </w:r>
    </w:p>
    <w:p w:rsidR="00B23405" w:rsidRDefault="00B23405" w:rsidP="00B23405">
      <w:pPr>
        <w:spacing w:after="0"/>
        <w:jc w:val="both"/>
      </w:pPr>
      <w:r>
        <w:t>•         Security</w:t>
      </w:r>
    </w:p>
    <w:p w:rsidR="00B23405" w:rsidRDefault="00B23405" w:rsidP="00B23405">
      <w:pPr>
        <w:spacing w:after="0"/>
        <w:jc w:val="both"/>
      </w:pPr>
      <w:r>
        <w:t>•         Transaction</w:t>
      </w:r>
    </w:p>
    <w:p w:rsidR="00B23405" w:rsidRDefault="00B23405" w:rsidP="00B23405">
      <w:pPr>
        <w:spacing w:after="0"/>
        <w:jc w:val="both"/>
      </w:pPr>
      <w:r>
        <w:t>•         Metadata</w:t>
      </w:r>
    </w:p>
    <w:p w:rsidR="00B23405" w:rsidRDefault="00B23405" w:rsidP="00B23405">
      <w:pPr>
        <w:spacing w:after="0"/>
        <w:jc w:val="both"/>
      </w:pPr>
      <w:r>
        <w:t>Transaction recommitted.</w:t>
      </w:r>
    </w:p>
    <w:p w:rsidR="00B23405" w:rsidRDefault="00B23405" w:rsidP="00B23405">
      <w:pPr>
        <w:spacing w:after="0"/>
        <w:jc w:val="both"/>
      </w:pPr>
      <w:r>
        <w:t xml:space="preserve"> </w:t>
      </w:r>
    </w:p>
    <w:p w:rsidR="00B23405" w:rsidRDefault="00B23405" w:rsidP="00B23405">
      <w:pPr>
        <w:spacing w:after="0"/>
        <w:jc w:val="both"/>
      </w:pPr>
      <w:r>
        <w:t>Table level lock and who starts first gets privilege.</w:t>
      </w:r>
    </w:p>
    <w:p w:rsidR="00B23405" w:rsidRDefault="00B23405" w:rsidP="00B23405">
      <w:pPr>
        <w:spacing w:after="0"/>
        <w:jc w:val="both"/>
      </w:pPr>
      <w:r>
        <w:t>Within snowflake https transaction.</w:t>
      </w:r>
    </w:p>
    <w:p w:rsidR="00B23405" w:rsidRDefault="00B23405" w:rsidP="00B23405">
      <w:pPr>
        <w:spacing w:after="0"/>
        <w:jc w:val="both"/>
      </w:pPr>
      <w:r>
        <w:t>AWS is more secure.</w:t>
      </w:r>
    </w:p>
    <w:p w:rsidR="00B23405" w:rsidRDefault="00B23405" w:rsidP="00B23405">
      <w:pPr>
        <w:spacing w:after="0"/>
        <w:jc w:val="both"/>
      </w:pPr>
      <w:r>
        <w:t xml:space="preserve"> </w:t>
      </w:r>
    </w:p>
    <w:p w:rsidR="00B23405" w:rsidRDefault="00B23405" w:rsidP="00B23405">
      <w:pPr>
        <w:spacing w:after="0"/>
        <w:jc w:val="both"/>
      </w:pPr>
      <w:proofErr w:type="gramStart"/>
      <w:r>
        <w:t>Questions :</w:t>
      </w:r>
      <w:proofErr w:type="gramEnd"/>
      <w:r>
        <w:t xml:space="preserve"> </w:t>
      </w:r>
    </w:p>
    <w:p w:rsidR="00B23405" w:rsidRDefault="00B23405" w:rsidP="00B23405">
      <w:pPr>
        <w:spacing w:after="0"/>
        <w:jc w:val="both"/>
      </w:pPr>
      <w:r>
        <w:t xml:space="preserve">How many editions of snowflake are </w:t>
      </w:r>
      <w:proofErr w:type="gramStart"/>
      <w:r>
        <w:t>supported :</w:t>
      </w:r>
      <w:proofErr w:type="gramEnd"/>
      <w:r>
        <w:t xml:space="preserve"> 5 </w:t>
      </w:r>
    </w:p>
    <w:p w:rsidR="00AC7FEB" w:rsidRDefault="00AC7FEB" w:rsidP="00B23405">
      <w:pPr>
        <w:spacing w:after="0"/>
        <w:jc w:val="both"/>
      </w:pPr>
    </w:p>
    <w:p w:rsidR="00B23405" w:rsidRDefault="00B23405" w:rsidP="00B23405">
      <w:pPr>
        <w:spacing w:after="0"/>
        <w:jc w:val="both"/>
      </w:pPr>
      <w:r>
        <w:t xml:space="preserve">How many regions </w:t>
      </w:r>
      <w:proofErr w:type="gramStart"/>
      <w:r>
        <w:t>is Snowflake deployed</w:t>
      </w:r>
      <w:proofErr w:type="gramEnd"/>
      <w:r>
        <w:t xml:space="preserve"> in today? 11</w:t>
      </w:r>
    </w:p>
    <w:p w:rsidR="00AC7FEB" w:rsidRDefault="00AC7FEB" w:rsidP="00B23405">
      <w:pPr>
        <w:spacing w:after="0"/>
        <w:jc w:val="both"/>
      </w:pPr>
    </w:p>
    <w:p w:rsidR="00B23405" w:rsidRDefault="00B23405" w:rsidP="00B23405">
      <w:pPr>
        <w:spacing w:after="0"/>
        <w:jc w:val="both"/>
      </w:pPr>
      <w:r>
        <w:t xml:space="preserve">Where will you download </w:t>
      </w:r>
      <w:proofErr w:type="spellStart"/>
      <w:r>
        <w:t>snowsql</w:t>
      </w:r>
      <w:proofErr w:type="spellEnd"/>
      <w:r>
        <w:t xml:space="preserve"> from </w:t>
      </w:r>
      <w:proofErr w:type="gramStart"/>
      <w:r>
        <w:t>( help</w:t>
      </w:r>
      <w:proofErr w:type="gramEnd"/>
      <w:r>
        <w:t xml:space="preserve"> ---downloads)</w:t>
      </w:r>
    </w:p>
    <w:p w:rsidR="00AC7FEB" w:rsidRDefault="00AC7FEB" w:rsidP="00B23405">
      <w:pPr>
        <w:spacing w:after="0"/>
        <w:jc w:val="both"/>
      </w:pPr>
    </w:p>
    <w:p w:rsidR="00B23405" w:rsidRDefault="00B23405" w:rsidP="00B23405">
      <w:pPr>
        <w:spacing w:after="0"/>
        <w:jc w:val="both"/>
      </w:pPr>
      <w:r>
        <w:t xml:space="preserve">Which tools are supported </w:t>
      </w:r>
      <w:proofErr w:type="gramStart"/>
      <w:r>
        <w:t>All</w:t>
      </w:r>
      <w:proofErr w:type="gramEnd"/>
      <w:r>
        <w:t xml:space="preserve"> of the above</w:t>
      </w:r>
    </w:p>
    <w:p w:rsidR="00B23405" w:rsidRDefault="00B23405" w:rsidP="00B23405">
      <w:pPr>
        <w:spacing w:after="0"/>
        <w:jc w:val="both"/>
      </w:pPr>
      <w:r>
        <w:t xml:space="preserve">Biggest </w:t>
      </w:r>
      <w:proofErr w:type="gramStart"/>
      <w:r>
        <w:t>connector :</w:t>
      </w:r>
      <w:proofErr w:type="gramEnd"/>
      <w:r>
        <w:t xml:space="preserve"> </w:t>
      </w:r>
      <w:proofErr w:type="spellStart"/>
      <w:r>
        <w:t>jdbc</w:t>
      </w:r>
      <w:proofErr w:type="spellEnd"/>
    </w:p>
    <w:p w:rsidR="00B23405" w:rsidRDefault="00B23405" w:rsidP="00B23405">
      <w:pPr>
        <w:spacing w:after="0"/>
        <w:jc w:val="both"/>
      </w:pPr>
      <w:proofErr w:type="spellStart"/>
      <w:r>
        <w:t>Micropartitions</w:t>
      </w:r>
      <w:proofErr w:type="spellEnd"/>
      <w:r>
        <w:t xml:space="preserve"> are immutable</w:t>
      </w:r>
    </w:p>
    <w:p w:rsidR="00B23405" w:rsidRDefault="00B23405" w:rsidP="00B23405">
      <w:pPr>
        <w:spacing w:after="0"/>
        <w:jc w:val="both"/>
      </w:pPr>
      <w:r>
        <w:t xml:space="preserve">Micro partition column level </w:t>
      </w:r>
      <w:proofErr w:type="gramStart"/>
      <w:r>
        <w:t>( min</w:t>
      </w:r>
      <w:proofErr w:type="gramEnd"/>
      <w:r>
        <w:t xml:space="preserve">/max, </w:t>
      </w:r>
      <w:proofErr w:type="spellStart"/>
      <w:r>
        <w:t>distinct,null</w:t>
      </w:r>
      <w:proofErr w:type="spellEnd"/>
      <w:r>
        <w:t xml:space="preserve">) --- for any query using this </w:t>
      </w:r>
      <w:proofErr w:type="spellStart"/>
      <w:r>
        <w:t>snowfalke</w:t>
      </w:r>
      <w:proofErr w:type="spellEnd"/>
      <w:r>
        <w:t xml:space="preserve"> does not use warehouse.</w:t>
      </w:r>
    </w:p>
    <w:p w:rsidR="00B23405" w:rsidRDefault="00B23405" w:rsidP="00B23405">
      <w:pPr>
        <w:spacing w:after="0"/>
        <w:jc w:val="both"/>
      </w:pPr>
      <w:r>
        <w:t xml:space="preserve">Metadata only operations </w:t>
      </w:r>
      <w:proofErr w:type="gramStart"/>
      <w:r>
        <w:t>( deleting</w:t>
      </w:r>
      <w:proofErr w:type="gramEnd"/>
      <w:r>
        <w:t xml:space="preserve"> all rows from a table)</w:t>
      </w:r>
    </w:p>
    <w:p w:rsidR="00B23405" w:rsidRDefault="00B23405" w:rsidP="00B23405">
      <w:pPr>
        <w:spacing w:after="0"/>
        <w:jc w:val="both"/>
      </w:pPr>
      <w:r>
        <w:lastRenderedPageBreak/>
        <w:t>Truncate</w:t>
      </w:r>
    </w:p>
    <w:p w:rsidR="00B23405" w:rsidRDefault="00B23405" w:rsidP="00B23405">
      <w:pPr>
        <w:spacing w:after="0"/>
        <w:jc w:val="both"/>
      </w:pPr>
      <w:r>
        <w:t xml:space="preserve">Query </w:t>
      </w:r>
      <w:proofErr w:type="gramStart"/>
      <w:r>
        <w:t>pruning :</w:t>
      </w:r>
      <w:proofErr w:type="gramEnd"/>
    </w:p>
    <w:p w:rsidR="00B23405" w:rsidRDefault="00B23405" w:rsidP="00B23405">
      <w:pPr>
        <w:spacing w:after="0"/>
        <w:jc w:val="both"/>
      </w:pPr>
      <w:r>
        <w:t>At a micro partition level we store the min max value of every column.</w:t>
      </w:r>
    </w:p>
    <w:p w:rsidR="00B23405" w:rsidRDefault="00B23405" w:rsidP="00B23405">
      <w:pPr>
        <w:spacing w:after="0"/>
        <w:jc w:val="both"/>
      </w:pPr>
      <w:r>
        <w:t xml:space="preserve">Clustered by determines the distribution of data </w:t>
      </w:r>
    </w:p>
    <w:p w:rsidR="00B23405" w:rsidRDefault="00B23405" w:rsidP="00B23405">
      <w:pPr>
        <w:spacing w:after="0"/>
        <w:jc w:val="both"/>
      </w:pPr>
      <w:r>
        <w:t xml:space="preserve">Data </w:t>
      </w:r>
      <w:proofErr w:type="gramStart"/>
      <w:r>
        <w:t>Clustering :</w:t>
      </w:r>
      <w:proofErr w:type="gramEnd"/>
      <w:r>
        <w:t xml:space="preserve"> </w:t>
      </w:r>
    </w:p>
    <w:p w:rsidR="00B23405" w:rsidRDefault="00B23405" w:rsidP="00B23405">
      <w:pPr>
        <w:spacing w:after="0"/>
        <w:jc w:val="both"/>
      </w:pPr>
      <w:r>
        <w:t xml:space="preserve">Clustering is sorting and ordering </w:t>
      </w:r>
    </w:p>
    <w:p w:rsidR="00B23405" w:rsidRDefault="00B23405" w:rsidP="00B23405">
      <w:pPr>
        <w:spacing w:after="0"/>
        <w:jc w:val="both"/>
      </w:pPr>
      <w:r>
        <w:t>Typically done naturally by date</w:t>
      </w:r>
      <w:proofErr w:type="gramStart"/>
      <w:r>
        <w:t>.(</w:t>
      </w:r>
      <w:proofErr w:type="gramEnd"/>
      <w:r>
        <w:t xml:space="preserve"> time series analysis)</w:t>
      </w:r>
    </w:p>
    <w:p w:rsidR="00B23405" w:rsidRDefault="00B23405" w:rsidP="00B23405">
      <w:pPr>
        <w:spacing w:after="0"/>
        <w:jc w:val="both"/>
      </w:pPr>
      <w:r>
        <w:t>Depending on the query you will need clustering</w:t>
      </w:r>
    </w:p>
    <w:p w:rsidR="00B23405" w:rsidRDefault="00B23405" w:rsidP="00B23405">
      <w:pPr>
        <w:spacing w:after="0"/>
        <w:jc w:val="both"/>
      </w:pPr>
      <w:r>
        <w:t>As data is loaded, Snowflake co-locates column data with the same values in the same micro-partition, if possible.</w:t>
      </w:r>
    </w:p>
    <w:p w:rsidR="00B23405" w:rsidRDefault="00B23405" w:rsidP="00B23405">
      <w:pPr>
        <w:spacing w:after="0"/>
        <w:jc w:val="both"/>
      </w:pPr>
      <w:r>
        <w:t xml:space="preserve">If you know clustering is needed use order by while </w:t>
      </w:r>
      <w:proofErr w:type="gramStart"/>
      <w:r>
        <w:t>loading .</w:t>
      </w:r>
      <w:proofErr w:type="gramEnd"/>
      <w:r>
        <w:t xml:space="preserve"> This reduces the cost.</w:t>
      </w:r>
    </w:p>
    <w:p w:rsidR="00B23405" w:rsidRDefault="00B23405" w:rsidP="00B23405">
      <w:pPr>
        <w:spacing w:after="0"/>
        <w:jc w:val="both"/>
      </w:pPr>
      <w:r>
        <w:t xml:space="preserve">How to choose clustering </w:t>
      </w:r>
      <w:proofErr w:type="gramStart"/>
      <w:r>
        <w:t>keys :</w:t>
      </w:r>
      <w:proofErr w:type="gramEnd"/>
      <w:r>
        <w:t xml:space="preserve">  Order of clustered columns is imp</w:t>
      </w:r>
    </w:p>
    <w:p w:rsidR="00B23405" w:rsidRDefault="00B23405" w:rsidP="00B23405">
      <w:pPr>
        <w:spacing w:after="0"/>
        <w:jc w:val="both"/>
      </w:pPr>
      <w:r>
        <w:t xml:space="preserve">Cluster by </w:t>
      </w:r>
      <w:proofErr w:type="spellStart"/>
      <w:r>
        <w:t>datetime</w:t>
      </w:r>
      <w:proofErr w:type="spellEnd"/>
      <w:r>
        <w:t xml:space="preserve"> is bad</w:t>
      </w:r>
    </w:p>
    <w:p w:rsidR="00B23405" w:rsidRDefault="00B23405" w:rsidP="00B23405">
      <w:pPr>
        <w:spacing w:after="0"/>
        <w:jc w:val="both"/>
      </w:pPr>
      <w:r>
        <w:t xml:space="preserve">When to turn on clustering </w:t>
      </w:r>
    </w:p>
    <w:p w:rsidR="00B23405" w:rsidRDefault="00B23405" w:rsidP="00B23405">
      <w:pPr>
        <w:spacing w:after="0"/>
        <w:jc w:val="both"/>
      </w:pPr>
      <w:r>
        <w:t>Table over 1 TB</w:t>
      </w:r>
    </w:p>
    <w:p w:rsidR="00B23405" w:rsidRDefault="00B23405" w:rsidP="00B23405">
      <w:pPr>
        <w:spacing w:after="0"/>
        <w:jc w:val="both"/>
      </w:pPr>
      <w:r>
        <w:t>More partitions</w:t>
      </w:r>
    </w:p>
    <w:p w:rsidR="00B23405" w:rsidRDefault="00B23405" w:rsidP="00B23405">
      <w:pPr>
        <w:spacing w:after="0"/>
        <w:jc w:val="both"/>
      </w:pPr>
      <w:r>
        <w:t xml:space="preserve">With Alter new virtual cluster gets created. </w:t>
      </w:r>
    </w:p>
    <w:p w:rsidR="00B23405" w:rsidRDefault="00B23405" w:rsidP="00B23405">
      <w:pPr>
        <w:spacing w:after="0"/>
        <w:jc w:val="both"/>
      </w:pPr>
      <w:r>
        <w:t xml:space="preserve">Hoe to choose cluster key </w:t>
      </w:r>
    </w:p>
    <w:p w:rsidR="00B23405" w:rsidRDefault="00B23405" w:rsidP="00B23405">
      <w:pPr>
        <w:spacing w:after="0"/>
        <w:jc w:val="both"/>
      </w:pPr>
      <w:r>
        <w:t xml:space="preserve">Low cardinality </w:t>
      </w:r>
    </w:p>
    <w:p w:rsidR="00B23405" w:rsidRDefault="00B23405" w:rsidP="00B23405">
      <w:pPr>
        <w:spacing w:after="0"/>
        <w:jc w:val="both"/>
      </w:pPr>
      <w:r>
        <w:t xml:space="preserve">Time </w:t>
      </w:r>
      <w:proofErr w:type="spellStart"/>
      <w:r>
        <w:t>dimention</w:t>
      </w:r>
      <w:proofErr w:type="spellEnd"/>
      <w:r>
        <w:t xml:space="preserve"> </w:t>
      </w:r>
    </w:p>
    <w:p w:rsidR="00B23405" w:rsidRDefault="00B23405" w:rsidP="00B23405">
      <w:pPr>
        <w:spacing w:after="0"/>
        <w:jc w:val="both"/>
      </w:pPr>
      <w:r>
        <w:t>Join columns</w:t>
      </w:r>
    </w:p>
    <w:p w:rsidR="00B23405" w:rsidRDefault="00B23405" w:rsidP="00B23405">
      <w:pPr>
        <w:spacing w:after="0"/>
        <w:jc w:val="both"/>
      </w:pPr>
      <w:r>
        <w:t xml:space="preserve">More keys in cluster key is bad </w:t>
      </w:r>
      <w:proofErr w:type="gramStart"/>
      <w:r>
        <w:t>( 5</w:t>
      </w:r>
      <w:proofErr w:type="gramEnd"/>
      <w:r>
        <w:t xml:space="preserve"> )</w:t>
      </w:r>
    </w:p>
    <w:p w:rsidR="00B23405" w:rsidRDefault="00B23405" w:rsidP="00B23405">
      <w:pPr>
        <w:spacing w:after="0"/>
        <w:jc w:val="both"/>
      </w:pPr>
      <w:r>
        <w:t xml:space="preserve">Clustering on semi structured </w:t>
      </w:r>
      <w:proofErr w:type="gramStart"/>
      <w:r>
        <w:t>data :</w:t>
      </w:r>
      <w:proofErr w:type="gramEnd"/>
      <w:r>
        <w:t xml:space="preserve"> sub object can be used</w:t>
      </w:r>
    </w:p>
    <w:p w:rsidR="00B23405" w:rsidRDefault="00B23405" w:rsidP="00B23405">
      <w:pPr>
        <w:spacing w:after="0"/>
        <w:jc w:val="both"/>
      </w:pPr>
      <w:r>
        <w:t>One table can have only one cluster.</w:t>
      </w:r>
    </w:p>
    <w:p w:rsidR="00B23405" w:rsidRDefault="00B23405" w:rsidP="00B23405">
      <w:pPr>
        <w:spacing w:after="0"/>
        <w:jc w:val="both"/>
      </w:pPr>
      <w:proofErr w:type="gramStart"/>
      <w:r>
        <w:t>foundation</w:t>
      </w:r>
      <w:proofErr w:type="gramEnd"/>
      <w:r>
        <w:t xml:space="preserve"> database --- snowflake used it internally)</w:t>
      </w:r>
    </w:p>
    <w:p w:rsidR="00B23405" w:rsidRDefault="00B23405" w:rsidP="00B23405">
      <w:pPr>
        <w:spacing w:after="0"/>
        <w:jc w:val="both"/>
      </w:pPr>
      <w:r>
        <w:t xml:space="preserve">How to get 90 days of time travel </w:t>
      </w:r>
      <w:proofErr w:type="gramStart"/>
      <w:r>
        <w:t>( enterprise</w:t>
      </w:r>
      <w:proofErr w:type="gramEnd"/>
      <w:r>
        <w:t xml:space="preserve"> edition)</w:t>
      </w:r>
    </w:p>
    <w:p w:rsidR="00B23405" w:rsidRDefault="00B23405" w:rsidP="00B23405">
      <w:pPr>
        <w:spacing w:after="0"/>
        <w:jc w:val="both"/>
      </w:pPr>
      <w:r>
        <w:t>Only way to eliminate fail safe is to use transient tables.</w:t>
      </w:r>
    </w:p>
    <w:p w:rsidR="00B23405" w:rsidRDefault="00B23405" w:rsidP="00B23405">
      <w:pPr>
        <w:spacing w:after="0"/>
        <w:jc w:val="both"/>
      </w:pPr>
      <w:r>
        <w:t>When the retention period ends for an object, the historical data is purged from Snowflake</w:t>
      </w:r>
    </w:p>
    <w:p w:rsidR="00B23405" w:rsidRDefault="00B23405" w:rsidP="00B23405">
      <w:pPr>
        <w:spacing w:after="0"/>
        <w:jc w:val="both"/>
      </w:pPr>
      <w:r>
        <w:t>Purged data is not available for querying.</w:t>
      </w:r>
    </w:p>
    <w:p w:rsidR="00B23405" w:rsidRDefault="00B23405" w:rsidP="00B23405">
      <w:pPr>
        <w:spacing w:after="0"/>
        <w:jc w:val="both"/>
      </w:pPr>
      <w:r>
        <w:t>Purged objects can no longer be cloned.</w:t>
      </w:r>
    </w:p>
    <w:p w:rsidR="00B23405" w:rsidRDefault="00B23405" w:rsidP="00B23405">
      <w:pPr>
        <w:spacing w:after="0"/>
        <w:jc w:val="both"/>
      </w:pPr>
      <w:r>
        <w:t>Purged objects can no longer be restore</w:t>
      </w:r>
    </w:p>
    <w:p w:rsidR="00B23405" w:rsidRDefault="00B23405" w:rsidP="00B23405">
      <w:pPr>
        <w:spacing w:after="0"/>
        <w:jc w:val="both"/>
      </w:pPr>
      <w:r>
        <w:t xml:space="preserve"> </w:t>
      </w:r>
    </w:p>
    <w:p w:rsidR="00B23405" w:rsidRDefault="00B23405" w:rsidP="00B23405">
      <w:pPr>
        <w:spacing w:after="0"/>
        <w:jc w:val="both"/>
      </w:pPr>
      <w:r>
        <w:t xml:space="preserve">How to reduce CDP </w:t>
      </w:r>
    </w:p>
    <w:p w:rsidR="00B23405" w:rsidRDefault="00B23405" w:rsidP="00B23405">
      <w:pPr>
        <w:spacing w:after="0"/>
        <w:jc w:val="both"/>
      </w:pPr>
      <w:r>
        <w:t>Create these tables as transient with zero Time Travel retention</w:t>
      </w:r>
    </w:p>
    <w:p w:rsidR="00B23405" w:rsidRDefault="00B23405" w:rsidP="00B23405">
      <w:pPr>
        <w:spacing w:after="0"/>
        <w:jc w:val="both"/>
      </w:pPr>
      <w:r>
        <w:t>Copy these tables on a periodic basis into a permanent table (full backup)</w:t>
      </w:r>
    </w:p>
    <w:p w:rsidR="00B23405" w:rsidRDefault="00B23405" w:rsidP="00B23405">
      <w:pPr>
        <w:spacing w:after="0"/>
        <w:jc w:val="both"/>
      </w:pPr>
      <w:r>
        <w:t>Once the new backup has been created, delete the old one</w:t>
      </w:r>
    </w:p>
    <w:p w:rsidR="00B23405" w:rsidRDefault="00B23405" w:rsidP="00B23405">
      <w:pPr>
        <w:spacing w:after="0"/>
        <w:jc w:val="both"/>
      </w:pPr>
      <w:r>
        <w:t xml:space="preserve"> </w:t>
      </w:r>
    </w:p>
    <w:p w:rsidR="00B23405" w:rsidRDefault="00B23405" w:rsidP="00B23405">
      <w:pPr>
        <w:spacing w:after="0"/>
        <w:jc w:val="both"/>
      </w:pPr>
      <w:r>
        <w:t>Time Travel cannot be cloned.</w:t>
      </w:r>
    </w:p>
    <w:p w:rsidR="00B23405" w:rsidRDefault="00B23405" w:rsidP="00B23405">
      <w:pPr>
        <w:spacing w:after="0"/>
        <w:jc w:val="both"/>
      </w:pPr>
      <w:r>
        <w:t xml:space="preserve"> </w:t>
      </w:r>
    </w:p>
    <w:p w:rsidR="00B23405" w:rsidRDefault="00B23405" w:rsidP="00B23405">
      <w:pPr>
        <w:spacing w:after="0"/>
        <w:jc w:val="both"/>
      </w:pPr>
      <w:r>
        <w:t>1 TB database can be cloned in 1 min.</w:t>
      </w:r>
    </w:p>
    <w:p w:rsidR="00B23405" w:rsidRDefault="00B23405" w:rsidP="00B23405">
      <w:pPr>
        <w:spacing w:after="0"/>
        <w:jc w:val="both"/>
      </w:pPr>
      <w:r>
        <w:t>When a Clone of a Table is created, the original Table’s data is physically copied.</w:t>
      </w:r>
    </w:p>
    <w:p w:rsidR="00B23405" w:rsidRDefault="00B23405" w:rsidP="00B23405">
      <w:pPr>
        <w:spacing w:after="0"/>
        <w:jc w:val="both"/>
      </w:pPr>
      <w:r>
        <w:t xml:space="preserve"> </w:t>
      </w:r>
    </w:p>
    <w:p w:rsidR="00B23405" w:rsidRDefault="00B23405" w:rsidP="00B23405">
      <w:pPr>
        <w:spacing w:after="0"/>
        <w:jc w:val="both"/>
      </w:pPr>
      <w:r>
        <w:lastRenderedPageBreak/>
        <w:t xml:space="preserve">From &lt;https://mediaplayer.mindtickle.com/pdfViewer/?width=547&amp;height=401&amp;showPreviousViewOnLoad=false&amp;reset_to_page=1&gt; </w:t>
      </w:r>
    </w:p>
    <w:p w:rsidR="00B23405" w:rsidRDefault="00B23405" w:rsidP="00B23405">
      <w:pPr>
        <w:spacing w:after="0"/>
        <w:jc w:val="both"/>
      </w:pPr>
      <w:r>
        <w:t xml:space="preserve"> </w:t>
      </w:r>
    </w:p>
    <w:p w:rsidR="00B23405" w:rsidRDefault="00B23405" w:rsidP="00B23405">
      <w:pPr>
        <w:spacing w:after="0"/>
        <w:jc w:val="both"/>
      </w:pPr>
      <w:r>
        <w:t>Data is never stored in cluster.it gets stored in global storage.</w:t>
      </w:r>
    </w:p>
    <w:p w:rsidR="00B23405" w:rsidRDefault="00B23405" w:rsidP="00B23405">
      <w:pPr>
        <w:spacing w:after="0"/>
        <w:jc w:val="both"/>
      </w:pPr>
      <w:r>
        <w:t xml:space="preserve"> </w:t>
      </w:r>
    </w:p>
    <w:p w:rsidR="00B23405" w:rsidRDefault="00B23405" w:rsidP="00B23405">
      <w:pPr>
        <w:spacing w:after="0"/>
        <w:jc w:val="both"/>
      </w:pPr>
      <w:proofErr w:type="gramStart"/>
      <w:r>
        <w:t>Compute :</w:t>
      </w:r>
      <w:proofErr w:type="gramEnd"/>
      <w:r>
        <w:t xml:space="preserve"> </w:t>
      </w:r>
    </w:p>
    <w:p w:rsidR="00B23405" w:rsidRDefault="00B23405" w:rsidP="00B23405">
      <w:pPr>
        <w:spacing w:after="0"/>
        <w:jc w:val="both"/>
      </w:pPr>
      <w:r>
        <w:t xml:space="preserve">Each virtual machine has 8 V </w:t>
      </w:r>
      <w:proofErr w:type="spellStart"/>
      <w:r>
        <w:t>cpu</w:t>
      </w:r>
      <w:proofErr w:type="spellEnd"/>
      <w:r>
        <w:t>/threads.</w:t>
      </w:r>
    </w:p>
    <w:p w:rsidR="00B23405" w:rsidRDefault="00B23405" w:rsidP="00B23405">
      <w:pPr>
        <w:spacing w:after="0"/>
        <w:jc w:val="both"/>
      </w:pPr>
      <w:r>
        <w:t xml:space="preserve"> </w:t>
      </w:r>
    </w:p>
    <w:p w:rsidR="00B23405" w:rsidRDefault="00B23405" w:rsidP="00B23405">
      <w:pPr>
        <w:spacing w:after="0"/>
        <w:jc w:val="both"/>
      </w:pPr>
      <w:r>
        <w:t>The access to a compute cluster is controlled by roles.</w:t>
      </w:r>
    </w:p>
    <w:p w:rsidR="00B23405" w:rsidRDefault="00B23405" w:rsidP="00B23405">
      <w:pPr>
        <w:spacing w:after="0"/>
        <w:jc w:val="both"/>
      </w:pPr>
      <w:r>
        <w:t xml:space="preserve"> </w:t>
      </w:r>
    </w:p>
    <w:p w:rsidR="00B23405" w:rsidRDefault="00B23405" w:rsidP="00B23405">
      <w:pPr>
        <w:spacing w:after="0"/>
        <w:jc w:val="both"/>
      </w:pPr>
      <w:r>
        <w:t xml:space="preserve">8 concurrent users </w:t>
      </w:r>
    </w:p>
    <w:p w:rsidR="00B23405" w:rsidRDefault="00B23405" w:rsidP="00B23405">
      <w:pPr>
        <w:spacing w:after="0"/>
        <w:jc w:val="both"/>
      </w:pPr>
      <w:r>
        <w:t>60 secs and then per second billing.</w:t>
      </w:r>
    </w:p>
    <w:p w:rsidR="00B23405" w:rsidRDefault="00B23405" w:rsidP="00B23405">
      <w:pPr>
        <w:spacing w:after="0"/>
        <w:jc w:val="both"/>
      </w:pPr>
      <w:r>
        <w:t xml:space="preserve"> </w:t>
      </w:r>
    </w:p>
    <w:p w:rsidR="00B23405" w:rsidRDefault="00B23405" w:rsidP="00B23405">
      <w:pPr>
        <w:spacing w:after="0"/>
        <w:jc w:val="both"/>
      </w:pPr>
      <w:r>
        <w:t>If query runs more than 60 secs let it scale and once it executes turn it off.</w:t>
      </w:r>
    </w:p>
    <w:p w:rsidR="00B23405" w:rsidRDefault="00B23405" w:rsidP="00B23405">
      <w:pPr>
        <w:spacing w:after="0"/>
        <w:jc w:val="both"/>
      </w:pPr>
      <w:r>
        <w:t xml:space="preserve">Scale out -- </w:t>
      </w:r>
      <w:proofErr w:type="gramStart"/>
      <w:r>
        <w:t>concurrency ,</w:t>
      </w:r>
      <w:proofErr w:type="gramEnd"/>
      <w:r>
        <w:t xml:space="preserve"> Scale up - performance</w:t>
      </w:r>
    </w:p>
    <w:p w:rsidR="00B23405" w:rsidRDefault="00B23405" w:rsidP="00B23405">
      <w:pPr>
        <w:spacing w:after="0"/>
        <w:jc w:val="both"/>
      </w:pPr>
      <w:r>
        <w:t xml:space="preserve">Cost and </w:t>
      </w:r>
      <w:proofErr w:type="gramStart"/>
      <w:r>
        <w:t>performance :</w:t>
      </w:r>
      <w:proofErr w:type="gramEnd"/>
      <w:r>
        <w:t xml:space="preserve"> </w:t>
      </w:r>
    </w:p>
    <w:p w:rsidR="00B23405" w:rsidRDefault="00B23405" w:rsidP="00B23405">
      <w:pPr>
        <w:spacing w:after="0"/>
        <w:jc w:val="both"/>
      </w:pPr>
      <w:r>
        <w:t xml:space="preserve">Warehouse size, manual vs automated </w:t>
      </w:r>
    </w:p>
    <w:p w:rsidR="00B23405" w:rsidRDefault="00B23405" w:rsidP="00B23405">
      <w:pPr>
        <w:spacing w:after="0"/>
        <w:jc w:val="both"/>
      </w:pPr>
      <w:r>
        <w:t>True or False: When a Resource Monitor shuts down a Warehouse, the Customer can issue an ALTER WAREHOUSE command and it will manually resume.</w:t>
      </w:r>
    </w:p>
    <w:p w:rsidR="00B23405" w:rsidRDefault="00B23405" w:rsidP="00B23405">
      <w:pPr>
        <w:spacing w:after="0"/>
        <w:jc w:val="both"/>
      </w:pPr>
      <w:r>
        <w:t xml:space="preserve"> </w:t>
      </w:r>
    </w:p>
    <w:p w:rsidR="00B23405" w:rsidRDefault="00B23405" w:rsidP="00B23405">
      <w:pPr>
        <w:spacing w:after="0"/>
        <w:jc w:val="both"/>
      </w:pPr>
      <w:r>
        <w:t xml:space="preserve">Result set cache sits on global storage and lives for 24 hours and if the cache accessed in the 23 </w:t>
      </w:r>
      <w:proofErr w:type="spellStart"/>
      <w:r>
        <w:t>rd</w:t>
      </w:r>
      <w:proofErr w:type="spellEnd"/>
      <w:r>
        <w:t xml:space="preserve"> hour it lives for another 24 hours.</w:t>
      </w:r>
    </w:p>
    <w:p w:rsidR="00B23405" w:rsidRDefault="00B23405" w:rsidP="00B23405">
      <w:pPr>
        <w:spacing w:after="0"/>
        <w:jc w:val="both"/>
      </w:pPr>
      <w:r>
        <w:t xml:space="preserve">Tableau </w:t>
      </w:r>
      <w:proofErr w:type="gramStart"/>
      <w:r>
        <w:t>optimization .</w:t>
      </w:r>
      <w:proofErr w:type="gramEnd"/>
    </w:p>
    <w:p w:rsidR="00B23405" w:rsidRDefault="00B23405" w:rsidP="00B23405">
      <w:pPr>
        <w:spacing w:after="0"/>
        <w:jc w:val="both"/>
      </w:pPr>
      <w:r>
        <w:t xml:space="preserve"> </w:t>
      </w:r>
    </w:p>
    <w:p w:rsidR="00B23405" w:rsidRDefault="00B23405" w:rsidP="00B23405">
      <w:pPr>
        <w:spacing w:after="0"/>
        <w:jc w:val="both"/>
      </w:pPr>
      <w:r>
        <w:t xml:space="preserve">Query history stays for 14 days / 1 year. The cache is always the result set of the </w:t>
      </w:r>
      <w:proofErr w:type="spellStart"/>
      <w:r>
        <w:t>role.Set</w:t>
      </w:r>
      <w:proofErr w:type="spellEnd"/>
      <w:r>
        <w:t xml:space="preserve"> of features that help protect data stored in Snowflake against human error, malicious acts, and software or hardware failure</w:t>
      </w:r>
    </w:p>
    <w:p w:rsidR="00B23405" w:rsidRDefault="00B23405" w:rsidP="00B23405">
      <w:pPr>
        <w:spacing w:after="0"/>
        <w:jc w:val="both"/>
      </w:pPr>
      <w:r>
        <w:t xml:space="preserve"> </w:t>
      </w:r>
    </w:p>
    <w:p w:rsidR="00B23405" w:rsidRDefault="00B23405" w:rsidP="00B23405">
      <w:pPr>
        <w:spacing w:after="0"/>
        <w:jc w:val="both"/>
      </w:pPr>
      <w:r>
        <w:t xml:space="preserve">Is the query </w:t>
      </w:r>
      <w:proofErr w:type="spellStart"/>
      <w:r>
        <w:t>id</w:t>
      </w:r>
      <w:proofErr w:type="gramStart"/>
      <w:r>
        <w:t>,timetravel</w:t>
      </w:r>
      <w:proofErr w:type="spellEnd"/>
      <w:proofErr w:type="gramEnd"/>
      <w:r>
        <w:t xml:space="preserve"> accessible to other users  ? Only if the role is the same.</w:t>
      </w:r>
    </w:p>
    <w:p w:rsidR="00B23405" w:rsidRDefault="00B23405" w:rsidP="00B23405">
      <w:pPr>
        <w:spacing w:after="0"/>
        <w:jc w:val="both"/>
      </w:pPr>
      <w:r>
        <w:t xml:space="preserve"> </w:t>
      </w:r>
    </w:p>
    <w:p w:rsidR="00B23405" w:rsidRDefault="00B23405" w:rsidP="00B23405">
      <w:pPr>
        <w:spacing w:after="0"/>
        <w:jc w:val="both"/>
      </w:pPr>
      <w:r>
        <w:t xml:space="preserve">The database snowflake has query </w:t>
      </w:r>
      <w:proofErr w:type="gramStart"/>
      <w:r>
        <w:t>history .</w:t>
      </w:r>
      <w:proofErr w:type="gramEnd"/>
    </w:p>
    <w:p w:rsidR="00B23405" w:rsidRDefault="00B23405" w:rsidP="00B23405">
      <w:pPr>
        <w:spacing w:after="0"/>
        <w:jc w:val="both"/>
      </w:pPr>
      <w:r>
        <w:t xml:space="preserve">Every DB has </w:t>
      </w:r>
      <w:proofErr w:type="spellStart"/>
      <w:r>
        <w:t>a</w:t>
      </w:r>
      <w:proofErr w:type="spellEnd"/>
      <w:r>
        <w:t xml:space="preserve"> information schema </w:t>
      </w:r>
      <w:proofErr w:type="gramStart"/>
      <w:r>
        <w:t>( metadata</w:t>
      </w:r>
      <w:proofErr w:type="gramEnd"/>
      <w:r>
        <w:t>)</w:t>
      </w:r>
    </w:p>
    <w:p w:rsidR="00B23405" w:rsidRDefault="00B23405" w:rsidP="00B23405">
      <w:pPr>
        <w:spacing w:after="0"/>
        <w:jc w:val="both"/>
      </w:pPr>
      <w:r>
        <w:t xml:space="preserve">Time travel is sliding window on micro partitions .each micro partition </w:t>
      </w:r>
      <w:proofErr w:type="gramStart"/>
      <w:r>
        <w:t>Is</w:t>
      </w:r>
      <w:proofErr w:type="gramEnd"/>
      <w:r>
        <w:t xml:space="preserve"> timestamped on date of creation.</w:t>
      </w:r>
    </w:p>
    <w:p w:rsidR="00B23405" w:rsidRDefault="00B23405" w:rsidP="00B23405">
      <w:pPr>
        <w:spacing w:after="0"/>
        <w:jc w:val="both"/>
      </w:pPr>
      <w:r>
        <w:t xml:space="preserve"> </w:t>
      </w:r>
    </w:p>
    <w:p w:rsidR="00B23405" w:rsidRDefault="00B23405" w:rsidP="00B23405">
      <w:pPr>
        <w:spacing w:after="0"/>
        <w:jc w:val="both"/>
      </w:pPr>
      <w:r>
        <w:t xml:space="preserve">Cloning cannot be done across accounts. Sharing can be done across accounts. </w:t>
      </w:r>
    </w:p>
    <w:p w:rsidR="00B23405" w:rsidRDefault="00B23405" w:rsidP="00B23405">
      <w:pPr>
        <w:spacing w:after="0"/>
        <w:jc w:val="both"/>
      </w:pPr>
      <w:r>
        <w:t xml:space="preserve"> </w:t>
      </w:r>
    </w:p>
    <w:p w:rsidR="00B23405" w:rsidRDefault="00B23405" w:rsidP="00B23405">
      <w:pPr>
        <w:spacing w:after="0"/>
        <w:jc w:val="both"/>
      </w:pPr>
      <w:proofErr w:type="spellStart"/>
      <w:r>
        <w:t>Timetravel</w:t>
      </w:r>
      <w:proofErr w:type="spellEnd"/>
      <w:r>
        <w:t xml:space="preserve"> cannot be disabled at account level. </w:t>
      </w:r>
    </w:p>
    <w:p w:rsidR="00B23405" w:rsidRDefault="00B23405" w:rsidP="00B23405">
      <w:pPr>
        <w:spacing w:after="0"/>
        <w:jc w:val="both"/>
      </w:pPr>
      <w:r>
        <w:t xml:space="preserve">Time travel can be at table or </w:t>
      </w:r>
      <w:proofErr w:type="spellStart"/>
      <w:r>
        <w:t>db</w:t>
      </w:r>
      <w:proofErr w:type="spellEnd"/>
      <w:r>
        <w:t xml:space="preserve"> or schema</w:t>
      </w:r>
    </w:p>
    <w:p w:rsidR="00B23405" w:rsidRDefault="00B23405" w:rsidP="00B23405">
      <w:pPr>
        <w:spacing w:after="0"/>
        <w:jc w:val="both"/>
      </w:pPr>
      <w:r>
        <w:t>The longer the data retention period more is the cost.</w:t>
      </w:r>
    </w:p>
    <w:p w:rsidR="00B23405" w:rsidRDefault="00B23405" w:rsidP="00B23405">
      <w:pPr>
        <w:spacing w:after="0"/>
        <w:jc w:val="both"/>
      </w:pPr>
      <w:r>
        <w:t xml:space="preserve"> </w:t>
      </w:r>
    </w:p>
    <w:p w:rsidR="00B23405" w:rsidRDefault="00B23405" w:rsidP="00B23405">
      <w:pPr>
        <w:spacing w:after="0"/>
        <w:jc w:val="both"/>
      </w:pPr>
      <w:proofErr w:type="gramStart"/>
      <w:r>
        <w:t>Encryption :</w:t>
      </w:r>
      <w:proofErr w:type="gramEnd"/>
      <w:r>
        <w:t xml:space="preserve"> </w:t>
      </w:r>
    </w:p>
    <w:p w:rsidR="00B23405" w:rsidRDefault="00B23405" w:rsidP="00B23405">
      <w:pPr>
        <w:spacing w:after="0"/>
        <w:jc w:val="both"/>
      </w:pPr>
      <w:r>
        <w:t>AES -256</w:t>
      </w:r>
    </w:p>
    <w:p w:rsidR="00B23405" w:rsidRDefault="00B23405" w:rsidP="00B23405">
      <w:pPr>
        <w:spacing w:after="0"/>
        <w:jc w:val="both"/>
      </w:pPr>
      <w:r>
        <w:t xml:space="preserve"> </w:t>
      </w:r>
    </w:p>
    <w:p w:rsidR="00B23405" w:rsidRDefault="00B23405" w:rsidP="00B23405">
      <w:pPr>
        <w:spacing w:after="0"/>
        <w:jc w:val="both"/>
      </w:pPr>
      <w:r>
        <w:lastRenderedPageBreak/>
        <w:t>SOC 2 Type II certified with support for PHI (HIPAA) and PCI DSS</w:t>
      </w:r>
    </w:p>
    <w:p w:rsidR="00B23405" w:rsidRDefault="00B23405" w:rsidP="00B23405">
      <w:pPr>
        <w:spacing w:after="0"/>
        <w:jc w:val="both"/>
      </w:pPr>
      <w:r>
        <w:t xml:space="preserve"> </w:t>
      </w:r>
    </w:p>
    <w:p w:rsidR="00B23405" w:rsidRDefault="00B23405" w:rsidP="00B23405">
      <w:pPr>
        <w:spacing w:after="0"/>
        <w:jc w:val="both"/>
      </w:pPr>
      <w:r>
        <w:t>Only enterprise has PHI (HIPAA) and PCI DSS every one has SOC2 Type2</w:t>
      </w:r>
    </w:p>
    <w:p w:rsidR="00B23405" w:rsidRDefault="00B23405" w:rsidP="00B23405">
      <w:pPr>
        <w:spacing w:after="0"/>
        <w:jc w:val="both"/>
      </w:pPr>
      <w:r>
        <w:t xml:space="preserve"> </w:t>
      </w:r>
    </w:p>
    <w:p w:rsidR="00B23405" w:rsidRDefault="00B23405" w:rsidP="00B23405">
      <w:pPr>
        <w:spacing w:after="0"/>
        <w:jc w:val="both"/>
      </w:pPr>
      <w:r>
        <w:t xml:space="preserve">Tri Secret </w:t>
      </w:r>
      <w:proofErr w:type="gramStart"/>
      <w:r>
        <w:t>secure :</w:t>
      </w:r>
      <w:proofErr w:type="gramEnd"/>
      <w:r>
        <w:t xml:space="preserve"> only available for enterprise sensitive data.</w:t>
      </w:r>
    </w:p>
    <w:p w:rsidR="00B23405" w:rsidRDefault="00B23405" w:rsidP="00B23405">
      <w:pPr>
        <w:spacing w:after="0"/>
        <w:jc w:val="both"/>
      </w:pPr>
      <w:r>
        <w:t>CMK, KMS</w:t>
      </w:r>
    </w:p>
    <w:p w:rsidR="00B23405" w:rsidRDefault="00B23405" w:rsidP="00B23405">
      <w:pPr>
        <w:spacing w:after="0"/>
        <w:jc w:val="both"/>
      </w:pPr>
      <w:r>
        <w:t xml:space="preserve">Third </w:t>
      </w:r>
      <w:proofErr w:type="gramStart"/>
      <w:r>
        <w:t>key :</w:t>
      </w:r>
      <w:proofErr w:type="gramEnd"/>
      <w:r>
        <w:t xml:space="preserve"> password to snowflake account.</w:t>
      </w:r>
    </w:p>
    <w:p w:rsidR="00B23405" w:rsidRDefault="00B23405" w:rsidP="00B23405">
      <w:pPr>
        <w:spacing w:after="0"/>
        <w:jc w:val="both"/>
      </w:pPr>
      <w:r>
        <w:t xml:space="preserve">If </w:t>
      </w:r>
      <w:proofErr w:type="spellStart"/>
      <w:r>
        <w:t>cmk</w:t>
      </w:r>
      <w:proofErr w:type="spellEnd"/>
      <w:r>
        <w:t xml:space="preserve"> is unavailable for 10 </w:t>
      </w:r>
      <w:proofErr w:type="spellStart"/>
      <w:r>
        <w:t>mins</w:t>
      </w:r>
      <w:proofErr w:type="spellEnd"/>
      <w:r>
        <w:t xml:space="preserve"> then snowflake </w:t>
      </w:r>
      <w:proofErr w:type="spellStart"/>
      <w:r>
        <w:t>looses</w:t>
      </w:r>
      <w:proofErr w:type="spellEnd"/>
      <w:r>
        <w:t xml:space="preserve"> access.</w:t>
      </w:r>
    </w:p>
    <w:p w:rsidR="00B23405" w:rsidRDefault="00B23405" w:rsidP="00B23405">
      <w:pPr>
        <w:spacing w:after="0"/>
        <w:jc w:val="both"/>
      </w:pPr>
      <w:r>
        <w:t xml:space="preserve"> </w:t>
      </w:r>
    </w:p>
    <w:p w:rsidR="00B23405" w:rsidRDefault="00B23405" w:rsidP="00B23405">
      <w:pPr>
        <w:spacing w:after="0"/>
        <w:jc w:val="both"/>
      </w:pPr>
      <w:r>
        <w:t xml:space="preserve">Copy command source, destination, </w:t>
      </w:r>
      <w:proofErr w:type="spellStart"/>
      <w:r>
        <w:t>fileformat</w:t>
      </w:r>
      <w:proofErr w:type="spellEnd"/>
    </w:p>
    <w:p w:rsidR="00B23405" w:rsidRDefault="00B23405" w:rsidP="00B23405">
      <w:pPr>
        <w:spacing w:after="0"/>
        <w:jc w:val="both"/>
      </w:pPr>
      <w:r>
        <w:t>Default file format is .csv</w:t>
      </w:r>
    </w:p>
    <w:p w:rsidR="00B23405" w:rsidRDefault="00B23405" w:rsidP="00B23405">
      <w:pPr>
        <w:spacing w:after="0"/>
        <w:jc w:val="both"/>
      </w:pPr>
      <w:r>
        <w:t>File format is in the schema.</w:t>
      </w:r>
    </w:p>
    <w:p w:rsidR="00B23405" w:rsidRDefault="00B23405" w:rsidP="00B23405">
      <w:pPr>
        <w:spacing w:after="0"/>
        <w:jc w:val="both"/>
      </w:pPr>
      <w:r>
        <w:t xml:space="preserve"> </w:t>
      </w:r>
    </w:p>
    <w:p w:rsidR="00B23405" w:rsidRDefault="00B23405" w:rsidP="00B23405">
      <w:pPr>
        <w:spacing w:after="0"/>
        <w:jc w:val="both"/>
      </w:pPr>
      <w:r>
        <w:t xml:space="preserve">Snow </w:t>
      </w:r>
      <w:proofErr w:type="gramStart"/>
      <w:r>
        <w:t>pipe :</w:t>
      </w:r>
      <w:proofErr w:type="gramEnd"/>
      <w:r>
        <w:t xml:space="preserve"> through rest API </w:t>
      </w:r>
    </w:p>
    <w:p w:rsidR="00B23405" w:rsidRDefault="00B23405" w:rsidP="00B23405">
      <w:pPr>
        <w:spacing w:after="0"/>
        <w:jc w:val="both"/>
      </w:pPr>
      <w:r>
        <w:t xml:space="preserve">Small </w:t>
      </w:r>
      <w:proofErr w:type="gramStart"/>
      <w:r>
        <w:t>files ,</w:t>
      </w:r>
      <w:proofErr w:type="gramEnd"/>
      <w:r>
        <w:t xml:space="preserve"> infrequent less than 100 MB  --- </w:t>
      </w:r>
      <w:proofErr w:type="spellStart"/>
      <w:r>
        <w:t>snowpipe</w:t>
      </w:r>
      <w:proofErr w:type="spellEnd"/>
    </w:p>
    <w:p w:rsidR="00B23405" w:rsidRDefault="00B23405" w:rsidP="00B23405">
      <w:pPr>
        <w:spacing w:after="0"/>
        <w:jc w:val="both"/>
      </w:pPr>
      <w:r>
        <w:t xml:space="preserve">Stage does not have failsafe and </w:t>
      </w:r>
      <w:proofErr w:type="spellStart"/>
      <w:r>
        <w:t>timetravel</w:t>
      </w:r>
      <w:proofErr w:type="spellEnd"/>
      <w:r>
        <w:t>.</w:t>
      </w:r>
    </w:p>
    <w:p w:rsidR="00B23405" w:rsidRDefault="00B23405" w:rsidP="00B23405">
      <w:pPr>
        <w:spacing w:after="0"/>
        <w:jc w:val="both"/>
      </w:pPr>
      <w:r>
        <w:t>It is possible to load directly from a Cloud Storage location without creating a named Stage(Y)</w:t>
      </w:r>
    </w:p>
    <w:p w:rsidR="00B23405" w:rsidRDefault="00B23405" w:rsidP="00B23405">
      <w:pPr>
        <w:spacing w:after="0"/>
        <w:jc w:val="both"/>
      </w:pPr>
      <w:r>
        <w:t xml:space="preserve">File that loads faster csv </w:t>
      </w:r>
      <w:proofErr w:type="spellStart"/>
      <w:r>
        <w:t>gzip</w:t>
      </w:r>
      <w:proofErr w:type="spellEnd"/>
      <w:r>
        <w:t xml:space="preserve"> </w:t>
      </w:r>
      <w:proofErr w:type="gramStart"/>
      <w:r>
        <w:t>( 3</w:t>
      </w:r>
      <w:proofErr w:type="gramEnd"/>
      <w:r>
        <w:t xml:space="preserve"> times faster)</w:t>
      </w:r>
    </w:p>
    <w:p w:rsidR="00B23405" w:rsidRDefault="00B23405" w:rsidP="00B23405">
      <w:pPr>
        <w:spacing w:after="0"/>
        <w:jc w:val="both"/>
      </w:pPr>
      <w:r>
        <w:t xml:space="preserve">10 MB to 100 MB </w:t>
      </w:r>
      <w:proofErr w:type="gramStart"/>
      <w:r>
        <w:t>( File</w:t>
      </w:r>
      <w:proofErr w:type="gramEnd"/>
      <w:r>
        <w:t xml:space="preserve"> Size)</w:t>
      </w:r>
    </w:p>
    <w:p w:rsidR="00B23405" w:rsidRDefault="00B23405" w:rsidP="00B23405">
      <w:pPr>
        <w:spacing w:after="0"/>
        <w:jc w:val="both"/>
      </w:pPr>
      <w:r>
        <w:t xml:space="preserve">File </w:t>
      </w:r>
      <w:proofErr w:type="spellStart"/>
      <w:r>
        <w:t>locAtions</w:t>
      </w:r>
      <w:proofErr w:type="spellEnd"/>
      <w:r>
        <w:t xml:space="preserve"> </w:t>
      </w:r>
      <w:proofErr w:type="gramStart"/>
      <w:r>
        <w:t>( Many</w:t>
      </w:r>
      <w:proofErr w:type="gramEnd"/>
      <w:r>
        <w:t xml:space="preserve"> locations , each with few files)</w:t>
      </w:r>
    </w:p>
    <w:p w:rsidR="00B23405" w:rsidRDefault="00B23405" w:rsidP="00B23405">
      <w:pPr>
        <w:spacing w:after="0"/>
        <w:jc w:val="both"/>
      </w:pPr>
      <w:r>
        <w:t xml:space="preserve">Designed for Bulk </w:t>
      </w:r>
      <w:proofErr w:type="gramStart"/>
      <w:r>
        <w:t>Loading  not</w:t>
      </w:r>
      <w:proofErr w:type="gramEnd"/>
      <w:r>
        <w:t xml:space="preserve"> for large transaction.</w:t>
      </w:r>
    </w:p>
    <w:p w:rsidR="00B23405" w:rsidRDefault="00B23405" w:rsidP="00B23405">
      <w:pPr>
        <w:spacing w:after="0"/>
        <w:jc w:val="both"/>
      </w:pPr>
      <w:r>
        <w:t xml:space="preserve">Concurrency --- Partition lock, Table lock. </w:t>
      </w:r>
    </w:p>
    <w:p w:rsidR="00B23405" w:rsidRDefault="00B23405" w:rsidP="00B23405">
      <w:pPr>
        <w:spacing w:after="0"/>
        <w:jc w:val="both"/>
      </w:pPr>
      <w:r>
        <w:t xml:space="preserve">Single </w:t>
      </w:r>
      <w:proofErr w:type="spellStart"/>
      <w:r>
        <w:t>updfste</w:t>
      </w:r>
      <w:proofErr w:type="spellEnd"/>
      <w:r>
        <w:t xml:space="preserve"> statement is better.</w:t>
      </w:r>
    </w:p>
    <w:p w:rsidR="00B23405" w:rsidRDefault="00B23405" w:rsidP="00B23405">
      <w:pPr>
        <w:spacing w:after="0"/>
        <w:jc w:val="both"/>
      </w:pPr>
      <w:r>
        <w:t xml:space="preserve"> </w:t>
      </w:r>
    </w:p>
    <w:p w:rsidR="00B23405" w:rsidRDefault="00B23405" w:rsidP="00B23405">
      <w:pPr>
        <w:spacing w:after="0"/>
        <w:jc w:val="both"/>
      </w:pPr>
      <w:r>
        <w:t xml:space="preserve">Copy </w:t>
      </w:r>
      <w:proofErr w:type="gramStart"/>
      <w:r>
        <w:t>Command :</w:t>
      </w:r>
      <w:proofErr w:type="gramEnd"/>
      <w:r>
        <w:t xml:space="preserve"> </w:t>
      </w:r>
    </w:p>
    <w:p w:rsidR="00B23405" w:rsidRDefault="00B23405" w:rsidP="00B23405">
      <w:pPr>
        <w:spacing w:after="0"/>
        <w:jc w:val="both"/>
      </w:pPr>
      <w:r>
        <w:t>NOT SUPPORTED: Joins, filters, aggregations</w:t>
      </w:r>
    </w:p>
    <w:p w:rsidR="00B23405" w:rsidRDefault="00B23405" w:rsidP="00B23405">
      <w:pPr>
        <w:spacing w:after="0"/>
        <w:jc w:val="both"/>
      </w:pPr>
      <w:r>
        <w:t xml:space="preserve">Can include SEQUENCE columns, </w:t>
      </w:r>
      <w:proofErr w:type="spellStart"/>
      <w:r>
        <w:t>current_</w:t>
      </w:r>
      <w:proofErr w:type="gramStart"/>
      <w:r>
        <w:t>timestamp</w:t>
      </w:r>
      <w:proofErr w:type="spellEnd"/>
      <w:r>
        <w:t>(</w:t>
      </w:r>
      <w:proofErr w:type="gramEnd"/>
      <w:r>
        <w:t xml:space="preserve">), or other column </w:t>
      </w:r>
    </w:p>
    <w:p w:rsidR="00B23405" w:rsidRDefault="00B23405" w:rsidP="00B23405">
      <w:pPr>
        <w:spacing w:after="0"/>
        <w:jc w:val="both"/>
      </w:pPr>
      <w:proofErr w:type="gramStart"/>
      <w:r>
        <w:t>functions</w:t>
      </w:r>
      <w:proofErr w:type="gramEnd"/>
      <w:r>
        <w:t xml:space="preserve"> during data load</w:t>
      </w:r>
    </w:p>
    <w:p w:rsidR="00B23405" w:rsidRDefault="00B23405" w:rsidP="00B23405">
      <w:pPr>
        <w:spacing w:after="0"/>
        <w:jc w:val="both"/>
      </w:pPr>
      <w:r>
        <w:t>Execute copy in validation mode.</w:t>
      </w:r>
    </w:p>
    <w:p w:rsidR="00B23405" w:rsidRDefault="00B23405" w:rsidP="00B23405">
      <w:pPr>
        <w:spacing w:after="0"/>
        <w:jc w:val="both"/>
      </w:pPr>
      <w:r>
        <w:t xml:space="preserve">Best practices for JSON </w:t>
      </w:r>
    </w:p>
    <w:p w:rsidR="00B23405" w:rsidRDefault="00B23405" w:rsidP="00B23405">
      <w:pPr>
        <w:spacing w:after="0"/>
        <w:jc w:val="both"/>
      </w:pPr>
      <w:r>
        <w:t>Validation</w:t>
      </w:r>
    </w:p>
    <w:p w:rsidR="00B23405" w:rsidRDefault="00B23405" w:rsidP="00B23405">
      <w:pPr>
        <w:spacing w:after="0"/>
        <w:jc w:val="both"/>
      </w:pPr>
      <w:r>
        <w:t>Null handling</w:t>
      </w:r>
    </w:p>
    <w:p w:rsidR="00B23405" w:rsidRDefault="00B23405" w:rsidP="00B23405">
      <w:pPr>
        <w:spacing w:after="0"/>
        <w:jc w:val="both"/>
      </w:pPr>
      <w:r>
        <w:t xml:space="preserve">Staging </w:t>
      </w:r>
    </w:p>
    <w:p w:rsidR="00B23405" w:rsidRDefault="00B23405" w:rsidP="00B23405">
      <w:pPr>
        <w:spacing w:after="0"/>
        <w:jc w:val="both"/>
      </w:pPr>
      <w:r>
        <w:t>Extraction</w:t>
      </w:r>
    </w:p>
    <w:p w:rsidR="00B23405" w:rsidRDefault="00B23405" w:rsidP="00B23405">
      <w:pPr>
        <w:spacing w:after="0"/>
        <w:jc w:val="both"/>
      </w:pPr>
      <w:r>
        <w:t>Skip the file or number of rows.</w:t>
      </w:r>
    </w:p>
    <w:p w:rsidR="00B23405" w:rsidRDefault="00B23405" w:rsidP="00B23405">
      <w:pPr>
        <w:spacing w:after="0"/>
        <w:jc w:val="both"/>
      </w:pPr>
      <w:proofErr w:type="spellStart"/>
      <w:r>
        <w:t>Strip_null_value</w:t>
      </w:r>
      <w:proofErr w:type="spellEnd"/>
    </w:p>
    <w:p w:rsidR="00B23405" w:rsidRDefault="00B23405" w:rsidP="00B23405">
      <w:pPr>
        <w:spacing w:after="0"/>
        <w:jc w:val="both"/>
      </w:pPr>
      <w:r>
        <w:t xml:space="preserve"> </w:t>
      </w:r>
    </w:p>
    <w:p w:rsidR="00B23405" w:rsidRDefault="00B23405" w:rsidP="00B23405">
      <w:pPr>
        <w:spacing w:after="0"/>
        <w:jc w:val="both"/>
      </w:pPr>
      <w:r>
        <w:t>Talking to metadata does not need compute.</w:t>
      </w:r>
    </w:p>
    <w:p w:rsidR="00B23405" w:rsidRDefault="00B23405" w:rsidP="00B23405">
      <w:pPr>
        <w:spacing w:after="0"/>
        <w:jc w:val="both"/>
      </w:pPr>
      <w:r>
        <w:t xml:space="preserve">Snow pipe </w:t>
      </w:r>
      <w:proofErr w:type="spellStart"/>
      <w:r>
        <w:t>si</w:t>
      </w:r>
      <w:proofErr w:type="spellEnd"/>
      <w:r>
        <w:t xml:space="preserve"> near real time.</w:t>
      </w:r>
    </w:p>
    <w:p w:rsidR="00B23405" w:rsidRDefault="00B23405" w:rsidP="00B23405">
      <w:pPr>
        <w:spacing w:after="0"/>
        <w:jc w:val="both"/>
      </w:pPr>
      <w:r>
        <w:t>Pipe is wrapper for copy command.</w:t>
      </w:r>
    </w:p>
    <w:p w:rsidR="00B23405" w:rsidRDefault="00B23405" w:rsidP="00B23405">
      <w:pPr>
        <w:spacing w:after="0"/>
        <w:jc w:val="both"/>
      </w:pPr>
      <w:r>
        <w:t xml:space="preserve">Rest </w:t>
      </w:r>
      <w:proofErr w:type="spellStart"/>
      <w:proofErr w:type="gramStart"/>
      <w:r>
        <w:t>Api</w:t>
      </w:r>
      <w:proofErr w:type="spellEnd"/>
      <w:r>
        <w:t xml:space="preserve"> ,</w:t>
      </w:r>
      <w:proofErr w:type="gramEnd"/>
      <w:r>
        <w:t xml:space="preserve"> Auto ingest.</w:t>
      </w:r>
    </w:p>
    <w:p w:rsidR="00B23405" w:rsidRDefault="00B23405" w:rsidP="00B23405">
      <w:pPr>
        <w:spacing w:after="0"/>
        <w:jc w:val="both"/>
      </w:pPr>
      <w:r>
        <w:t>Snowflake has</w:t>
      </w:r>
    </w:p>
    <w:p w:rsidR="00B23405" w:rsidRDefault="00B23405" w:rsidP="00B23405">
      <w:pPr>
        <w:spacing w:after="0"/>
        <w:jc w:val="both"/>
      </w:pPr>
      <w:r>
        <w:t xml:space="preserve">Recommended size for </w:t>
      </w:r>
      <w:proofErr w:type="spellStart"/>
      <w:proofErr w:type="gramStart"/>
      <w:r>
        <w:t>snowpipe</w:t>
      </w:r>
      <w:proofErr w:type="spellEnd"/>
      <w:r>
        <w:t xml:space="preserve">  1</w:t>
      </w:r>
      <w:proofErr w:type="gramEnd"/>
      <w:r>
        <w:t xml:space="preserve"> to 10 </w:t>
      </w:r>
      <w:proofErr w:type="spellStart"/>
      <w:r>
        <w:t>mb</w:t>
      </w:r>
      <w:proofErr w:type="spellEnd"/>
    </w:p>
    <w:p w:rsidR="00B23405" w:rsidRDefault="00B23405" w:rsidP="00B23405">
      <w:pPr>
        <w:spacing w:after="0"/>
        <w:jc w:val="both"/>
      </w:pPr>
      <w:r>
        <w:t>If something is in Public preview do not put it in production.</w:t>
      </w:r>
    </w:p>
    <w:p w:rsidR="00B23405" w:rsidRDefault="00B23405" w:rsidP="00B23405">
      <w:pPr>
        <w:spacing w:after="0"/>
        <w:jc w:val="both"/>
      </w:pPr>
      <w:r>
        <w:lastRenderedPageBreak/>
        <w:t>Auto ingest needs external storage.</w:t>
      </w:r>
    </w:p>
    <w:p w:rsidR="00B23405" w:rsidRDefault="00B23405" w:rsidP="00B23405">
      <w:pPr>
        <w:spacing w:after="0"/>
        <w:jc w:val="both"/>
      </w:pPr>
      <w:r>
        <w:t>Notification channel is on auto ingest.</w:t>
      </w:r>
    </w:p>
    <w:p w:rsidR="00B23405" w:rsidRDefault="00B23405" w:rsidP="00B23405">
      <w:pPr>
        <w:spacing w:after="0"/>
        <w:jc w:val="both"/>
      </w:pPr>
      <w:r>
        <w:t xml:space="preserve"> </w:t>
      </w:r>
    </w:p>
    <w:p w:rsidR="00B23405" w:rsidRDefault="00B23405" w:rsidP="00B23405">
      <w:pPr>
        <w:spacing w:after="0"/>
        <w:jc w:val="both"/>
      </w:pPr>
      <w:r>
        <w:t>Copy command looks for hash name and pipe looks for a name.</w:t>
      </w:r>
    </w:p>
    <w:p w:rsidR="00B23405" w:rsidRDefault="00B23405" w:rsidP="00B23405">
      <w:pPr>
        <w:spacing w:after="0"/>
        <w:jc w:val="both"/>
      </w:pPr>
      <w:r>
        <w:t xml:space="preserve">Max file size snowflake can output to is 5 GB </w:t>
      </w:r>
    </w:p>
    <w:p w:rsidR="00B23405" w:rsidRDefault="00B23405" w:rsidP="00B23405">
      <w:pPr>
        <w:spacing w:after="0"/>
        <w:jc w:val="both"/>
      </w:pPr>
      <w:r>
        <w:t xml:space="preserve">Variant datatype is composed </w:t>
      </w:r>
      <w:proofErr w:type="gramStart"/>
      <w:r>
        <w:t>of  Variant</w:t>
      </w:r>
      <w:proofErr w:type="gramEnd"/>
      <w:r>
        <w:t xml:space="preserve"> , Array , Object </w:t>
      </w:r>
    </w:p>
    <w:p w:rsidR="00B23405" w:rsidRDefault="00B23405" w:rsidP="00B23405">
      <w:pPr>
        <w:spacing w:after="0"/>
        <w:jc w:val="both"/>
      </w:pPr>
      <w:r>
        <w:t xml:space="preserve">Normalization best practices: </w:t>
      </w:r>
    </w:p>
    <w:p w:rsidR="00B23405" w:rsidRDefault="00B23405" w:rsidP="00B23405">
      <w:pPr>
        <w:spacing w:after="0"/>
        <w:jc w:val="both"/>
      </w:pPr>
      <w:r>
        <w:t xml:space="preserve">Variant </w:t>
      </w:r>
      <w:proofErr w:type="gramStart"/>
      <w:r>
        <w:t>( flexible</w:t>
      </w:r>
      <w:proofErr w:type="gramEnd"/>
      <w:r>
        <w:t xml:space="preserve"> access, no </w:t>
      </w:r>
      <w:proofErr w:type="spellStart"/>
      <w:r>
        <w:t>dupliczte</w:t>
      </w:r>
      <w:proofErr w:type="spellEnd"/>
      <w:r>
        <w:t xml:space="preserve"> ,changes to </w:t>
      </w:r>
      <w:proofErr w:type="spellStart"/>
      <w:r>
        <w:t>str</w:t>
      </w:r>
      <w:proofErr w:type="spellEnd"/>
      <w:r>
        <w:t xml:space="preserve"> imply changes to query and view)</w:t>
      </w:r>
    </w:p>
    <w:p w:rsidR="00B23405" w:rsidRDefault="00B23405" w:rsidP="00B23405">
      <w:pPr>
        <w:spacing w:after="0"/>
        <w:jc w:val="both"/>
      </w:pPr>
      <w:r>
        <w:t xml:space="preserve">What are integers stored as in </w:t>
      </w:r>
      <w:proofErr w:type="spellStart"/>
      <w:r>
        <w:t>json</w:t>
      </w:r>
      <w:proofErr w:type="spellEnd"/>
      <w:r>
        <w:t xml:space="preserve"> documents (strings)</w:t>
      </w:r>
    </w:p>
    <w:p w:rsidR="00B23405" w:rsidRDefault="00B23405" w:rsidP="00B23405">
      <w:pPr>
        <w:spacing w:after="0"/>
        <w:jc w:val="both"/>
      </w:pPr>
      <w:r>
        <w:t>Material views better pruning.</w:t>
      </w:r>
    </w:p>
    <w:p w:rsidR="00B23405" w:rsidRDefault="00B23405" w:rsidP="00B23405">
      <w:pPr>
        <w:spacing w:after="0"/>
        <w:jc w:val="both"/>
      </w:pPr>
      <w:r>
        <w:t>Keep variant and MV in the same table</w:t>
      </w:r>
    </w:p>
    <w:p w:rsidR="00B23405" w:rsidRDefault="00B23405" w:rsidP="00B23405">
      <w:pPr>
        <w:spacing w:after="0"/>
        <w:jc w:val="both"/>
      </w:pPr>
      <w:r>
        <w:t xml:space="preserve"> </w:t>
      </w:r>
    </w:p>
    <w:p w:rsidR="00B23405" w:rsidRDefault="00B23405" w:rsidP="00B23405">
      <w:pPr>
        <w:spacing w:after="0"/>
        <w:jc w:val="both"/>
      </w:pPr>
      <w:r>
        <w:t xml:space="preserve">Data </w:t>
      </w:r>
      <w:proofErr w:type="gramStart"/>
      <w:r>
        <w:t>sharing :</w:t>
      </w:r>
      <w:proofErr w:type="gramEnd"/>
      <w:r>
        <w:t xml:space="preserve"> </w:t>
      </w:r>
    </w:p>
    <w:p w:rsidR="00B23405" w:rsidRDefault="00B23405" w:rsidP="00B23405">
      <w:pPr>
        <w:spacing w:after="0"/>
        <w:jc w:val="both"/>
      </w:pPr>
      <w:r>
        <w:t>Pay for compute share storage.</w:t>
      </w:r>
    </w:p>
    <w:p w:rsidR="00B23405" w:rsidRDefault="00B23405" w:rsidP="00B23405">
      <w:pPr>
        <w:spacing w:after="0"/>
        <w:jc w:val="both"/>
      </w:pPr>
      <w:r>
        <w:t xml:space="preserve"> </w:t>
      </w:r>
    </w:p>
    <w:p w:rsidR="00B23405" w:rsidRDefault="00B23405" w:rsidP="00B23405">
      <w:pPr>
        <w:spacing w:after="0"/>
        <w:jc w:val="both"/>
      </w:pPr>
      <w:r>
        <w:t xml:space="preserve">3 types of </w:t>
      </w:r>
      <w:proofErr w:type="gramStart"/>
      <w:r>
        <w:t>account  data</w:t>
      </w:r>
      <w:proofErr w:type="gramEnd"/>
      <w:r>
        <w:t xml:space="preserve"> providers</w:t>
      </w:r>
    </w:p>
    <w:p w:rsidR="00B23405" w:rsidRDefault="00B23405" w:rsidP="00B23405">
      <w:pPr>
        <w:spacing w:after="0"/>
        <w:jc w:val="both"/>
      </w:pPr>
      <w:r>
        <w:t>Data consumers</w:t>
      </w:r>
    </w:p>
    <w:p w:rsidR="00B23405" w:rsidRDefault="00B23405" w:rsidP="00B23405">
      <w:pPr>
        <w:spacing w:after="0"/>
        <w:jc w:val="both"/>
      </w:pPr>
      <w:r>
        <w:t>Reader account</w:t>
      </w:r>
    </w:p>
    <w:p w:rsidR="00B23405" w:rsidRDefault="00B23405" w:rsidP="00B23405">
      <w:pPr>
        <w:spacing w:after="0"/>
        <w:jc w:val="both"/>
      </w:pPr>
      <w:r>
        <w:t>There is no limit on share.</w:t>
      </w:r>
    </w:p>
    <w:p w:rsidR="00B23405" w:rsidRDefault="00B23405" w:rsidP="00B23405">
      <w:pPr>
        <w:spacing w:after="0"/>
        <w:jc w:val="both"/>
      </w:pPr>
      <w:r>
        <w:t>Access is provided to selected objects.</w:t>
      </w:r>
    </w:p>
    <w:p w:rsidR="00B23405" w:rsidRDefault="00B23405" w:rsidP="00B23405">
      <w:pPr>
        <w:spacing w:after="0"/>
        <w:jc w:val="both"/>
      </w:pPr>
      <w:r>
        <w:t xml:space="preserve"> </w:t>
      </w:r>
    </w:p>
    <w:p w:rsidR="00B23405" w:rsidRDefault="00B23405" w:rsidP="00B23405">
      <w:pPr>
        <w:spacing w:after="0"/>
        <w:jc w:val="both"/>
      </w:pPr>
      <w:r>
        <w:t>Consumers can share unlimited number of shares.</w:t>
      </w:r>
    </w:p>
    <w:p w:rsidR="00B23405" w:rsidRDefault="00B23405" w:rsidP="00B23405">
      <w:pPr>
        <w:spacing w:after="0"/>
        <w:jc w:val="both"/>
      </w:pPr>
      <w:r>
        <w:t xml:space="preserve">Consumers can make only 1 DB per share. </w:t>
      </w:r>
    </w:p>
    <w:p w:rsidR="00B23405" w:rsidRDefault="00B23405" w:rsidP="00B23405">
      <w:pPr>
        <w:spacing w:after="0"/>
        <w:jc w:val="both"/>
      </w:pPr>
      <w:r>
        <w:t>No access to time travel</w:t>
      </w:r>
    </w:p>
    <w:p w:rsidR="00B23405" w:rsidRDefault="00B23405" w:rsidP="00B23405">
      <w:pPr>
        <w:spacing w:after="0"/>
        <w:jc w:val="both"/>
      </w:pPr>
      <w:r>
        <w:t>Cannot clone.</w:t>
      </w:r>
    </w:p>
    <w:p w:rsidR="00B23405" w:rsidRDefault="00B23405" w:rsidP="00B23405">
      <w:pPr>
        <w:spacing w:after="0"/>
        <w:jc w:val="both"/>
      </w:pPr>
      <w:r>
        <w:t xml:space="preserve"> </w:t>
      </w:r>
    </w:p>
    <w:p w:rsidR="00B23405" w:rsidRDefault="00B23405" w:rsidP="00B23405">
      <w:pPr>
        <w:spacing w:after="0"/>
        <w:jc w:val="both"/>
      </w:pPr>
      <w:r>
        <w:t xml:space="preserve">Reader </w:t>
      </w:r>
      <w:proofErr w:type="gramStart"/>
      <w:r>
        <w:t>Account :</w:t>
      </w:r>
      <w:proofErr w:type="gramEnd"/>
      <w:r>
        <w:t xml:space="preserve"> </w:t>
      </w:r>
    </w:p>
    <w:p w:rsidR="00B23405" w:rsidRDefault="00B23405" w:rsidP="00B23405">
      <w:pPr>
        <w:spacing w:after="0"/>
        <w:jc w:val="both"/>
      </w:pPr>
      <w:r>
        <w:t xml:space="preserve">Data provider pays for </w:t>
      </w:r>
      <w:proofErr w:type="gramStart"/>
      <w:r>
        <w:t>it .</w:t>
      </w:r>
      <w:proofErr w:type="gramEnd"/>
      <w:r>
        <w:t xml:space="preserve"> </w:t>
      </w:r>
    </w:p>
    <w:p w:rsidR="00B23405" w:rsidRDefault="00B23405" w:rsidP="00B23405">
      <w:pPr>
        <w:spacing w:after="0"/>
        <w:jc w:val="both"/>
      </w:pPr>
      <w:r>
        <w:t>Cost effective way to share data</w:t>
      </w:r>
    </w:p>
    <w:p w:rsidR="00B23405" w:rsidRDefault="00B23405" w:rsidP="00B23405">
      <w:pPr>
        <w:spacing w:after="0"/>
        <w:jc w:val="both"/>
      </w:pPr>
      <w:r>
        <w:t xml:space="preserve">Consumer cannot write data to that account </w:t>
      </w:r>
    </w:p>
    <w:p w:rsidR="00B23405" w:rsidRDefault="00B23405" w:rsidP="00B23405">
      <w:pPr>
        <w:spacing w:after="0"/>
        <w:jc w:val="both"/>
      </w:pPr>
      <w:r>
        <w:t>Cost of reader account will be same as the main provider account.</w:t>
      </w:r>
    </w:p>
    <w:p w:rsidR="00B23405" w:rsidRDefault="00B23405" w:rsidP="00B23405">
      <w:pPr>
        <w:spacing w:after="0"/>
        <w:jc w:val="both"/>
      </w:pPr>
      <w:r>
        <w:t xml:space="preserve"> </w:t>
      </w:r>
    </w:p>
    <w:p w:rsidR="00523088" w:rsidRDefault="00523088" w:rsidP="00B23405">
      <w:pPr>
        <w:spacing w:after="0"/>
        <w:jc w:val="both"/>
      </w:pPr>
    </w:p>
    <w:p w:rsidR="00B23405" w:rsidRDefault="00B23405" w:rsidP="00B23405">
      <w:pPr>
        <w:spacing w:after="0"/>
        <w:jc w:val="both"/>
      </w:pPr>
      <w:r>
        <w:t xml:space="preserve">When editing a share </w:t>
      </w:r>
    </w:p>
    <w:p w:rsidR="00B23405" w:rsidRDefault="00B23405" w:rsidP="00B23405">
      <w:pPr>
        <w:spacing w:after="0"/>
        <w:jc w:val="both"/>
      </w:pPr>
      <w:r>
        <w:t>Add or remove tables and secure views</w:t>
      </w:r>
    </w:p>
    <w:p w:rsidR="00B23405" w:rsidRDefault="00B23405" w:rsidP="00B23405">
      <w:pPr>
        <w:spacing w:after="0"/>
        <w:jc w:val="both"/>
      </w:pPr>
      <w:r>
        <w:t>Add/ revoke access for data consumers.</w:t>
      </w:r>
    </w:p>
    <w:p w:rsidR="00B23405" w:rsidRDefault="00B23405" w:rsidP="00B23405">
      <w:pPr>
        <w:spacing w:after="0"/>
        <w:jc w:val="both"/>
      </w:pPr>
      <w:r>
        <w:t xml:space="preserve"> </w:t>
      </w:r>
    </w:p>
    <w:p w:rsidR="00B23405" w:rsidRDefault="00B23405" w:rsidP="00B23405">
      <w:pPr>
        <w:spacing w:after="0"/>
        <w:jc w:val="both"/>
      </w:pPr>
      <w:r>
        <w:t xml:space="preserve">Shares cannot span multiple data bases </w:t>
      </w:r>
      <w:proofErr w:type="gramStart"/>
      <w:r>
        <w:t>( F</w:t>
      </w:r>
      <w:proofErr w:type="gramEnd"/>
      <w:r>
        <w:t>)</w:t>
      </w:r>
    </w:p>
    <w:p w:rsidR="00B23405" w:rsidRDefault="00B23405" w:rsidP="00B23405">
      <w:pPr>
        <w:spacing w:after="0"/>
        <w:jc w:val="both"/>
      </w:pPr>
      <w:r>
        <w:t>If a table is dropped and recreated it needs to be shared again.</w:t>
      </w:r>
    </w:p>
    <w:p w:rsidR="00B23405" w:rsidRDefault="00B23405" w:rsidP="00B23405">
      <w:pPr>
        <w:spacing w:after="0"/>
        <w:jc w:val="both"/>
      </w:pPr>
      <w:r>
        <w:t xml:space="preserve"> </w:t>
      </w:r>
    </w:p>
    <w:p w:rsidR="00B23405" w:rsidRDefault="00B23405" w:rsidP="00B23405">
      <w:pPr>
        <w:spacing w:after="0"/>
        <w:jc w:val="both"/>
      </w:pPr>
      <w:r>
        <w:t xml:space="preserve">Secure </w:t>
      </w:r>
      <w:proofErr w:type="gramStart"/>
      <w:r>
        <w:t>view :</w:t>
      </w:r>
      <w:proofErr w:type="gramEnd"/>
      <w:r>
        <w:t xml:space="preserve"> </w:t>
      </w:r>
    </w:p>
    <w:p w:rsidR="00B23405" w:rsidRDefault="00B23405" w:rsidP="00B23405">
      <w:pPr>
        <w:spacing w:after="0"/>
        <w:jc w:val="both"/>
      </w:pPr>
      <w:r>
        <w:t>Secure UDF's.</w:t>
      </w:r>
    </w:p>
    <w:p w:rsidR="00B23405" w:rsidRDefault="00B23405" w:rsidP="00B23405">
      <w:pPr>
        <w:spacing w:after="0"/>
        <w:jc w:val="both"/>
      </w:pPr>
      <w:r>
        <w:t>ESD</w:t>
      </w:r>
    </w:p>
    <w:p w:rsidR="00B23405" w:rsidRDefault="00B23405" w:rsidP="00B23405">
      <w:pPr>
        <w:spacing w:after="0"/>
        <w:jc w:val="both"/>
      </w:pPr>
      <w:r>
        <w:t xml:space="preserve"> </w:t>
      </w:r>
    </w:p>
    <w:p w:rsidR="00B23405" w:rsidRDefault="00B23405" w:rsidP="00B23405">
      <w:pPr>
        <w:spacing w:after="0"/>
        <w:jc w:val="both"/>
      </w:pPr>
      <w:r>
        <w:lastRenderedPageBreak/>
        <w:t>1 ec2 x small</w:t>
      </w:r>
    </w:p>
    <w:p w:rsidR="00B23405" w:rsidRDefault="00B23405" w:rsidP="00B23405">
      <w:pPr>
        <w:spacing w:after="0"/>
        <w:jc w:val="both"/>
      </w:pPr>
      <w:r>
        <w:t xml:space="preserve"> </w:t>
      </w:r>
    </w:p>
    <w:p w:rsidR="00B23405" w:rsidRDefault="00B23405" w:rsidP="00B23405">
      <w:pPr>
        <w:spacing w:after="0"/>
        <w:jc w:val="both"/>
      </w:pPr>
      <w:proofErr w:type="gramStart"/>
      <w:r>
        <w:t>Aws  customer</w:t>
      </w:r>
      <w:proofErr w:type="gramEnd"/>
      <w:r>
        <w:t xml:space="preserve"> can share data with another AWS </w:t>
      </w:r>
      <w:proofErr w:type="spellStart"/>
      <w:r>
        <w:t>cutomer</w:t>
      </w:r>
      <w:proofErr w:type="spellEnd"/>
      <w:r>
        <w:t xml:space="preserve">  but not with Azure in that across regions.</w:t>
      </w:r>
    </w:p>
    <w:p w:rsidR="00B23405" w:rsidRDefault="00B23405" w:rsidP="00B23405">
      <w:pPr>
        <w:spacing w:after="0"/>
        <w:jc w:val="both"/>
      </w:pPr>
      <w:r>
        <w:t>Pod is effectively in a region.</w:t>
      </w:r>
    </w:p>
    <w:p w:rsidR="00B23405" w:rsidRDefault="00B23405" w:rsidP="00B23405">
      <w:pPr>
        <w:spacing w:after="0"/>
        <w:jc w:val="both"/>
      </w:pPr>
      <w:r>
        <w:t xml:space="preserve"> </w:t>
      </w:r>
    </w:p>
    <w:p w:rsidR="00B23405" w:rsidRDefault="00B23405" w:rsidP="00B23405">
      <w:pPr>
        <w:spacing w:after="0"/>
        <w:jc w:val="both"/>
      </w:pPr>
      <w:r>
        <w:t>Fail over is through replication.</w:t>
      </w:r>
    </w:p>
    <w:p w:rsidR="00B23405" w:rsidRDefault="00B23405" w:rsidP="00B23405">
      <w:pPr>
        <w:spacing w:after="0"/>
        <w:jc w:val="both"/>
      </w:pPr>
      <w:r>
        <w:t xml:space="preserve"> </w:t>
      </w:r>
    </w:p>
    <w:p w:rsidR="00B23405" w:rsidRDefault="00B23405" w:rsidP="00B23405">
      <w:pPr>
        <w:spacing w:after="0"/>
        <w:jc w:val="both"/>
      </w:pPr>
      <w:r>
        <w:t xml:space="preserve">Standard cannot scale </w:t>
      </w:r>
      <w:proofErr w:type="gramStart"/>
      <w:r>
        <w:t>out .</w:t>
      </w:r>
      <w:proofErr w:type="gramEnd"/>
      <w:r>
        <w:t xml:space="preserve"> Multi cluster can </w:t>
      </w:r>
    </w:p>
    <w:p w:rsidR="00B23405" w:rsidRDefault="00B23405" w:rsidP="00B23405">
      <w:pPr>
        <w:spacing w:after="0"/>
        <w:jc w:val="both"/>
      </w:pPr>
      <w:r>
        <w:t xml:space="preserve">Auto </w:t>
      </w:r>
      <w:proofErr w:type="gramStart"/>
      <w:r>
        <w:t>scale  ----</w:t>
      </w:r>
      <w:proofErr w:type="gramEnd"/>
      <w:r>
        <w:t xml:space="preserve"> scale out </w:t>
      </w:r>
    </w:p>
    <w:p w:rsidR="00B23405" w:rsidRDefault="00B23405" w:rsidP="00B23405">
      <w:pPr>
        <w:spacing w:after="0"/>
        <w:jc w:val="both"/>
      </w:pPr>
      <w:r>
        <w:t xml:space="preserve"> </w:t>
      </w:r>
    </w:p>
    <w:p w:rsidR="00B23405" w:rsidRDefault="00B23405" w:rsidP="00B23405">
      <w:pPr>
        <w:spacing w:after="0"/>
        <w:jc w:val="both"/>
      </w:pPr>
      <w:r>
        <w:t xml:space="preserve">Secure </w:t>
      </w:r>
      <w:proofErr w:type="gramStart"/>
      <w:r>
        <w:t>View  ---</w:t>
      </w:r>
      <w:proofErr w:type="gramEnd"/>
      <w:r>
        <w:t xml:space="preserve"> definition is visible to all the roles. </w:t>
      </w:r>
    </w:p>
    <w:p w:rsidR="00B23405" w:rsidRDefault="00B23405" w:rsidP="00B23405">
      <w:pPr>
        <w:spacing w:after="0"/>
        <w:jc w:val="both"/>
      </w:pPr>
      <w:r>
        <w:t>Materialized view ---- only chance when the data changes</w:t>
      </w:r>
    </w:p>
    <w:p w:rsidR="00B23405" w:rsidRDefault="00B23405" w:rsidP="00B23405">
      <w:pPr>
        <w:spacing w:after="0"/>
        <w:jc w:val="both"/>
      </w:pPr>
      <w:r>
        <w:t xml:space="preserve"> </w:t>
      </w:r>
    </w:p>
    <w:p w:rsidR="00B23405" w:rsidRDefault="00B23405" w:rsidP="00B23405">
      <w:pPr>
        <w:spacing w:after="0"/>
        <w:jc w:val="both"/>
      </w:pPr>
      <w:r>
        <w:t xml:space="preserve">Even if we use result set cache </w:t>
      </w:r>
    </w:p>
    <w:p w:rsidR="00B23405" w:rsidRDefault="00B23405" w:rsidP="00B23405">
      <w:pPr>
        <w:spacing w:after="0"/>
        <w:jc w:val="both"/>
      </w:pPr>
      <w:r>
        <w:t>NOTE: compilation is STILL REQUIRED</w:t>
      </w:r>
    </w:p>
    <w:p w:rsidR="00B23405" w:rsidRDefault="00B23405" w:rsidP="00B23405">
      <w:pPr>
        <w:spacing w:after="0"/>
        <w:jc w:val="both"/>
      </w:pPr>
      <w:r>
        <w:t xml:space="preserve">How to find the best warehouse </w:t>
      </w:r>
      <w:proofErr w:type="gramStart"/>
      <w:r>
        <w:t>size  (</w:t>
      </w:r>
      <w:proofErr w:type="gramEnd"/>
      <w:r>
        <w:t xml:space="preserve"> use query profiler and go from large to small &amp; small to large) </w:t>
      </w:r>
    </w:p>
    <w:p w:rsidR="00B23405" w:rsidRDefault="00B23405" w:rsidP="00B23405">
      <w:pPr>
        <w:spacing w:after="0"/>
        <w:jc w:val="both"/>
      </w:pPr>
      <w:r>
        <w:t xml:space="preserve">Can there be a resource monitor on user … NO </w:t>
      </w:r>
    </w:p>
    <w:p w:rsidR="00B23405" w:rsidRDefault="00B23405" w:rsidP="00B23405">
      <w:pPr>
        <w:spacing w:after="0"/>
        <w:jc w:val="both"/>
      </w:pPr>
      <w:r>
        <w:t xml:space="preserve"> </w:t>
      </w:r>
    </w:p>
    <w:p w:rsidR="00B23405" w:rsidRDefault="00B23405" w:rsidP="00B23405">
      <w:pPr>
        <w:spacing w:after="0"/>
        <w:jc w:val="both"/>
      </w:pPr>
      <w:r>
        <w:t>History of queries for more than 14 days   snowflake (account usage)</w:t>
      </w:r>
    </w:p>
    <w:p w:rsidR="00B23405" w:rsidRDefault="00B23405" w:rsidP="00B23405">
      <w:pPr>
        <w:spacing w:after="0"/>
        <w:jc w:val="both"/>
      </w:pPr>
      <w:r>
        <w:t>Accessing Account usage uses a warehouse.</w:t>
      </w:r>
    </w:p>
    <w:p w:rsidR="00B23405" w:rsidRDefault="00B23405" w:rsidP="00B23405">
      <w:pPr>
        <w:spacing w:after="0"/>
        <w:jc w:val="both"/>
      </w:pPr>
      <w:r>
        <w:t xml:space="preserve"> </w:t>
      </w:r>
    </w:p>
    <w:p w:rsidR="00B23405" w:rsidRDefault="00B23405" w:rsidP="00B23405">
      <w:pPr>
        <w:spacing w:after="0"/>
        <w:jc w:val="both"/>
      </w:pPr>
      <w:r>
        <w:t>Information schema is not case sensitive.</w:t>
      </w:r>
    </w:p>
    <w:p w:rsidR="00B23405" w:rsidRDefault="00B23405" w:rsidP="00B23405">
      <w:pPr>
        <w:spacing w:after="0"/>
        <w:jc w:val="both"/>
      </w:pPr>
      <w:r>
        <w:t xml:space="preserve">Can u get the query history </w:t>
      </w:r>
      <w:proofErr w:type="spellStart"/>
      <w:r>
        <w:t>lookinmg</w:t>
      </w:r>
      <w:proofErr w:type="spellEnd"/>
      <w:r>
        <w:t xml:space="preserve"> at query </w:t>
      </w:r>
      <w:proofErr w:type="gramStart"/>
      <w:r>
        <w:t>profile  no</w:t>
      </w:r>
      <w:proofErr w:type="gramEnd"/>
      <w:r>
        <w:t xml:space="preserve"> </w:t>
      </w:r>
    </w:p>
    <w:p w:rsidR="00B23405" w:rsidRDefault="00B23405" w:rsidP="00B23405">
      <w:pPr>
        <w:spacing w:after="0"/>
        <w:jc w:val="both"/>
      </w:pPr>
      <w:r>
        <w:t xml:space="preserve"> </w:t>
      </w:r>
    </w:p>
    <w:p w:rsidR="00B23405" w:rsidRDefault="00B23405" w:rsidP="00B23405">
      <w:pPr>
        <w:spacing w:after="0"/>
        <w:jc w:val="both"/>
      </w:pPr>
      <w:r>
        <w:t xml:space="preserve">Practice </w:t>
      </w:r>
      <w:proofErr w:type="gramStart"/>
      <w:r>
        <w:t>questions :</w:t>
      </w:r>
      <w:proofErr w:type="gramEnd"/>
      <w:r>
        <w:t xml:space="preserve"> </w:t>
      </w:r>
    </w:p>
    <w:p w:rsidR="00B23405" w:rsidRDefault="00B23405" w:rsidP="00B23405">
      <w:pPr>
        <w:spacing w:after="0"/>
        <w:jc w:val="both"/>
      </w:pPr>
      <w:r>
        <w:t xml:space="preserve"> </w:t>
      </w:r>
    </w:p>
    <w:p w:rsidR="00B23405" w:rsidRDefault="00B23405" w:rsidP="00B23405">
      <w:pPr>
        <w:spacing w:after="0"/>
        <w:jc w:val="both"/>
      </w:pPr>
      <w:proofErr w:type="gramStart"/>
      <w:r>
        <w:t>1.when</w:t>
      </w:r>
      <w:proofErr w:type="gramEnd"/>
      <w:r>
        <w:t xml:space="preserve"> does a virtual warehouse start consuming  ( active)</w:t>
      </w:r>
    </w:p>
    <w:p w:rsidR="00B23405" w:rsidRDefault="00B23405" w:rsidP="00B23405">
      <w:pPr>
        <w:spacing w:after="0"/>
        <w:jc w:val="both"/>
      </w:pPr>
      <w:proofErr w:type="gramStart"/>
      <w:r>
        <w:t>2.why</w:t>
      </w:r>
      <w:proofErr w:type="gramEnd"/>
      <w:r>
        <w:t xml:space="preserve"> good to keep it on ( cache will be gone)</w:t>
      </w:r>
    </w:p>
    <w:p w:rsidR="00B23405" w:rsidRDefault="00B23405" w:rsidP="00B23405">
      <w:pPr>
        <w:spacing w:after="0"/>
        <w:jc w:val="both"/>
      </w:pPr>
      <w:r>
        <w:t xml:space="preserve">3.       TP </w:t>
      </w:r>
      <w:proofErr w:type="gramStart"/>
      <w:r>
        <w:t>( N</w:t>
      </w:r>
      <w:proofErr w:type="gramEnd"/>
      <w:r>
        <w:t>)</w:t>
      </w:r>
    </w:p>
    <w:p w:rsidR="00B23405" w:rsidRDefault="00B23405" w:rsidP="00B23405">
      <w:pPr>
        <w:spacing w:after="0"/>
        <w:jc w:val="both"/>
      </w:pPr>
      <w:r>
        <w:t>4.       UI or Script</w:t>
      </w:r>
    </w:p>
    <w:p w:rsidR="00B23405" w:rsidRDefault="00B23405" w:rsidP="00B23405">
      <w:pPr>
        <w:spacing w:after="0"/>
        <w:jc w:val="both"/>
      </w:pPr>
      <w:r>
        <w:t xml:space="preserve">5.       Best arch </w:t>
      </w:r>
      <w:proofErr w:type="gramStart"/>
      <w:r>
        <w:t xml:space="preserve">( </w:t>
      </w:r>
      <w:proofErr w:type="spellStart"/>
      <w:r>
        <w:t>Multicluster</w:t>
      </w:r>
      <w:proofErr w:type="spellEnd"/>
      <w:proofErr w:type="gramEnd"/>
      <w:r>
        <w:t xml:space="preserve"> shared data) </w:t>
      </w:r>
    </w:p>
    <w:p w:rsidR="00B23405" w:rsidRDefault="00B23405" w:rsidP="00B23405">
      <w:pPr>
        <w:spacing w:after="0"/>
        <w:jc w:val="both"/>
      </w:pPr>
      <w:r>
        <w:t xml:space="preserve">6.       </w:t>
      </w:r>
      <w:proofErr w:type="gramStart"/>
      <w:r>
        <w:t>Concurrency(</w:t>
      </w:r>
      <w:proofErr w:type="gramEnd"/>
      <w:r>
        <w:t xml:space="preserve">work load </w:t>
      </w:r>
      <w:proofErr w:type="spellStart"/>
      <w:r>
        <w:t>separation,elasticity</w:t>
      </w:r>
      <w:proofErr w:type="spellEnd"/>
      <w:r>
        <w:t xml:space="preserve">) , performance, </w:t>
      </w:r>
    </w:p>
    <w:p w:rsidR="00B23405" w:rsidRDefault="00B23405" w:rsidP="00B23405">
      <w:pPr>
        <w:spacing w:after="0"/>
        <w:jc w:val="both"/>
      </w:pPr>
      <w:r>
        <w:t xml:space="preserve">7.       Always load JSON into </w:t>
      </w:r>
      <w:proofErr w:type="spellStart"/>
      <w:r>
        <w:t>varient</w:t>
      </w:r>
      <w:proofErr w:type="spellEnd"/>
      <w:r>
        <w:t xml:space="preserve"> </w:t>
      </w:r>
      <w:proofErr w:type="spellStart"/>
      <w:r>
        <w:t>dataype</w:t>
      </w:r>
      <w:proofErr w:type="spellEnd"/>
      <w:r>
        <w:t xml:space="preserve">. </w:t>
      </w:r>
    </w:p>
    <w:p w:rsidR="00B23405" w:rsidRDefault="00B23405" w:rsidP="00B23405">
      <w:pPr>
        <w:spacing w:after="0"/>
        <w:jc w:val="both"/>
      </w:pPr>
      <w:r>
        <w:t xml:space="preserve">8.       Read </w:t>
      </w:r>
      <w:proofErr w:type="gramStart"/>
      <w:r>
        <w:t>( JSON</w:t>
      </w:r>
      <w:proofErr w:type="gramEnd"/>
      <w:r>
        <w:t>, PARQUET, AVRO, ORC)  Unload ( ORC not possible)</w:t>
      </w:r>
    </w:p>
    <w:p w:rsidR="00B23405" w:rsidRDefault="00B23405" w:rsidP="00B23405">
      <w:pPr>
        <w:spacing w:after="0"/>
        <w:jc w:val="both"/>
      </w:pPr>
      <w:r>
        <w:t xml:space="preserve">9.       Data sharing -- compute cost </w:t>
      </w:r>
      <w:proofErr w:type="gramStart"/>
      <w:r>
        <w:t>( provider</w:t>
      </w:r>
      <w:proofErr w:type="gramEnd"/>
      <w:r>
        <w:t xml:space="preserve">)  </w:t>
      </w:r>
    </w:p>
    <w:p w:rsidR="00B23405" w:rsidRDefault="00B23405" w:rsidP="00B23405">
      <w:pPr>
        <w:spacing w:after="0"/>
        <w:jc w:val="both"/>
      </w:pPr>
      <w:r>
        <w:t xml:space="preserve">•         With snowflake customer </w:t>
      </w:r>
      <w:proofErr w:type="gramStart"/>
      <w:r>
        <w:t>( compute</w:t>
      </w:r>
      <w:proofErr w:type="gramEnd"/>
      <w:r>
        <w:t xml:space="preserve"> consumer pays , storage provider)</w:t>
      </w:r>
    </w:p>
    <w:p w:rsidR="00B23405" w:rsidRDefault="00B23405" w:rsidP="00B23405">
      <w:pPr>
        <w:spacing w:after="0"/>
        <w:jc w:val="both"/>
      </w:pPr>
      <w:r>
        <w:t xml:space="preserve">•         With reader </w:t>
      </w:r>
      <w:proofErr w:type="gramStart"/>
      <w:r>
        <w:t>account  compute</w:t>
      </w:r>
      <w:proofErr w:type="gramEnd"/>
      <w:r>
        <w:t xml:space="preserve"> provider ,storage provider</w:t>
      </w:r>
    </w:p>
    <w:p w:rsidR="00B23405" w:rsidRDefault="00B23405" w:rsidP="00B23405">
      <w:pPr>
        <w:spacing w:after="0"/>
        <w:jc w:val="both"/>
      </w:pPr>
      <w:r>
        <w:t xml:space="preserve">10.   See data instantly </w:t>
      </w:r>
    </w:p>
    <w:p w:rsidR="00B23405" w:rsidRDefault="00B23405" w:rsidP="00B23405">
      <w:pPr>
        <w:spacing w:after="0"/>
        <w:jc w:val="both"/>
      </w:pPr>
      <w:r>
        <w:t xml:space="preserve">11.   If access is taken away instantly the changes reflect </w:t>
      </w:r>
    </w:p>
    <w:p w:rsidR="00B23405" w:rsidRDefault="00B23405" w:rsidP="00B23405">
      <w:pPr>
        <w:spacing w:after="0"/>
        <w:jc w:val="both"/>
      </w:pPr>
      <w:r>
        <w:t xml:space="preserve">12.   I have shared data with you and I have deleted data then it will let the query run </w:t>
      </w:r>
    </w:p>
    <w:p w:rsidR="00B23405" w:rsidRDefault="00B23405" w:rsidP="00B23405">
      <w:pPr>
        <w:spacing w:after="0"/>
        <w:jc w:val="both"/>
      </w:pPr>
      <w:r>
        <w:t xml:space="preserve">13.   </w:t>
      </w:r>
      <w:proofErr w:type="gramStart"/>
      <w:r>
        <w:t>If  a</w:t>
      </w:r>
      <w:proofErr w:type="gramEnd"/>
      <w:r>
        <w:t xml:space="preserve"> query is running and WH is suspended  can I do it ( Y) </w:t>
      </w:r>
    </w:p>
    <w:p w:rsidR="00B23405" w:rsidRDefault="00B23405" w:rsidP="00B23405">
      <w:pPr>
        <w:spacing w:after="0"/>
        <w:jc w:val="both"/>
      </w:pPr>
      <w:r>
        <w:t xml:space="preserve">14.   How often snowflake updates </w:t>
      </w:r>
      <w:proofErr w:type="gramStart"/>
      <w:r>
        <w:t>( weekly</w:t>
      </w:r>
      <w:proofErr w:type="gramEnd"/>
      <w:r>
        <w:t xml:space="preserve"> on </w:t>
      </w:r>
      <w:proofErr w:type="spellStart"/>
      <w:r>
        <w:t>fridays</w:t>
      </w:r>
      <w:proofErr w:type="spellEnd"/>
      <w:r>
        <w:t xml:space="preserve">) </w:t>
      </w:r>
    </w:p>
    <w:p w:rsidR="00B23405" w:rsidRDefault="00B23405" w:rsidP="00B23405">
      <w:pPr>
        <w:spacing w:after="0"/>
        <w:jc w:val="both"/>
      </w:pPr>
      <w:r>
        <w:t xml:space="preserve">15.   Is there any downtime for users while </w:t>
      </w:r>
      <w:proofErr w:type="spellStart"/>
      <w:r>
        <w:t>snowfalke</w:t>
      </w:r>
      <w:proofErr w:type="spellEnd"/>
      <w:r>
        <w:t xml:space="preserve"> updates </w:t>
      </w:r>
      <w:proofErr w:type="gramStart"/>
      <w:r>
        <w:t>( NO</w:t>
      </w:r>
      <w:proofErr w:type="gramEnd"/>
      <w:r>
        <w:t xml:space="preserve">) </w:t>
      </w:r>
    </w:p>
    <w:p w:rsidR="00B23405" w:rsidRDefault="00B23405" w:rsidP="00B23405">
      <w:pPr>
        <w:spacing w:after="0"/>
        <w:jc w:val="both"/>
      </w:pPr>
      <w:r>
        <w:t xml:space="preserve">16.   When snowflake updates which reason gets it </w:t>
      </w:r>
      <w:proofErr w:type="spellStart"/>
      <w:r>
        <w:t>forst</w:t>
      </w:r>
      <w:proofErr w:type="spellEnd"/>
      <w:r>
        <w:t xml:space="preserve"> </w:t>
      </w:r>
      <w:proofErr w:type="gramStart"/>
      <w:r>
        <w:t>( all</w:t>
      </w:r>
      <w:proofErr w:type="gramEnd"/>
      <w:r>
        <w:t xml:space="preserve">) </w:t>
      </w:r>
    </w:p>
    <w:p w:rsidR="00B23405" w:rsidRDefault="00B23405" w:rsidP="00B23405">
      <w:pPr>
        <w:spacing w:after="0"/>
        <w:jc w:val="both"/>
      </w:pPr>
      <w:r>
        <w:lastRenderedPageBreak/>
        <w:t xml:space="preserve">17.   Created a WH in the UI and want to suspend it </w:t>
      </w:r>
      <w:proofErr w:type="gramStart"/>
      <w:r>
        <w:t>( initially</w:t>
      </w:r>
      <w:proofErr w:type="gramEnd"/>
      <w:r>
        <w:t xml:space="preserve"> suspend) </w:t>
      </w:r>
    </w:p>
    <w:p w:rsidR="00B23405" w:rsidRDefault="00B23405" w:rsidP="00B23405">
      <w:pPr>
        <w:spacing w:after="0"/>
        <w:jc w:val="both"/>
      </w:pPr>
      <w:r>
        <w:t xml:space="preserve">18.   Created a </w:t>
      </w:r>
      <w:proofErr w:type="gramStart"/>
      <w:r>
        <w:t>user(</w:t>
      </w:r>
      <w:proofErr w:type="gramEnd"/>
      <w:r>
        <w:t xml:space="preserve"> assign to role) , change password, get them with multifactor authentication </w:t>
      </w:r>
    </w:p>
    <w:p w:rsidR="00B23405" w:rsidRDefault="00B23405" w:rsidP="00B23405">
      <w:pPr>
        <w:spacing w:after="0"/>
        <w:jc w:val="both"/>
      </w:pPr>
      <w:r>
        <w:t xml:space="preserve">19.   MFA through </w:t>
      </w:r>
      <w:proofErr w:type="gramStart"/>
      <w:r>
        <w:t>script  (</w:t>
      </w:r>
      <w:proofErr w:type="gramEnd"/>
      <w:r>
        <w:t xml:space="preserve"> yes)</w:t>
      </w:r>
    </w:p>
    <w:p w:rsidR="00B23405" w:rsidRDefault="00B23405" w:rsidP="00B23405">
      <w:pPr>
        <w:spacing w:after="0"/>
        <w:jc w:val="both"/>
      </w:pPr>
      <w:r>
        <w:t xml:space="preserve">20.   Enable MFA through account </w:t>
      </w:r>
      <w:proofErr w:type="gramStart"/>
      <w:r>
        <w:t>preferences .</w:t>
      </w:r>
      <w:proofErr w:type="gramEnd"/>
    </w:p>
    <w:p w:rsidR="00B23405" w:rsidRDefault="00B23405" w:rsidP="00B23405">
      <w:pPr>
        <w:spacing w:after="0"/>
        <w:jc w:val="both"/>
      </w:pPr>
      <w:r>
        <w:t>21.   If MFA is lost we can ask admin to temporarily disable MFA.</w:t>
      </w:r>
    </w:p>
    <w:p w:rsidR="00B23405" w:rsidRDefault="00B23405" w:rsidP="00B23405">
      <w:pPr>
        <w:spacing w:after="0"/>
        <w:jc w:val="both"/>
      </w:pPr>
      <w:r>
        <w:t xml:space="preserve">22.   How to create a </w:t>
      </w:r>
      <w:proofErr w:type="spellStart"/>
      <w:r>
        <w:t>Dataware</w:t>
      </w:r>
      <w:proofErr w:type="spellEnd"/>
      <w:r>
        <w:t xml:space="preserve"> house that is initially suspended </w:t>
      </w:r>
      <w:proofErr w:type="gramStart"/>
      <w:r>
        <w:t>( add</w:t>
      </w:r>
      <w:proofErr w:type="gramEnd"/>
      <w:r>
        <w:t xml:space="preserve"> </w:t>
      </w:r>
      <w:proofErr w:type="spellStart"/>
      <w:r>
        <w:t>intially</w:t>
      </w:r>
      <w:proofErr w:type="spellEnd"/>
      <w:r>
        <w:t xml:space="preserve"> </w:t>
      </w:r>
      <w:proofErr w:type="spellStart"/>
      <w:r>
        <w:t>suspeneded</w:t>
      </w:r>
      <w:proofErr w:type="spellEnd"/>
      <w:r>
        <w:t xml:space="preserve"> to the </w:t>
      </w:r>
      <w:proofErr w:type="spellStart"/>
      <w:r>
        <w:t>sql</w:t>
      </w:r>
      <w:proofErr w:type="spellEnd"/>
      <w:r>
        <w:t xml:space="preserve"> script)</w:t>
      </w:r>
    </w:p>
    <w:p w:rsidR="00B23405" w:rsidRDefault="00B23405" w:rsidP="00B23405">
      <w:pPr>
        <w:spacing w:after="0"/>
        <w:jc w:val="both"/>
      </w:pPr>
      <w:r>
        <w:t>23.   Where does table reside (N)</w:t>
      </w:r>
    </w:p>
    <w:p w:rsidR="00B23405" w:rsidRDefault="00B23405" w:rsidP="00B23405">
      <w:pPr>
        <w:spacing w:after="0"/>
        <w:jc w:val="both"/>
      </w:pPr>
      <w:r>
        <w:t>24.   Never update statistics</w:t>
      </w:r>
    </w:p>
    <w:p w:rsidR="00B23405" w:rsidRDefault="00B23405" w:rsidP="00B23405">
      <w:pPr>
        <w:spacing w:after="0"/>
        <w:jc w:val="both"/>
      </w:pPr>
      <w:r>
        <w:t xml:space="preserve">25.   Micro partition gets updated </w:t>
      </w:r>
      <w:proofErr w:type="gramStart"/>
      <w:r>
        <w:t>( N</w:t>
      </w:r>
      <w:proofErr w:type="gramEnd"/>
      <w:r>
        <w:t xml:space="preserve">) </w:t>
      </w:r>
    </w:p>
    <w:p w:rsidR="00B23405" w:rsidRDefault="00B23405" w:rsidP="00B23405">
      <w:pPr>
        <w:spacing w:after="0"/>
        <w:jc w:val="both"/>
      </w:pPr>
      <w:r>
        <w:t xml:space="preserve">26.   When there is a change we pay for 2 micro </w:t>
      </w:r>
      <w:proofErr w:type="gramStart"/>
      <w:r>
        <w:t>partition .</w:t>
      </w:r>
      <w:proofErr w:type="gramEnd"/>
    </w:p>
    <w:p w:rsidR="00B23405" w:rsidRDefault="00B23405" w:rsidP="00B23405">
      <w:pPr>
        <w:spacing w:after="0"/>
        <w:jc w:val="both"/>
      </w:pPr>
      <w:r>
        <w:t xml:space="preserve">27.   Can range of a micro part </w:t>
      </w:r>
      <w:proofErr w:type="spellStart"/>
      <w:r>
        <w:t>over lap</w:t>
      </w:r>
      <w:proofErr w:type="spellEnd"/>
      <w:r>
        <w:t xml:space="preserve"> yes </w:t>
      </w:r>
    </w:p>
    <w:p w:rsidR="00B23405" w:rsidRDefault="00B23405" w:rsidP="00B23405">
      <w:pPr>
        <w:spacing w:after="0"/>
        <w:jc w:val="both"/>
      </w:pPr>
      <w:r>
        <w:t xml:space="preserve">28.   Data 50 </w:t>
      </w:r>
    </w:p>
    <w:p w:rsidR="00B23405" w:rsidRDefault="00B23405" w:rsidP="00B23405">
      <w:pPr>
        <w:spacing w:after="0"/>
        <w:jc w:val="both"/>
      </w:pPr>
      <w:r>
        <w:t xml:space="preserve">29.   Snow pipe </w:t>
      </w:r>
      <w:proofErr w:type="gramStart"/>
      <w:r>
        <w:t>( 1</w:t>
      </w:r>
      <w:proofErr w:type="gramEnd"/>
      <w:r>
        <w:t xml:space="preserve"> to 10 ) </w:t>
      </w:r>
    </w:p>
    <w:p w:rsidR="00B23405" w:rsidRDefault="00B23405" w:rsidP="00B23405">
      <w:pPr>
        <w:spacing w:after="0"/>
        <w:jc w:val="both"/>
      </w:pPr>
      <w:r>
        <w:t xml:space="preserve">30.   Optimum for copy </w:t>
      </w:r>
      <w:proofErr w:type="gramStart"/>
      <w:r>
        <w:t>( 10</w:t>
      </w:r>
      <w:proofErr w:type="gramEnd"/>
      <w:r>
        <w:t xml:space="preserve"> to 100) </w:t>
      </w:r>
    </w:p>
    <w:p w:rsidR="00B23405" w:rsidRDefault="00B23405" w:rsidP="00B23405">
      <w:pPr>
        <w:spacing w:after="0"/>
        <w:jc w:val="both"/>
      </w:pPr>
      <w:r>
        <w:t xml:space="preserve">31.   Query min max use compute (N) </w:t>
      </w:r>
    </w:p>
    <w:p w:rsidR="00B23405" w:rsidRDefault="00B23405" w:rsidP="00B23405">
      <w:pPr>
        <w:spacing w:after="0"/>
        <w:jc w:val="both"/>
      </w:pPr>
      <w:r>
        <w:t xml:space="preserve">32.   Get more data added to snowflake </w:t>
      </w:r>
    </w:p>
    <w:p w:rsidR="00B23405" w:rsidRDefault="00B23405" w:rsidP="00B23405">
      <w:pPr>
        <w:spacing w:after="0"/>
        <w:jc w:val="both"/>
      </w:pPr>
      <w:r>
        <w:t xml:space="preserve">33.   Copy command use a file format (no) </w:t>
      </w:r>
    </w:p>
    <w:p w:rsidR="00B23405" w:rsidRDefault="00B23405" w:rsidP="00B23405">
      <w:pPr>
        <w:spacing w:after="0"/>
        <w:jc w:val="both"/>
      </w:pPr>
      <w:r>
        <w:t xml:space="preserve">34.   Is </w:t>
      </w:r>
      <w:proofErr w:type="spellStart"/>
      <w:r>
        <w:t>defalut</w:t>
      </w:r>
      <w:proofErr w:type="spellEnd"/>
      <w:r>
        <w:t xml:space="preserve"> compressed in copy command (</w:t>
      </w:r>
      <w:proofErr w:type="gramStart"/>
      <w:r>
        <w:t>n</w:t>
      </w:r>
      <w:proofErr w:type="gramEnd"/>
      <w:r>
        <w:t xml:space="preserve">) </w:t>
      </w:r>
    </w:p>
    <w:p w:rsidR="00B23405" w:rsidRDefault="00B23405" w:rsidP="00B23405">
      <w:pPr>
        <w:spacing w:after="0"/>
        <w:jc w:val="both"/>
      </w:pPr>
      <w:r>
        <w:t xml:space="preserve">35.   Copy command ---- stage </w:t>
      </w:r>
      <w:proofErr w:type="gramStart"/>
      <w:r>
        <w:t>name ,</w:t>
      </w:r>
      <w:proofErr w:type="gramEnd"/>
      <w:r>
        <w:t xml:space="preserve"> destination , file format</w:t>
      </w:r>
    </w:p>
    <w:p w:rsidR="00B23405" w:rsidRDefault="00B23405" w:rsidP="00B23405">
      <w:pPr>
        <w:spacing w:after="0"/>
        <w:jc w:val="both"/>
      </w:pPr>
      <w:r>
        <w:t xml:space="preserve">36.   Source </w:t>
      </w:r>
    </w:p>
    <w:p w:rsidR="00B23405" w:rsidRDefault="00B23405" w:rsidP="00B23405">
      <w:pPr>
        <w:spacing w:after="0"/>
        <w:jc w:val="both"/>
      </w:pPr>
      <w:r>
        <w:t>37.   Destination</w:t>
      </w:r>
    </w:p>
    <w:p w:rsidR="00B23405" w:rsidRDefault="00B23405" w:rsidP="00B23405">
      <w:pPr>
        <w:spacing w:after="0"/>
        <w:jc w:val="both"/>
      </w:pPr>
      <w:r>
        <w:t>38.   Pipe ---- wrapper for copy command, continuous load</w:t>
      </w:r>
    </w:p>
    <w:p w:rsidR="00B23405" w:rsidRDefault="00B23405" w:rsidP="00B23405">
      <w:pPr>
        <w:spacing w:after="0"/>
        <w:jc w:val="both"/>
      </w:pPr>
      <w:r>
        <w:t>39.   Admin can see the query not the query results.</w:t>
      </w:r>
    </w:p>
    <w:p w:rsidR="00B23405" w:rsidRDefault="00B23405" w:rsidP="00B23405">
      <w:pPr>
        <w:spacing w:after="0"/>
        <w:jc w:val="both"/>
      </w:pPr>
      <w:r>
        <w:t xml:space="preserve">40.   Stages in snowflake </w:t>
      </w:r>
      <w:proofErr w:type="gramStart"/>
      <w:r>
        <w:t>( table</w:t>
      </w:r>
      <w:proofErr w:type="gramEnd"/>
      <w:r>
        <w:t xml:space="preserve"> , named, user) </w:t>
      </w:r>
    </w:p>
    <w:p w:rsidR="00B23405" w:rsidRDefault="00B23405" w:rsidP="00B23405">
      <w:pPr>
        <w:spacing w:after="0"/>
        <w:jc w:val="both"/>
      </w:pPr>
      <w:r>
        <w:t xml:space="preserve">41.   Table stage </w:t>
      </w:r>
      <w:proofErr w:type="gramStart"/>
      <w:r>
        <w:t>( internal</w:t>
      </w:r>
      <w:proofErr w:type="gramEnd"/>
      <w:r>
        <w:t xml:space="preserve">) </w:t>
      </w:r>
    </w:p>
    <w:p w:rsidR="00B23405" w:rsidRDefault="00B23405" w:rsidP="00B23405">
      <w:pPr>
        <w:spacing w:after="0"/>
        <w:jc w:val="both"/>
      </w:pPr>
      <w:r>
        <w:t xml:space="preserve">42.   Named </w:t>
      </w:r>
      <w:proofErr w:type="gramStart"/>
      <w:r>
        <w:t>( internal</w:t>
      </w:r>
      <w:proofErr w:type="gramEnd"/>
      <w:r>
        <w:t>/external)</w:t>
      </w:r>
    </w:p>
    <w:p w:rsidR="00B23405" w:rsidRDefault="00B23405" w:rsidP="00B23405">
      <w:pPr>
        <w:spacing w:after="0"/>
        <w:jc w:val="both"/>
      </w:pPr>
      <w:r>
        <w:t xml:space="preserve">43.   </w:t>
      </w:r>
      <w:proofErr w:type="gramStart"/>
      <w:r>
        <w:t>User(</w:t>
      </w:r>
      <w:proofErr w:type="gramEnd"/>
      <w:r>
        <w:t>internal)</w:t>
      </w:r>
    </w:p>
    <w:p w:rsidR="00B23405" w:rsidRDefault="00B23405" w:rsidP="00B23405">
      <w:pPr>
        <w:spacing w:after="0"/>
        <w:jc w:val="both"/>
      </w:pPr>
      <w:r>
        <w:t>44.   Variant contain variant, array, object</w:t>
      </w:r>
    </w:p>
    <w:p w:rsidR="00B23405" w:rsidRDefault="00B23405" w:rsidP="00B23405">
      <w:pPr>
        <w:spacing w:after="0"/>
        <w:jc w:val="both"/>
      </w:pPr>
      <w:r>
        <w:t xml:space="preserve">45.   Array contain variant </w:t>
      </w:r>
    </w:p>
    <w:p w:rsidR="00B23405" w:rsidRDefault="00B23405" w:rsidP="00B23405">
      <w:pPr>
        <w:spacing w:after="0"/>
        <w:jc w:val="both"/>
      </w:pPr>
      <w:r>
        <w:t xml:space="preserve">46.   How to set the context </w:t>
      </w:r>
      <w:proofErr w:type="gramStart"/>
      <w:r>
        <w:t>( use</w:t>
      </w:r>
      <w:proofErr w:type="gramEnd"/>
      <w:r>
        <w:t xml:space="preserve"> command) </w:t>
      </w:r>
    </w:p>
    <w:p w:rsidR="00B23405" w:rsidRDefault="00B23405" w:rsidP="00B23405">
      <w:pPr>
        <w:spacing w:after="0"/>
        <w:jc w:val="both"/>
      </w:pPr>
      <w:r>
        <w:t xml:space="preserve">47.   What users, roles, </w:t>
      </w:r>
      <w:proofErr w:type="spellStart"/>
      <w:r>
        <w:t>DW</w:t>
      </w:r>
      <w:proofErr w:type="gramStart"/>
      <w:r>
        <w:t>,resource</w:t>
      </w:r>
      <w:proofErr w:type="spellEnd"/>
      <w:proofErr w:type="gramEnd"/>
      <w:r>
        <w:t xml:space="preserve"> monitor, database.</w:t>
      </w:r>
    </w:p>
    <w:p w:rsidR="00B23405" w:rsidRDefault="00B23405" w:rsidP="00B23405">
      <w:pPr>
        <w:spacing w:after="0"/>
        <w:jc w:val="both"/>
      </w:pPr>
      <w:r>
        <w:t>48.   Every object must be owned by a role.</w:t>
      </w:r>
    </w:p>
    <w:p w:rsidR="00B23405" w:rsidRDefault="00B23405" w:rsidP="00B23405">
      <w:pPr>
        <w:spacing w:after="0"/>
        <w:jc w:val="both"/>
      </w:pPr>
      <w:r>
        <w:t xml:space="preserve">49.   Security </w:t>
      </w:r>
      <w:proofErr w:type="gramStart"/>
      <w:r>
        <w:t>admin(</w:t>
      </w:r>
      <w:proofErr w:type="gramEnd"/>
      <w:r>
        <w:t>users, roles)</w:t>
      </w:r>
    </w:p>
    <w:p w:rsidR="00B23405" w:rsidRDefault="00B23405" w:rsidP="00B23405">
      <w:pPr>
        <w:spacing w:after="0"/>
        <w:jc w:val="both"/>
      </w:pPr>
      <w:r>
        <w:t xml:space="preserve">50.   </w:t>
      </w:r>
      <w:proofErr w:type="gramStart"/>
      <w:r>
        <w:t>Sysadmin(</w:t>
      </w:r>
      <w:proofErr w:type="gramEnd"/>
      <w:r>
        <w:t>objects)</w:t>
      </w:r>
    </w:p>
    <w:p w:rsidR="00B23405" w:rsidRDefault="00B23405" w:rsidP="00B23405">
      <w:pPr>
        <w:spacing w:after="0"/>
        <w:jc w:val="both"/>
      </w:pPr>
      <w:r>
        <w:t>51.   Insert gives access to copy.</w:t>
      </w:r>
    </w:p>
    <w:p w:rsidR="00B23405" w:rsidRDefault="00B23405" w:rsidP="00B23405">
      <w:pPr>
        <w:spacing w:after="0"/>
        <w:jc w:val="both"/>
      </w:pPr>
      <w:r>
        <w:t>52.   A user not having access to Ware house can access metadata.</w:t>
      </w:r>
    </w:p>
    <w:p w:rsidR="00B23405" w:rsidRDefault="00B23405" w:rsidP="00B23405">
      <w:pPr>
        <w:spacing w:after="0"/>
        <w:jc w:val="both"/>
      </w:pPr>
      <w:r>
        <w:t>53.   Role owns the object.</w:t>
      </w:r>
    </w:p>
    <w:p w:rsidR="00B23405" w:rsidRDefault="00B23405" w:rsidP="00B23405">
      <w:pPr>
        <w:spacing w:after="0"/>
        <w:jc w:val="both"/>
      </w:pPr>
      <w:r>
        <w:t xml:space="preserve">54.   Sys admin does not have managed access </w:t>
      </w:r>
    </w:p>
    <w:p w:rsidR="00B23405" w:rsidRDefault="00B23405" w:rsidP="00B23405">
      <w:pPr>
        <w:spacing w:after="0"/>
        <w:jc w:val="both"/>
      </w:pPr>
      <w:r>
        <w:t xml:space="preserve">55.   HIPPA </w:t>
      </w:r>
      <w:proofErr w:type="gramStart"/>
      <w:r>
        <w:t>(  ESD</w:t>
      </w:r>
      <w:proofErr w:type="gramEnd"/>
      <w:r>
        <w:t>, Enterprise, VPC)</w:t>
      </w:r>
    </w:p>
    <w:p w:rsidR="00B23405" w:rsidRDefault="00B23405" w:rsidP="00B23405">
      <w:pPr>
        <w:spacing w:after="0"/>
        <w:jc w:val="both"/>
      </w:pPr>
      <w:r>
        <w:t>56.   Encryption AES 256</w:t>
      </w:r>
    </w:p>
    <w:p w:rsidR="00B23405" w:rsidRDefault="00B23405" w:rsidP="00B23405">
      <w:pPr>
        <w:spacing w:after="0"/>
        <w:jc w:val="both"/>
      </w:pPr>
      <w:r>
        <w:t>57.   Function and sequence exist inside schema.</w:t>
      </w:r>
    </w:p>
    <w:p w:rsidR="00B23405" w:rsidRDefault="00B23405" w:rsidP="00B23405">
      <w:pPr>
        <w:spacing w:after="0"/>
        <w:jc w:val="both"/>
      </w:pPr>
      <w:r>
        <w:t xml:space="preserve">58.   Sequence one schema accessible from another schema yes if the role permits it </w:t>
      </w:r>
    </w:p>
    <w:p w:rsidR="00B23405" w:rsidRDefault="00B23405" w:rsidP="00B23405">
      <w:pPr>
        <w:spacing w:after="0"/>
        <w:jc w:val="both"/>
      </w:pPr>
      <w:r>
        <w:t>59.   Case sensitive and if double quote is added then it retains the name with double quote.</w:t>
      </w:r>
    </w:p>
    <w:p w:rsidR="00B23405" w:rsidRDefault="00B23405" w:rsidP="00B23405">
      <w:pPr>
        <w:spacing w:after="0"/>
        <w:jc w:val="both"/>
      </w:pPr>
      <w:r>
        <w:t>60.   Metadata is case insensitive.</w:t>
      </w:r>
    </w:p>
    <w:p w:rsidR="00B23405" w:rsidRDefault="00B23405" w:rsidP="00B23405">
      <w:pPr>
        <w:spacing w:after="0"/>
        <w:jc w:val="both"/>
      </w:pPr>
      <w:r>
        <w:lastRenderedPageBreak/>
        <w:t xml:space="preserve">61.   3 types of views standard, secure, materialized view </w:t>
      </w:r>
    </w:p>
    <w:p w:rsidR="00B23405" w:rsidRDefault="00B23405" w:rsidP="00B23405">
      <w:pPr>
        <w:spacing w:after="0"/>
        <w:jc w:val="both"/>
      </w:pPr>
      <w:r>
        <w:t xml:space="preserve">62.   Secure views can bypass optimizations </w:t>
      </w:r>
    </w:p>
    <w:p w:rsidR="00B23405" w:rsidRDefault="00B23405" w:rsidP="00B23405">
      <w:pPr>
        <w:spacing w:after="0"/>
        <w:jc w:val="both"/>
      </w:pPr>
      <w:r>
        <w:t xml:space="preserve">63.   MV can speak only to one </w:t>
      </w:r>
      <w:proofErr w:type="gramStart"/>
      <w:r>
        <w:t>view ,Cannot</w:t>
      </w:r>
      <w:proofErr w:type="gramEnd"/>
      <w:r>
        <w:t xml:space="preserve"> use window functions.</w:t>
      </w:r>
    </w:p>
    <w:p w:rsidR="00B23405" w:rsidRDefault="00B23405" w:rsidP="00B23405">
      <w:pPr>
        <w:spacing w:after="0"/>
        <w:jc w:val="both"/>
      </w:pPr>
      <w:r>
        <w:t xml:space="preserve">64.   </w:t>
      </w:r>
      <w:proofErr w:type="gramStart"/>
      <w:r>
        <w:t>Functions(</w:t>
      </w:r>
      <w:proofErr w:type="gramEnd"/>
      <w:r>
        <w:t xml:space="preserve"> Table, Secure), can be shared only if secure.</w:t>
      </w:r>
    </w:p>
    <w:p w:rsidR="00B23405" w:rsidRDefault="00B23405" w:rsidP="00B23405">
      <w:pPr>
        <w:spacing w:after="0"/>
        <w:jc w:val="both"/>
      </w:pPr>
      <w:r>
        <w:t xml:space="preserve">65.   Pipe Wrapper over copy </w:t>
      </w:r>
      <w:proofErr w:type="gramStart"/>
      <w:r>
        <w:t>command  for</w:t>
      </w:r>
      <w:proofErr w:type="gramEnd"/>
      <w:r>
        <w:t xml:space="preserve"> continuous loading </w:t>
      </w:r>
    </w:p>
    <w:p w:rsidR="00B23405" w:rsidRDefault="00B23405" w:rsidP="00B23405">
      <w:pPr>
        <w:spacing w:after="0"/>
        <w:jc w:val="both"/>
      </w:pPr>
      <w:r>
        <w:t xml:space="preserve">66.   Stored procedures </w:t>
      </w:r>
      <w:proofErr w:type="gramStart"/>
      <w:r>
        <w:t>( Java</w:t>
      </w:r>
      <w:proofErr w:type="gramEnd"/>
      <w:r>
        <w:t xml:space="preserve"> script) can execute a </w:t>
      </w:r>
      <w:proofErr w:type="spellStart"/>
      <w:r>
        <w:t>sql</w:t>
      </w:r>
      <w:proofErr w:type="spellEnd"/>
      <w:r>
        <w:t xml:space="preserve"> .</w:t>
      </w:r>
    </w:p>
    <w:p w:rsidR="00B23405" w:rsidRDefault="00B23405" w:rsidP="00B23405">
      <w:pPr>
        <w:spacing w:after="0"/>
        <w:jc w:val="both"/>
      </w:pPr>
      <w:r>
        <w:t>67.   Stored procedure runs with the privilege of the role that owns it.</w:t>
      </w:r>
    </w:p>
    <w:p w:rsidR="00B23405" w:rsidRDefault="00B23405" w:rsidP="00B23405">
      <w:pPr>
        <w:spacing w:after="0"/>
        <w:jc w:val="both"/>
      </w:pPr>
      <w:r>
        <w:t>Stored procedure Transaction control statements are not permitted in a stored procedure</w:t>
      </w:r>
    </w:p>
    <w:p w:rsidR="00B23405" w:rsidRDefault="00B23405" w:rsidP="00B23405">
      <w:pPr>
        <w:spacing w:after="0"/>
        <w:jc w:val="both"/>
      </w:pPr>
      <w:r>
        <w:t>Stored procedure is executed within a single transaction (explicitly or implicitly)</w:t>
      </w:r>
    </w:p>
    <w:p w:rsidR="00B23405" w:rsidRDefault="00B23405" w:rsidP="00B23405">
      <w:pPr>
        <w:spacing w:after="0"/>
        <w:jc w:val="both"/>
      </w:pPr>
      <w:r>
        <w:t xml:space="preserve">Stored procedure </w:t>
      </w:r>
      <w:proofErr w:type="gramStart"/>
      <w:r>
        <w:t>Can</w:t>
      </w:r>
      <w:proofErr w:type="gramEnd"/>
      <w:r>
        <w:t xml:space="preserve"> run out of memory </w:t>
      </w:r>
    </w:p>
    <w:p w:rsidR="00B23405" w:rsidRDefault="00B23405" w:rsidP="00B23405">
      <w:pPr>
        <w:spacing w:after="0"/>
        <w:jc w:val="both"/>
      </w:pPr>
      <w:r>
        <w:t>Stored procedure Executed through API objects</w:t>
      </w:r>
    </w:p>
    <w:p w:rsidR="00B23405" w:rsidRDefault="00B23405" w:rsidP="00B23405">
      <w:pPr>
        <w:spacing w:after="0"/>
        <w:jc w:val="both"/>
      </w:pPr>
      <w:r>
        <w:t xml:space="preserve">68.   Stored procedure May return a </w:t>
      </w:r>
      <w:proofErr w:type="gramStart"/>
      <w:r>
        <w:t>value ,</w:t>
      </w:r>
      <w:proofErr w:type="gramEnd"/>
      <w:r>
        <w:t xml:space="preserve"> UDF must return a value.</w:t>
      </w:r>
    </w:p>
    <w:p w:rsidR="00B23405" w:rsidRDefault="00B23405" w:rsidP="00B23405">
      <w:pPr>
        <w:spacing w:after="0"/>
        <w:jc w:val="both"/>
      </w:pPr>
      <w:r>
        <w:t xml:space="preserve">69.   Stored procedure </w:t>
      </w:r>
      <w:proofErr w:type="gramStart"/>
      <w:r>
        <w:t>( DDL</w:t>
      </w:r>
      <w:proofErr w:type="gramEnd"/>
      <w:r>
        <w:t xml:space="preserve"> , DML ) , UDF ( NO DDL , DML)</w:t>
      </w:r>
    </w:p>
    <w:p w:rsidR="00B23405" w:rsidRDefault="00B23405" w:rsidP="00B23405">
      <w:pPr>
        <w:spacing w:after="0"/>
        <w:jc w:val="both"/>
      </w:pPr>
      <w:r>
        <w:t xml:space="preserve">70.   UDF's </w:t>
      </w:r>
      <w:proofErr w:type="gramStart"/>
      <w:r>
        <w:t>( Java</w:t>
      </w:r>
      <w:proofErr w:type="gramEnd"/>
      <w:r>
        <w:t xml:space="preserve"> script, </w:t>
      </w:r>
      <w:proofErr w:type="spellStart"/>
      <w:r>
        <w:t>sql</w:t>
      </w:r>
      <w:proofErr w:type="spellEnd"/>
      <w:r>
        <w:t xml:space="preserve">) </w:t>
      </w:r>
    </w:p>
    <w:p w:rsidR="00B23405" w:rsidRDefault="00B23405" w:rsidP="00B23405">
      <w:pPr>
        <w:spacing w:after="0"/>
        <w:jc w:val="both"/>
      </w:pPr>
      <w:proofErr w:type="gramStart"/>
      <w:r>
        <w:t>UDF 's</w:t>
      </w:r>
      <w:proofErr w:type="gramEnd"/>
      <w:r>
        <w:t xml:space="preserve"> can Return a singular scalar value or, if defined as </w:t>
      </w:r>
    </w:p>
    <w:p w:rsidR="00B23405" w:rsidRDefault="00B23405" w:rsidP="00B23405">
      <w:pPr>
        <w:spacing w:after="0"/>
        <w:jc w:val="both"/>
      </w:pPr>
      <w:proofErr w:type="gramStart"/>
      <w:r>
        <w:t>a</w:t>
      </w:r>
      <w:proofErr w:type="gramEnd"/>
      <w:r>
        <w:t xml:space="preserve"> table function, a set of rows</w:t>
      </w:r>
    </w:p>
    <w:p w:rsidR="00B23405" w:rsidRDefault="00B23405" w:rsidP="00B23405">
      <w:pPr>
        <w:spacing w:after="0"/>
        <w:jc w:val="both"/>
      </w:pPr>
      <w:r>
        <w:t xml:space="preserve">71.   </w:t>
      </w:r>
      <w:proofErr w:type="spellStart"/>
      <w:r>
        <w:t>Sql</w:t>
      </w:r>
      <w:proofErr w:type="spellEnd"/>
      <w:r>
        <w:t xml:space="preserve"> variables can be a </w:t>
      </w:r>
      <w:proofErr w:type="spellStart"/>
      <w:r>
        <w:t>varient</w:t>
      </w:r>
      <w:proofErr w:type="spellEnd"/>
      <w:r>
        <w:t xml:space="preserve"> cannot be a table, only valid within a session.</w:t>
      </w:r>
    </w:p>
    <w:p w:rsidR="00B23405" w:rsidRDefault="00B23405" w:rsidP="00B23405">
      <w:pPr>
        <w:spacing w:after="0"/>
        <w:jc w:val="both"/>
      </w:pPr>
      <w:r>
        <w:t xml:space="preserve">72.   Constraints </w:t>
      </w:r>
      <w:proofErr w:type="gramStart"/>
      <w:r>
        <w:t>( only</w:t>
      </w:r>
      <w:proofErr w:type="gramEnd"/>
      <w:r>
        <w:t xml:space="preserve"> enforces not  null constraints)</w:t>
      </w:r>
    </w:p>
    <w:p w:rsidR="00B23405" w:rsidRDefault="00B23405" w:rsidP="00B23405">
      <w:pPr>
        <w:spacing w:after="0"/>
        <w:jc w:val="both"/>
      </w:pPr>
      <w:r>
        <w:t xml:space="preserve">73.   </w:t>
      </w:r>
      <w:proofErr w:type="gramStart"/>
      <w:r>
        <w:t>String :</w:t>
      </w:r>
      <w:proofErr w:type="gramEnd"/>
      <w:r>
        <w:t xml:space="preserve"> Max </w:t>
      </w:r>
      <w:proofErr w:type="spellStart"/>
      <w:r>
        <w:t>legth</w:t>
      </w:r>
      <w:proofErr w:type="spellEnd"/>
      <w:r>
        <w:t xml:space="preserve"> of string by default is 16 </w:t>
      </w:r>
      <w:proofErr w:type="spellStart"/>
      <w:r>
        <w:t>mb</w:t>
      </w:r>
      <w:proofErr w:type="spellEnd"/>
    </w:p>
    <w:p w:rsidR="00B23405" w:rsidRDefault="00B23405" w:rsidP="00B23405">
      <w:pPr>
        <w:spacing w:after="0"/>
        <w:jc w:val="both"/>
      </w:pPr>
      <w:r>
        <w:t xml:space="preserve">74.   </w:t>
      </w:r>
      <w:proofErr w:type="gramStart"/>
      <w:r>
        <w:t>String :</w:t>
      </w:r>
      <w:proofErr w:type="gramEnd"/>
      <w:r>
        <w:t xml:space="preserve"> case sensitive.</w:t>
      </w:r>
    </w:p>
    <w:p w:rsidR="00B23405" w:rsidRDefault="00B23405" w:rsidP="00B23405">
      <w:pPr>
        <w:spacing w:after="0"/>
        <w:jc w:val="both"/>
      </w:pPr>
      <w:r>
        <w:t xml:space="preserve">75.   Max row size 16mb </w:t>
      </w:r>
    </w:p>
    <w:p w:rsidR="00B23405" w:rsidRDefault="00B23405" w:rsidP="00B23405">
      <w:pPr>
        <w:spacing w:after="0"/>
        <w:jc w:val="both"/>
      </w:pPr>
      <w:r>
        <w:t>76.   Date format is controlled by session parameters.</w:t>
      </w:r>
    </w:p>
    <w:p w:rsidR="00B23405" w:rsidRDefault="00B23405" w:rsidP="00B23405">
      <w:pPr>
        <w:spacing w:after="0"/>
        <w:jc w:val="both"/>
      </w:pPr>
      <w:r>
        <w:t xml:space="preserve">77.   Timestamp </w:t>
      </w:r>
      <w:proofErr w:type="gramStart"/>
      <w:r>
        <w:t>( timestamp</w:t>
      </w:r>
      <w:proofErr w:type="gramEnd"/>
      <w:r>
        <w:t xml:space="preserve"> with local timestamp</w:t>
      </w:r>
    </w:p>
    <w:p w:rsidR="00B23405" w:rsidRDefault="00B23405" w:rsidP="00B23405">
      <w:pPr>
        <w:spacing w:after="0"/>
        <w:jc w:val="both"/>
      </w:pPr>
      <w:r>
        <w:t xml:space="preserve">78.                           </w:t>
      </w:r>
      <w:proofErr w:type="gramStart"/>
      <w:r>
        <w:t>timestamp</w:t>
      </w:r>
      <w:proofErr w:type="gramEnd"/>
      <w:r>
        <w:t xml:space="preserve"> with no </w:t>
      </w:r>
      <w:proofErr w:type="spellStart"/>
      <w:r>
        <w:t>timezone</w:t>
      </w:r>
      <w:proofErr w:type="spellEnd"/>
    </w:p>
    <w:p w:rsidR="00B23405" w:rsidRDefault="00B23405" w:rsidP="00B23405">
      <w:pPr>
        <w:spacing w:after="0"/>
        <w:jc w:val="both"/>
      </w:pPr>
      <w:r>
        <w:t xml:space="preserve">79.                          </w:t>
      </w:r>
      <w:proofErr w:type="gramStart"/>
      <w:r>
        <w:t>timestamp</w:t>
      </w:r>
      <w:proofErr w:type="gramEnd"/>
      <w:r>
        <w:t>)</w:t>
      </w:r>
    </w:p>
    <w:p w:rsidR="00B23405" w:rsidRDefault="00B23405" w:rsidP="00B23405">
      <w:pPr>
        <w:spacing w:after="0"/>
        <w:jc w:val="both"/>
      </w:pPr>
      <w:r>
        <w:t>80.   Show parameters.</w:t>
      </w:r>
    </w:p>
    <w:p w:rsidR="00B23405" w:rsidRDefault="00B23405" w:rsidP="00B23405">
      <w:pPr>
        <w:spacing w:after="0"/>
        <w:jc w:val="both"/>
      </w:pPr>
      <w:r>
        <w:t xml:space="preserve">81.   Boolean </w:t>
      </w:r>
      <w:proofErr w:type="gramStart"/>
      <w:r>
        <w:t>( only</w:t>
      </w:r>
      <w:proofErr w:type="gramEnd"/>
      <w:r>
        <w:t xml:space="preserve"> 0 is false rest of the numbers are 1)</w:t>
      </w:r>
    </w:p>
    <w:p w:rsidR="00B23405" w:rsidRDefault="00B23405" w:rsidP="00B23405">
      <w:pPr>
        <w:spacing w:after="0"/>
        <w:jc w:val="both"/>
      </w:pPr>
      <w:r>
        <w:t xml:space="preserve">82.   Session </w:t>
      </w:r>
      <w:proofErr w:type="gramStart"/>
      <w:r>
        <w:t>context  using</w:t>
      </w:r>
      <w:proofErr w:type="gramEnd"/>
      <w:r>
        <w:t xml:space="preserve"> set command</w:t>
      </w:r>
    </w:p>
    <w:p w:rsidR="00B23405" w:rsidRDefault="00B23405" w:rsidP="00B23405">
      <w:pPr>
        <w:spacing w:after="0"/>
        <w:jc w:val="both"/>
      </w:pPr>
      <w:r>
        <w:t xml:space="preserve"> </w:t>
      </w:r>
    </w:p>
    <w:p w:rsidR="00B23405" w:rsidRDefault="00AC7FEB" w:rsidP="00B23405">
      <w:pPr>
        <w:spacing w:after="0"/>
        <w:jc w:val="both"/>
      </w:pPr>
      <w:r>
        <w:t xml:space="preserve"> </w:t>
      </w:r>
      <w:r w:rsidR="00B23405">
        <w:t>Role is an Entity to which we can give access.</w:t>
      </w:r>
    </w:p>
    <w:p w:rsidR="00B23405" w:rsidRDefault="00B23405" w:rsidP="00B23405">
      <w:pPr>
        <w:spacing w:after="0"/>
        <w:jc w:val="both"/>
      </w:pPr>
      <w:r>
        <w:t>At any point of time there can be only 1 role against the session.</w:t>
      </w:r>
    </w:p>
    <w:p w:rsidR="00B23405" w:rsidRDefault="00B23405" w:rsidP="00B23405">
      <w:pPr>
        <w:spacing w:after="0"/>
        <w:jc w:val="both"/>
      </w:pPr>
      <w:r>
        <w:t xml:space="preserve">Users </w:t>
      </w:r>
    </w:p>
    <w:p w:rsidR="00B23405" w:rsidRDefault="00B23405" w:rsidP="00B23405">
      <w:pPr>
        <w:spacing w:after="0"/>
        <w:jc w:val="both"/>
      </w:pPr>
      <w:r>
        <w:t>Roles can inherit other roles.</w:t>
      </w:r>
    </w:p>
    <w:p w:rsidR="00B23405" w:rsidRDefault="00B23405" w:rsidP="00B23405">
      <w:pPr>
        <w:spacing w:after="0"/>
        <w:jc w:val="both"/>
      </w:pPr>
      <w:r>
        <w:t xml:space="preserve">Privileges can be </w:t>
      </w:r>
      <w:proofErr w:type="gramStart"/>
      <w:r>
        <w:t>un</w:t>
      </w:r>
      <w:proofErr w:type="gramEnd"/>
      <w:r>
        <w:t xml:space="preserve"> granted.</w:t>
      </w:r>
    </w:p>
    <w:p w:rsidR="00B23405" w:rsidRDefault="00B23405" w:rsidP="00B23405">
      <w:pPr>
        <w:spacing w:after="0"/>
        <w:jc w:val="both"/>
      </w:pPr>
      <w:r>
        <w:t>User assumes role and roles are given privileges.</w:t>
      </w:r>
    </w:p>
    <w:p w:rsidR="00B23405" w:rsidRDefault="00B23405" w:rsidP="00B23405">
      <w:pPr>
        <w:spacing w:after="0"/>
        <w:jc w:val="both"/>
      </w:pPr>
      <w:r>
        <w:t xml:space="preserve"> </w:t>
      </w:r>
    </w:p>
    <w:p w:rsidR="00B23405" w:rsidRDefault="00B23405" w:rsidP="00B23405">
      <w:pPr>
        <w:spacing w:after="0"/>
        <w:jc w:val="both"/>
      </w:pPr>
      <w:r>
        <w:t xml:space="preserve">Snowflake DB </w:t>
      </w:r>
    </w:p>
    <w:p w:rsidR="00B23405" w:rsidRDefault="00B23405" w:rsidP="00B23405">
      <w:pPr>
        <w:spacing w:after="0"/>
        <w:jc w:val="both"/>
      </w:pPr>
      <w:r>
        <w:t xml:space="preserve">Account usage </w:t>
      </w:r>
    </w:p>
    <w:p w:rsidR="00B23405" w:rsidRDefault="00B23405" w:rsidP="00B23405">
      <w:pPr>
        <w:spacing w:after="0"/>
        <w:jc w:val="both"/>
      </w:pPr>
      <w:r>
        <w:t>Reader account usage.</w:t>
      </w:r>
    </w:p>
    <w:p w:rsidR="00B23405" w:rsidRDefault="00B23405" w:rsidP="00B23405">
      <w:pPr>
        <w:spacing w:after="0"/>
        <w:jc w:val="both"/>
      </w:pPr>
      <w:r>
        <w:t>SNOWFLAKE TOPOLOGY</w:t>
      </w:r>
    </w:p>
    <w:p w:rsidR="00B23405" w:rsidRDefault="00B23405" w:rsidP="00B23405">
      <w:pPr>
        <w:spacing w:after="0"/>
        <w:jc w:val="both"/>
      </w:pPr>
      <w:r>
        <w:t>A deployment is a "multi</w:t>
      </w:r>
    </w:p>
    <w:p w:rsidR="00B23405" w:rsidRDefault="00B23405" w:rsidP="00B23405">
      <w:pPr>
        <w:spacing w:after="0"/>
        <w:jc w:val="both"/>
      </w:pPr>
      <w:r>
        <w:t>-</w:t>
      </w:r>
    </w:p>
    <w:p w:rsidR="00B23405" w:rsidRDefault="00B23405" w:rsidP="00B23405">
      <w:pPr>
        <w:spacing w:after="0"/>
        <w:jc w:val="both"/>
      </w:pPr>
      <w:proofErr w:type="gramStart"/>
      <w:r>
        <w:t>tenant</w:t>
      </w:r>
      <w:proofErr w:type="gramEnd"/>
      <w:r>
        <w:t>" system</w:t>
      </w:r>
    </w:p>
    <w:p w:rsidR="00B23405" w:rsidRDefault="00B23405" w:rsidP="00B23405">
      <w:pPr>
        <w:spacing w:after="0"/>
        <w:jc w:val="both"/>
      </w:pPr>
      <w:r>
        <w:t>?</w:t>
      </w:r>
    </w:p>
    <w:p w:rsidR="00B23405" w:rsidRDefault="00B23405" w:rsidP="00B23405">
      <w:pPr>
        <w:spacing w:after="0"/>
        <w:jc w:val="both"/>
      </w:pPr>
      <w:r>
        <w:lastRenderedPageBreak/>
        <w:t xml:space="preserve">Some resources </w:t>
      </w:r>
      <w:proofErr w:type="gramStart"/>
      <w:r>
        <w:t>are SHARED</w:t>
      </w:r>
      <w:proofErr w:type="gramEnd"/>
      <w:r>
        <w:t xml:space="preserve"> across multiple accounts</w:t>
      </w:r>
    </w:p>
    <w:p w:rsidR="00B23405" w:rsidRDefault="00B23405" w:rsidP="00B23405">
      <w:pPr>
        <w:spacing w:after="0"/>
        <w:jc w:val="both"/>
      </w:pPr>
      <w:r>
        <w:t>?</w:t>
      </w:r>
    </w:p>
    <w:p w:rsidR="00B23405" w:rsidRDefault="00B23405" w:rsidP="00B23405">
      <w:pPr>
        <w:spacing w:after="0"/>
        <w:jc w:val="both"/>
      </w:pPr>
      <w:r>
        <w:t>Increases peak capacity to customers (performance)</w:t>
      </w:r>
    </w:p>
    <w:p w:rsidR="00B23405" w:rsidRDefault="00B23405" w:rsidP="00B23405">
      <w:pPr>
        <w:spacing w:after="0"/>
        <w:jc w:val="both"/>
      </w:pPr>
      <w:r>
        <w:t>?</w:t>
      </w:r>
    </w:p>
    <w:p w:rsidR="00B23405" w:rsidRDefault="00B23405" w:rsidP="00B23405">
      <w:pPr>
        <w:spacing w:after="0"/>
        <w:jc w:val="both"/>
      </w:pPr>
      <w:r>
        <w:t>Achieves better overall resource utilization (cost)</w:t>
      </w:r>
    </w:p>
    <w:p w:rsidR="00B23405" w:rsidRDefault="00B23405" w:rsidP="00B23405">
      <w:pPr>
        <w:spacing w:after="0"/>
        <w:jc w:val="both"/>
      </w:pPr>
      <w:r>
        <w:t>?</w:t>
      </w:r>
    </w:p>
    <w:p w:rsidR="00B23405" w:rsidRDefault="00B23405" w:rsidP="00B23405">
      <w:pPr>
        <w:spacing w:after="0"/>
        <w:jc w:val="both"/>
      </w:pPr>
      <w:r>
        <w:t>Leads to higher bang for the buck for our customers (value)</w:t>
      </w:r>
    </w:p>
    <w:p w:rsidR="00B23405" w:rsidRDefault="00B23405" w:rsidP="00B23405">
      <w:pPr>
        <w:spacing w:after="0"/>
        <w:jc w:val="both"/>
      </w:pPr>
      <w:r>
        <w:t xml:space="preserve"> </w:t>
      </w:r>
    </w:p>
    <w:p w:rsidR="00B23405" w:rsidRDefault="00B23405" w:rsidP="00B23405">
      <w:pPr>
        <w:spacing w:after="0"/>
        <w:jc w:val="both"/>
      </w:pPr>
      <w:r>
        <w:t>Security is through IM role</w:t>
      </w:r>
    </w:p>
    <w:p w:rsidR="00B23405" w:rsidRDefault="00B23405" w:rsidP="00B23405">
      <w:pPr>
        <w:spacing w:after="0"/>
        <w:jc w:val="both"/>
      </w:pPr>
      <w:r>
        <w:t xml:space="preserve"> </w:t>
      </w:r>
    </w:p>
    <w:p w:rsidR="00B23405" w:rsidRDefault="00B23405" w:rsidP="00B23405">
      <w:pPr>
        <w:spacing w:after="0"/>
        <w:jc w:val="both"/>
      </w:pPr>
      <w:r>
        <w:t xml:space="preserve">Encryption </w:t>
      </w:r>
    </w:p>
    <w:p w:rsidR="00B23405" w:rsidRDefault="00B23405" w:rsidP="00B23405">
      <w:pPr>
        <w:spacing w:after="0"/>
        <w:jc w:val="both"/>
      </w:pPr>
      <w:r>
        <w:t>?</w:t>
      </w:r>
    </w:p>
    <w:p w:rsidR="00B23405" w:rsidRDefault="00B23405" w:rsidP="00B23405">
      <w:pPr>
        <w:spacing w:after="0"/>
        <w:jc w:val="both"/>
      </w:pPr>
      <w:r>
        <w:t xml:space="preserve">Web UI, command line client, and drivers </w:t>
      </w:r>
    </w:p>
    <w:p w:rsidR="00B23405" w:rsidRDefault="00B23405" w:rsidP="00B23405">
      <w:pPr>
        <w:spacing w:after="0"/>
        <w:jc w:val="both"/>
      </w:pPr>
      <w:proofErr w:type="gramStart"/>
      <w:r>
        <w:t>communicate</w:t>
      </w:r>
      <w:proofErr w:type="gramEnd"/>
      <w:r>
        <w:t xml:space="preserve"> solely over HTTPS</w:t>
      </w:r>
    </w:p>
    <w:p w:rsidR="00B23405" w:rsidRDefault="00B23405" w:rsidP="00B23405">
      <w:pPr>
        <w:spacing w:after="0"/>
        <w:jc w:val="both"/>
      </w:pPr>
      <w:r>
        <w:t>?</w:t>
      </w:r>
    </w:p>
    <w:p w:rsidR="00B23405" w:rsidRDefault="00B23405" w:rsidP="00B23405">
      <w:pPr>
        <w:spacing w:after="0"/>
        <w:jc w:val="both"/>
      </w:pPr>
      <w:r>
        <w:t xml:space="preserve">Connections encrypted using TLS 1.2 from </w:t>
      </w:r>
    </w:p>
    <w:p w:rsidR="00B23405" w:rsidRDefault="00B23405" w:rsidP="00B23405">
      <w:pPr>
        <w:spacing w:after="0"/>
        <w:jc w:val="both"/>
      </w:pPr>
      <w:proofErr w:type="gramStart"/>
      <w:r>
        <w:t>client</w:t>
      </w:r>
      <w:proofErr w:type="gramEnd"/>
      <w:r>
        <w:t xml:space="preserve"> through to Snowflake Service</w:t>
      </w:r>
    </w:p>
    <w:p w:rsidR="00B23405" w:rsidRDefault="00B23405" w:rsidP="00B23405">
      <w:pPr>
        <w:spacing w:after="0"/>
        <w:jc w:val="both"/>
      </w:pPr>
      <w:r>
        <w:t>All access controlled</w:t>
      </w:r>
    </w:p>
    <w:p w:rsidR="00B23405" w:rsidRDefault="00B23405" w:rsidP="00B23405">
      <w:pPr>
        <w:spacing w:after="0"/>
        <w:jc w:val="both"/>
      </w:pPr>
      <w:r>
        <w:t>?</w:t>
      </w:r>
    </w:p>
    <w:p w:rsidR="00B23405" w:rsidRDefault="00B23405" w:rsidP="00B23405">
      <w:pPr>
        <w:spacing w:after="0"/>
        <w:jc w:val="both"/>
      </w:pPr>
      <w:r>
        <w:t>Authentication required for all connections</w:t>
      </w:r>
    </w:p>
    <w:p w:rsidR="00B23405" w:rsidRDefault="00B23405" w:rsidP="00B23405">
      <w:pPr>
        <w:spacing w:after="0"/>
        <w:jc w:val="both"/>
      </w:pPr>
      <w:r>
        <w:t>?</w:t>
      </w:r>
    </w:p>
    <w:p w:rsidR="00B23405" w:rsidRDefault="00B23405" w:rsidP="00B23405">
      <w:pPr>
        <w:spacing w:after="0"/>
        <w:jc w:val="both"/>
      </w:pPr>
      <w:r>
        <w:t xml:space="preserve">IP whitelisting available to restrict client </w:t>
      </w:r>
    </w:p>
    <w:p w:rsidR="00B23405" w:rsidRDefault="00B23405" w:rsidP="00B23405">
      <w:pPr>
        <w:spacing w:after="0"/>
        <w:jc w:val="both"/>
      </w:pPr>
      <w:proofErr w:type="gramStart"/>
      <w:r>
        <w:t>communication</w:t>
      </w:r>
      <w:proofErr w:type="gramEnd"/>
      <w:r>
        <w:t xml:space="preserve"> to specific IP addresses</w:t>
      </w:r>
    </w:p>
    <w:p w:rsidR="00B23405" w:rsidRDefault="00B23405" w:rsidP="00B23405">
      <w:pPr>
        <w:spacing w:after="0"/>
        <w:jc w:val="both"/>
      </w:pPr>
      <w:r>
        <w:t xml:space="preserve">All access are controlled </w:t>
      </w:r>
    </w:p>
    <w:p w:rsidR="00B23405" w:rsidRDefault="00B23405" w:rsidP="00B23405">
      <w:pPr>
        <w:spacing w:after="0"/>
        <w:jc w:val="both"/>
      </w:pPr>
      <w:r>
        <w:t>Authentication required for all connections</w:t>
      </w:r>
    </w:p>
    <w:p w:rsidR="00B23405" w:rsidRDefault="00B23405" w:rsidP="00B23405">
      <w:pPr>
        <w:spacing w:after="0"/>
        <w:jc w:val="both"/>
      </w:pPr>
      <w:r>
        <w:t>?</w:t>
      </w:r>
    </w:p>
    <w:p w:rsidR="00B23405" w:rsidRDefault="00B23405" w:rsidP="00B23405">
      <w:pPr>
        <w:spacing w:after="0"/>
        <w:jc w:val="both"/>
      </w:pPr>
      <w:r>
        <w:t xml:space="preserve">IP whitelisting available to restrict client </w:t>
      </w:r>
    </w:p>
    <w:p w:rsidR="00B23405" w:rsidRDefault="00B23405" w:rsidP="00B23405">
      <w:pPr>
        <w:spacing w:after="0"/>
        <w:jc w:val="both"/>
      </w:pPr>
      <w:proofErr w:type="gramStart"/>
      <w:r>
        <w:t>communication</w:t>
      </w:r>
      <w:proofErr w:type="gramEnd"/>
      <w:r>
        <w:t xml:space="preserve"> to specific IP addresses</w:t>
      </w:r>
    </w:p>
    <w:p w:rsidR="00B23405" w:rsidRDefault="00B23405" w:rsidP="00B23405">
      <w:pPr>
        <w:spacing w:after="0"/>
        <w:jc w:val="both"/>
      </w:pPr>
      <w:r>
        <w:t xml:space="preserve"> </w:t>
      </w:r>
    </w:p>
    <w:p w:rsidR="00B23405" w:rsidRDefault="00B23405" w:rsidP="00B23405">
      <w:pPr>
        <w:spacing w:after="0"/>
        <w:jc w:val="both"/>
      </w:pPr>
      <w:proofErr w:type="gramStart"/>
      <w:r>
        <w:t>Compression :</w:t>
      </w:r>
      <w:proofErr w:type="gramEnd"/>
      <w:r>
        <w:t xml:space="preserve"> 5 times</w:t>
      </w:r>
    </w:p>
    <w:p w:rsidR="00B23405" w:rsidRDefault="00B23405" w:rsidP="00B23405">
      <w:pPr>
        <w:spacing w:after="0"/>
        <w:jc w:val="both"/>
      </w:pPr>
      <w:r>
        <w:t xml:space="preserve">Data gets saved to micro partitions 16 MB each </w:t>
      </w:r>
    </w:p>
    <w:p w:rsidR="00B23405" w:rsidRDefault="00B23405" w:rsidP="00B23405">
      <w:pPr>
        <w:spacing w:after="0"/>
        <w:jc w:val="both"/>
      </w:pPr>
      <w:r>
        <w:t xml:space="preserve"> </w:t>
      </w:r>
    </w:p>
    <w:p w:rsidR="00B23405" w:rsidRDefault="00B23405" w:rsidP="00B23405">
      <w:pPr>
        <w:spacing w:after="0"/>
        <w:jc w:val="both"/>
      </w:pPr>
      <w:r>
        <w:t xml:space="preserve">Comprehensive data protection </w:t>
      </w:r>
    </w:p>
    <w:p w:rsidR="00B23405" w:rsidRDefault="00B23405" w:rsidP="00B23405">
      <w:pPr>
        <w:spacing w:after="0"/>
        <w:jc w:val="both"/>
      </w:pPr>
      <w:r>
        <w:t xml:space="preserve">© 2018 Snowflake Computing Inc. All Rights Reserved; Reference: </w:t>
      </w:r>
    </w:p>
    <w:p w:rsidR="00B23405" w:rsidRDefault="00B23405" w:rsidP="00B23405">
      <w:pPr>
        <w:spacing w:after="0"/>
        <w:jc w:val="both"/>
      </w:pPr>
      <w:r>
        <w:t>Terms &amp; Conditions</w:t>
      </w:r>
    </w:p>
    <w:p w:rsidR="00B23405" w:rsidRDefault="00B23405" w:rsidP="00B23405">
      <w:pPr>
        <w:spacing w:after="0"/>
        <w:jc w:val="both"/>
      </w:pPr>
      <w:r>
        <w:t>COMPREHENSIVE DATA PROTECTION</w:t>
      </w:r>
    </w:p>
    <w:p w:rsidR="00B23405" w:rsidRDefault="00B23405" w:rsidP="00B23405">
      <w:pPr>
        <w:spacing w:after="0"/>
        <w:jc w:val="both"/>
      </w:pPr>
      <w:r>
        <w:t>44</w:t>
      </w:r>
    </w:p>
    <w:p w:rsidR="00B23405" w:rsidRDefault="00B23405" w:rsidP="00B23405">
      <w:pPr>
        <w:spacing w:after="0"/>
        <w:jc w:val="both"/>
      </w:pPr>
      <w:r>
        <w:t>Protection against infrastructure failures</w:t>
      </w:r>
    </w:p>
    <w:p w:rsidR="00B23405" w:rsidRDefault="00B23405" w:rsidP="00B23405">
      <w:pPr>
        <w:spacing w:after="0"/>
        <w:jc w:val="both"/>
      </w:pPr>
      <w:r>
        <w:t xml:space="preserve"> </w:t>
      </w:r>
    </w:p>
    <w:p w:rsidR="00B23405" w:rsidRDefault="00B23405" w:rsidP="00B23405">
      <w:pPr>
        <w:spacing w:after="0"/>
        <w:jc w:val="both"/>
      </w:pPr>
      <w:r>
        <w:t>Protection against corruption &amp; user errors</w:t>
      </w:r>
    </w:p>
    <w:p w:rsidR="00B23405" w:rsidRDefault="00B23405" w:rsidP="00B23405">
      <w:pPr>
        <w:spacing w:after="0"/>
        <w:jc w:val="both"/>
      </w:pPr>
      <w:r>
        <w:t>Long</w:t>
      </w:r>
    </w:p>
    <w:p w:rsidR="00B23405" w:rsidRDefault="00B23405" w:rsidP="00B23405">
      <w:pPr>
        <w:spacing w:after="0"/>
        <w:jc w:val="both"/>
      </w:pPr>
      <w:r>
        <w:t>-</w:t>
      </w:r>
    </w:p>
    <w:p w:rsidR="00B23405" w:rsidRDefault="00B23405" w:rsidP="00B23405">
      <w:pPr>
        <w:spacing w:after="0"/>
        <w:jc w:val="both"/>
      </w:pPr>
      <w:proofErr w:type="gramStart"/>
      <w:r>
        <w:t>term</w:t>
      </w:r>
      <w:proofErr w:type="gramEnd"/>
      <w:r>
        <w:t xml:space="preserve"> data protection</w:t>
      </w:r>
    </w:p>
    <w:p w:rsidR="00B23405" w:rsidRDefault="00B23405" w:rsidP="00B23405">
      <w:pPr>
        <w:spacing w:after="0"/>
        <w:jc w:val="both"/>
      </w:pPr>
      <w:r>
        <w:t xml:space="preserve"> </w:t>
      </w:r>
    </w:p>
    <w:p w:rsidR="00B23405" w:rsidRDefault="00B23405" w:rsidP="00B23405">
      <w:pPr>
        <w:spacing w:after="0"/>
        <w:jc w:val="both"/>
      </w:pPr>
      <w:r>
        <w:lastRenderedPageBreak/>
        <w:t>ADAPTIVE CACHING</w:t>
      </w:r>
    </w:p>
    <w:p w:rsidR="00B23405" w:rsidRDefault="00B23405" w:rsidP="00B23405">
      <w:pPr>
        <w:spacing w:after="0"/>
        <w:jc w:val="both"/>
      </w:pPr>
      <w:r>
        <w:t>•         Metadata cached for fast access during query planning</w:t>
      </w:r>
    </w:p>
    <w:p w:rsidR="00B23405" w:rsidRDefault="00B23405" w:rsidP="00B23405">
      <w:pPr>
        <w:spacing w:after="0"/>
        <w:jc w:val="both"/>
      </w:pPr>
      <w:r>
        <w:t>•         Active working set transparently cached on virtual warehouse SSD</w:t>
      </w:r>
    </w:p>
    <w:p w:rsidR="00B23405" w:rsidRDefault="00B23405" w:rsidP="00B23405">
      <w:pPr>
        <w:spacing w:after="0"/>
        <w:jc w:val="both"/>
      </w:pPr>
      <w:r>
        <w:t>•         Results sets cached for reuse without requiring compute</w:t>
      </w:r>
    </w:p>
    <w:p w:rsidR="00B23405" w:rsidRDefault="00B23405" w:rsidP="00B23405">
      <w:pPr>
        <w:spacing w:after="0"/>
        <w:jc w:val="both"/>
      </w:pPr>
      <w:r>
        <w:t xml:space="preserve">  </w:t>
      </w:r>
    </w:p>
    <w:p w:rsidR="00B23405" w:rsidRDefault="00B23405" w:rsidP="00B23405">
      <w:pPr>
        <w:spacing w:after="0"/>
        <w:jc w:val="both"/>
      </w:pPr>
      <w:r>
        <w:t xml:space="preserve">Interfaces and </w:t>
      </w:r>
      <w:proofErr w:type="gramStart"/>
      <w:r>
        <w:t>connectivity :</w:t>
      </w:r>
      <w:proofErr w:type="gramEnd"/>
      <w:r>
        <w:t xml:space="preserve"> </w:t>
      </w:r>
    </w:p>
    <w:p w:rsidR="00B23405" w:rsidRDefault="00B23405" w:rsidP="00B23405">
      <w:pPr>
        <w:spacing w:after="0"/>
        <w:jc w:val="both"/>
      </w:pPr>
      <w:r>
        <w:t xml:space="preserve"> </w:t>
      </w:r>
    </w:p>
    <w:p w:rsidR="00B23405" w:rsidRDefault="00B23405" w:rsidP="00B23405">
      <w:pPr>
        <w:spacing w:after="0"/>
        <w:jc w:val="both"/>
      </w:pPr>
      <w:proofErr w:type="gramStart"/>
      <w:r>
        <w:t>Shares :</w:t>
      </w:r>
      <w:proofErr w:type="gramEnd"/>
      <w:r>
        <w:t xml:space="preserve"> Inbound , Outbound</w:t>
      </w:r>
    </w:p>
    <w:p w:rsidR="00B23405" w:rsidRDefault="00B23405" w:rsidP="00B23405">
      <w:pPr>
        <w:spacing w:after="0"/>
        <w:jc w:val="both"/>
      </w:pPr>
      <w:r>
        <w:t xml:space="preserve"> </w:t>
      </w:r>
    </w:p>
    <w:p w:rsidR="00B23405" w:rsidRDefault="00B23405" w:rsidP="00B23405">
      <w:pPr>
        <w:spacing w:after="0"/>
        <w:jc w:val="both"/>
      </w:pPr>
      <w:r>
        <w:t xml:space="preserve">Reader </w:t>
      </w:r>
      <w:proofErr w:type="gramStart"/>
      <w:r>
        <w:t>Account :</w:t>
      </w:r>
      <w:proofErr w:type="gramEnd"/>
      <w:r>
        <w:t xml:space="preserve">  To share data with users not part of snowflake.</w:t>
      </w:r>
    </w:p>
    <w:p w:rsidR="00B23405" w:rsidRDefault="00B23405" w:rsidP="00B23405">
      <w:pPr>
        <w:spacing w:after="0"/>
        <w:jc w:val="both"/>
      </w:pPr>
      <w:r>
        <w:t xml:space="preserve"> </w:t>
      </w:r>
    </w:p>
    <w:p w:rsidR="00B23405" w:rsidRDefault="00B23405" w:rsidP="00B23405">
      <w:pPr>
        <w:spacing w:after="0"/>
        <w:jc w:val="both"/>
      </w:pPr>
      <w:r>
        <w:t xml:space="preserve"> Cloud Storage </w:t>
      </w:r>
      <w:proofErr w:type="gramStart"/>
      <w:r>
        <w:t>Layer :</w:t>
      </w:r>
      <w:proofErr w:type="gramEnd"/>
    </w:p>
    <w:p w:rsidR="00B23405" w:rsidRDefault="00B23405" w:rsidP="00B23405">
      <w:pPr>
        <w:spacing w:after="0"/>
        <w:jc w:val="both"/>
      </w:pPr>
      <w:r>
        <w:t xml:space="preserve"> </w:t>
      </w:r>
    </w:p>
    <w:p w:rsidR="00B23405" w:rsidRDefault="00B23405" w:rsidP="00B23405">
      <w:pPr>
        <w:spacing w:after="0"/>
        <w:jc w:val="both"/>
      </w:pPr>
      <w:r>
        <w:t xml:space="preserve">Staging </w:t>
      </w:r>
      <w:proofErr w:type="gramStart"/>
      <w:r>
        <w:t>( S3</w:t>
      </w:r>
      <w:proofErr w:type="gramEnd"/>
      <w:r>
        <w:t xml:space="preserve">, AWS) </w:t>
      </w:r>
    </w:p>
    <w:p w:rsidR="00B23405" w:rsidRDefault="00B23405" w:rsidP="00B23405">
      <w:pPr>
        <w:spacing w:after="0"/>
        <w:jc w:val="both"/>
      </w:pPr>
      <w:r>
        <w:t xml:space="preserve">Maximum size of </w:t>
      </w:r>
      <w:proofErr w:type="spellStart"/>
      <w:r>
        <w:t>micropartition</w:t>
      </w:r>
      <w:proofErr w:type="spellEnd"/>
      <w:r>
        <w:t xml:space="preserve"> is 16 MB'</w:t>
      </w:r>
    </w:p>
    <w:p w:rsidR="00B23405" w:rsidRDefault="00B23405" w:rsidP="00B23405">
      <w:pPr>
        <w:spacing w:after="0"/>
        <w:jc w:val="both"/>
      </w:pPr>
      <w:r>
        <w:t xml:space="preserve"> </w:t>
      </w:r>
    </w:p>
    <w:p w:rsidR="00B23405" w:rsidRDefault="00B23405" w:rsidP="00B23405">
      <w:pPr>
        <w:spacing w:after="0"/>
        <w:jc w:val="both"/>
      </w:pPr>
      <w:r>
        <w:t>FDN -- Flick on the edge</w:t>
      </w:r>
    </w:p>
    <w:p w:rsidR="00B23405" w:rsidRDefault="00B23405" w:rsidP="00B23405">
      <w:pPr>
        <w:spacing w:after="0"/>
        <w:jc w:val="both"/>
      </w:pPr>
      <w:r>
        <w:t xml:space="preserve"> </w:t>
      </w:r>
    </w:p>
    <w:p w:rsidR="00B23405" w:rsidRDefault="00B23405" w:rsidP="00B23405">
      <w:pPr>
        <w:spacing w:after="0"/>
        <w:jc w:val="both"/>
      </w:pPr>
      <w:r>
        <w:t>No indexes.</w:t>
      </w:r>
    </w:p>
    <w:p w:rsidR="00B23405" w:rsidRDefault="00B23405" w:rsidP="00B23405">
      <w:pPr>
        <w:spacing w:after="0"/>
        <w:jc w:val="both"/>
      </w:pPr>
      <w:r>
        <w:t xml:space="preserve">Key </w:t>
      </w:r>
      <w:proofErr w:type="gramStart"/>
      <w:r>
        <w:t>differentiators(</w:t>
      </w:r>
      <w:proofErr w:type="spellStart"/>
      <w:proofErr w:type="gramEnd"/>
      <w:r>
        <w:t>timetravel,zero</w:t>
      </w:r>
      <w:proofErr w:type="spellEnd"/>
      <w:r>
        <w:t xml:space="preserve"> copy cloning)</w:t>
      </w:r>
    </w:p>
    <w:p w:rsidR="00B23405" w:rsidRDefault="00B23405" w:rsidP="00B23405">
      <w:pPr>
        <w:spacing w:after="0"/>
        <w:jc w:val="both"/>
      </w:pPr>
      <w:r>
        <w:t xml:space="preserve"> </w:t>
      </w:r>
    </w:p>
    <w:p w:rsidR="00B23405" w:rsidRDefault="00B23405" w:rsidP="00B23405">
      <w:pPr>
        <w:spacing w:after="0"/>
        <w:jc w:val="both"/>
      </w:pPr>
      <w:r>
        <w:t xml:space="preserve"> © 2018 Snowflake Computing Inc. All Rights Reserved; Reference: </w:t>
      </w:r>
    </w:p>
    <w:p w:rsidR="00B23405" w:rsidRDefault="00B23405" w:rsidP="00B23405">
      <w:pPr>
        <w:spacing w:after="0"/>
        <w:jc w:val="both"/>
      </w:pPr>
      <w:r>
        <w:t>Terms &amp; Conditions</w:t>
      </w:r>
    </w:p>
    <w:p w:rsidR="00B23405" w:rsidRDefault="00B23405" w:rsidP="00B23405">
      <w:pPr>
        <w:spacing w:after="0"/>
        <w:jc w:val="both"/>
      </w:pPr>
      <w:r>
        <w:t>TABLE &amp; MICRO</w:t>
      </w:r>
    </w:p>
    <w:p w:rsidR="00B23405" w:rsidRDefault="00B23405" w:rsidP="00B23405">
      <w:pPr>
        <w:spacing w:after="0"/>
        <w:jc w:val="both"/>
      </w:pPr>
      <w:r>
        <w:t>-</w:t>
      </w:r>
    </w:p>
    <w:p w:rsidR="00B23405" w:rsidRDefault="00B23405" w:rsidP="00B23405">
      <w:pPr>
        <w:spacing w:after="0"/>
        <w:jc w:val="both"/>
      </w:pPr>
      <w:r>
        <w:t>PARTITION METADATA</w:t>
      </w:r>
    </w:p>
    <w:p w:rsidR="00B23405" w:rsidRDefault="00B23405" w:rsidP="00B23405">
      <w:pPr>
        <w:spacing w:after="0"/>
        <w:jc w:val="both"/>
      </w:pPr>
      <w:r>
        <w:t>13</w:t>
      </w:r>
    </w:p>
    <w:p w:rsidR="00B23405" w:rsidRDefault="00B23405" w:rsidP="00B23405">
      <w:pPr>
        <w:spacing w:after="0"/>
        <w:jc w:val="both"/>
      </w:pPr>
      <w:r>
        <w:t>•</w:t>
      </w:r>
    </w:p>
    <w:p w:rsidR="00B23405" w:rsidRDefault="00B23405" w:rsidP="00B23405">
      <w:pPr>
        <w:spacing w:after="0"/>
        <w:jc w:val="both"/>
      </w:pPr>
      <w:r>
        <w:t xml:space="preserve">Snowflake automatically collects and maintains metadata </w:t>
      </w:r>
    </w:p>
    <w:p w:rsidR="00B23405" w:rsidRDefault="00B23405" w:rsidP="00B23405">
      <w:pPr>
        <w:spacing w:after="0"/>
        <w:jc w:val="both"/>
      </w:pPr>
      <w:proofErr w:type="gramStart"/>
      <w:r>
        <w:t>about</w:t>
      </w:r>
      <w:proofErr w:type="gramEnd"/>
      <w:r>
        <w:t xml:space="preserve"> tables and their underlying micro</w:t>
      </w:r>
    </w:p>
    <w:p w:rsidR="00B23405" w:rsidRDefault="00B23405" w:rsidP="00B23405">
      <w:pPr>
        <w:spacing w:after="0"/>
        <w:jc w:val="both"/>
      </w:pPr>
      <w:r>
        <w:t>-</w:t>
      </w:r>
    </w:p>
    <w:p w:rsidR="00B23405" w:rsidRDefault="00B23405" w:rsidP="00B23405">
      <w:pPr>
        <w:spacing w:after="0"/>
        <w:jc w:val="both"/>
      </w:pPr>
      <w:proofErr w:type="gramStart"/>
      <w:r>
        <w:t>partitions</w:t>
      </w:r>
      <w:proofErr w:type="gramEnd"/>
      <w:r>
        <w:t>, including:</w:t>
      </w:r>
    </w:p>
    <w:p w:rsidR="00B23405" w:rsidRDefault="00B23405" w:rsidP="00B23405">
      <w:pPr>
        <w:spacing w:after="0"/>
        <w:jc w:val="both"/>
      </w:pPr>
      <w:r>
        <w:t>?</w:t>
      </w:r>
    </w:p>
    <w:p w:rsidR="00B23405" w:rsidRDefault="00B23405" w:rsidP="00B23405">
      <w:pPr>
        <w:spacing w:after="0"/>
        <w:jc w:val="both"/>
      </w:pPr>
      <w:r>
        <w:t>Table</w:t>
      </w:r>
    </w:p>
    <w:p w:rsidR="00B23405" w:rsidRDefault="00B23405" w:rsidP="00B23405">
      <w:pPr>
        <w:spacing w:after="0"/>
        <w:jc w:val="both"/>
      </w:pPr>
      <w:r>
        <w:t>¦</w:t>
      </w:r>
    </w:p>
    <w:p w:rsidR="00B23405" w:rsidRDefault="00B23405" w:rsidP="00B23405">
      <w:pPr>
        <w:spacing w:after="0"/>
        <w:jc w:val="both"/>
      </w:pPr>
      <w:r>
        <w:t>Row count</w:t>
      </w:r>
    </w:p>
    <w:p w:rsidR="00B23405" w:rsidRDefault="00B23405" w:rsidP="00B23405">
      <w:pPr>
        <w:spacing w:after="0"/>
        <w:jc w:val="both"/>
      </w:pPr>
      <w:r>
        <w:t>¦</w:t>
      </w:r>
    </w:p>
    <w:p w:rsidR="00B23405" w:rsidRDefault="00B23405" w:rsidP="00B23405">
      <w:pPr>
        <w:spacing w:after="0"/>
        <w:jc w:val="both"/>
      </w:pPr>
      <w:r>
        <w:t>Table size (in bytes)</w:t>
      </w:r>
    </w:p>
    <w:p w:rsidR="00B23405" w:rsidRDefault="00B23405" w:rsidP="00B23405">
      <w:pPr>
        <w:spacing w:after="0"/>
        <w:jc w:val="both"/>
      </w:pPr>
      <w:r>
        <w:t>¦</w:t>
      </w:r>
    </w:p>
    <w:p w:rsidR="00B23405" w:rsidRDefault="00B23405" w:rsidP="00B23405">
      <w:pPr>
        <w:spacing w:after="0"/>
        <w:jc w:val="both"/>
      </w:pPr>
      <w:r>
        <w:t>File references and table versions</w:t>
      </w:r>
    </w:p>
    <w:p w:rsidR="00B23405" w:rsidRDefault="00B23405" w:rsidP="00B23405">
      <w:pPr>
        <w:spacing w:after="0"/>
        <w:jc w:val="both"/>
      </w:pPr>
      <w:r>
        <w:t>?</w:t>
      </w:r>
    </w:p>
    <w:p w:rsidR="00B23405" w:rsidRDefault="00B23405" w:rsidP="00B23405">
      <w:pPr>
        <w:spacing w:after="0"/>
        <w:jc w:val="both"/>
      </w:pPr>
      <w:r>
        <w:t>Micro</w:t>
      </w:r>
    </w:p>
    <w:p w:rsidR="00B23405" w:rsidRDefault="00B23405" w:rsidP="00B23405">
      <w:pPr>
        <w:spacing w:after="0"/>
        <w:jc w:val="both"/>
      </w:pPr>
      <w:r>
        <w:t>-</w:t>
      </w:r>
    </w:p>
    <w:p w:rsidR="00B23405" w:rsidRDefault="00B23405" w:rsidP="00B23405">
      <w:pPr>
        <w:spacing w:after="0"/>
        <w:jc w:val="both"/>
      </w:pPr>
      <w:r>
        <w:t>Partition Column Level:</w:t>
      </w:r>
    </w:p>
    <w:p w:rsidR="00B23405" w:rsidRDefault="00B23405" w:rsidP="00B23405">
      <w:pPr>
        <w:spacing w:after="0"/>
        <w:jc w:val="both"/>
      </w:pPr>
      <w:r>
        <w:lastRenderedPageBreak/>
        <w:t>¦</w:t>
      </w:r>
    </w:p>
    <w:p w:rsidR="00B23405" w:rsidRDefault="00B23405" w:rsidP="00B23405">
      <w:pPr>
        <w:spacing w:after="0"/>
        <w:jc w:val="both"/>
      </w:pPr>
      <w:r>
        <w:t>MIN/MAX values (range of values)</w:t>
      </w:r>
    </w:p>
    <w:p w:rsidR="00B23405" w:rsidRDefault="00B23405" w:rsidP="00B23405">
      <w:pPr>
        <w:spacing w:after="0"/>
        <w:jc w:val="both"/>
      </w:pPr>
      <w:r>
        <w:t>¦</w:t>
      </w:r>
    </w:p>
    <w:p w:rsidR="00B23405" w:rsidRDefault="00B23405" w:rsidP="00B23405">
      <w:pPr>
        <w:spacing w:after="0"/>
        <w:jc w:val="both"/>
      </w:pPr>
      <w:r>
        <w:t>Number of distinct values</w:t>
      </w:r>
    </w:p>
    <w:p w:rsidR="00B23405" w:rsidRDefault="00B23405" w:rsidP="00B23405">
      <w:pPr>
        <w:spacing w:after="0"/>
        <w:jc w:val="both"/>
      </w:pPr>
      <w:r>
        <w:t>¦</w:t>
      </w:r>
    </w:p>
    <w:p w:rsidR="00B23405" w:rsidRDefault="00B23405" w:rsidP="00B23405">
      <w:pPr>
        <w:spacing w:after="0"/>
        <w:jc w:val="both"/>
      </w:pPr>
      <w:r>
        <w:t>NULL count</w:t>
      </w:r>
    </w:p>
    <w:p w:rsidR="00B23405" w:rsidRDefault="00B23405" w:rsidP="00B23405">
      <w:pPr>
        <w:spacing w:after="0"/>
        <w:jc w:val="both"/>
      </w:pPr>
      <w:r>
        <w:t>•</w:t>
      </w:r>
    </w:p>
    <w:p w:rsidR="00B23405" w:rsidRDefault="00B23405" w:rsidP="00B23405">
      <w:pPr>
        <w:spacing w:after="0"/>
        <w:jc w:val="both"/>
      </w:pPr>
      <w:r>
        <w:t>Essentially a zone map</w:t>
      </w:r>
    </w:p>
    <w:p w:rsidR="00B23405" w:rsidRDefault="00B23405" w:rsidP="00B23405">
      <w:pPr>
        <w:spacing w:after="0"/>
        <w:jc w:val="both"/>
      </w:pPr>
      <w:r>
        <w:t>USE ROLE ANALYTICS_USER;</w:t>
      </w:r>
    </w:p>
    <w:p w:rsidR="00B23405" w:rsidRDefault="00B23405" w:rsidP="00B23405">
      <w:pPr>
        <w:spacing w:after="0"/>
        <w:jc w:val="both"/>
      </w:pPr>
      <w:r>
        <w:t>USE DATABASE SNOWFLAKE_SAMPLE_DATA;</w:t>
      </w:r>
    </w:p>
    <w:p w:rsidR="00B23405" w:rsidRDefault="00B23405" w:rsidP="00B23405">
      <w:pPr>
        <w:spacing w:after="0"/>
        <w:jc w:val="both"/>
      </w:pPr>
      <w:r>
        <w:t>USE SCHEMA TPCH_SF100;</w:t>
      </w:r>
    </w:p>
    <w:p w:rsidR="00B23405" w:rsidRDefault="00B23405" w:rsidP="00B23405">
      <w:pPr>
        <w:spacing w:after="0"/>
        <w:jc w:val="both"/>
      </w:pPr>
      <w:r>
        <w:t>SELECT</w:t>
      </w:r>
    </w:p>
    <w:p w:rsidR="00B23405" w:rsidRDefault="00B23405" w:rsidP="00B23405">
      <w:pPr>
        <w:spacing w:after="0"/>
        <w:jc w:val="both"/>
      </w:pPr>
      <w:proofErr w:type="gramStart"/>
      <w:r>
        <w:t>MIN(</w:t>
      </w:r>
      <w:proofErr w:type="gramEnd"/>
      <w:r>
        <w:t>L_SHIPDATE),</w:t>
      </w:r>
    </w:p>
    <w:p w:rsidR="00B23405" w:rsidRDefault="00B23405" w:rsidP="00B23405">
      <w:pPr>
        <w:spacing w:after="0"/>
        <w:jc w:val="both"/>
      </w:pPr>
      <w:proofErr w:type="gramStart"/>
      <w:r>
        <w:t>MAX(</w:t>
      </w:r>
      <w:proofErr w:type="gramEnd"/>
      <w:r>
        <w:t>L_SHIPDATE)</w:t>
      </w:r>
    </w:p>
    <w:p w:rsidR="00B23405" w:rsidRDefault="00B23405" w:rsidP="00B23405">
      <w:pPr>
        <w:spacing w:after="0"/>
        <w:jc w:val="both"/>
      </w:pPr>
      <w:r>
        <w:t>FROM LINEITEM;</w:t>
      </w:r>
    </w:p>
    <w:p w:rsidR="00B23405" w:rsidRDefault="00B23405" w:rsidP="00B23405">
      <w:pPr>
        <w:spacing w:after="0"/>
        <w:jc w:val="both"/>
      </w:pPr>
      <w:r>
        <w:t xml:space="preserve">Snowflake’s metadata allows </w:t>
      </w:r>
    </w:p>
    <w:p w:rsidR="00B23405" w:rsidRDefault="00B23405" w:rsidP="00B23405">
      <w:pPr>
        <w:spacing w:after="0"/>
        <w:jc w:val="both"/>
      </w:pPr>
      <w:proofErr w:type="gramStart"/>
      <w:r>
        <w:t>some</w:t>
      </w:r>
      <w:proofErr w:type="gramEnd"/>
      <w:r>
        <w:t xml:space="preserve"> queries to be serviced </w:t>
      </w:r>
    </w:p>
    <w:p w:rsidR="00B23405" w:rsidRDefault="00B23405" w:rsidP="00B23405">
      <w:pPr>
        <w:spacing w:after="0"/>
        <w:jc w:val="both"/>
      </w:pPr>
      <w:proofErr w:type="gramStart"/>
      <w:r>
        <w:t>as</w:t>
      </w:r>
      <w:proofErr w:type="gramEnd"/>
      <w:r>
        <w:t xml:space="preserve"> metadata only operations.</w:t>
      </w:r>
    </w:p>
    <w:p w:rsidR="00B23405" w:rsidRDefault="00B23405" w:rsidP="00B23405">
      <w:pPr>
        <w:spacing w:after="0"/>
        <w:jc w:val="both"/>
      </w:pPr>
      <w:r>
        <w:t>No compute required!</w:t>
      </w:r>
    </w:p>
    <w:p w:rsidR="00B23405" w:rsidRDefault="00B23405" w:rsidP="00B23405">
      <w:pPr>
        <w:spacing w:after="0"/>
        <w:jc w:val="both"/>
      </w:pPr>
      <w:r>
        <w:t xml:space="preserve">© 2018 Snowflake Computing Inc. All Rights Reserved; Reference: </w:t>
      </w:r>
    </w:p>
    <w:p w:rsidR="00B23405" w:rsidRDefault="00B23405" w:rsidP="00B23405">
      <w:pPr>
        <w:spacing w:after="0"/>
        <w:jc w:val="both"/>
      </w:pPr>
      <w:r>
        <w:t>Terms &amp; Conditions</w:t>
      </w:r>
    </w:p>
    <w:p w:rsidR="00B23405" w:rsidRDefault="00B23405" w:rsidP="00B23405">
      <w:pPr>
        <w:spacing w:after="0"/>
        <w:jc w:val="both"/>
      </w:pPr>
      <w:r>
        <w:t>METADATA TYPES &amp; STORAGE</w:t>
      </w:r>
    </w:p>
    <w:p w:rsidR="00B23405" w:rsidRDefault="00B23405" w:rsidP="00B23405">
      <w:pPr>
        <w:spacing w:after="0"/>
        <w:jc w:val="both"/>
      </w:pPr>
      <w:r>
        <w:t>14</w:t>
      </w:r>
    </w:p>
    <w:p w:rsidR="00B23405" w:rsidRDefault="00B23405" w:rsidP="00B23405">
      <w:pPr>
        <w:spacing w:after="0"/>
        <w:jc w:val="both"/>
      </w:pPr>
      <w:r>
        <w:t>Statistical</w:t>
      </w:r>
    </w:p>
    <w:p w:rsidR="00B23405" w:rsidRDefault="00B23405" w:rsidP="00B23405">
      <w:pPr>
        <w:spacing w:after="0"/>
        <w:jc w:val="both"/>
      </w:pPr>
      <w:r>
        <w:t>All Other</w:t>
      </w:r>
    </w:p>
    <w:p w:rsidR="00B23405" w:rsidRDefault="00B23405" w:rsidP="00B23405">
      <w:pPr>
        <w:spacing w:after="0"/>
        <w:jc w:val="both"/>
      </w:pPr>
      <w:r>
        <w:t>•</w:t>
      </w:r>
    </w:p>
    <w:p w:rsidR="00B23405" w:rsidRDefault="00B23405" w:rsidP="00B23405">
      <w:pPr>
        <w:spacing w:after="0"/>
        <w:jc w:val="both"/>
      </w:pPr>
      <w:r>
        <w:t>Stored in the Global Services Layer</w:t>
      </w:r>
    </w:p>
    <w:p w:rsidR="00B23405" w:rsidRDefault="00B23405" w:rsidP="00B23405">
      <w:pPr>
        <w:spacing w:after="0"/>
        <w:jc w:val="both"/>
      </w:pPr>
      <w:r>
        <w:t>•</w:t>
      </w:r>
    </w:p>
    <w:p w:rsidR="00B23405" w:rsidRDefault="00B23405" w:rsidP="00B23405">
      <w:pPr>
        <w:spacing w:after="0"/>
        <w:jc w:val="both"/>
      </w:pPr>
      <w:r>
        <w:t>Entry is an “Expression Property” (or “EP”)</w:t>
      </w:r>
    </w:p>
    <w:p w:rsidR="00B23405" w:rsidRDefault="00B23405" w:rsidP="00B23405">
      <w:pPr>
        <w:spacing w:after="0"/>
        <w:jc w:val="both"/>
      </w:pPr>
      <w:r>
        <w:t>•</w:t>
      </w:r>
    </w:p>
    <w:p w:rsidR="00B23405" w:rsidRDefault="00B23405" w:rsidP="00B23405">
      <w:pPr>
        <w:spacing w:after="0"/>
        <w:jc w:val="both"/>
      </w:pPr>
      <w:r>
        <w:t>This type of metadata includes:</w:t>
      </w:r>
    </w:p>
    <w:p w:rsidR="00B23405" w:rsidRDefault="00B23405" w:rsidP="00B23405">
      <w:pPr>
        <w:spacing w:after="0"/>
        <w:jc w:val="both"/>
      </w:pPr>
      <w:r>
        <w:t>?</w:t>
      </w:r>
    </w:p>
    <w:p w:rsidR="00B23405" w:rsidRDefault="00B23405" w:rsidP="00B23405">
      <w:pPr>
        <w:spacing w:after="0"/>
        <w:jc w:val="both"/>
      </w:pPr>
      <w:r>
        <w:t>FDN</w:t>
      </w:r>
    </w:p>
    <w:p w:rsidR="00B23405" w:rsidRDefault="00B23405" w:rsidP="00B23405">
      <w:pPr>
        <w:spacing w:after="0"/>
        <w:jc w:val="both"/>
      </w:pPr>
      <w:r>
        <w:t>-</w:t>
      </w:r>
    </w:p>
    <w:p w:rsidR="00B23405" w:rsidRDefault="00B23405" w:rsidP="00B23405">
      <w:pPr>
        <w:spacing w:after="0"/>
        <w:jc w:val="both"/>
      </w:pPr>
      <w:proofErr w:type="gramStart"/>
      <w:r>
        <w:t>level</w:t>
      </w:r>
      <w:proofErr w:type="gramEnd"/>
    </w:p>
    <w:p w:rsidR="00B23405" w:rsidRDefault="00B23405" w:rsidP="00B23405">
      <w:pPr>
        <w:spacing w:after="0"/>
        <w:jc w:val="both"/>
      </w:pPr>
      <w:r>
        <w:t>¦</w:t>
      </w:r>
    </w:p>
    <w:p w:rsidR="00B23405" w:rsidRDefault="00B23405" w:rsidP="00B23405">
      <w:pPr>
        <w:spacing w:after="0"/>
        <w:jc w:val="both"/>
      </w:pPr>
      <w:r>
        <w:t>Row Count</w:t>
      </w:r>
    </w:p>
    <w:p w:rsidR="00B23405" w:rsidRDefault="00B23405" w:rsidP="00B23405">
      <w:pPr>
        <w:spacing w:after="0"/>
        <w:jc w:val="both"/>
      </w:pPr>
      <w:r>
        <w:t>?</w:t>
      </w:r>
    </w:p>
    <w:p w:rsidR="00B23405" w:rsidRDefault="00B23405" w:rsidP="00B23405">
      <w:pPr>
        <w:spacing w:after="0"/>
        <w:jc w:val="both"/>
      </w:pPr>
      <w:r>
        <w:t>FDN</w:t>
      </w:r>
    </w:p>
    <w:p w:rsidR="00B23405" w:rsidRDefault="00B23405" w:rsidP="00B23405">
      <w:pPr>
        <w:spacing w:after="0"/>
        <w:jc w:val="both"/>
      </w:pPr>
      <w:r>
        <w:t>-</w:t>
      </w:r>
    </w:p>
    <w:p w:rsidR="00B23405" w:rsidRDefault="00B23405" w:rsidP="00B23405">
      <w:pPr>
        <w:spacing w:after="0"/>
        <w:jc w:val="both"/>
      </w:pPr>
      <w:proofErr w:type="gramStart"/>
      <w:r>
        <w:t>column</w:t>
      </w:r>
      <w:proofErr w:type="gramEnd"/>
    </w:p>
    <w:p w:rsidR="00B23405" w:rsidRDefault="00B23405" w:rsidP="00B23405">
      <w:pPr>
        <w:spacing w:after="0"/>
        <w:jc w:val="both"/>
      </w:pPr>
      <w:r>
        <w:t>-</w:t>
      </w:r>
    </w:p>
    <w:p w:rsidR="00B23405" w:rsidRDefault="00B23405" w:rsidP="00B23405">
      <w:pPr>
        <w:spacing w:after="0"/>
        <w:jc w:val="both"/>
      </w:pPr>
      <w:proofErr w:type="gramStart"/>
      <w:r>
        <w:t>level</w:t>
      </w:r>
      <w:proofErr w:type="gramEnd"/>
    </w:p>
    <w:p w:rsidR="00B23405" w:rsidRDefault="00B23405" w:rsidP="00B23405">
      <w:pPr>
        <w:spacing w:after="0"/>
        <w:jc w:val="both"/>
      </w:pPr>
      <w:r>
        <w:t>¦</w:t>
      </w:r>
    </w:p>
    <w:p w:rsidR="00B23405" w:rsidRDefault="00B23405" w:rsidP="00B23405">
      <w:pPr>
        <w:spacing w:after="0"/>
        <w:jc w:val="both"/>
      </w:pPr>
      <w:r>
        <w:lastRenderedPageBreak/>
        <w:t>MIN/MAX values</w:t>
      </w:r>
    </w:p>
    <w:p w:rsidR="00B23405" w:rsidRDefault="00B23405" w:rsidP="00B23405">
      <w:pPr>
        <w:spacing w:after="0"/>
        <w:jc w:val="both"/>
      </w:pPr>
      <w:r>
        <w:t>¦</w:t>
      </w:r>
    </w:p>
    <w:p w:rsidR="00B23405" w:rsidRDefault="00B23405" w:rsidP="00B23405">
      <w:pPr>
        <w:spacing w:after="0"/>
        <w:jc w:val="both"/>
      </w:pPr>
      <w:r>
        <w:t>Number of distinct values</w:t>
      </w:r>
    </w:p>
    <w:p w:rsidR="00B23405" w:rsidRDefault="00B23405" w:rsidP="00B23405">
      <w:pPr>
        <w:spacing w:after="0"/>
        <w:jc w:val="both"/>
      </w:pPr>
      <w:r>
        <w:t>¦</w:t>
      </w:r>
    </w:p>
    <w:p w:rsidR="00B23405" w:rsidRDefault="00B23405" w:rsidP="00B23405">
      <w:pPr>
        <w:spacing w:after="0"/>
        <w:jc w:val="both"/>
      </w:pPr>
      <w:r>
        <w:t>Number of NULLs</w:t>
      </w:r>
    </w:p>
    <w:p w:rsidR="00B23405" w:rsidRDefault="00B23405" w:rsidP="00B23405">
      <w:pPr>
        <w:spacing w:after="0"/>
        <w:jc w:val="both"/>
      </w:pPr>
      <w:r>
        <w:t>•</w:t>
      </w:r>
    </w:p>
    <w:p w:rsidR="00B23405" w:rsidRDefault="00B23405" w:rsidP="00B23405">
      <w:pPr>
        <w:spacing w:after="0"/>
        <w:jc w:val="both"/>
      </w:pPr>
      <w:r>
        <w:t>Stored in FDB</w:t>
      </w:r>
    </w:p>
    <w:p w:rsidR="00B23405" w:rsidRDefault="00B23405" w:rsidP="00B23405">
      <w:pPr>
        <w:spacing w:after="0"/>
        <w:jc w:val="both"/>
      </w:pPr>
      <w:r>
        <w:t>•</w:t>
      </w:r>
    </w:p>
    <w:p w:rsidR="00B23405" w:rsidRDefault="00B23405" w:rsidP="00B23405">
      <w:pPr>
        <w:spacing w:after="0"/>
        <w:jc w:val="both"/>
      </w:pPr>
      <w:r>
        <w:t>This type of metadata includes:</w:t>
      </w:r>
    </w:p>
    <w:p w:rsidR="00B23405" w:rsidRDefault="00B23405" w:rsidP="00B23405">
      <w:pPr>
        <w:spacing w:after="0"/>
        <w:jc w:val="both"/>
      </w:pPr>
      <w:r>
        <w:t>?</w:t>
      </w:r>
    </w:p>
    <w:p w:rsidR="00B23405" w:rsidRDefault="00B23405" w:rsidP="00B23405">
      <w:pPr>
        <w:spacing w:after="0"/>
        <w:jc w:val="both"/>
      </w:pPr>
      <w:r>
        <w:t xml:space="preserve">Reference to physical file/objects </w:t>
      </w:r>
    </w:p>
    <w:p w:rsidR="00B23405" w:rsidRDefault="00B23405" w:rsidP="00B23405">
      <w:pPr>
        <w:spacing w:after="0"/>
        <w:jc w:val="both"/>
      </w:pPr>
      <w:r>
        <w:t>(FDNs) in Cloud Storage</w:t>
      </w:r>
    </w:p>
    <w:p w:rsidR="00B23405" w:rsidRDefault="00B23405" w:rsidP="00B23405">
      <w:pPr>
        <w:spacing w:after="0"/>
        <w:jc w:val="both"/>
      </w:pPr>
      <w:r>
        <w:t>?</w:t>
      </w:r>
    </w:p>
    <w:p w:rsidR="00B23405" w:rsidRDefault="00B23405" w:rsidP="00B23405">
      <w:pPr>
        <w:spacing w:after="0"/>
        <w:jc w:val="both"/>
      </w:pPr>
      <w:r>
        <w:t xml:space="preserve">Table versions (supports Time Travel </w:t>
      </w:r>
    </w:p>
    <w:p w:rsidR="00B23405" w:rsidRDefault="00B23405" w:rsidP="00B23405">
      <w:pPr>
        <w:spacing w:after="0"/>
        <w:jc w:val="both"/>
      </w:pPr>
      <w:proofErr w:type="gramStart"/>
      <w:r>
        <w:t>and</w:t>
      </w:r>
      <w:proofErr w:type="gramEnd"/>
      <w:r>
        <w:t xml:space="preserve"> Zero</w:t>
      </w:r>
    </w:p>
    <w:p w:rsidR="00B23405" w:rsidRDefault="00B23405" w:rsidP="00B23405">
      <w:pPr>
        <w:spacing w:after="0"/>
        <w:jc w:val="both"/>
      </w:pPr>
      <w:r>
        <w:t>-</w:t>
      </w:r>
    </w:p>
    <w:p w:rsidR="00B23405" w:rsidRDefault="00B23405" w:rsidP="00B23405">
      <w:pPr>
        <w:spacing w:after="0"/>
        <w:jc w:val="both"/>
      </w:pPr>
      <w:r>
        <w:t>Copy Cloning)</w:t>
      </w:r>
    </w:p>
    <w:p w:rsidR="00B23405" w:rsidRDefault="00B23405" w:rsidP="00B23405">
      <w:pPr>
        <w:spacing w:after="0"/>
        <w:jc w:val="both"/>
      </w:pPr>
      <w:r>
        <w:t xml:space="preserve">© 2018 Snowflake Computing Inc. All Rights Reserved; Reference: </w:t>
      </w:r>
    </w:p>
    <w:p w:rsidR="00B23405" w:rsidRDefault="00B23405" w:rsidP="00B23405">
      <w:pPr>
        <w:spacing w:after="0"/>
        <w:jc w:val="both"/>
      </w:pPr>
      <w:r>
        <w:t>Terms &amp; Conditions</w:t>
      </w:r>
    </w:p>
    <w:p w:rsidR="00B23405" w:rsidRDefault="00B23405" w:rsidP="00B23405">
      <w:pPr>
        <w:spacing w:after="0"/>
        <w:jc w:val="both"/>
      </w:pPr>
      <w:r>
        <w:t>IMPACT OF METADATA</w:t>
      </w:r>
    </w:p>
    <w:p w:rsidR="00B23405" w:rsidRDefault="00B23405" w:rsidP="00B23405">
      <w:pPr>
        <w:spacing w:after="0"/>
        <w:jc w:val="both"/>
      </w:pPr>
      <w:r>
        <w:t>15</w:t>
      </w:r>
    </w:p>
    <w:p w:rsidR="00B23405" w:rsidRDefault="00B23405" w:rsidP="00B23405">
      <w:pPr>
        <w:spacing w:after="0"/>
        <w:jc w:val="both"/>
      </w:pPr>
      <w:r>
        <w:t>DML</w:t>
      </w:r>
    </w:p>
    <w:p w:rsidR="00B23405" w:rsidRDefault="00B23405" w:rsidP="00B23405">
      <w:pPr>
        <w:spacing w:after="0"/>
        <w:jc w:val="both"/>
      </w:pPr>
      <w:r>
        <w:t>Query Pruning</w:t>
      </w:r>
    </w:p>
    <w:p w:rsidR="00B23405" w:rsidRDefault="00B23405" w:rsidP="00B23405">
      <w:pPr>
        <w:spacing w:after="0"/>
        <w:jc w:val="both"/>
      </w:pPr>
      <w:r>
        <w:t>•</w:t>
      </w:r>
    </w:p>
    <w:p w:rsidR="00B23405" w:rsidRDefault="00B23405" w:rsidP="00B23405">
      <w:pPr>
        <w:spacing w:after="0"/>
        <w:jc w:val="both"/>
      </w:pPr>
      <w:r>
        <w:t>All DML operations take advantage micro</w:t>
      </w:r>
    </w:p>
    <w:p w:rsidR="00B23405" w:rsidRDefault="00B23405" w:rsidP="00B23405">
      <w:pPr>
        <w:spacing w:after="0"/>
        <w:jc w:val="both"/>
      </w:pPr>
      <w:r>
        <w:t>-</w:t>
      </w:r>
    </w:p>
    <w:p w:rsidR="00B23405" w:rsidRDefault="00B23405" w:rsidP="00B23405">
      <w:pPr>
        <w:spacing w:after="0"/>
        <w:jc w:val="both"/>
      </w:pPr>
      <w:proofErr w:type="gramStart"/>
      <w:r>
        <w:t>partition</w:t>
      </w:r>
      <w:proofErr w:type="gramEnd"/>
      <w:r>
        <w:t xml:space="preserve"> metadata for table maintenance</w:t>
      </w:r>
    </w:p>
    <w:p w:rsidR="00B23405" w:rsidRDefault="00B23405" w:rsidP="00B23405">
      <w:pPr>
        <w:spacing w:after="0"/>
        <w:jc w:val="both"/>
      </w:pPr>
      <w:r>
        <w:t>•</w:t>
      </w:r>
    </w:p>
    <w:p w:rsidR="00B23405" w:rsidRDefault="00B23405" w:rsidP="00B23405">
      <w:pPr>
        <w:spacing w:after="0"/>
        <w:jc w:val="both"/>
      </w:pPr>
      <w:r>
        <w:t>Some operations are metadata</w:t>
      </w:r>
    </w:p>
    <w:p w:rsidR="00B23405" w:rsidRDefault="00B23405" w:rsidP="00B23405">
      <w:pPr>
        <w:spacing w:after="0"/>
        <w:jc w:val="both"/>
      </w:pPr>
      <w:r>
        <w:t>-</w:t>
      </w:r>
    </w:p>
    <w:p w:rsidR="00B23405" w:rsidRDefault="00B23405" w:rsidP="00B23405">
      <w:pPr>
        <w:spacing w:after="0"/>
        <w:jc w:val="both"/>
      </w:pPr>
      <w:proofErr w:type="gramStart"/>
      <w:r>
        <w:t>only</w:t>
      </w:r>
      <w:proofErr w:type="gramEnd"/>
      <w:r>
        <w:t xml:space="preserve"> </w:t>
      </w:r>
    </w:p>
    <w:p w:rsidR="00B23405" w:rsidRDefault="00B23405" w:rsidP="00B23405">
      <w:pPr>
        <w:spacing w:after="0"/>
        <w:jc w:val="both"/>
      </w:pPr>
      <w:proofErr w:type="gramStart"/>
      <w:r>
        <w:t>operations</w:t>
      </w:r>
      <w:proofErr w:type="gramEnd"/>
      <w:r>
        <w:t xml:space="preserve"> and require no Compute to </w:t>
      </w:r>
    </w:p>
    <w:p w:rsidR="00B23405" w:rsidRDefault="00B23405" w:rsidP="00B23405">
      <w:pPr>
        <w:spacing w:after="0"/>
        <w:jc w:val="both"/>
      </w:pPr>
      <w:proofErr w:type="gramStart"/>
      <w:r>
        <w:t>complete</w:t>
      </w:r>
      <w:proofErr w:type="gramEnd"/>
    </w:p>
    <w:p w:rsidR="00B23405" w:rsidRDefault="00B23405" w:rsidP="00B23405">
      <w:pPr>
        <w:spacing w:after="0"/>
        <w:jc w:val="both"/>
      </w:pPr>
      <w:r>
        <w:t>--</w:t>
      </w:r>
    </w:p>
    <w:p w:rsidR="00B23405" w:rsidRDefault="00B23405" w:rsidP="00B23405">
      <w:pPr>
        <w:spacing w:after="0"/>
        <w:jc w:val="both"/>
      </w:pPr>
      <w:proofErr w:type="gramStart"/>
      <w:r>
        <w:t>ex</w:t>
      </w:r>
      <w:proofErr w:type="gramEnd"/>
      <w:r>
        <w:t>: deleting all rows from a table</w:t>
      </w:r>
    </w:p>
    <w:p w:rsidR="00B23405" w:rsidRDefault="00B23405" w:rsidP="00B23405">
      <w:pPr>
        <w:spacing w:after="0"/>
        <w:jc w:val="both"/>
      </w:pPr>
      <w:r>
        <w:t>•</w:t>
      </w:r>
    </w:p>
    <w:p w:rsidR="00B23405" w:rsidRDefault="00B23405" w:rsidP="00B23405">
      <w:pPr>
        <w:spacing w:after="0"/>
        <w:jc w:val="both"/>
      </w:pPr>
      <w:r>
        <w:t>Micro</w:t>
      </w:r>
    </w:p>
    <w:p w:rsidR="00B23405" w:rsidRDefault="00B23405" w:rsidP="00B23405">
      <w:pPr>
        <w:spacing w:after="0"/>
        <w:jc w:val="both"/>
      </w:pPr>
      <w:r>
        <w:t>-</w:t>
      </w:r>
    </w:p>
    <w:p w:rsidR="00B23405" w:rsidRDefault="00B23405" w:rsidP="00B23405">
      <w:pPr>
        <w:spacing w:after="0"/>
        <w:jc w:val="both"/>
      </w:pPr>
      <w:proofErr w:type="gramStart"/>
      <w:r>
        <w:t>partition</w:t>
      </w:r>
      <w:proofErr w:type="gramEnd"/>
      <w:r>
        <w:t xml:space="preserve"> metadata enables precise </w:t>
      </w:r>
    </w:p>
    <w:p w:rsidR="00B23405" w:rsidRDefault="00B23405" w:rsidP="00B23405">
      <w:pPr>
        <w:spacing w:after="0"/>
        <w:jc w:val="both"/>
      </w:pPr>
      <w:proofErr w:type="gramStart"/>
      <w:r>
        <w:t>pruning</w:t>
      </w:r>
      <w:proofErr w:type="gramEnd"/>
      <w:r>
        <w:t xml:space="preserve"> of columns in micro</w:t>
      </w:r>
    </w:p>
    <w:p w:rsidR="00B23405" w:rsidRDefault="00B23405" w:rsidP="00B23405">
      <w:pPr>
        <w:spacing w:after="0"/>
        <w:jc w:val="both"/>
      </w:pPr>
      <w:r>
        <w:t>-</w:t>
      </w:r>
    </w:p>
    <w:p w:rsidR="00B23405" w:rsidRDefault="00B23405" w:rsidP="00B23405">
      <w:pPr>
        <w:spacing w:after="0"/>
        <w:jc w:val="both"/>
      </w:pPr>
      <w:proofErr w:type="gramStart"/>
      <w:r>
        <w:t>partitions</w:t>
      </w:r>
      <w:proofErr w:type="gramEnd"/>
      <w:r>
        <w:t xml:space="preserve"> at query </w:t>
      </w:r>
    </w:p>
    <w:p w:rsidR="00B23405" w:rsidRDefault="00B23405" w:rsidP="00B23405">
      <w:pPr>
        <w:spacing w:after="0"/>
        <w:jc w:val="both"/>
      </w:pPr>
      <w:proofErr w:type="gramStart"/>
      <w:r>
        <w:t>run</w:t>
      </w:r>
      <w:proofErr w:type="gramEnd"/>
    </w:p>
    <w:p w:rsidR="00B23405" w:rsidRDefault="00B23405" w:rsidP="00B23405">
      <w:pPr>
        <w:spacing w:after="0"/>
        <w:jc w:val="both"/>
      </w:pPr>
      <w:r>
        <w:t>-</w:t>
      </w:r>
    </w:p>
    <w:p w:rsidR="00B23405" w:rsidRDefault="00B23405" w:rsidP="00B23405">
      <w:pPr>
        <w:spacing w:after="0"/>
        <w:jc w:val="both"/>
      </w:pPr>
      <w:proofErr w:type="gramStart"/>
      <w:r>
        <w:lastRenderedPageBreak/>
        <w:t>time</w:t>
      </w:r>
      <w:proofErr w:type="gramEnd"/>
      <w:r>
        <w:t>, including columns containing semi</w:t>
      </w:r>
    </w:p>
    <w:p w:rsidR="00B23405" w:rsidRDefault="00B23405" w:rsidP="00B23405">
      <w:pPr>
        <w:spacing w:after="0"/>
        <w:jc w:val="both"/>
      </w:pPr>
      <w:r>
        <w:t>-</w:t>
      </w:r>
    </w:p>
    <w:p w:rsidR="00B23405" w:rsidRDefault="00B23405" w:rsidP="00B23405">
      <w:pPr>
        <w:spacing w:after="0"/>
        <w:jc w:val="both"/>
      </w:pPr>
      <w:proofErr w:type="gramStart"/>
      <w:r>
        <w:t>structured</w:t>
      </w:r>
      <w:proofErr w:type="gramEnd"/>
      <w:r>
        <w:t xml:space="preserve"> data</w:t>
      </w:r>
    </w:p>
    <w:p w:rsidR="00B23405" w:rsidRDefault="00B23405" w:rsidP="00B23405">
      <w:pPr>
        <w:spacing w:after="0"/>
        <w:jc w:val="both"/>
      </w:pPr>
      <w:r>
        <w:t>•</w:t>
      </w:r>
    </w:p>
    <w:p w:rsidR="00B23405" w:rsidRDefault="00B23405" w:rsidP="00B23405">
      <w:pPr>
        <w:spacing w:after="0"/>
        <w:jc w:val="both"/>
      </w:pPr>
      <w:r>
        <w:t xml:space="preserve">Snowflake’s pruning algorithm first identifies </w:t>
      </w:r>
    </w:p>
    <w:p w:rsidR="00B23405" w:rsidRDefault="00B23405" w:rsidP="00B23405">
      <w:pPr>
        <w:spacing w:after="0"/>
        <w:jc w:val="both"/>
      </w:pPr>
      <w:proofErr w:type="gramStart"/>
      <w:r>
        <w:t>the</w:t>
      </w:r>
      <w:proofErr w:type="gramEnd"/>
      <w:r>
        <w:t xml:space="preserve"> micro</w:t>
      </w:r>
    </w:p>
    <w:p w:rsidR="00B23405" w:rsidRDefault="00B23405" w:rsidP="00B23405">
      <w:pPr>
        <w:spacing w:after="0"/>
        <w:jc w:val="both"/>
      </w:pPr>
      <w:r>
        <w:t>-</w:t>
      </w:r>
    </w:p>
    <w:p w:rsidR="00B23405" w:rsidRDefault="00B23405" w:rsidP="00B23405">
      <w:pPr>
        <w:spacing w:after="0"/>
        <w:jc w:val="both"/>
      </w:pPr>
      <w:proofErr w:type="gramStart"/>
      <w:r>
        <w:t>partitions</w:t>
      </w:r>
      <w:proofErr w:type="gramEnd"/>
      <w:r>
        <w:t xml:space="preserve"> required to answer a </w:t>
      </w:r>
    </w:p>
    <w:p w:rsidR="00B23405" w:rsidRDefault="00B23405" w:rsidP="00B23405">
      <w:pPr>
        <w:spacing w:after="0"/>
        <w:jc w:val="both"/>
      </w:pPr>
      <w:proofErr w:type="gramStart"/>
      <w:r>
        <w:t>query</w:t>
      </w:r>
      <w:proofErr w:type="gramEnd"/>
      <w:r>
        <w:t xml:space="preserve">, and then scans only the portion of </w:t>
      </w:r>
    </w:p>
    <w:p w:rsidR="00B23405" w:rsidRDefault="00B23405" w:rsidP="00B23405">
      <w:pPr>
        <w:spacing w:after="0"/>
        <w:jc w:val="both"/>
      </w:pPr>
      <w:proofErr w:type="gramStart"/>
      <w:r>
        <w:t>these</w:t>
      </w:r>
      <w:proofErr w:type="gramEnd"/>
      <w:r>
        <w:t xml:space="preserve"> micro</w:t>
      </w:r>
    </w:p>
    <w:p w:rsidR="00B23405" w:rsidRDefault="00B23405" w:rsidP="00B23405">
      <w:pPr>
        <w:spacing w:after="0"/>
        <w:jc w:val="both"/>
      </w:pPr>
      <w:r>
        <w:t>-</w:t>
      </w:r>
    </w:p>
    <w:p w:rsidR="00B23405" w:rsidRDefault="00B23405" w:rsidP="00B23405">
      <w:pPr>
        <w:spacing w:after="0"/>
        <w:jc w:val="both"/>
      </w:pPr>
      <w:proofErr w:type="gramStart"/>
      <w:r>
        <w:t>partitions</w:t>
      </w:r>
      <w:proofErr w:type="gramEnd"/>
      <w:r>
        <w:t xml:space="preserve"> that contain the required </w:t>
      </w:r>
    </w:p>
    <w:p w:rsidR="00B23405" w:rsidRDefault="00B23405" w:rsidP="00B23405">
      <w:pPr>
        <w:spacing w:after="0"/>
        <w:jc w:val="both"/>
      </w:pPr>
      <w:proofErr w:type="gramStart"/>
      <w:r>
        <w:t>columns</w:t>
      </w:r>
      <w:proofErr w:type="gramEnd"/>
    </w:p>
    <w:p w:rsidR="00B23405" w:rsidRDefault="00B23405" w:rsidP="00B23405">
      <w:pPr>
        <w:spacing w:after="0"/>
        <w:jc w:val="both"/>
      </w:pPr>
      <w:r>
        <w:t>•</w:t>
      </w:r>
    </w:p>
    <w:p w:rsidR="00B23405" w:rsidRDefault="00B23405" w:rsidP="00B23405">
      <w:pPr>
        <w:spacing w:after="0"/>
        <w:jc w:val="both"/>
      </w:pPr>
      <w:r>
        <w:t xml:space="preserve">Snowflake uses columnar scanning of </w:t>
      </w:r>
    </w:p>
    <w:p w:rsidR="00B23405" w:rsidRDefault="00B23405" w:rsidP="00B23405">
      <w:pPr>
        <w:spacing w:after="0"/>
        <w:jc w:val="both"/>
      </w:pPr>
      <w:proofErr w:type="gramStart"/>
      <w:r>
        <w:t>partitions</w:t>
      </w:r>
      <w:proofErr w:type="gramEnd"/>
      <w:r>
        <w:t xml:space="preserve"> so that an entire partition is not </w:t>
      </w:r>
    </w:p>
    <w:p w:rsidR="00B23405" w:rsidRDefault="00B23405" w:rsidP="00B23405">
      <w:pPr>
        <w:spacing w:after="0"/>
        <w:jc w:val="both"/>
      </w:pPr>
      <w:proofErr w:type="gramStart"/>
      <w:r>
        <w:t>scanned</w:t>
      </w:r>
      <w:proofErr w:type="gramEnd"/>
      <w:r>
        <w:t xml:space="preserve"> if a query only filters by one column</w:t>
      </w:r>
    </w:p>
    <w:p w:rsidR="00B23405" w:rsidRDefault="00B23405" w:rsidP="00B23405">
      <w:pPr>
        <w:spacing w:after="0"/>
        <w:jc w:val="both"/>
      </w:pPr>
      <w:r>
        <w:t xml:space="preserve"> </w:t>
      </w:r>
    </w:p>
    <w:p w:rsidR="00B23405" w:rsidRDefault="00B23405" w:rsidP="00B23405">
      <w:pPr>
        <w:spacing w:after="0"/>
        <w:jc w:val="both"/>
      </w:pPr>
      <w:r>
        <w:t xml:space="preserve"> Storage Management: </w:t>
      </w:r>
    </w:p>
    <w:p w:rsidR="00B23405" w:rsidRDefault="00B23405" w:rsidP="00B23405">
      <w:pPr>
        <w:spacing w:after="0"/>
        <w:jc w:val="both"/>
      </w:pPr>
      <w:r>
        <w:t xml:space="preserve"> </w:t>
      </w:r>
    </w:p>
    <w:p w:rsidR="00B23405" w:rsidRDefault="00B23405" w:rsidP="00B23405">
      <w:pPr>
        <w:spacing w:after="0"/>
        <w:jc w:val="both"/>
      </w:pPr>
      <w:r>
        <w:t xml:space="preserve">Data Encryption: </w:t>
      </w:r>
    </w:p>
    <w:p w:rsidR="00B23405" w:rsidRDefault="00B23405" w:rsidP="00B23405">
      <w:pPr>
        <w:spacing w:after="0"/>
        <w:jc w:val="both"/>
      </w:pPr>
      <w:r>
        <w:t xml:space="preserve">  </w:t>
      </w:r>
    </w:p>
    <w:p w:rsidR="00B23405" w:rsidRDefault="00B23405" w:rsidP="00B23405">
      <w:pPr>
        <w:spacing w:after="0"/>
        <w:jc w:val="both"/>
      </w:pPr>
      <w:r>
        <w:t xml:space="preserve">Network </w:t>
      </w:r>
      <w:proofErr w:type="gramStart"/>
      <w:r>
        <w:t>Policy :</w:t>
      </w:r>
      <w:proofErr w:type="gramEnd"/>
      <w:r>
        <w:t xml:space="preserve"> </w:t>
      </w:r>
    </w:p>
    <w:p w:rsidR="00B23405" w:rsidRDefault="00B23405" w:rsidP="00B23405">
      <w:pPr>
        <w:spacing w:after="0"/>
        <w:jc w:val="both"/>
      </w:pPr>
      <w:r>
        <w:t>Account level, IP Address access control</w:t>
      </w:r>
    </w:p>
    <w:p w:rsidR="00B23405" w:rsidRDefault="00B23405" w:rsidP="00B23405">
      <w:pPr>
        <w:spacing w:after="0"/>
        <w:jc w:val="both"/>
      </w:pPr>
      <w:r>
        <w:t xml:space="preserve">Supports whitelists and blacklists using explicit IP addresses </w:t>
      </w:r>
    </w:p>
    <w:p w:rsidR="00B23405" w:rsidRDefault="00B23405" w:rsidP="00B23405">
      <w:pPr>
        <w:spacing w:after="0"/>
        <w:jc w:val="both"/>
      </w:pPr>
      <w:r>
        <w:t xml:space="preserve">Management available through the Snowflake Web UI under </w:t>
      </w:r>
    </w:p>
    <w:p w:rsidR="00B23405" w:rsidRDefault="00B23405" w:rsidP="00B23405">
      <w:pPr>
        <w:spacing w:after="0"/>
        <w:jc w:val="both"/>
      </w:pPr>
      <w:r>
        <w:t xml:space="preserve">Account </w:t>
      </w:r>
    </w:p>
    <w:p w:rsidR="00B23405" w:rsidRDefault="00B23405" w:rsidP="00B23405">
      <w:pPr>
        <w:spacing w:after="0"/>
        <w:jc w:val="both"/>
      </w:pPr>
      <w:r>
        <w:t>-</w:t>
      </w:r>
    </w:p>
    <w:p w:rsidR="00B23405" w:rsidRDefault="00B23405" w:rsidP="00B23405">
      <w:pPr>
        <w:spacing w:after="0"/>
        <w:jc w:val="both"/>
      </w:pPr>
      <w:r>
        <w:t>&gt; Policies</w:t>
      </w:r>
    </w:p>
    <w:p w:rsidR="00B23405" w:rsidRDefault="00B23405" w:rsidP="00B23405">
      <w:pPr>
        <w:spacing w:after="0"/>
        <w:jc w:val="both"/>
      </w:pPr>
      <w:r>
        <w:t>User level support in private preview</w:t>
      </w:r>
    </w:p>
    <w:p w:rsidR="00B23405" w:rsidRDefault="00B23405" w:rsidP="00B23405">
      <w:pPr>
        <w:spacing w:after="0"/>
        <w:jc w:val="both"/>
      </w:pPr>
      <w:r>
        <w:t xml:space="preserve"> </w:t>
      </w:r>
    </w:p>
    <w:p w:rsidR="00B23405" w:rsidRDefault="00B23405" w:rsidP="00B23405">
      <w:pPr>
        <w:spacing w:after="0"/>
        <w:jc w:val="both"/>
      </w:pPr>
      <w:r>
        <w:t xml:space="preserve">Create the policy and set the </w:t>
      </w:r>
      <w:proofErr w:type="gramStart"/>
      <w:r>
        <w:t>policy .</w:t>
      </w:r>
      <w:proofErr w:type="gramEnd"/>
      <w:r>
        <w:t xml:space="preserve"> </w:t>
      </w:r>
    </w:p>
    <w:p w:rsidR="00B23405" w:rsidRDefault="00B23405" w:rsidP="00B23405">
      <w:pPr>
        <w:spacing w:after="0"/>
        <w:jc w:val="both"/>
      </w:pPr>
      <w:r>
        <w:t xml:space="preserve"> </w:t>
      </w:r>
    </w:p>
    <w:p w:rsidR="00B23405" w:rsidRDefault="00B23405" w:rsidP="00B23405">
      <w:pPr>
        <w:spacing w:after="0"/>
        <w:jc w:val="both"/>
      </w:pPr>
      <w:r>
        <w:t xml:space="preserve">Private link is only for AWS customers. </w:t>
      </w:r>
    </w:p>
    <w:p w:rsidR="00B23405" w:rsidRDefault="00B23405" w:rsidP="00B23405">
      <w:pPr>
        <w:spacing w:after="0"/>
        <w:jc w:val="both"/>
      </w:pPr>
      <w:r>
        <w:t>C:\Users\ni74075\Downloads\data_loading_lab</w:t>
      </w:r>
    </w:p>
    <w:p w:rsidR="00B23405" w:rsidRDefault="00B23405" w:rsidP="00B23405">
      <w:pPr>
        <w:spacing w:after="0"/>
        <w:jc w:val="both"/>
      </w:pPr>
      <w:r>
        <w:t xml:space="preserve"> </w:t>
      </w:r>
    </w:p>
    <w:p w:rsidR="00B23405" w:rsidRDefault="00B23405" w:rsidP="00B23405">
      <w:pPr>
        <w:spacing w:after="0"/>
        <w:jc w:val="both"/>
      </w:pPr>
      <w:proofErr w:type="gramStart"/>
      <w:r>
        <w:t>PUT  file</w:t>
      </w:r>
      <w:proofErr w:type="gramEnd"/>
      <w:r>
        <w:t xml:space="preserve">://C:\Users\ni74075\Downloads\data_loading_lab\region.tbl@%REGION </w:t>
      </w:r>
      <w:proofErr w:type="spellStart"/>
      <w:r>
        <w:t>auto_compress</w:t>
      </w:r>
      <w:proofErr w:type="spellEnd"/>
      <w:r>
        <w:t>=false;</w:t>
      </w:r>
    </w:p>
    <w:p w:rsidR="00B23405" w:rsidRDefault="00B23405" w:rsidP="00B23405">
      <w:pPr>
        <w:spacing w:after="0"/>
        <w:jc w:val="both"/>
      </w:pPr>
      <w:r>
        <w:t>TrainMe1</w:t>
      </w:r>
    </w:p>
    <w:p w:rsidR="00B23405" w:rsidRDefault="00B23405" w:rsidP="00B23405">
      <w:pPr>
        <w:spacing w:after="0"/>
        <w:jc w:val="both"/>
      </w:pPr>
      <w:r>
        <w:t xml:space="preserve"> </w:t>
      </w:r>
    </w:p>
    <w:p w:rsidR="00B23405" w:rsidRDefault="00B23405" w:rsidP="00B23405">
      <w:pPr>
        <w:spacing w:after="0"/>
        <w:jc w:val="both"/>
      </w:pPr>
      <w:r>
        <w:t>PUT "file://C:\\Users\ni74075\Downloads\data_loading_lab.zip\data_loading_lab\region.tbl"</w:t>
      </w:r>
    </w:p>
    <w:p w:rsidR="00B23405" w:rsidRDefault="00B23405" w:rsidP="00B23405">
      <w:pPr>
        <w:spacing w:after="0"/>
        <w:jc w:val="both"/>
      </w:pPr>
      <w:r>
        <w:t xml:space="preserve">@%REGION </w:t>
      </w:r>
      <w:proofErr w:type="spellStart"/>
      <w:r>
        <w:t>auto_compress</w:t>
      </w:r>
      <w:proofErr w:type="spellEnd"/>
      <w:r>
        <w:t>=false;</w:t>
      </w:r>
    </w:p>
    <w:p w:rsidR="00B23405" w:rsidRDefault="00B23405" w:rsidP="00B23405">
      <w:pPr>
        <w:spacing w:after="0"/>
        <w:jc w:val="both"/>
      </w:pPr>
      <w:r>
        <w:t>TrainMe1</w:t>
      </w:r>
    </w:p>
    <w:p w:rsidR="00B23405" w:rsidRDefault="00B23405" w:rsidP="00B23405">
      <w:pPr>
        <w:spacing w:after="0"/>
        <w:jc w:val="both"/>
      </w:pPr>
      <w:r>
        <w:t>28</w:t>
      </w:r>
    </w:p>
    <w:p w:rsidR="00B23405" w:rsidRDefault="00B23405" w:rsidP="00B23405">
      <w:pPr>
        <w:spacing w:after="0"/>
        <w:jc w:val="both"/>
      </w:pPr>
      <w:r>
        <w:t xml:space="preserve"> </w:t>
      </w:r>
    </w:p>
    <w:p w:rsidR="00B23405" w:rsidRDefault="00B23405" w:rsidP="00B23405">
      <w:pPr>
        <w:spacing w:after="0"/>
        <w:jc w:val="both"/>
      </w:pPr>
      <w:r>
        <w:lastRenderedPageBreak/>
        <w:t>PUT file:///C:/Users/ni74075/Downloads/data_loading_lab/data_loading_lab/region.tbl</w:t>
      </w:r>
    </w:p>
    <w:p w:rsidR="00B23405" w:rsidRDefault="00B23405" w:rsidP="00B23405">
      <w:pPr>
        <w:spacing w:after="0"/>
        <w:jc w:val="both"/>
      </w:pPr>
      <w:r>
        <w:t xml:space="preserve">@%REGION </w:t>
      </w:r>
      <w:proofErr w:type="spellStart"/>
      <w:r>
        <w:t>auto_compress</w:t>
      </w:r>
      <w:proofErr w:type="spellEnd"/>
      <w:r>
        <w:t>=false;</w:t>
      </w:r>
    </w:p>
    <w:p w:rsidR="00B23405" w:rsidRDefault="00B23405" w:rsidP="00B23405">
      <w:pPr>
        <w:spacing w:after="0"/>
        <w:jc w:val="both"/>
      </w:pPr>
      <w:r>
        <w:t xml:space="preserve"> </w:t>
      </w:r>
    </w:p>
    <w:p w:rsidR="00B23405" w:rsidRDefault="00B23405" w:rsidP="00B23405">
      <w:pPr>
        <w:spacing w:after="0"/>
        <w:jc w:val="both"/>
      </w:pPr>
      <w:r>
        <w:t>COPY INTO @dbhol.schol.aws_unload1/</w:t>
      </w:r>
      <w:proofErr w:type="spellStart"/>
      <w:r>
        <w:t>INANDA_TECHMAHINDRA_parquet_region</w:t>
      </w:r>
      <w:proofErr w:type="spellEnd"/>
    </w:p>
    <w:p w:rsidR="00B23405" w:rsidRDefault="00B23405" w:rsidP="00B23405">
      <w:pPr>
        <w:spacing w:after="0"/>
        <w:jc w:val="both"/>
      </w:pPr>
      <w:r>
        <w:t xml:space="preserve">FROM (select * from </w:t>
      </w:r>
      <w:proofErr w:type="spellStart"/>
      <w:r>
        <w:t>INANDA_TECHMAHINDRA.public.region</w:t>
      </w:r>
      <w:proofErr w:type="spellEnd"/>
      <w:r>
        <w:t>)</w:t>
      </w:r>
    </w:p>
    <w:p w:rsidR="00B23405" w:rsidRDefault="00B23405" w:rsidP="00B23405">
      <w:pPr>
        <w:spacing w:after="0"/>
        <w:jc w:val="both"/>
      </w:pPr>
      <w:r>
        <w:t xml:space="preserve">FILE_FORMAT = </w:t>
      </w:r>
      <w:proofErr w:type="gramStart"/>
      <w:r>
        <w:t>( TYPE</w:t>
      </w:r>
      <w:proofErr w:type="gramEnd"/>
      <w:r>
        <w:t xml:space="preserve"> = parquet );</w:t>
      </w:r>
    </w:p>
    <w:p w:rsidR="00B23405" w:rsidRDefault="00B23405" w:rsidP="00B23405">
      <w:pPr>
        <w:spacing w:after="0"/>
        <w:jc w:val="both"/>
      </w:pPr>
      <w:r>
        <w:t xml:space="preserve"> </w:t>
      </w:r>
    </w:p>
    <w:p w:rsidR="00B23405" w:rsidRDefault="00B23405" w:rsidP="00B23405">
      <w:pPr>
        <w:spacing w:after="0"/>
        <w:jc w:val="both"/>
      </w:pPr>
      <w:r>
        <w:t xml:space="preserve"> </w:t>
      </w:r>
    </w:p>
    <w:p w:rsidR="00B23405" w:rsidRDefault="00B23405" w:rsidP="00B23405">
      <w:pPr>
        <w:spacing w:after="0"/>
        <w:jc w:val="both"/>
      </w:pPr>
      <w:r>
        <w:t>COPY INTO @dbhol.schol.aws_unload1/</w:t>
      </w:r>
      <w:proofErr w:type="spellStart"/>
      <w:r>
        <w:t>INANDA_TECHMAHINDRA_parquet_region</w:t>
      </w:r>
      <w:proofErr w:type="spellEnd"/>
    </w:p>
    <w:p w:rsidR="00B23405" w:rsidRDefault="00B23405" w:rsidP="00B23405">
      <w:pPr>
        <w:spacing w:after="0"/>
        <w:jc w:val="both"/>
      </w:pPr>
      <w:r>
        <w:t xml:space="preserve">FROM (select </w:t>
      </w:r>
      <w:proofErr w:type="spellStart"/>
      <w:r>
        <w:t>object_</w:t>
      </w:r>
      <w:proofErr w:type="gramStart"/>
      <w:r>
        <w:t>construct</w:t>
      </w:r>
      <w:proofErr w:type="spellEnd"/>
      <w:r>
        <w:t>(</w:t>
      </w:r>
      <w:proofErr w:type="gramEnd"/>
      <w:r>
        <w:t>*) from</w:t>
      </w:r>
    </w:p>
    <w:p w:rsidR="00B23405" w:rsidRDefault="00B23405" w:rsidP="00B23405">
      <w:pPr>
        <w:spacing w:after="0"/>
        <w:jc w:val="both"/>
      </w:pPr>
      <w:proofErr w:type="spellStart"/>
      <w:r>
        <w:t>INANDA_TECHMAHINDRA_DB.public.region</w:t>
      </w:r>
      <w:proofErr w:type="spellEnd"/>
      <w:r>
        <w:t>)</w:t>
      </w:r>
    </w:p>
    <w:p w:rsidR="00B23405" w:rsidRDefault="00B23405" w:rsidP="00B23405">
      <w:pPr>
        <w:spacing w:after="0"/>
        <w:jc w:val="both"/>
      </w:pPr>
      <w:r>
        <w:t xml:space="preserve">FILE_FORMAT = </w:t>
      </w:r>
      <w:proofErr w:type="gramStart"/>
      <w:r>
        <w:t>( TYPE</w:t>
      </w:r>
      <w:proofErr w:type="gramEnd"/>
      <w:r>
        <w:t xml:space="preserve"> = PARQUET );</w:t>
      </w:r>
    </w:p>
    <w:p w:rsidR="00B23405" w:rsidRDefault="00B23405" w:rsidP="00B23405">
      <w:pPr>
        <w:spacing w:after="0"/>
        <w:jc w:val="both"/>
      </w:pPr>
      <w:r>
        <w:t xml:space="preserve"> </w:t>
      </w:r>
    </w:p>
    <w:p w:rsidR="00B23405" w:rsidRDefault="00B23405" w:rsidP="00B23405">
      <w:pPr>
        <w:spacing w:after="0"/>
        <w:jc w:val="both"/>
      </w:pPr>
      <w:r>
        <w:t xml:space="preserve"> </w:t>
      </w:r>
    </w:p>
    <w:p w:rsidR="00B23405" w:rsidRDefault="00B23405" w:rsidP="00B23405">
      <w:pPr>
        <w:spacing w:after="0"/>
        <w:jc w:val="both"/>
      </w:pPr>
      <w:r>
        <w:t>COPY INTO @dbhol.schol.aws_unload1/[login]_</w:t>
      </w:r>
      <w:proofErr w:type="spellStart"/>
      <w:r>
        <w:t>json_region</w:t>
      </w:r>
      <w:proofErr w:type="spellEnd"/>
    </w:p>
    <w:p w:rsidR="00B23405" w:rsidRDefault="00B23405" w:rsidP="00B23405">
      <w:pPr>
        <w:spacing w:after="0"/>
        <w:jc w:val="both"/>
      </w:pPr>
      <w:r>
        <w:t xml:space="preserve">FROM (select </w:t>
      </w:r>
      <w:proofErr w:type="spellStart"/>
      <w:r>
        <w:t>object_</w:t>
      </w:r>
      <w:proofErr w:type="gramStart"/>
      <w:r>
        <w:t>construct</w:t>
      </w:r>
      <w:proofErr w:type="spellEnd"/>
      <w:r>
        <w:t>(</w:t>
      </w:r>
      <w:proofErr w:type="gramEnd"/>
      <w:r>
        <w:t>*) from</w:t>
      </w:r>
    </w:p>
    <w:p w:rsidR="00B23405" w:rsidRDefault="00B23405" w:rsidP="00B23405">
      <w:pPr>
        <w:spacing w:after="0"/>
        <w:jc w:val="both"/>
      </w:pPr>
      <w:r>
        <w:t>[</w:t>
      </w:r>
      <w:proofErr w:type="gramStart"/>
      <w:r>
        <w:t>login</w:t>
      </w:r>
      <w:proofErr w:type="gramEnd"/>
      <w:r>
        <w:t>]_</w:t>
      </w:r>
      <w:proofErr w:type="spellStart"/>
      <w:r>
        <w:t>DB.public.region</w:t>
      </w:r>
      <w:proofErr w:type="spellEnd"/>
      <w:r>
        <w:t>)</w:t>
      </w:r>
    </w:p>
    <w:p w:rsidR="00B23405" w:rsidRDefault="00B23405" w:rsidP="00B23405">
      <w:pPr>
        <w:spacing w:after="0"/>
        <w:jc w:val="both"/>
      </w:pPr>
      <w:r>
        <w:t xml:space="preserve">FILE_FORMAT = </w:t>
      </w:r>
      <w:proofErr w:type="gramStart"/>
      <w:r>
        <w:t>( TYPE</w:t>
      </w:r>
      <w:proofErr w:type="gramEnd"/>
      <w:r>
        <w:t xml:space="preserve"> = JSON );</w:t>
      </w:r>
    </w:p>
    <w:p w:rsidR="00B23405" w:rsidRDefault="00B23405" w:rsidP="00B23405">
      <w:pPr>
        <w:spacing w:after="0"/>
        <w:jc w:val="both"/>
      </w:pPr>
      <w:r>
        <w:t xml:space="preserve"> </w:t>
      </w:r>
    </w:p>
    <w:p w:rsidR="00B23405" w:rsidRDefault="00B23405" w:rsidP="00B23405">
      <w:pPr>
        <w:spacing w:after="0"/>
        <w:jc w:val="both"/>
      </w:pPr>
      <w:r>
        <w:t xml:space="preserve"> </w:t>
      </w:r>
    </w:p>
    <w:p w:rsidR="00B23405" w:rsidRDefault="00B23405" w:rsidP="00B23405">
      <w:pPr>
        <w:spacing w:after="0"/>
        <w:jc w:val="both"/>
      </w:pPr>
      <w:r>
        <w:t>COPY INTO @dbhol.schol.aws_unload1/</w:t>
      </w:r>
    </w:p>
    <w:p w:rsidR="00B23405" w:rsidRDefault="00B23405" w:rsidP="00B23405">
      <w:pPr>
        <w:spacing w:after="0"/>
        <w:jc w:val="both"/>
      </w:pPr>
      <w:proofErr w:type="spellStart"/>
      <w:r>
        <w:t>INANDA_TECHMAHINDRA_DB_parquet_region</w:t>
      </w:r>
      <w:proofErr w:type="spellEnd"/>
    </w:p>
    <w:p w:rsidR="00B23405" w:rsidRDefault="00B23405" w:rsidP="00B23405">
      <w:pPr>
        <w:spacing w:after="0"/>
        <w:jc w:val="both"/>
      </w:pPr>
      <w:r>
        <w:t>FROM (select * from [</w:t>
      </w:r>
      <w:proofErr w:type="spellStart"/>
      <w:r>
        <w:t>login_DB</w:t>
      </w:r>
      <w:proofErr w:type="spellEnd"/>
      <w:r>
        <w:t>].</w:t>
      </w:r>
      <w:proofErr w:type="spellStart"/>
      <w:r>
        <w:t>public.region</w:t>
      </w:r>
      <w:proofErr w:type="spellEnd"/>
      <w:r>
        <w:t>)</w:t>
      </w:r>
    </w:p>
    <w:p w:rsidR="00B23405" w:rsidRDefault="00B23405" w:rsidP="00B23405">
      <w:pPr>
        <w:spacing w:after="0"/>
        <w:jc w:val="both"/>
      </w:pPr>
      <w:r>
        <w:t xml:space="preserve">FILE_FORMAT = </w:t>
      </w:r>
      <w:proofErr w:type="gramStart"/>
      <w:r>
        <w:t>( TYPE</w:t>
      </w:r>
      <w:proofErr w:type="gramEnd"/>
      <w:r>
        <w:t xml:space="preserve"> = parquet );</w:t>
      </w:r>
    </w:p>
    <w:p w:rsidR="00B23405" w:rsidRDefault="00B23405" w:rsidP="00B23405">
      <w:pPr>
        <w:spacing w:after="0"/>
        <w:jc w:val="both"/>
      </w:pPr>
    </w:p>
    <w:p w:rsidR="00B23405" w:rsidRDefault="00B23405" w:rsidP="00B23405">
      <w:pPr>
        <w:spacing w:after="0"/>
        <w:jc w:val="both"/>
      </w:pPr>
      <w:r>
        <w:t>--===========================================</w:t>
      </w:r>
    </w:p>
    <w:p w:rsidR="00B23405" w:rsidRDefault="00B23405" w:rsidP="00B23405">
      <w:pPr>
        <w:spacing w:after="0"/>
        <w:jc w:val="both"/>
      </w:pPr>
    </w:p>
    <w:p w:rsidR="00B23405" w:rsidRDefault="00B23405" w:rsidP="00B23405">
      <w:pPr>
        <w:spacing w:after="0"/>
        <w:jc w:val="both"/>
      </w:pPr>
      <w:r>
        <w:t>For PUT command:</w:t>
      </w:r>
    </w:p>
    <w:p w:rsidR="00B23405" w:rsidRDefault="00B23405" w:rsidP="00B23405">
      <w:pPr>
        <w:spacing w:after="0"/>
        <w:jc w:val="both"/>
      </w:pPr>
      <w:r>
        <w:t>1. AUTO_COMPRESS option is by default TRUE and compresses in GZIP format</w:t>
      </w:r>
    </w:p>
    <w:p w:rsidR="00B23405" w:rsidRDefault="00B23405" w:rsidP="00B23405">
      <w:pPr>
        <w:spacing w:after="0"/>
        <w:jc w:val="both"/>
      </w:pPr>
      <w:r>
        <w:t xml:space="preserve">2. </w:t>
      </w:r>
    </w:p>
    <w:p w:rsidR="00B23405" w:rsidRDefault="00B23405" w:rsidP="00B23405">
      <w:pPr>
        <w:spacing w:after="0"/>
        <w:jc w:val="both"/>
      </w:pPr>
      <w:r>
        <w:t>Uploads (i.e. stages) data files from a local directory/folder on a client machine to one of the following Snowflake stages:</w:t>
      </w:r>
    </w:p>
    <w:p w:rsidR="00B23405" w:rsidRDefault="00B23405" w:rsidP="00B23405">
      <w:pPr>
        <w:spacing w:after="0"/>
        <w:jc w:val="both"/>
      </w:pPr>
      <w:r>
        <w:t>•</w:t>
      </w:r>
      <w:r>
        <w:tab/>
        <w:t>Named internal stage.</w:t>
      </w:r>
    </w:p>
    <w:p w:rsidR="00B23405" w:rsidRDefault="00B23405" w:rsidP="00B23405">
      <w:pPr>
        <w:spacing w:after="0"/>
        <w:jc w:val="both"/>
      </w:pPr>
      <w:r>
        <w:t>•</w:t>
      </w:r>
      <w:r>
        <w:tab/>
        <w:t>Internal stage for a specified table.</w:t>
      </w:r>
    </w:p>
    <w:p w:rsidR="00B23405" w:rsidRDefault="00B23405" w:rsidP="00B23405">
      <w:pPr>
        <w:spacing w:after="0"/>
        <w:jc w:val="both"/>
      </w:pPr>
      <w:r>
        <w:t>•</w:t>
      </w:r>
      <w:r>
        <w:tab/>
        <w:t>Internal stage for the current user.</w:t>
      </w:r>
    </w:p>
    <w:p w:rsidR="00B23405" w:rsidRDefault="00B23405" w:rsidP="00B23405">
      <w:pPr>
        <w:spacing w:after="0"/>
        <w:jc w:val="both"/>
      </w:pPr>
      <w:r>
        <w:t>Recreate the pipe (using the CREATE OR REPLACE PIPE syntax). Internally, the pipe is dropped and created.</w:t>
      </w:r>
    </w:p>
    <w:p w:rsidR="00B23405" w:rsidRDefault="00B23405" w:rsidP="00B23405">
      <w:pPr>
        <w:spacing w:after="0"/>
        <w:jc w:val="both"/>
      </w:pPr>
      <w:r>
        <w:t xml:space="preserve">The file loading metadata is associated with the pipe object rather than the table. Recreating the pipe removes the history of files loaded. Ensure that files already loaded by </w:t>
      </w:r>
      <w:proofErr w:type="spellStart"/>
      <w:r>
        <w:t>Snowpipe</w:t>
      </w:r>
      <w:proofErr w:type="spellEnd"/>
      <w:r>
        <w:t xml:space="preserve"> are not accidentally resubmitted to the pipe and loaded into the target table again</w:t>
      </w:r>
    </w:p>
    <w:p w:rsidR="00B23405" w:rsidRDefault="00B23405" w:rsidP="00B23405">
      <w:pPr>
        <w:spacing w:after="0"/>
        <w:jc w:val="both"/>
      </w:pPr>
    </w:p>
    <w:p w:rsidR="00B23405" w:rsidRDefault="00B23405" w:rsidP="00B23405">
      <w:pPr>
        <w:spacing w:after="0"/>
        <w:jc w:val="both"/>
      </w:pPr>
      <w:r>
        <w:t xml:space="preserve">For snowflake with rest </w:t>
      </w:r>
      <w:proofErr w:type="spellStart"/>
      <w:r>
        <w:t>api</w:t>
      </w:r>
      <w:proofErr w:type="spellEnd"/>
      <w:r>
        <w:t xml:space="preserve">    </w:t>
      </w:r>
      <w:proofErr w:type="gramStart"/>
      <w:r>
        <w:t>( Select</w:t>
      </w:r>
      <w:proofErr w:type="gramEnd"/>
      <w:r>
        <w:t xml:space="preserve"> all that apply )</w:t>
      </w:r>
    </w:p>
    <w:p w:rsidR="00B23405" w:rsidRDefault="00B23405" w:rsidP="00B23405">
      <w:pPr>
        <w:spacing w:after="0"/>
        <w:jc w:val="both"/>
      </w:pPr>
      <w:r>
        <w:t xml:space="preserve">1. </w:t>
      </w:r>
      <w:proofErr w:type="gramStart"/>
      <w:r>
        <w:t>you</w:t>
      </w:r>
      <w:proofErr w:type="gramEnd"/>
      <w:r>
        <w:t xml:space="preserve"> can only use it on internal stages -&gt; Definitely false. </w:t>
      </w:r>
      <w:proofErr w:type="gramStart"/>
      <w:r>
        <w:t>we</w:t>
      </w:r>
      <w:proofErr w:type="gramEnd"/>
      <w:r>
        <w:t xml:space="preserve"> can use for both internal and external stages</w:t>
      </w:r>
    </w:p>
    <w:p w:rsidR="00B23405" w:rsidRDefault="00B23405" w:rsidP="00B23405">
      <w:pPr>
        <w:spacing w:after="0"/>
        <w:jc w:val="both"/>
      </w:pPr>
      <w:r>
        <w:t xml:space="preserve">2. ALL COPY INTO OPTIONS ARE AVAILABLE DURING PIPE CREATION -&gt; </w:t>
      </w:r>
      <w:proofErr w:type="gramStart"/>
      <w:r>
        <w:t>Couldn't</w:t>
      </w:r>
      <w:proofErr w:type="gramEnd"/>
      <w:r>
        <w:t xml:space="preserve"> confirm from documentation, But usually it allows</w:t>
      </w:r>
    </w:p>
    <w:p w:rsidR="00B23405" w:rsidRDefault="00B23405" w:rsidP="00B23405">
      <w:pPr>
        <w:spacing w:after="0"/>
        <w:jc w:val="both"/>
      </w:pPr>
      <w:r>
        <w:lastRenderedPageBreak/>
        <w:t>3. Snowflake automatically manages the compute required to execute the pipe's COPY INTO command -&gt; True</w:t>
      </w:r>
    </w:p>
    <w:p w:rsidR="00B23405" w:rsidRDefault="00B23405" w:rsidP="00B23405">
      <w:pPr>
        <w:spacing w:after="0"/>
        <w:jc w:val="both"/>
      </w:pPr>
      <w:r>
        <w:t xml:space="preserve">4. </w:t>
      </w:r>
      <w:proofErr w:type="spellStart"/>
      <w:r>
        <w:t>Snowpipe</w:t>
      </w:r>
      <w:proofErr w:type="spellEnd"/>
      <w:r>
        <w:t xml:space="preserve"> keeps track of which files it has loaded -&gt; True</w:t>
      </w:r>
    </w:p>
    <w:p w:rsidR="00B23405" w:rsidRDefault="00B23405" w:rsidP="00B23405">
      <w:pPr>
        <w:spacing w:after="0"/>
        <w:jc w:val="both"/>
      </w:pPr>
      <w:r>
        <w:t>--================================</w:t>
      </w:r>
    </w:p>
    <w:p w:rsidR="00637AD1" w:rsidRDefault="00637AD1" w:rsidP="00B23405">
      <w:pPr>
        <w:spacing w:after="0"/>
        <w:jc w:val="both"/>
      </w:pPr>
    </w:p>
    <w:p w:rsidR="00B23405" w:rsidRDefault="00B23405" w:rsidP="00B23405">
      <w:pPr>
        <w:shd w:val="clear" w:color="auto" w:fill="FFFFFF"/>
        <w:spacing w:after="0"/>
        <w:jc w:val="both"/>
        <w:rPr>
          <w:rFonts w:ascii="Calibri" w:eastAsia="Times New Roman" w:hAnsi="Calibri" w:cs="Calibri"/>
          <w:color w:val="000000"/>
          <w:sz w:val="20"/>
          <w:szCs w:val="20"/>
        </w:rPr>
      </w:pPr>
      <w:r>
        <w:rPr>
          <w:rFonts w:ascii="Calibri" w:eastAsia="Times New Roman" w:hAnsi="Calibri" w:cs="Calibri"/>
          <w:color w:val="000000"/>
        </w:rPr>
        <w:t>. ALL COPY INTO OPTIONS ARE AVAILABLE DURING PIPE CREATION -&gt; False.</w:t>
      </w:r>
    </w:p>
    <w:p w:rsidR="00B23405" w:rsidRDefault="00B23405" w:rsidP="00B23405">
      <w:pPr>
        <w:shd w:val="clear" w:color="auto" w:fill="FFFFFF"/>
        <w:spacing w:after="0"/>
        <w:jc w:val="both"/>
        <w:rPr>
          <w:rFonts w:ascii="Calibri" w:eastAsia="Times New Roman" w:hAnsi="Calibri" w:cs="Calibri"/>
          <w:color w:val="000000"/>
          <w:sz w:val="20"/>
          <w:szCs w:val="20"/>
        </w:rPr>
      </w:pPr>
    </w:p>
    <w:p w:rsidR="00B23405" w:rsidRDefault="00B23405" w:rsidP="00B23405">
      <w:pPr>
        <w:shd w:val="clear" w:color="auto" w:fill="FFFFFF"/>
        <w:spacing w:after="0"/>
        <w:jc w:val="both"/>
        <w:rPr>
          <w:rFonts w:ascii="Calibri" w:eastAsia="Times New Roman" w:hAnsi="Calibri" w:cs="Calibri"/>
          <w:color w:val="000000"/>
          <w:sz w:val="20"/>
          <w:szCs w:val="20"/>
        </w:rPr>
      </w:pPr>
      <w:r>
        <w:rPr>
          <w:rFonts w:ascii="Calibri" w:eastAsia="Times New Roman" w:hAnsi="Calibri" w:cs="Calibri"/>
          <w:color w:val="000000"/>
          <w:sz w:val="20"/>
          <w:szCs w:val="20"/>
        </w:rPr>
        <w:t>Found in the documentation regarding it.</w:t>
      </w:r>
    </w:p>
    <w:p w:rsidR="00B23405" w:rsidRDefault="00B23405" w:rsidP="00B23405">
      <w:pPr>
        <w:shd w:val="clear" w:color="auto" w:fill="FFFFFF"/>
        <w:spacing w:after="0"/>
        <w:jc w:val="both"/>
        <w:rPr>
          <w:rFonts w:ascii="Calibri" w:eastAsia="Times New Roman" w:hAnsi="Calibri" w:cs="Calibri"/>
          <w:color w:val="000000"/>
          <w:sz w:val="20"/>
          <w:szCs w:val="20"/>
        </w:rPr>
      </w:pPr>
    </w:p>
    <w:p w:rsidR="00B23405" w:rsidRDefault="00B23405" w:rsidP="00B23405">
      <w:pPr>
        <w:shd w:val="clear" w:color="auto" w:fill="FFFFFF"/>
        <w:spacing w:after="0"/>
        <w:jc w:val="both"/>
        <w:rPr>
          <w:rFonts w:ascii="Calibri" w:eastAsia="Times New Roman" w:hAnsi="Calibri" w:cs="Calibri"/>
          <w:color w:val="000000"/>
          <w:sz w:val="20"/>
          <w:szCs w:val="20"/>
        </w:rPr>
      </w:pPr>
      <w:r>
        <w:rPr>
          <w:rFonts w:ascii="Calibri" w:eastAsia="Times New Roman" w:hAnsi="Calibri" w:cs="Calibri"/>
          <w:noProof/>
          <w:color w:val="000000"/>
          <w:sz w:val="20"/>
          <w:szCs w:val="20"/>
        </w:rPr>
        <w:drawing>
          <wp:inline distT="0" distB="0" distL="0" distR="0">
            <wp:extent cx="9966960" cy="2324100"/>
            <wp:effectExtent l="0" t="0" r="0" b="0"/>
            <wp:docPr id="1" name="Picture 1" descr="cid:e63091c9-7e32-445e-add9-4430232a773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e63091c9-7e32-445e-add9-4430232a773f"/>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9966960" cy="2324100"/>
                    </a:xfrm>
                    <a:prstGeom prst="rect">
                      <a:avLst/>
                    </a:prstGeom>
                    <a:noFill/>
                    <a:ln>
                      <a:noFill/>
                    </a:ln>
                  </pic:spPr>
                </pic:pic>
              </a:graphicData>
            </a:graphic>
          </wp:inline>
        </w:drawing>
      </w:r>
      <w:r>
        <w:rPr>
          <w:rFonts w:ascii="Calibri" w:eastAsia="Times New Roman" w:hAnsi="Calibri" w:cs="Calibri"/>
          <w:color w:val="000000"/>
          <w:sz w:val="20"/>
          <w:szCs w:val="20"/>
        </w:rPr>
        <w:t>​</w:t>
      </w:r>
    </w:p>
    <w:p w:rsidR="002546FA" w:rsidRDefault="00B23405" w:rsidP="00B23405">
      <w:pPr>
        <w:spacing w:after="0"/>
        <w:jc w:val="both"/>
      </w:pPr>
      <w:r>
        <w:rPr>
          <w:rFonts w:ascii="Calibri" w:eastAsia="Times New Roman" w:hAnsi="Calibri" w:cs="Calibri"/>
          <w:color w:val="000000"/>
          <w:sz w:val="20"/>
          <w:szCs w:val="20"/>
        </w:rPr>
        <w:t>                </w:t>
      </w:r>
      <w:r>
        <w:rPr>
          <w:rFonts w:ascii="Calibri" w:eastAsia="Times New Roman" w:hAnsi="Calibri" w:cs="Calibri"/>
          <w:color w:val="000000"/>
          <w:sz w:val="20"/>
          <w:szCs w:val="20"/>
        </w:rPr>
        <w:br/>
      </w:r>
    </w:p>
    <w:p w:rsidR="0021760A" w:rsidRDefault="0021760A" w:rsidP="00B23405">
      <w:pPr>
        <w:pBdr>
          <w:top w:val="double" w:sz="6" w:space="1" w:color="auto"/>
          <w:bottom w:val="double" w:sz="6" w:space="1" w:color="auto"/>
        </w:pBdr>
        <w:spacing w:after="0"/>
        <w:jc w:val="both"/>
      </w:pPr>
    </w:p>
    <w:p w:rsidR="0021760A" w:rsidRDefault="0021760A" w:rsidP="00B23405">
      <w:pPr>
        <w:spacing w:after="0"/>
        <w:jc w:val="both"/>
      </w:pPr>
    </w:p>
    <w:p w:rsidR="002546FA" w:rsidRDefault="00862085" w:rsidP="00B15353">
      <w:pPr>
        <w:pStyle w:val="ListParagraph"/>
        <w:numPr>
          <w:ilvl w:val="0"/>
          <w:numId w:val="1"/>
        </w:numPr>
      </w:pPr>
      <w:r>
        <w:t>Which of the following statements is true of Virtual Warehouse resizing?</w:t>
      </w:r>
    </w:p>
    <w:p w:rsidR="00862085" w:rsidRDefault="00862085" w:rsidP="00B15353">
      <w:pPr>
        <w:pStyle w:val="ListParagraph"/>
        <w:numPr>
          <w:ilvl w:val="0"/>
          <w:numId w:val="2"/>
        </w:numPr>
      </w:pPr>
      <w:r>
        <w:t>A resize requires the warehouse to be in suspended status</w:t>
      </w:r>
    </w:p>
    <w:p w:rsidR="00862085" w:rsidRPr="00862085" w:rsidRDefault="00862085" w:rsidP="00B15353">
      <w:pPr>
        <w:pStyle w:val="ListParagraph"/>
        <w:numPr>
          <w:ilvl w:val="0"/>
          <w:numId w:val="2"/>
        </w:numPr>
        <w:rPr>
          <w:highlight w:val="green"/>
        </w:rPr>
      </w:pPr>
      <w:r w:rsidRPr="00862085">
        <w:rPr>
          <w:highlight w:val="green"/>
        </w:rPr>
        <w:t>A resize can be completed at any time</w:t>
      </w:r>
    </w:p>
    <w:p w:rsidR="00862085" w:rsidRDefault="00862085" w:rsidP="00B15353">
      <w:pPr>
        <w:pStyle w:val="ListParagraph"/>
        <w:numPr>
          <w:ilvl w:val="0"/>
          <w:numId w:val="2"/>
        </w:numPr>
      </w:pPr>
      <w:r>
        <w:t>A resize will affect running, queued, and new queries</w:t>
      </w:r>
    </w:p>
    <w:p w:rsidR="00862085" w:rsidRDefault="00862085" w:rsidP="00B15353">
      <w:pPr>
        <w:pStyle w:val="ListParagraph"/>
        <w:numPr>
          <w:ilvl w:val="0"/>
          <w:numId w:val="2"/>
        </w:numPr>
      </w:pPr>
      <w:r>
        <w:t>A resize can only be completed once per day</w:t>
      </w:r>
    </w:p>
    <w:p w:rsidR="00F576AE" w:rsidRDefault="00F576AE" w:rsidP="00B15353">
      <w:pPr>
        <w:pStyle w:val="ListParagraph"/>
        <w:numPr>
          <w:ilvl w:val="0"/>
          <w:numId w:val="1"/>
        </w:numPr>
      </w:pPr>
      <w:r>
        <w:t xml:space="preserve">Once created, a micro-partition </w:t>
      </w:r>
      <w:proofErr w:type="gramStart"/>
      <w:r>
        <w:t>will never be changed</w:t>
      </w:r>
      <w:proofErr w:type="gramEnd"/>
      <w:r>
        <w:t xml:space="preserve">. </w:t>
      </w:r>
    </w:p>
    <w:p w:rsidR="00F576AE" w:rsidRDefault="00F576AE" w:rsidP="00F576AE">
      <w:pPr>
        <w:pStyle w:val="ListParagraph"/>
      </w:pPr>
      <w:proofErr w:type="spellStart"/>
      <w:r>
        <w:t>Ans</w:t>
      </w:r>
      <w:proofErr w:type="spellEnd"/>
      <w:r>
        <w:t xml:space="preserve">: </w:t>
      </w:r>
      <w:r w:rsidRPr="004404AD">
        <w:rPr>
          <w:highlight w:val="green"/>
        </w:rPr>
        <w:t>TRUE</w:t>
      </w:r>
      <w:r>
        <w:t>/FALSE. (</w:t>
      </w:r>
      <w:proofErr w:type="spellStart"/>
      <w:proofErr w:type="gramStart"/>
      <w:r>
        <w:t>bcz</w:t>
      </w:r>
      <w:proofErr w:type="spellEnd"/>
      <w:proofErr w:type="gramEnd"/>
      <w:r>
        <w:t xml:space="preserve"> micro partitions are immutable)</w:t>
      </w:r>
    </w:p>
    <w:p w:rsidR="00F576AE" w:rsidRDefault="00F576AE" w:rsidP="00B15353">
      <w:pPr>
        <w:pStyle w:val="ListParagraph"/>
        <w:numPr>
          <w:ilvl w:val="0"/>
          <w:numId w:val="1"/>
        </w:numPr>
      </w:pPr>
      <w:r>
        <w:t>It is best practice to define a clustering key on every table:</w:t>
      </w:r>
    </w:p>
    <w:p w:rsidR="00F576AE" w:rsidRDefault="00F576AE" w:rsidP="00F576AE">
      <w:pPr>
        <w:pStyle w:val="ListParagraph"/>
      </w:pPr>
      <w:proofErr w:type="spellStart"/>
      <w:r>
        <w:t>Ans</w:t>
      </w:r>
      <w:proofErr w:type="spellEnd"/>
      <w:r>
        <w:t>: TRUE/</w:t>
      </w:r>
      <w:r w:rsidRPr="00C64DAB">
        <w:rPr>
          <w:highlight w:val="green"/>
        </w:rPr>
        <w:t>FALSE</w:t>
      </w:r>
    </w:p>
    <w:p w:rsidR="00B9391B" w:rsidRDefault="00B9391B" w:rsidP="00B15353">
      <w:pPr>
        <w:pStyle w:val="ListParagraph"/>
        <w:numPr>
          <w:ilvl w:val="0"/>
          <w:numId w:val="1"/>
        </w:numPr>
      </w:pPr>
      <w:r>
        <w:t xml:space="preserve">Snowflake provides standard and powerful features that ensure the highest levels of security for your account and users if used properly. Which </w:t>
      </w:r>
      <w:proofErr w:type="spellStart"/>
      <w:proofErr w:type="gramStart"/>
      <w:r>
        <w:t>aare</w:t>
      </w:r>
      <w:proofErr w:type="spellEnd"/>
      <w:proofErr w:type="gramEnd"/>
      <w:r>
        <w:t xml:space="preserve"> the true statements about Snowflake security?</w:t>
      </w:r>
    </w:p>
    <w:p w:rsidR="00B9391B" w:rsidRPr="00E11ACE" w:rsidRDefault="00B9391B" w:rsidP="00B15353">
      <w:pPr>
        <w:pStyle w:val="ListParagraph"/>
        <w:numPr>
          <w:ilvl w:val="0"/>
          <w:numId w:val="3"/>
        </w:numPr>
        <w:rPr>
          <w:highlight w:val="green"/>
        </w:rPr>
      </w:pPr>
      <w:r w:rsidRPr="00E11ACE">
        <w:rPr>
          <w:highlight w:val="green"/>
        </w:rPr>
        <w:t>Tri-secret requires that customer manage their own keys</w:t>
      </w:r>
    </w:p>
    <w:p w:rsidR="00B9391B" w:rsidRPr="00E11ACE" w:rsidRDefault="00B9391B" w:rsidP="00B15353">
      <w:pPr>
        <w:pStyle w:val="ListParagraph"/>
        <w:numPr>
          <w:ilvl w:val="0"/>
          <w:numId w:val="3"/>
        </w:numPr>
        <w:rPr>
          <w:highlight w:val="green"/>
        </w:rPr>
      </w:pPr>
      <w:r w:rsidRPr="00E11ACE">
        <w:rPr>
          <w:highlight w:val="green"/>
        </w:rPr>
        <w:t>Federated authentication in Snowflake is compliant with SAML 2.0</w:t>
      </w:r>
    </w:p>
    <w:p w:rsidR="00B9391B" w:rsidRPr="00E11ACE" w:rsidRDefault="00B9391B" w:rsidP="00B15353">
      <w:pPr>
        <w:pStyle w:val="ListParagraph"/>
        <w:numPr>
          <w:ilvl w:val="0"/>
          <w:numId w:val="3"/>
        </w:numPr>
        <w:rPr>
          <w:highlight w:val="green"/>
        </w:rPr>
      </w:pPr>
      <w:r w:rsidRPr="00E11ACE">
        <w:rPr>
          <w:highlight w:val="green"/>
        </w:rPr>
        <w:t>Snowflake support user-based access control.</w:t>
      </w:r>
    </w:p>
    <w:p w:rsidR="00B9391B" w:rsidRDefault="00B9391B" w:rsidP="00B15353">
      <w:pPr>
        <w:pStyle w:val="ListParagraph"/>
        <w:numPr>
          <w:ilvl w:val="0"/>
          <w:numId w:val="1"/>
        </w:numPr>
      </w:pPr>
      <w:r>
        <w:t xml:space="preserve">Query statement encryption </w:t>
      </w:r>
      <w:proofErr w:type="gramStart"/>
      <w:r>
        <w:t>is supported</w:t>
      </w:r>
      <w:proofErr w:type="gramEnd"/>
      <w:r>
        <w:t xml:space="preserve"> on ____ accounts.</w:t>
      </w:r>
    </w:p>
    <w:p w:rsidR="00B9391B" w:rsidRDefault="00B9391B" w:rsidP="00B15353">
      <w:pPr>
        <w:pStyle w:val="ListParagraph"/>
        <w:numPr>
          <w:ilvl w:val="0"/>
          <w:numId w:val="4"/>
        </w:numPr>
      </w:pPr>
      <w:r>
        <w:t>Standard</w:t>
      </w:r>
    </w:p>
    <w:p w:rsidR="00B9391B" w:rsidRDefault="00B9391B" w:rsidP="00B15353">
      <w:pPr>
        <w:pStyle w:val="ListParagraph"/>
        <w:numPr>
          <w:ilvl w:val="0"/>
          <w:numId w:val="4"/>
        </w:numPr>
      </w:pPr>
      <w:r>
        <w:t>Enterprise</w:t>
      </w:r>
    </w:p>
    <w:p w:rsidR="00B9391B" w:rsidRPr="00E11ACE" w:rsidRDefault="00B9391B" w:rsidP="00B15353">
      <w:pPr>
        <w:pStyle w:val="ListParagraph"/>
        <w:numPr>
          <w:ilvl w:val="0"/>
          <w:numId w:val="4"/>
        </w:numPr>
        <w:rPr>
          <w:highlight w:val="green"/>
        </w:rPr>
      </w:pPr>
      <w:r w:rsidRPr="00E11ACE">
        <w:rPr>
          <w:highlight w:val="green"/>
        </w:rPr>
        <w:t>Enterprise for Sensitive Data (ESD)</w:t>
      </w:r>
    </w:p>
    <w:p w:rsidR="00B9391B" w:rsidRDefault="00B9391B" w:rsidP="00B15353">
      <w:pPr>
        <w:pStyle w:val="ListParagraph"/>
        <w:numPr>
          <w:ilvl w:val="0"/>
          <w:numId w:val="4"/>
        </w:numPr>
      </w:pPr>
      <w:r>
        <w:lastRenderedPageBreak/>
        <w:t>Virtual Private Snowflake (VPS).</w:t>
      </w:r>
    </w:p>
    <w:p w:rsidR="00B9391B" w:rsidRDefault="00B9391B" w:rsidP="00B15353">
      <w:pPr>
        <w:pStyle w:val="ListParagraph"/>
        <w:numPr>
          <w:ilvl w:val="0"/>
          <w:numId w:val="1"/>
        </w:numPr>
      </w:pPr>
      <w:r>
        <w:t>All security information is stored in the ____ layer in the Snowflake architecture.</w:t>
      </w:r>
    </w:p>
    <w:p w:rsidR="00B9391B" w:rsidRDefault="00B9391B" w:rsidP="00B15353">
      <w:pPr>
        <w:pStyle w:val="ListParagraph"/>
        <w:numPr>
          <w:ilvl w:val="0"/>
          <w:numId w:val="5"/>
        </w:numPr>
      </w:pPr>
      <w:r>
        <w:t>Storage</w:t>
      </w:r>
    </w:p>
    <w:p w:rsidR="00B9391B" w:rsidRDefault="00B9391B" w:rsidP="00B15353">
      <w:pPr>
        <w:pStyle w:val="ListParagraph"/>
        <w:numPr>
          <w:ilvl w:val="0"/>
          <w:numId w:val="5"/>
        </w:numPr>
      </w:pPr>
      <w:r>
        <w:t>Compute</w:t>
      </w:r>
    </w:p>
    <w:p w:rsidR="00B9391B" w:rsidRPr="00963776" w:rsidRDefault="00B9391B" w:rsidP="00B15353">
      <w:pPr>
        <w:pStyle w:val="ListParagraph"/>
        <w:numPr>
          <w:ilvl w:val="0"/>
          <w:numId w:val="5"/>
        </w:numPr>
        <w:rPr>
          <w:highlight w:val="green"/>
        </w:rPr>
      </w:pPr>
      <w:r w:rsidRPr="00963776">
        <w:rPr>
          <w:highlight w:val="green"/>
        </w:rPr>
        <w:t>Service</w:t>
      </w:r>
    </w:p>
    <w:p w:rsidR="00B9391B" w:rsidRDefault="00B9391B" w:rsidP="00B15353">
      <w:pPr>
        <w:pStyle w:val="ListParagraph"/>
        <w:numPr>
          <w:ilvl w:val="0"/>
          <w:numId w:val="5"/>
        </w:numPr>
      </w:pPr>
      <w:r>
        <w:t>All the above.</w:t>
      </w:r>
    </w:p>
    <w:p w:rsidR="00B9391B" w:rsidRDefault="00B9391B" w:rsidP="00B15353">
      <w:pPr>
        <w:pStyle w:val="ListParagraph"/>
        <w:numPr>
          <w:ilvl w:val="0"/>
          <w:numId w:val="1"/>
        </w:numPr>
      </w:pPr>
      <w:r>
        <w:t>The benefits of client-side encryption are:</w:t>
      </w:r>
    </w:p>
    <w:p w:rsidR="00B9391B" w:rsidRDefault="00B9391B" w:rsidP="00B15353">
      <w:pPr>
        <w:pStyle w:val="ListParagraph"/>
        <w:numPr>
          <w:ilvl w:val="0"/>
          <w:numId w:val="6"/>
        </w:numPr>
      </w:pPr>
      <w:r>
        <w:t>It provides a secure system for managing data in cloud storage</w:t>
      </w:r>
      <w:r w:rsidRPr="00FD0746">
        <w:rPr>
          <w:highlight w:val="green"/>
        </w:rPr>
        <w:t>(True)</w:t>
      </w:r>
    </w:p>
    <w:p w:rsidR="00B9391B" w:rsidRDefault="00B9391B" w:rsidP="00B15353">
      <w:pPr>
        <w:pStyle w:val="ListParagraph"/>
        <w:numPr>
          <w:ilvl w:val="0"/>
          <w:numId w:val="6"/>
        </w:numPr>
      </w:pPr>
      <w:r>
        <w:t>Data is encrypted before loading into storage layer</w:t>
      </w:r>
      <w:r w:rsidRPr="00FD0746">
        <w:rPr>
          <w:highlight w:val="green"/>
        </w:rPr>
        <w:t>(False)</w:t>
      </w:r>
    </w:p>
    <w:p w:rsidR="00B9391B" w:rsidRDefault="00B9391B" w:rsidP="00B15353">
      <w:pPr>
        <w:pStyle w:val="ListParagraph"/>
        <w:numPr>
          <w:ilvl w:val="0"/>
          <w:numId w:val="6"/>
        </w:numPr>
      </w:pPr>
      <w:r>
        <w:t>The storage service layer only contains encrypted version of the data</w:t>
      </w:r>
      <w:r w:rsidRPr="00FD0746">
        <w:rPr>
          <w:highlight w:val="green"/>
        </w:rPr>
        <w:t>(True)</w:t>
      </w:r>
    </w:p>
    <w:p w:rsidR="00B9391B" w:rsidRDefault="00B9391B" w:rsidP="00B15353">
      <w:pPr>
        <w:pStyle w:val="ListParagraph"/>
        <w:numPr>
          <w:ilvl w:val="0"/>
          <w:numId w:val="6"/>
        </w:numPr>
      </w:pPr>
      <w:r>
        <w:t>Queries can be encrypted on the client side</w:t>
      </w:r>
      <w:r w:rsidRPr="00FD0746">
        <w:rPr>
          <w:highlight w:val="green"/>
        </w:rPr>
        <w:t>(False)</w:t>
      </w:r>
    </w:p>
    <w:p w:rsidR="00B9391B" w:rsidRDefault="00B9391B" w:rsidP="00B15353">
      <w:pPr>
        <w:pStyle w:val="ListParagraph"/>
        <w:numPr>
          <w:ilvl w:val="0"/>
          <w:numId w:val="1"/>
        </w:numPr>
      </w:pPr>
      <w:r>
        <w:t>Snowflake supports multi-factor authentication (MFA) to provide increased login security for users connecting to Snowflake. Which statements are true about MFA security?</w:t>
      </w:r>
    </w:p>
    <w:p w:rsidR="00B9391B" w:rsidRDefault="00B9391B" w:rsidP="00B9391B">
      <w:pPr>
        <w:pStyle w:val="ListParagraph"/>
      </w:pPr>
      <w:r>
        <w:rPr>
          <w:noProof/>
        </w:rPr>
        <w:drawing>
          <wp:inline distT="0" distB="0" distL="0" distR="0" wp14:anchorId="12F22632" wp14:editId="6EAFFBF7">
            <wp:extent cx="594360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88720"/>
                    </a:xfrm>
                    <a:prstGeom prst="rect">
                      <a:avLst/>
                    </a:prstGeom>
                  </pic:spPr>
                </pic:pic>
              </a:graphicData>
            </a:graphic>
          </wp:inline>
        </w:drawing>
      </w:r>
    </w:p>
    <w:p w:rsidR="00B9391B" w:rsidRDefault="00B9391B" w:rsidP="00B15353">
      <w:pPr>
        <w:pStyle w:val="ListParagraph"/>
        <w:numPr>
          <w:ilvl w:val="0"/>
          <w:numId w:val="1"/>
        </w:numPr>
      </w:pPr>
      <w:r>
        <w:t xml:space="preserve">With an </w:t>
      </w:r>
      <w:proofErr w:type="spellStart"/>
      <w:r>
        <w:t>IdP</w:t>
      </w:r>
      <w:proofErr w:type="spellEnd"/>
      <w:r>
        <w:t xml:space="preserve"> configured for your account, (e.g. </w:t>
      </w:r>
      <w:proofErr w:type="spellStart"/>
      <w:r>
        <w:t>Okta</w:t>
      </w:r>
      <w:proofErr w:type="spellEnd"/>
      <w:r>
        <w:t>, ADFS, or any of the other supported SAML 2.0-compliant service/applications) Snowflake supports using SSO to connect and authenticate with the following clients:</w:t>
      </w:r>
    </w:p>
    <w:p w:rsidR="00B9391B" w:rsidRPr="00A41E9E" w:rsidRDefault="00B9391B" w:rsidP="00B15353">
      <w:pPr>
        <w:pStyle w:val="ListParagraph"/>
        <w:numPr>
          <w:ilvl w:val="0"/>
          <w:numId w:val="7"/>
        </w:numPr>
        <w:rPr>
          <w:highlight w:val="green"/>
        </w:rPr>
      </w:pPr>
      <w:r w:rsidRPr="00A41E9E">
        <w:rPr>
          <w:highlight w:val="green"/>
        </w:rPr>
        <w:t>Python Connector</w:t>
      </w:r>
    </w:p>
    <w:p w:rsidR="00B9391B" w:rsidRPr="00A41E9E" w:rsidRDefault="00B9391B" w:rsidP="00B15353">
      <w:pPr>
        <w:pStyle w:val="ListParagraph"/>
        <w:numPr>
          <w:ilvl w:val="0"/>
          <w:numId w:val="7"/>
        </w:numPr>
        <w:rPr>
          <w:highlight w:val="green"/>
        </w:rPr>
      </w:pPr>
      <w:r w:rsidRPr="00A41E9E">
        <w:rPr>
          <w:highlight w:val="green"/>
        </w:rPr>
        <w:t>JDBC Driver</w:t>
      </w:r>
    </w:p>
    <w:p w:rsidR="00B9391B" w:rsidRPr="00A41E9E" w:rsidRDefault="00B9391B" w:rsidP="00B15353">
      <w:pPr>
        <w:pStyle w:val="ListParagraph"/>
        <w:numPr>
          <w:ilvl w:val="0"/>
          <w:numId w:val="7"/>
        </w:numPr>
        <w:rPr>
          <w:highlight w:val="green"/>
        </w:rPr>
      </w:pPr>
      <w:proofErr w:type="spellStart"/>
      <w:r w:rsidRPr="00A41E9E">
        <w:rPr>
          <w:highlight w:val="green"/>
        </w:rPr>
        <w:t>SnowSQL</w:t>
      </w:r>
      <w:proofErr w:type="spellEnd"/>
    </w:p>
    <w:p w:rsidR="00B9391B" w:rsidRPr="00A41E9E" w:rsidRDefault="00B9391B" w:rsidP="00B15353">
      <w:pPr>
        <w:pStyle w:val="ListParagraph"/>
        <w:numPr>
          <w:ilvl w:val="0"/>
          <w:numId w:val="7"/>
        </w:numPr>
        <w:rPr>
          <w:highlight w:val="green"/>
        </w:rPr>
      </w:pPr>
      <w:r w:rsidRPr="00A41E9E">
        <w:rPr>
          <w:highlight w:val="green"/>
        </w:rPr>
        <w:t>ODBC Driver</w:t>
      </w:r>
    </w:p>
    <w:p w:rsidR="00B9391B" w:rsidRDefault="00B9391B" w:rsidP="00B15353">
      <w:pPr>
        <w:pStyle w:val="ListParagraph"/>
        <w:numPr>
          <w:ilvl w:val="0"/>
          <w:numId w:val="1"/>
        </w:numPr>
      </w:pPr>
      <w:r>
        <w:t>Snowflake includes Role-Based Access Control to enable administrators to:</w:t>
      </w:r>
    </w:p>
    <w:p w:rsidR="00B9391B" w:rsidRDefault="00B9391B" w:rsidP="00B15353">
      <w:pPr>
        <w:pStyle w:val="ListParagraph"/>
        <w:numPr>
          <w:ilvl w:val="0"/>
          <w:numId w:val="8"/>
        </w:numPr>
      </w:pPr>
      <w:proofErr w:type="spellStart"/>
      <w:r>
        <w:t>Linit</w:t>
      </w:r>
      <w:proofErr w:type="spellEnd"/>
      <w:r>
        <w:t xml:space="preserve"> access to data and privileges</w:t>
      </w:r>
    </w:p>
    <w:p w:rsidR="00B9391B" w:rsidRDefault="00B9391B" w:rsidP="00B15353">
      <w:pPr>
        <w:pStyle w:val="ListParagraph"/>
        <w:numPr>
          <w:ilvl w:val="0"/>
          <w:numId w:val="8"/>
        </w:numPr>
      </w:pPr>
      <w:r>
        <w:t>Manage secure access to the Snowflake account and data</w:t>
      </w:r>
    </w:p>
    <w:p w:rsidR="00B9391B" w:rsidRDefault="00B9391B" w:rsidP="00B15353">
      <w:pPr>
        <w:pStyle w:val="ListParagraph"/>
        <w:numPr>
          <w:ilvl w:val="0"/>
          <w:numId w:val="8"/>
        </w:numPr>
      </w:pPr>
      <w:r>
        <w:t>Establish role hierarchy and privilege inheritance to align access</w:t>
      </w:r>
    </w:p>
    <w:p w:rsidR="00B9391B" w:rsidRPr="00600D43" w:rsidRDefault="00B9391B" w:rsidP="00B15353">
      <w:pPr>
        <w:pStyle w:val="ListParagraph"/>
        <w:numPr>
          <w:ilvl w:val="0"/>
          <w:numId w:val="8"/>
        </w:numPr>
        <w:rPr>
          <w:highlight w:val="green"/>
        </w:rPr>
      </w:pPr>
      <w:r w:rsidRPr="00600D43">
        <w:rPr>
          <w:highlight w:val="green"/>
        </w:rPr>
        <w:t>All of the above.</w:t>
      </w:r>
    </w:p>
    <w:p w:rsidR="00B9391B" w:rsidRDefault="00B9391B" w:rsidP="00B15353">
      <w:pPr>
        <w:pStyle w:val="ListParagraph"/>
        <w:numPr>
          <w:ilvl w:val="0"/>
          <w:numId w:val="1"/>
        </w:numPr>
      </w:pPr>
      <w:r>
        <w:t>The snowflake user interface can execute many tasks that can be performed using SQL and the command line, including:</w:t>
      </w:r>
    </w:p>
    <w:p w:rsidR="00B9391B" w:rsidRDefault="00B9391B" w:rsidP="00B9391B">
      <w:pPr>
        <w:pStyle w:val="ListParagraph"/>
      </w:pPr>
      <w:r>
        <w:rPr>
          <w:noProof/>
        </w:rPr>
        <w:drawing>
          <wp:inline distT="0" distB="0" distL="0" distR="0" wp14:anchorId="70622E96" wp14:editId="01A21413">
            <wp:extent cx="5943600" cy="1219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219200"/>
                    </a:xfrm>
                    <a:prstGeom prst="rect">
                      <a:avLst/>
                    </a:prstGeom>
                  </pic:spPr>
                </pic:pic>
              </a:graphicData>
            </a:graphic>
          </wp:inline>
        </w:drawing>
      </w:r>
    </w:p>
    <w:p w:rsidR="00B9391B" w:rsidRDefault="00B9391B" w:rsidP="00B15353">
      <w:pPr>
        <w:pStyle w:val="ListParagraph"/>
        <w:numPr>
          <w:ilvl w:val="0"/>
          <w:numId w:val="1"/>
        </w:numPr>
      </w:pPr>
      <w:r>
        <w:t>You can manage user preferences in the following areas through the Snowflake user interface except:</w:t>
      </w:r>
    </w:p>
    <w:p w:rsidR="00B9391B" w:rsidRDefault="00B9391B" w:rsidP="00B15353">
      <w:pPr>
        <w:pStyle w:val="ListParagraph"/>
        <w:numPr>
          <w:ilvl w:val="0"/>
          <w:numId w:val="9"/>
        </w:numPr>
      </w:pPr>
      <w:r>
        <w:t>Adding users and permissions</w:t>
      </w:r>
    </w:p>
    <w:p w:rsidR="00B9391B" w:rsidRDefault="00B9391B" w:rsidP="00B15353">
      <w:pPr>
        <w:pStyle w:val="ListParagraph"/>
        <w:numPr>
          <w:ilvl w:val="0"/>
          <w:numId w:val="9"/>
        </w:numPr>
      </w:pPr>
      <w:r>
        <w:t>Enrolling in multi-factor authentication</w:t>
      </w:r>
    </w:p>
    <w:p w:rsidR="00B9391B" w:rsidRPr="00636C15" w:rsidRDefault="00B9391B" w:rsidP="00B15353">
      <w:pPr>
        <w:pStyle w:val="ListParagraph"/>
        <w:numPr>
          <w:ilvl w:val="0"/>
          <w:numId w:val="9"/>
        </w:numPr>
        <w:rPr>
          <w:highlight w:val="green"/>
        </w:rPr>
      </w:pPr>
      <w:r w:rsidRPr="00636C15">
        <w:rPr>
          <w:highlight w:val="green"/>
        </w:rPr>
        <w:lastRenderedPageBreak/>
        <w:t>Executing Fail-Safe recovery</w:t>
      </w:r>
    </w:p>
    <w:p w:rsidR="00B9391B" w:rsidRDefault="00B9391B" w:rsidP="00B15353">
      <w:pPr>
        <w:pStyle w:val="ListParagraph"/>
        <w:numPr>
          <w:ilvl w:val="0"/>
          <w:numId w:val="9"/>
        </w:numPr>
      </w:pPr>
      <w:r>
        <w:t>Monitoring queries using the History page.</w:t>
      </w:r>
    </w:p>
    <w:p w:rsidR="00B9391B" w:rsidRDefault="00B9391B" w:rsidP="00B15353">
      <w:pPr>
        <w:pStyle w:val="ListParagraph"/>
        <w:numPr>
          <w:ilvl w:val="0"/>
          <w:numId w:val="1"/>
        </w:numPr>
      </w:pPr>
      <w:r>
        <w:t>Mark the processes that are used to load data into the Snowflake system as True:</w:t>
      </w:r>
    </w:p>
    <w:p w:rsidR="00B9391B" w:rsidRDefault="00B9391B" w:rsidP="00B9391B">
      <w:pPr>
        <w:pStyle w:val="ListParagraph"/>
      </w:pPr>
      <w:r>
        <w:rPr>
          <w:noProof/>
        </w:rPr>
        <w:drawing>
          <wp:inline distT="0" distB="0" distL="0" distR="0" wp14:anchorId="41E8DFD0" wp14:editId="1DDF1046">
            <wp:extent cx="5943600" cy="971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971550"/>
                    </a:xfrm>
                    <a:prstGeom prst="rect">
                      <a:avLst/>
                    </a:prstGeom>
                  </pic:spPr>
                </pic:pic>
              </a:graphicData>
            </a:graphic>
          </wp:inline>
        </w:drawing>
      </w:r>
    </w:p>
    <w:p w:rsidR="00B9391B" w:rsidRDefault="00B9391B" w:rsidP="00B15353">
      <w:pPr>
        <w:pStyle w:val="ListParagraph"/>
        <w:numPr>
          <w:ilvl w:val="0"/>
          <w:numId w:val="1"/>
        </w:numPr>
      </w:pPr>
      <w:r>
        <w:t>Select the features that are true about the Snowflake Data Warehouse Architecture:</w:t>
      </w:r>
    </w:p>
    <w:p w:rsidR="00B9391B" w:rsidRDefault="00B9391B" w:rsidP="00B9391B">
      <w:pPr>
        <w:pStyle w:val="ListParagraph"/>
      </w:pPr>
      <w:r>
        <w:rPr>
          <w:noProof/>
        </w:rPr>
        <w:drawing>
          <wp:inline distT="0" distB="0" distL="0" distR="0" wp14:anchorId="118006FA" wp14:editId="77986B7A">
            <wp:extent cx="5943600" cy="1533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33525"/>
                    </a:xfrm>
                    <a:prstGeom prst="rect">
                      <a:avLst/>
                    </a:prstGeom>
                  </pic:spPr>
                </pic:pic>
              </a:graphicData>
            </a:graphic>
          </wp:inline>
        </w:drawing>
      </w:r>
    </w:p>
    <w:p w:rsidR="00B9391B" w:rsidRDefault="00B9391B" w:rsidP="00B15353">
      <w:pPr>
        <w:pStyle w:val="ListParagraph"/>
        <w:numPr>
          <w:ilvl w:val="0"/>
          <w:numId w:val="1"/>
        </w:numPr>
      </w:pPr>
      <w:r>
        <w:t xml:space="preserve">The Snowflake Architecture consists of </w:t>
      </w:r>
      <w:proofErr w:type="gramStart"/>
      <w:r>
        <w:t>3</w:t>
      </w:r>
      <w:proofErr w:type="gramEnd"/>
      <w:r>
        <w:t xml:space="preserve"> layers. Match the labels of the layers that deliver the functionality described:</w:t>
      </w:r>
    </w:p>
    <w:p w:rsidR="00B9391B" w:rsidRDefault="00B9391B" w:rsidP="00B9391B">
      <w:pPr>
        <w:pStyle w:val="ListParagraph"/>
      </w:pPr>
      <w:r>
        <w:rPr>
          <w:noProof/>
        </w:rPr>
        <w:drawing>
          <wp:inline distT="0" distB="0" distL="0" distR="0" wp14:anchorId="2D600C2D" wp14:editId="58BFE0B4">
            <wp:extent cx="3838575" cy="2590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8575" cy="2590800"/>
                    </a:xfrm>
                    <a:prstGeom prst="rect">
                      <a:avLst/>
                    </a:prstGeom>
                  </pic:spPr>
                </pic:pic>
              </a:graphicData>
            </a:graphic>
          </wp:inline>
        </w:drawing>
      </w:r>
    </w:p>
    <w:p w:rsidR="00B9391B" w:rsidRDefault="00B9391B" w:rsidP="00B15353">
      <w:pPr>
        <w:pStyle w:val="ListParagraph"/>
        <w:numPr>
          <w:ilvl w:val="0"/>
          <w:numId w:val="1"/>
        </w:numPr>
      </w:pPr>
      <w:r>
        <w:t>The Snowflake platform prioritizes security and authentication and includes the following key features:</w:t>
      </w:r>
    </w:p>
    <w:p w:rsidR="00B9391B" w:rsidRDefault="00B9391B" w:rsidP="00B15353">
      <w:pPr>
        <w:pStyle w:val="ListParagraph"/>
        <w:numPr>
          <w:ilvl w:val="0"/>
          <w:numId w:val="10"/>
        </w:numPr>
      </w:pPr>
      <w:r>
        <w:t>Multi-factor authentication (MFA)</w:t>
      </w:r>
      <w:r>
        <w:tab/>
      </w:r>
      <w:r>
        <w:tab/>
        <w:t>--</w:t>
      </w:r>
      <w:r>
        <w:tab/>
        <w:t>TRUE</w:t>
      </w:r>
    </w:p>
    <w:p w:rsidR="00B9391B" w:rsidRDefault="00B9391B" w:rsidP="00B15353">
      <w:pPr>
        <w:pStyle w:val="ListParagraph"/>
        <w:numPr>
          <w:ilvl w:val="0"/>
          <w:numId w:val="10"/>
        </w:numPr>
      </w:pPr>
      <w:r>
        <w:t>Snowflake failure alerts</w:t>
      </w:r>
      <w:r>
        <w:tab/>
      </w:r>
      <w:r>
        <w:tab/>
      </w:r>
      <w:r>
        <w:tab/>
      </w:r>
      <w:r>
        <w:tab/>
        <w:t>--</w:t>
      </w:r>
      <w:r>
        <w:tab/>
        <w:t>FALSE</w:t>
      </w:r>
    </w:p>
    <w:p w:rsidR="00B9391B" w:rsidRDefault="00B9391B" w:rsidP="00B15353">
      <w:pPr>
        <w:pStyle w:val="ListParagraph"/>
        <w:numPr>
          <w:ilvl w:val="0"/>
          <w:numId w:val="10"/>
        </w:numPr>
      </w:pPr>
      <w:r>
        <w:t>Data encryption using Snowflake-managed keys</w:t>
      </w:r>
      <w:r>
        <w:tab/>
        <w:t>--</w:t>
      </w:r>
      <w:r>
        <w:tab/>
        <w:t>FLASE</w:t>
      </w:r>
    </w:p>
    <w:p w:rsidR="00B9391B" w:rsidRDefault="00B9391B" w:rsidP="00B15353">
      <w:pPr>
        <w:pStyle w:val="ListParagraph"/>
        <w:numPr>
          <w:ilvl w:val="0"/>
          <w:numId w:val="10"/>
        </w:numPr>
      </w:pPr>
      <w:r>
        <w:t>Object-level access control</w:t>
      </w:r>
      <w:r>
        <w:tab/>
      </w:r>
      <w:r>
        <w:tab/>
      </w:r>
      <w:r>
        <w:tab/>
        <w:t>--</w:t>
      </w:r>
      <w:r>
        <w:tab/>
        <w:t>TRUE</w:t>
      </w:r>
    </w:p>
    <w:p w:rsidR="00B9391B" w:rsidRDefault="00B9391B" w:rsidP="00B15353">
      <w:pPr>
        <w:pStyle w:val="ListParagraph"/>
        <w:numPr>
          <w:ilvl w:val="0"/>
          <w:numId w:val="1"/>
        </w:numPr>
      </w:pPr>
      <w:r>
        <w:t>The Snowflake architecture includes advanced capabilities in the cloud services layer that deliver:</w:t>
      </w:r>
    </w:p>
    <w:p w:rsidR="00B9391B" w:rsidRPr="00091FB9" w:rsidRDefault="00B9391B" w:rsidP="00B15353">
      <w:pPr>
        <w:pStyle w:val="ListParagraph"/>
        <w:numPr>
          <w:ilvl w:val="0"/>
          <w:numId w:val="11"/>
        </w:numPr>
        <w:rPr>
          <w:highlight w:val="green"/>
        </w:rPr>
      </w:pPr>
      <w:r w:rsidRPr="00091FB9">
        <w:rPr>
          <w:highlight w:val="green"/>
        </w:rPr>
        <w:t>Transaction management for consistent operation on the same data at the same time.</w:t>
      </w:r>
    </w:p>
    <w:p w:rsidR="00B9391B" w:rsidRPr="00091FB9" w:rsidRDefault="00B9391B" w:rsidP="00B15353">
      <w:pPr>
        <w:pStyle w:val="ListParagraph"/>
        <w:numPr>
          <w:ilvl w:val="0"/>
          <w:numId w:val="11"/>
        </w:numPr>
        <w:rPr>
          <w:highlight w:val="green"/>
        </w:rPr>
      </w:pPr>
      <w:proofErr w:type="spellStart"/>
      <w:r w:rsidRPr="00091FB9">
        <w:rPr>
          <w:highlight w:val="green"/>
        </w:rPr>
        <w:t>Matadata</w:t>
      </w:r>
      <w:proofErr w:type="spellEnd"/>
      <w:r w:rsidRPr="00091FB9">
        <w:rPr>
          <w:highlight w:val="green"/>
        </w:rPr>
        <w:t xml:space="preserve"> service</w:t>
      </w:r>
    </w:p>
    <w:p w:rsidR="00B9391B" w:rsidRPr="00091FB9" w:rsidRDefault="00B9391B" w:rsidP="00B15353">
      <w:pPr>
        <w:pStyle w:val="ListParagraph"/>
        <w:numPr>
          <w:ilvl w:val="0"/>
          <w:numId w:val="11"/>
        </w:numPr>
        <w:rPr>
          <w:highlight w:val="green"/>
        </w:rPr>
      </w:pPr>
      <w:r w:rsidRPr="00091FB9">
        <w:rPr>
          <w:highlight w:val="green"/>
        </w:rPr>
        <w:lastRenderedPageBreak/>
        <w:t>Security and authentication control</w:t>
      </w:r>
    </w:p>
    <w:p w:rsidR="00B9391B" w:rsidRPr="00091FB9" w:rsidRDefault="00B9391B" w:rsidP="00B15353">
      <w:pPr>
        <w:pStyle w:val="ListParagraph"/>
        <w:numPr>
          <w:ilvl w:val="0"/>
          <w:numId w:val="11"/>
        </w:numPr>
        <w:rPr>
          <w:highlight w:val="green"/>
        </w:rPr>
      </w:pPr>
      <w:r w:rsidRPr="00091FB9">
        <w:rPr>
          <w:highlight w:val="green"/>
        </w:rPr>
        <w:t>Query optimization</w:t>
      </w:r>
    </w:p>
    <w:p w:rsidR="00B9391B" w:rsidRDefault="00B9391B" w:rsidP="00B15353">
      <w:pPr>
        <w:pStyle w:val="ListParagraph"/>
        <w:numPr>
          <w:ilvl w:val="0"/>
          <w:numId w:val="1"/>
        </w:numPr>
      </w:pPr>
      <w:r>
        <w:t>What are the layers of the Snowflake architecture?</w:t>
      </w:r>
    </w:p>
    <w:p w:rsidR="00B9391B" w:rsidRPr="00323017" w:rsidRDefault="00B9391B" w:rsidP="00B15353">
      <w:pPr>
        <w:pStyle w:val="ListParagraph"/>
        <w:numPr>
          <w:ilvl w:val="0"/>
          <w:numId w:val="12"/>
        </w:numPr>
        <w:rPr>
          <w:highlight w:val="green"/>
        </w:rPr>
      </w:pPr>
      <w:r w:rsidRPr="00323017">
        <w:rPr>
          <w:highlight w:val="green"/>
        </w:rPr>
        <w:t>Storage</w:t>
      </w:r>
    </w:p>
    <w:p w:rsidR="00B9391B" w:rsidRDefault="00B9391B" w:rsidP="00B15353">
      <w:pPr>
        <w:pStyle w:val="ListParagraph"/>
        <w:numPr>
          <w:ilvl w:val="0"/>
          <w:numId w:val="12"/>
        </w:numPr>
      </w:pPr>
      <w:r>
        <w:t>Severs</w:t>
      </w:r>
    </w:p>
    <w:p w:rsidR="00B9391B" w:rsidRDefault="00B9391B" w:rsidP="00B15353">
      <w:pPr>
        <w:pStyle w:val="ListParagraph"/>
        <w:numPr>
          <w:ilvl w:val="0"/>
          <w:numId w:val="12"/>
        </w:numPr>
      </w:pPr>
      <w:r>
        <w:t>Nodes</w:t>
      </w:r>
    </w:p>
    <w:p w:rsidR="00B9391B" w:rsidRPr="00323017" w:rsidRDefault="00B9391B" w:rsidP="00B15353">
      <w:pPr>
        <w:pStyle w:val="ListParagraph"/>
        <w:numPr>
          <w:ilvl w:val="0"/>
          <w:numId w:val="12"/>
        </w:numPr>
        <w:rPr>
          <w:highlight w:val="green"/>
        </w:rPr>
      </w:pPr>
      <w:r w:rsidRPr="00323017">
        <w:rPr>
          <w:highlight w:val="green"/>
        </w:rPr>
        <w:t>Compute</w:t>
      </w:r>
    </w:p>
    <w:p w:rsidR="00B9391B" w:rsidRPr="00323017" w:rsidRDefault="00B9391B" w:rsidP="00B15353">
      <w:pPr>
        <w:pStyle w:val="ListParagraph"/>
        <w:numPr>
          <w:ilvl w:val="0"/>
          <w:numId w:val="12"/>
        </w:numPr>
        <w:rPr>
          <w:highlight w:val="green"/>
        </w:rPr>
      </w:pPr>
      <w:r w:rsidRPr="00323017">
        <w:rPr>
          <w:highlight w:val="green"/>
        </w:rPr>
        <w:t>Services</w:t>
      </w:r>
    </w:p>
    <w:p w:rsidR="00B9391B" w:rsidRDefault="00B9391B" w:rsidP="00B15353">
      <w:pPr>
        <w:pStyle w:val="ListParagraph"/>
        <w:numPr>
          <w:ilvl w:val="0"/>
          <w:numId w:val="12"/>
        </w:numPr>
      </w:pPr>
      <w:r>
        <w:t>Metadata</w:t>
      </w:r>
    </w:p>
    <w:p w:rsidR="00B9391B" w:rsidRDefault="00B9391B" w:rsidP="00B15353">
      <w:pPr>
        <w:pStyle w:val="ListParagraph"/>
        <w:numPr>
          <w:ilvl w:val="0"/>
          <w:numId w:val="1"/>
        </w:numPr>
      </w:pPr>
      <w:r>
        <w:t>What can you use the worksheet for in the Snowflake Web Interface?</w:t>
      </w:r>
    </w:p>
    <w:p w:rsidR="00B9391B" w:rsidRPr="00323017" w:rsidRDefault="00B9391B" w:rsidP="00B15353">
      <w:pPr>
        <w:pStyle w:val="ListParagraph"/>
        <w:numPr>
          <w:ilvl w:val="0"/>
          <w:numId w:val="13"/>
        </w:numPr>
        <w:rPr>
          <w:highlight w:val="green"/>
        </w:rPr>
      </w:pPr>
      <w:r w:rsidRPr="00323017">
        <w:rPr>
          <w:highlight w:val="green"/>
        </w:rPr>
        <w:t>Crate and execute SQL queries</w:t>
      </w:r>
    </w:p>
    <w:p w:rsidR="00B9391B" w:rsidRDefault="00B9391B" w:rsidP="00B15353">
      <w:pPr>
        <w:pStyle w:val="ListParagraph"/>
        <w:numPr>
          <w:ilvl w:val="0"/>
          <w:numId w:val="13"/>
        </w:numPr>
      </w:pPr>
      <w:r>
        <w:t>Load data</w:t>
      </w:r>
    </w:p>
    <w:p w:rsidR="00B9391B" w:rsidRDefault="00B9391B" w:rsidP="00B15353">
      <w:pPr>
        <w:pStyle w:val="ListParagraph"/>
        <w:numPr>
          <w:ilvl w:val="0"/>
          <w:numId w:val="13"/>
        </w:numPr>
      </w:pPr>
      <w:r>
        <w:t>View query history</w:t>
      </w:r>
    </w:p>
    <w:p w:rsidR="00B9391B" w:rsidRPr="00323017" w:rsidRDefault="00B9391B" w:rsidP="00B15353">
      <w:pPr>
        <w:pStyle w:val="ListParagraph"/>
        <w:numPr>
          <w:ilvl w:val="0"/>
          <w:numId w:val="13"/>
        </w:numPr>
        <w:rPr>
          <w:highlight w:val="green"/>
        </w:rPr>
      </w:pPr>
      <w:r w:rsidRPr="00323017">
        <w:rPr>
          <w:highlight w:val="green"/>
        </w:rPr>
        <w:t>Access Snowflake Tutorials</w:t>
      </w:r>
    </w:p>
    <w:p w:rsidR="00B9391B" w:rsidRDefault="00B9391B" w:rsidP="00B15353">
      <w:pPr>
        <w:pStyle w:val="ListParagraph"/>
        <w:numPr>
          <w:ilvl w:val="0"/>
          <w:numId w:val="13"/>
        </w:numPr>
      </w:pPr>
      <w:r>
        <w:t>Manage Metadata</w:t>
      </w:r>
    </w:p>
    <w:p w:rsidR="00B9391B" w:rsidRDefault="00B9391B" w:rsidP="00B15353">
      <w:pPr>
        <w:pStyle w:val="ListParagraph"/>
        <w:numPr>
          <w:ilvl w:val="0"/>
          <w:numId w:val="1"/>
        </w:numPr>
      </w:pPr>
      <w:r>
        <w:t xml:space="preserve">A virtual warehouse is part of what </w:t>
      </w:r>
      <w:proofErr w:type="spellStart"/>
      <w:r>
        <w:t>laye</w:t>
      </w:r>
      <w:proofErr w:type="spellEnd"/>
      <w:r>
        <w:t xml:space="preserve"> in the snowflake architecture.</w:t>
      </w:r>
    </w:p>
    <w:p w:rsidR="00B9391B" w:rsidRDefault="00B9391B" w:rsidP="00B15353">
      <w:pPr>
        <w:pStyle w:val="ListParagraph"/>
        <w:numPr>
          <w:ilvl w:val="0"/>
          <w:numId w:val="14"/>
        </w:numPr>
      </w:pPr>
      <w:r>
        <w:t>Servers</w:t>
      </w:r>
    </w:p>
    <w:p w:rsidR="00B9391B" w:rsidRPr="00B350F5" w:rsidRDefault="00B9391B" w:rsidP="00B15353">
      <w:pPr>
        <w:pStyle w:val="ListParagraph"/>
        <w:numPr>
          <w:ilvl w:val="0"/>
          <w:numId w:val="14"/>
        </w:numPr>
        <w:rPr>
          <w:highlight w:val="green"/>
        </w:rPr>
      </w:pPr>
      <w:r w:rsidRPr="00B350F5">
        <w:rPr>
          <w:highlight w:val="green"/>
        </w:rPr>
        <w:t>Compute</w:t>
      </w:r>
    </w:p>
    <w:p w:rsidR="00B9391B" w:rsidRDefault="00B9391B" w:rsidP="00B15353">
      <w:pPr>
        <w:pStyle w:val="ListParagraph"/>
        <w:numPr>
          <w:ilvl w:val="0"/>
          <w:numId w:val="14"/>
        </w:numPr>
      </w:pPr>
      <w:r>
        <w:t>Storage</w:t>
      </w:r>
    </w:p>
    <w:p w:rsidR="00B9391B" w:rsidRDefault="00B9391B" w:rsidP="00B15353">
      <w:pPr>
        <w:pStyle w:val="ListParagraph"/>
        <w:numPr>
          <w:ilvl w:val="0"/>
          <w:numId w:val="14"/>
        </w:numPr>
      </w:pPr>
      <w:r>
        <w:t>Other</w:t>
      </w:r>
    </w:p>
    <w:p w:rsidR="00B9391B" w:rsidRDefault="00B9391B" w:rsidP="00B15353">
      <w:pPr>
        <w:pStyle w:val="ListParagraph"/>
        <w:numPr>
          <w:ilvl w:val="0"/>
          <w:numId w:val="1"/>
        </w:numPr>
      </w:pPr>
      <w:r>
        <w:t>A zero-copy clone uses additional storage when?</w:t>
      </w:r>
    </w:p>
    <w:p w:rsidR="00B9391B" w:rsidRDefault="00B9391B" w:rsidP="00B15353">
      <w:pPr>
        <w:pStyle w:val="ListParagraph"/>
        <w:numPr>
          <w:ilvl w:val="0"/>
          <w:numId w:val="15"/>
        </w:numPr>
      </w:pPr>
      <w:r>
        <w:t>When create</w:t>
      </w:r>
    </w:p>
    <w:p w:rsidR="00B9391B" w:rsidRDefault="00B9391B" w:rsidP="00B15353">
      <w:pPr>
        <w:pStyle w:val="ListParagraph"/>
        <w:numPr>
          <w:ilvl w:val="0"/>
          <w:numId w:val="15"/>
        </w:numPr>
      </w:pPr>
      <w:r>
        <w:t>When accessed</w:t>
      </w:r>
    </w:p>
    <w:p w:rsidR="00B9391B" w:rsidRPr="0015144C" w:rsidRDefault="00B9391B" w:rsidP="00B15353">
      <w:pPr>
        <w:pStyle w:val="ListParagraph"/>
        <w:numPr>
          <w:ilvl w:val="0"/>
          <w:numId w:val="15"/>
        </w:numPr>
        <w:rPr>
          <w:highlight w:val="green"/>
        </w:rPr>
      </w:pPr>
      <w:r w:rsidRPr="0015144C">
        <w:rPr>
          <w:highlight w:val="green"/>
        </w:rPr>
        <w:t>When data is added</w:t>
      </w:r>
    </w:p>
    <w:p w:rsidR="00B9391B" w:rsidRDefault="00B9391B" w:rsidP="00B15353">
      <w:pPr>
        <w:pStyle w:val="ListParagraph"/>
        <w:numPr>
          <w:ilvl w:val="0"/>
          <w:numId w:val="15"/>
        </w:numPr>
      </w:pPr>
      <w:r>
        <w:t>When scanned</w:t>
      </w:r>
    </w:p>
    <w:p w:rsidR="00B9391B" w:rsidRPr="0015144C" w:rsidRDefault="00B9391B" w:rsidP="00B15353">
      <w:pPr>
        <w:pStyle w:val="ListParagraph"/>
        <w:numPr>
          <w:ilvl w:val="0"/>
          <w:numId w:val="15"/>
        </w:numPr>
        <w:rPr>
          <w:highlight w:val="green"/>
        </w:rPr>
      </w:pPr>
      <w:r w:rsidRPr="0015144C">
        <w:rPr>
          <w:highlight w:val="green"/>
        </w:rPr>
        <w:t>When data is modified</w:t>
      </w:r>
    </w:p>
    <w:p w:rsidR="00B9391B" w:rsidRDefault="00B9391B" w:rsidP="00B15353">
      <w:pPr>
        <w:pStyle w:val="ListParagraph"/>
        <w:numPr>
          <w:ilvl w:val="0"/>
          <w:numId w:val="1"/>
        </w:numPr>
      </w:pPr>
      <w:r>
        <w:t>Snowflake uses what command to move data into Snowflake?</w:t>
      </w:r>
    </w:p>
    <w:p w:rsidR="00B9391B" w:rsidRDefault="00B9391B" w:rsidP="00B15353">
      <w:pPr>
        <w:pStyle w:val="ListParagraph"/>
        <w:numPr>
          <w:ilvl w:val="0"/>
          <w:numId w:val="16"/>
        </w:numPr>
      </w:pPr>
      <w:r>
        <w:t>Create</w:t>
      </w:r>
    </w:p>
    <w:p w:rsidR="00B9391B" w:rsidRDefault="00B9391B" w:rsidP="00B15353">
      <w:pPr>
        <w:pStyle w:val="ListParagraph"/>
        <w:numPr>
          <w:ilvl w:val="0"/>
          <w:numId w:val="16"/>
        </w:numPr>
      </w:pPr>
      <w:r>
        <w:t>Clone</w:t>
      </w:r>
    </w:p>
    <w:p w:rsidR="00B9391B" w:rsidRPr="0015144C" w:rsidRDefault="00B9391B" w:rsidP="00B15353">
      <w:pPr>
        <w:pStyle w:val="ListParagraph"/>
        <w:numPr>
          <w:ilvl w:val="0"/>
          <w:numId w:val="16"/>
        </w:numPr>
        <w:rPr>
          <w:highlight w:val="green"/>
        </w:rPr>
      </w:pPr>
      <w:r w:rsidRPr="0015144C">
        <w:rPr>
          <w:highlight w:val="green"/>
        </w:rPr>
        <w:t>Copy</w:t>
      </w:r>
    </w:p>
    <w:p w:rsidR="00B9391B" w:rsidRDefault="00B9391B" w:rsidP="00B15353">
      <w:pPr>
        <w:pStyle w:val="ListParagraph"/>
        <w:numPr>
          <w:ilvl w:val="0"/>
          <w:numId w:val="16"/>
        </w:numPr>
      </w:pPr>
      <w:r>
        <w:t>Drop</w:t>
      </w:r>
    </w:p>
    <w:p w:rsidR="00B9391B" w:rsidRDefault="00B9391B" w:rsidP="00B15353">
      <w:pPr>
        <w:pStyle w:val="ListParagraph"/>
        <w:numPr>
          <w:ilvl w:val="0"/>
          <w:numId w:val="16"/>
        </w:numPr>
      </w:pPr>
      <w:r>
        <w:t>Insert</w:t>
      </w:r>
    </w:p>
    <w:p w:rsidR="00B9391B" w:rsidRDefault="00B9391B" w:rsidP="00B15353">
      <w:pPr>
        <w:pStyle w:val="ListParagraph"/>
        <w:numPr>
          <w:ilvl w:val="0"/>
          <w:numId w:val="1"/>
        </w:numPr>
      </w:pPr>
      <w:r>
        <w:t>A database transaction is said to have ACID properties if it is:</w:t>
      </w:r>
    </w:p>
    <w:p w:rsidR="00B9391B" w:rsidRDefault="00B9391B" w:rsidP="00B15353">
      <w:pPr>
        <w:pStyle w:val="ListParagraph"/>
        <w:numPr>
          <w:ilvl w:val="0"/>
          <w:numId w:val="17"/>
        </w:numPr>
      </w:pPr>
      <w:r>
        <w:t>Atomic</w:t>
      </w:r>
    </w:p>
    <w:p w:rsidR="00B9391B" w:rsidRDefault="00B9391B" w:rsidP="00B15353">
      <w:pPr>
        <w:pStyle w:val="ListParagraph"/>
        <w:numPr>
          <w:ilvl w:val="0"/>
          <w:numId w:val="17"/>
        </w:numPr>
      </w:pPr>
      <w:r>
        <w:t>Consistent</w:t>
      </w:r>
    </w:p>
    <w:p w:rsidR="00B9391B" w:rsidRDefault="00B9391B" w:rsidP="00B15353">
      <w:pPr>
        <w:pStyle w:val="ListParagraph"/>
        <w:numPr>
          <w:ilvl w:val="0"/>
          <w:numId w:val="17"/>
        </w:numPr>
      </w:pPr>
      <w:r>
        <w:t>Isolated</w:t>
      </w:r>
    </w:p>
    <w:p w:rsidR="00B9391B" w:rsidRDefault="00B9391B" w:rsidP="00B15353">
      <w:pPr>
        <w:pStyle w:val="ListParagraph"/>
        <w:numPr>
          <w:ilvl w:val="0"/>
          <w:numId w:val="17"/>
        </w:numPr>
      </w:pPr>
      <w:r>
        <w:t>Durable</w:t>
      </w:r>
    </w:p>
    <w:p w:rsidR="00B9391B" w:rsidRPr="000270CF" w:rsidRDefault="00B9391B" w:rsidP="00B15353">
      <w:pPr>
        <w:pStyle w:val="ListParagraph"/>
        <w:numPr>
          <w:ilvl w:val="0"/>
          <w:numId w:val="17"/>
        </w:numPr>
        <w:rPr>
          <w:highlight w:val="green"/>
        </w:rPr>
      </w:pPr>
      <w:r w:rsidRPr="000270CF">
        <w:rPr>
          <w:highlight w:val="green"/>
        </w:rPr>
        <w:t>All of the above</w:t>
      </w:r>
    </w:p>
    <w:p w:rsidR="00B9391B" w:rsidRDefault="00B9391B" w:rsidP="00B15353">
      <w:pPr>
        <w:pStyle w:val="ListParagraph"/>
        <w:numPr>
          <w:ilvl w:val="0"/>
          <w:numId w:val="1"/>
        </w:numPr>
      </w:pPr>
      <w:r>
        <w:t>Which statement is accurate when discussing the difference between the commands CREATE OR REPLACE table vs. CREATE table if none exists?</w:t>
      </w:r>
    </w:p>
    <w:p w:rsidR="00B9391B" w:rsidRDefault="00B9391B" w:rsidP="00B15353">
      <w:pPr>
        <w:pStyle w:val="ListParagraph"/>
        <w:numPr>
          <w:ilvl w:val="0"/>
          <w:numId w:val="18"/>
        </w:numPr>
      </w:pPr>
      <w:r>
        <w:t>If a table already exists, create or replace will simply remove that table and replace it with new definition</w:t>
      </w:r>
    </w:p>
    <w:p w:rsidR="00B9391B" w:rsidRDefault="00B9391B" w:rsidP="00B15353">
      <w:pPr>
        <w:pStyle w:val="ListParagraph"/>
        <w:numPr>
          <w:ilvl w:val="0"/>
          <w:numId w:val="18"/>
        </w:numPr>
      </w:pPr>
      <w:r>
        <w:t>User CREATE TABLE if none exists; if the table already exists, then the statement will just be skipped</w:t>
      </w:r>
    </w:p>
    <w:p w:rsidR="00B9391B" w:rsidRPr="000270CF" w:rsidRDefault="00B9391B" w:rsidP="00B15353">
      <w:pPr>
        <w:pStyle w:val="ListParagraph"/>
        <w:numPr>
          <w:ilvl w:val="0"/>
          <w:numId w:val="18"/>
        </w:numPr>
        <w:rPr>
          <w:highlight w:val="green"/>
        </w:rPr>
      </w:pPr>
      <w:r w:rsidRPr="000270CF">
        <w:rPr>
          <w:highlight w:val="green"/>
        </w:rPr>
        <w:lastRenderedPageBreak/>
        <w:t>Both statements above are accurate</w:t>
      </w:r>
    </w:p>
    <w:p w:rsidR="00B9391B" w:rsidRDefault="00B9391B" w:rsidP="00B15353">
      <w:pPr>
        <w:pStyle w:val="ListParagraph"/>
        <w:numPr>
          <w:ilvl w:val="0"/>
          <w:numId w:val="18"/>
        </w:numPr>
      </w:pPr>
      <w:r>
        <w:t>Neither statement above is accurate.</w:t>
      </w:r>
    </w:p>
    <w:p w:rsidR="00B9391B" w:rsidRDefault="00B9391B" w:rsidP="00B15353">
      <w:pPr>
        <w:pStyle w:val="ListParagraph"/>
        <w:numPr>
          <w:ilvl w:val="0"/>
          <w:numId w:val="1"/>
        </w:numPr>
      </w:pPr>
      <w:r>
        <w:t>Stored procedures enable procedural logic (branching and looping) and error handling, which straight SQL may not support. It is capable of dynamically creating a SQL statement and executing it.</w:t>
      </w:r>
    </w:p>
    <w:p w:rsidR="00B9391B" w:rsidRDefault="00B9391B" w:rsidP="00B9391B">
      <w:pPr>
        <w:pStyle w:val="ListParagraph"/>
      </w:pPr>
      <w:r>
        <w:t>Review the example below and confirm which statements are true:</w:t>
      </w:r>
    </w:p>
    <w:p w:rsidR="00B9391B" w:rsidRDefault="00B9391B" w:rsidP="00B9391B">
      <w:pPr>
        <w:pStyle w:val="ListParagraph"/>
      </w:pPr>
      <w:r>
        <w:rPr>
          <w:noProof/>
        </w:rPr>
        <w:drawing>
          <wp:inline distT="0" distB="0" distL="0" distR="0" wp14:anchorId="541C48BC" wp14:editId="5C1F2AFD">
            <wp:extent cx="4210050" cy="302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28950"/>
                    </a:xfrm>
                    <a:prstGeom prst="rect">
                      <a:avLst/>
                    </a:prstGeom>
                  </pic:spPr>
                </pic:pic>
              </a:graphicData>
            </a:graphic>
          </wp:inline>
        </w:drawing>
      </w:r>
    </w:p>
    <w:p w:rsidR="00B9391B" w:rsidRDefault="00B9391B" w:rsidP="00B9391B">
      <w:pPr>
        <w:pStyle w:val="ListParagraph"/>
      </w:pPr>
      <w:r>
        <w:rPr>
          <w:noProof/>
        </w:rPr>
        <w:drawing>
          <wp:inline distT="0" distB="0" distL="0" distR="0" wp14:anchorId="32C10BD2" wp14:editId="32EF3DF3">
            <wp:extent cx="5943600" cy="8921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92175"/>
                    </a:xfrm>
                    <a:prstGeom prst="rect">
                      <a:avLst/>
                    </a:prstGeom>
                  </pic:spPr>
                </pic:pic>
              </a:graphicData>
            </a:graphic>
          </wp:inline>
        </w:drawing>
      </w:r>
    </w:p>
    <w:p w:rsidR="00B9391B" w:rsidRDefault="00B9391B" w:rsidP="00B15353">
      <w:pPr>
        <w:pStyle w:val="ListParagraph"/>
        <w:numPr>
          <w:ilvl w:val="0"/>
          <w:numId w:val="1"/>
        </w:numPr>
      </w:pPr>
      <w:r>
        <w:t>Which of the following methods for traversing data or paths is effective in Snowflake?</w:t>
      </w:r>
    </w:p>
    <w:p w:rsidR="00B9391B" w:rsidRDefault="00B9391B" w:rsidP="00B15353">
      <w:pPr>
        <w:pStyle w:val="ListParagraph"/>
        <w:numPr>
          <w:ilvl w:val="0"/>
          <w:numId w:val="19"/>
        </w:numPr>
      </w:pPr>
      <w:r>
        <w:t>Insert a colon: between VARIANT column name and first-level element</w:t>
      </w:r>
    </w:p>
    <w:p w:rsidR="00B9391B" w:rsidRDefault="00B9391B" w:rsidP="00B15353">
      <w:pPr>
        <w:pStyle w:val="ListParagraph"/>
        <w:numPr>
          <w:ilvl w:val="0"/>
          <w:numId w:val="19"/>
        </w:numPr>
      </w:pPr>
      <w:r>
        <w:t>Dot notation to traverse a path in a JSON object: &lt;column</w:t>
      </w:r>
      <w:proofErr w:type="gramStart"/>
      <w:r>
        <w:t>&gt;:</w:t>
      </w:r>
      <w:proofErr w:type="gramEnd"/>
      <w:r>
        <w:t>&lt;level1_element&gt;.&gt;level2_element&gt;.</w:t>
      </w:r>
    </w:p>
    <w:p w:rsidR="00B9391B" w:rsidRPr="002D2485" w:rsidRDefault="00B9391B" w:rsidP="00B15353">
      <w:pPr>
        <w:pStyle w:val="ListParagraph"/>
        <w:numPr>
          <w:ilvl w:val="0"/>
          <w:numId w:val="19"/>
        </w:numPr>
        <w:rPr>
          <w:highlight w:val="green"/>
        </w:rPr>
      </w:pPr>
      <w:r w:rsidRPr="002D2485">
        <w:rPr>
          <w:highlight w:val="green"/>
        </w:rPr>
        <w:t>All of the above.</w:t>
      </w:r>
    </w:p>
    <w:p w:rsidR="00B9391B" w:rsidRDefault="00B9391B" w:rsidP="00B15353">
      <w:pPr>
        <w:pStyle w:val="ListParagraph"/>
        <w:numPr>
          <w:ilvl w:val="0"/>
          <w:numId w:val="1"/>
        </w:numPr>
      </w:pPr>
      <w:r>
        <w:t>Which of these items are necessary when preparing to migrate a data warehouse to the cloud?</w:t>
      </w:r>
    </w:p>
    <w:p w:rsidR="00B9391B" w:rsidRDefault="00B9391B" w:rsidP="00B15353">
      <w:pPr>
        <w:pStyle w:val="ListParagraph"/>
        <w:numPr>
          <w:ilvl w:val="0"/>
          <w:numId w:val="20"/>
        </w:numPr>
      </w:pPr>
      <w:r>
        <w:t>List of databases to migrate</w:t>
      </w:r>
    </w:p>
    <w:p w:rsidR="00B9391B" w:rsidRDefault="00B9391B" w:rsidP="00B15353">
      <w:pPr>
        <w:pStyle w:val="ListParagraph"/>
        <w:numPr>
          <w:ilvl w:val="0"/>
          <w:numId w:val="20"/>
        </w:numPr>
      </w:pPr>
      <w:r>
        <w:t>List of database objects to migrate</w:t>
      </w:r>
    </w:p>
    <w:p w:rsidR="00B9391B" w:rsidRDefault="00B9391B" w:rsidP="00B15353">
      <w:pPr>
        <w:pStyle w:val="ListParagraph"/>
        <w:numPr>
          <w:ilvl w:val="0"/>
          <w:numId w:val="20"/>
        </w:numPr>
      </w:pPr>
      <w:r>
        <w:t>List of processes and tools that populate and access the data warehouse</w:t>
      </w:r>
    </w:p>
    <w:p w:rsidR="00B9391B" w:rsidRDefault="00B9391B" w:rsidP="00B15353">
      <w:pPr>
        <w:pStyle w:val="ListParagraph"/>
        <w:numPr>
          <w:ilvl w:val="0"/>
          <w:numId w:val="20"/>
        </w:numPr>
      </w:pPr>
      <w:r>
        <w:t>List of security roles, users and permissions</w:t>
      </w:r>
    </w:p>
    <w:p w:rsidR="00B9391B" w:rsidRPr="00124F6D" w:rsidRDefault="00B9391B" w:rsidP="00B15353">
      <w:pPr>
        <w:pStyle w:val="ListParagraph"/>
        <w:numPr>
          <w:ilvl w:val="0"/>
          <w:numId w:val="20"/>
        </w:numPr>
        <w:rPr>
          <w:highlight w:val="green"/>
        </w:rPr>
      </w:pPr>
      <w:r w:rsidRPr="00124F6D">
        <w:rPr>
          <w:highlight w:val="green"/>
        </w:rPr>
        <w:t>All of the above.</w:t>
      </w:r>
    </w:p>
    <w:p w:rsidR="00B9391B" w:rsidRDefault="00B9391B" w:rsidP="00B15353">
      <w:pPr>
        <w:pStyle w:val="ListParagraph"/>
        <w:numPr>
          <w:ilvl w:val="0"/>
          <w:numId w:val="1"/>
        </w:numPr>
      </w:pPr>
      <w:r>
        <w:t xml:space="preserve">When preparing for migration, </w:t>
      </w:r>
      <w:proofErr w:type="gramStart"/>
      <w:r>
        <w:t>what’s</w:t>
      </w:r>
      <w:proofErr w:type="gramEnd"/>
      <w:r>
        <w:t xml:space="preserve"> the objective of examining current processes and data structures? (mark TRUE for those that apply)</w:t>
      </w:r>
    </w:p>
    <w:p w:rsidR="00B9391B" w:rsidRDefault="00B9391B" w:rsidP="00B9391B">
      <w:pPr>
        <w:pStyle w:val="ListParagraph"/>
      </w:pPr>
      <w:r>
        <w:rPr>
          <w:noProof/>
        </w:rPr>
        <w:lastRenderedPageBreak/>
        <w:drawing>
          <wp:inline distT="0" distB="0" distL="0" distR="0" wp14:anchorId="1F2851C5" wp14:editId="68D5B8C6">
            <wp:extent cx="5943600" cy="1220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20470"/>
                    </a:xfrm>
                    <a:prstGeom prst="rect">
                      <a:avLst/>
                    </a:prstGeom>
                  </pic:spPr>
                </pic:pic>
              </a:graphicData>
            </a:graphic>
          </wp:inline>
        </w:drawing>
      </w:r>
    </w:p>
    <w:p w:rsidR="00B9391B" w:rsidRDefault="00B9391B" w:rsidP="00B15353">
      <w:pPr>
        <w:pStyle w:val="ListParagraph"/>
        <w:numPr>
          <w:ilvl w:val="0"/>
          <w:numId w:val="1"/>
        </w:numPr>
      </w:pPr>
      <w:r>
        <w:t xml:space="preserve">A </w:t>
      </w:r>
      <w:proofErr w:type="gramStart"/>
      <w:r>
        <w:t>data warehouse migration plan</w:t>
      </w:r>
      <w:proofErr w:type="gramEnd"/>
      <w:r>
        <w:t xml:space="preserve"> requires a project team to cover all aspects of requirements, preparation and execution. Match the role with the description:</w:t>
      </w:r>
    </w:p>
    <w:p w:rsidR="00B9391B" w:rsidRDefault="00B9391B" w:rsidP="00B9391B">
      <w:pPr>
        <w:pStyle w:val="ListParagraph"/>
      </w:pPr>
      <w:r>
        <w:rPr>
          <w:noProof/>
        </w:rPr>
        <w:drawing>
          <wp:inline distT="0" distB="0" distL="0" distR="0" wp14:anchorId="6A1E6556" wp14:editId="2B22732E">
            <wp:extent cx="3819525" cy="36576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9525" cy="3657600"/>
                    </a:xfrm>
                    <a:prstGeom prst="rect">
                      <a:avLst/>
                    </a:prstGeom>
                  </pic:spPr>
                </pic:pic>
              </a:graphicData>
            </a:graphic>
          </wp:inline>
        </w:drawing>
      </w:r>
    </w:p>
    <w:p w:rsidR="00B9391B" w:rsidRDefault="00B9391B" w:rsidP="00B15353">
      <w:pPr>
        <w:pStyle w:val="ListParagraph"/>
        <w:numPr>
          <w:ilvl w:val="0"/>
          <w:numId w:val="1"/>
        </w:numPr>
      </w:pPr>
      <w:r>
        <w:t xml:space="preserve">Which of the following </w:t>
      </w:r>
      <w:proofErr w:type="spellStart"/>
      <w:proofErr w:type="gramStart"/>
      <w:r>
        <w:t>can not</w:t>
      </w:r>
      <w:proofErr w:type="spellEnd"/>
      <w:proofErr w:type="gramEnd"/>
      <w:r>
        <w:t xml:space="preserve"> be migrated or administered using the user interface in Snowflake.</w:t>
      </w:r>
    </w:p>
    <w:p w:rsidR="00B9391B" w:rsidRPr="007C7F0A" w:rsidRDefault="00B9391B" w:rsidP="00B15353">
      <w:pPr>
        <w:pStyle w:val="ListParagraph"/>
        <w:numPr>
          <w:ilvl w:val="0"/>
          <w:numId w:val="21"/>
        </w:numPr>
        <w:rPr>
          <w:highlight w:val="green"/>
        </w:rPr>
      </w:pPr>
      <w:r w:rsidRPr="007C7F0A">
        <w:rPr>
          <w:highlight w:val="green"/>
        </w:rPr>
        <w:t>Stored procedures.</w:t>
      </w:r>
    </w:p>
    <w:p w:rsidR="00B9391B" w:rsidRDefault="00B9391B" w:rsidP="00B15353">
      <w:pPr>
        <w:pStyle w:val="ListParagraph"/>
        <w:numPr>
          <w:ilvl w:val="0"/>
          <w:numId w:val="21"/>
        </w:numPr>
      </w:pPr>
      <w:r>
        <w:t>SQL scripts and commands</w:t>
      </w:r>
    </w:p>
    <w:p w:rsidR="00B9391B" w:rsidRDefault="00B9391B" w:rsidP="00B15353">
      <w:pPr>
        <w:pStyle w:val="ListParagraph"/>
        <w:numPr>
          <w:ilvl w:val="0"/>
          <w:numId w:val="21"/>
        </w:numPr>
      </w:pPr>
      <w:r>
        <w:t>Security / user roles settings</w:t>
      </w:r>
    </w:p>
    <w:p w:rsidR="00B9391B" w:rsidRDefault="00B9391B" w:rsidP="00B15353">
      <w:pPr>
        <w:pStyle w:val="ListParagraph"/>
        <w:numPr>
          <w:ilvl w:val="0"/>
          <w:numId w:val="21"/>
        </w:numPr>
      </w:pPr>
      <w:r>
        <w:t>Resource or credit usage limits.</w:t>
      </w:r>
    </w:p>
    <w:p w:rsidR="00B9391B" w:rsidRDefault="00B9391B" w:rsidP="00B15353">
      <w:pPr>
        <w:pStyle w:val="ListParagraph"/>
        <w:numPr>
          <w:ilvl w:val="0"/>
          <w:numId w:val="1"/>
        </w:numPr>
      </w:pPr>
      <w:r>
        <w:t>The longer the data retention period, the higher the resulting storage costs</w:t>
      </w:r>
    </w:p>
    <w:p w:rsidR="00B9391B" w:rsidRDefault="00B9391B" w:rsidP="00B9391B">
      <w:pPr>
        <w:pStyle w:val="ListParagraph"/>
      </w:pPr>
      <w:proofErr w:type="spellStart"/>
      <w:r>
        <w:t>Ans</w:t>
      </w:r>
      <w:proofErr w:type="spellEnd"/>
      <w:r>
        <w:t xml:space="preserve">: </w:t>
      </w:r>
      <w:r w:rsidRPr="004C3BB4">
        <w:rPr>
          <w:highlight w:val="green"/>
        </w:rPr>
        <w:t>TRUE</w:t>
      </w:r>
      <w:r>
        <w:t>/FALSE</w:t>
      </w:r>
    </w:p>
    <w:p w:rsidR="00B9391B" w:rsidRDefault="00B9391B" w:rsidP="00B15353">
      <w:pPr>
        <w:pStyle w:val="ListParagraph"/>
        <w:numPr>
          <w:ilvl w:val="0"/>
          <w:numId w:val="1"/>
        </w:numPr>
      </w:pPr>
      <w:proofErr w:type="gramStart"/>
      <w:r>
        <w:t>Warehouse – compute layer?</w:t>
      </w:r>
      <w:proofErr w:type="gramEnd"/>
    </w:p>
    <w:p w:rsidR="00B9391B" w:rsidRDefault="00B9391B" w:rsidP="00B9391B">
      <w:pPr>
        <w:pStyle w:val="ListParagraph"/>
      </w:pPr>
      <w:proofErr w:type="spellStart"/>
      <w:r>
        <w:t>Ans</w:t>
      </w:r>
      <w:proofErr w:type="spellEnd"/>
      <w:r>
        <w:t xml:space="preserve">: </w:t>
      </w:r>
      <w:r w:rsidRPr="0023607B">
        <w:rPr>
          <w:highlight w:val="green"/>
        </w:rPr>
        <w:t>TRUE</w:t>
      </w:r>
      <w:r>
        <w:t>/FALSE</w:t>
      </w:r>
    </w:p>
    <w:p w:rsidR="00B9391B" w:rsidRDefault="00B9391B" w:rsidP="00B15353">
      <w:pPr>
        <w:pStyle w:val="ListParagraph"/>
        <w:numPr>
          <w:ilvl w:val="0"/>
          <w:numId w:val="1"/>
        </w:numPr>
      </w:pPr>
      <w:r>
        <w:t>Fail-safe can be disables within a Snowflake account</w:t>
      </w:r>
    </w:p>
    <w:p w:rsidR="00B9391B" w:rsidRDefault="00B9391B" w:rsidP="00B9391B">
      <w:pPr>
        <w:pStyle w:val="ListParagraph"/>
      </w:pPr>
      <w:proofErr w:type="spellStart"/>
      <w:r>
        <w:t>Ans</w:t>
      </w:r>
      <w:proofErr w:type="spellEnd"/>
      <w:r>
        <w:t>: TRUE/</w:t>
      </w:r>
      <w:r w:rsidRPr="005C28EA">
        <w:rPr>
          <w:highlight w:val="green"/>
        </w:rPr>
        <w:t>FALSE</w:t>
      </w:r>
    </w:p>
    <w:p w:rsidR="00B9391B" w:rsidRDefault="00B9391B" w:rsidP="00B15353">
      <w:pPr>
        <w:pStyle w:val="ListParagraph"/>
        <w:numPr>
          <w:ilvl w:val="0"/>
          <w:numId w:val="1"/>
        </w:numPr>
      </w:pPr>
      <w:r>
        <w:t>Match the key feature of Snowflake’s Data Warehouse architecture to data sharing benefits:</w:t>
      </w:r>
    </w:p>
    <w:p w:rsidR="00B9391B" w:rsidRDefault="00B9391B" w:rsidP="00B9391B">
      <w:pPr>
        <w:pStyle w:val="ListParagraph"/>
      </w:pPr>
      <w:r>
        <w:rPr>
          <w:noProof/>
        </w:rPr>
        <w:lastRenderedPageBreak/>
        <w:drawing>
          <wp:inline distT="0" distB="0" distL="0" distR="0" wp14:anchorId="63A96481" wp14:editId="74819CED">
            <wp:extent cx="4095750" cy="2695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5750" cy="2695575"/>
                    </a:xfrm>
                    <a:prstGeom prst="rect">
                      <a:avLst/>
                    </a:prstGeom>
                  </pic:spPr>
                </pic:pic>
              </a:graphicData>
            </a:graphic>
          </wp:inline>
        </w:drawing>
      </w:r>
    </w:p>
    <w:p w:rsidR="00B9391B" w:rsidRDefault="00B9391B" w:rsidP="00B15353">
      <w:pPr>
        <w:pStyle w:val="ListParagraph"/>
        <w:numPr>
          <w:ilvl w:val="0"/>
          <w:numId w:val="1"/>
        </w:numPr>
      </w:pPr>
      <w:r>
        <w:t>Data provides can manage access to Snowflake data shares using:</w:t>
      </w:r>
    </w:p>
    <w:p w:rsidR="00B9391B" w:rsidRDefault="00B9391B" w:rsidP="00B15353">
      <w:pPr>
        <w:pStyle w:val="ListParagraph"/>
        <w:numPr>
          <w:ilvl w:val="0"/>
          <w:numId w:val="22"/>
        </w:numPr>
      </w:pPr>
      <w:r>
        <w:t>Role-based account privileges</w:t>
      </w:r>
    </w:p>
    <w:p w:rsidR="00B9391B" w:rsidRPr="00F13F9D" w:rsidRDefault="00B9391B" w:rsidP="00B15353">
      <w:pPr>
        <w:pStyle w:val="ListParagraph"/>
        <w:numPr>
          <w:ilvl w:val="0"/>
          <w:numId w:val="22"/>
        </w:numPr>
        <w:rPr>
          <w:highlight w:val="green"/>
        </w:rPr>
      </w:pPr>
      <w:r w:rsidRPr="00F13F9D">
        <w:rPr>
          <w:highlight w:val="green"/>
        </w:rPr>
        <w:t>Account mapping tables</w:t>
      </w:r>
    </w:p>
    <w:p w:rsidR="00B9391B" w:rsidRDefault="00B9391B" w:rsidP="00B15353">
      <w:pPr>
        <w:pStyle w:val="ListParagraph"/>
        <w:numPr>
          <w:ilvl w:val="0"/>
          <w:numId w:val="22"/>
        </w:numPr>
      </w:pPr>
      <w:r>
        <w:t>Manual updates to user tables.</w:t>
      </w:r>
    </w:p>
    <w:p w:rsidR="00B9391B" w:rsidRDefault="00B9391B" w:rsidP="00B15353">
      <w:pPr>
        <w:pStyle w:val="ListParagraph"/>
        <w:numPr>
          <w:ilvl w:val="0"/>
          <w:numId w:val="1"/>
        </w:numPr>
      </w:pPr>
      <w:r>
        <w:t>Which of the following conditions are required for sharing data in Snowflake?</w:t>
      </w:r>
    </w:p>
    <w:p w:rsidR="00B9391B" w:rsidRPr="004D4556" w:rsidRDefault="00B9391B" w:rsidP="00B15353">
      <w:pPr>
        <w:pStyle w:val="ListParagraph"/>
        <w:numPr>
          <w:ilvl w:val="0"/>
          <w:numId w:val="23"/>
        </w:numPr>
        <w:rPr>
          <w:highlight w:val="green"/>
        </w:rPr>
      </w:pPr>
      <w:r w:rsidRPr="004D4556">
        <w:rPr>
          <w:highlight w:val="green"/>
        </w:rPr>
        <w:t>Data providers with ACCOUNTADMIN role can set up shares</w:t>
      </w:r>
    </w:p>
    <w:p w:rsidR="00B9391B" w:rsidRPr="004D4556" w:rsidRDefault="00B9391B" w:rsidP="00B15353">
      <w:pPr>
        <w:pStyle w:val="ListParagraph"/>
        <w:numPr>
          <w:ilvl w:val="0"/>
          <w:numId w:val="23"/>
        </w:numPr>
        <w:rPr>
          <w:highlight w:val="green"/>
        </w:rPr>
      </w:pPr>
      <w:r w:rsidRPr="004D4556">
        <w:rPr>
          <w:highlight w:val="green"/>
        </w:rPr>
        <w:t>Consumer accounts must be in same Snowflake region as the provider account</w:t>
      </w:r>
    </w:p>
    <w:p w:rsidR="00B9391B" w:rsidRDefault="00B9391B" w:rsidP="00B15353">
      <w:pPr>
        <w:pStyle w:val="ListParagraph"/>
        <w:numPr>
          <w:ilvl w:val="0"/>
          <w:numId w:val="23"/>
        </w:numPr>
      </w:pPr>
      <w:r>
        <w:t>Secure views are not required when query performance is priority</w:t>
      </w:r>
    </w:p>
    <w:p w:rsidR="00B9391B" w:rsidRPr="004D4556" w:rsidRDefault="00B9391B" w:rsidP="00B15353">
      <w:pPr>
        <w:pStyle w:val="ListParagraph"/>
        <w:numPr>
          <w:ilvl w:val="0"/>
          <w:numId w:val="23"/>
        </w:numPr>
        <w:rPr>
          <w:highlight w:val="green"/>
        </w:rPr>
      </w:pPr>
      <w:r w:rsidRPr="004D4556">
        <w:rPr>
          <w:highlight w:val="green"/>
        </w:rPr>
        <w:t>Each data share must contain a single database</w:t>
      </w:r>
    </w:p>
    <w:p w:rsidR="00B9391B" w:rsidRDefault="00B9391B" w:rsidP="00B15353">
      <w:pPr>
        <w:pStyle w:val="ListParagraph"/>
        <w:numPr>
          <w:ilvl w:val="0"/>
          <w:numId w:val="23"/>
        </w:numPr>
      </w:pPr>
      <w:r>
        <w:t>Any object in a share can be from different databases</w:t>
      </w:r>
    </w:p>
    <w:p w:rsidR="00B9391B" w:rsidRDefault="00B9391B" w:rsidP="00B15353">
      <w:pPr>
        <w:pStyle w:val="ListParagraph"/>
        <w:numPr>
          <w:ilvl w:val="0"/>
          <w:numId w:val="1"/>
        </w:numPr>
      </w:pPr>
      <w:r>
        <w:t xml:space="preserve">What are the </w:t>
      </w:r>
      <w:proofErr w:type="gramStart"/>
      <w:r>
        <w:t>3</w:t>
      </w:r>
      <w:proofErr w:type="gramEnd"/>
      <w:r>
        <w:t xml:space="preserve"> data sharing account profiles provided by Snowflake?</w:t>
      </w:r>
    </w:p>
    <w:p w:rsidR="00B9391B" w:rsidRDefault="00B9391B" w:rsidP="00B9391B">
      <w:pPr>
        <w:pStyle w:val="ListParagraph"/>
      </w:pPr>
      <w:r>
        <w:rPr>
          <w:noProof/>
        </w:rPr>
        <w:drawing>
          <wp:inline distT="0" distB="0" distL="0" distR="0" wp14:anchorId="2B6E17CD" wp14:editId="3993D5EF">
            <wp:extent cx="4076700" cy="2600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76700" cy="2600325"/>
                    </a:xfrm>
                    <a:prstGeom prst="rect">
                      <a:avLst/>
                    </a:prstGeom>
                  </pic:spPr>
                </pic:pic>
              </a:graphicData>
            </a:graphic>
          </wp:inline>
        </w:drawing>
      </w:r>
    </w:p>
    <w:p w:rsidR="00B9391B" w:rsidRDefault="00B9391B" w:rsidP="00B15353">
      <w:pPr>
        <w:pStyle w:val="ListParagraph"/>
        <w:numPr>
          <w:ilvl w:val="0"/>
          <w:numId w:val="1"/>
        </w:numPr>
      </w:pPr>
      <w:r>
        <w:t xml:space="preserve">Zero copy cloning allows users to have multiple copies of your data without the additional cost of storage usually associated with replication data. Which other statements about the cloning features in Snowflake are </w:t>
      </w:r>
      <w:proofErr w:type="gramStart"/>
      <w:r>
        <w:t>True</w:t>
      </w:r>
      <w:proofErr w:type="gramEnd"/>
      <w:r>
        <w:t>?</w:t>
      </w:r>
    </w:p>
    <w:p w:rsidR="00B9391B" w:rsidRPr="002807F8" w:rsidRDefault="00B9391B" w:rsidP="00B15353">
      <w:pPr>
        <w:pStyle w:val="ListParagraph"/>
        <w:numPr>
          <w:ilvl w:val="0"/>
          <w:numId w:val="24"/>
        </w:numPr>
        <w:rPr>
          <w:highlight w:val="green"/>
        </w:rPr>
      </w:pPr>
      <w:r w:rsidRPr="002807F8">
        <w:rPr>
          <w:highlight w:val="green"/>
        </w:rPr>
        <w:t>Clone is a “point in time version” of the table data as of the time the clone was made</w:t>
      </w:r>
    </w:p>
    <w:p w:rsidR="00B9391B" w:rsidRPr="002807F8" w:rsidRDefault="00B9391B" w:rsidP="00B15353">
      <w:pPr>
        <w:pStyle w:val="ListParagraph"/>
        <w:numPr>
          <w:ilvl w:val="0"/>
          <w:numId w:val="24"/>
        </w:numPr>
        <w:rPr>
          <w:highlight w:val="green"/>
        </w:rPr>
      </w:pPr>
      <w:r w:rsidRPr="002807F8">
        <w:rPr>
          <w:highlight w:val="green"/>
        </w:rPr>
        <w:lastRenderedPageBreak/>
        <w:t>The clone is a pointer to the original table data</w:t>
      </w:r>
    </w:p>
    <w:p w:rsidR="00B9391B" w:rsidRPr="002807F8" w:rsidRDefault="00B9391B" w:rsidP="00B15353">
      <w:pPr>
        <w:pStyle w:val="ListParagraph"/>
        <w:numPr>
          <w:ilvl w:val="0"/>
          <w:numId w:val="24"/>
        </w:numPr>
        <w:rPr>
          <w:highlight w:val="green"/>
        </w:rPr>
      </w:pPr>
      <w:r w:rsidRPr="002807F8">
        <w:rPr>
          <w:highlight w:val="green"/>
        </w:rPr>
        <w:t>Cloning is an efficient and cost effective approach for code migration for Agile Release</w:t>
      </w:r>
      <w:r>
        <w:t xml:space="preserve"> </w:t>
      </w:r>
      <w:r w:rsidRPr="002807F8">
        <w:rPr>
          <w:highlight w:val="green"/>
        </w:rPr>
        <w:t>Management.</w:t>
      </w:r>
    </w:p>
    <w:p w:rsidR="00B9391B" w:rsidRDefault="00B9391B" w:rsidP="00B15353">
      <w:pPr>
        <w:pStyle w:val="ListParagraph"/>
        <w:numPr>
          <w:ilvl w:val="0"/>
          <w:numId w:val="1"/>
        </w:numPr>
      </w:pPr>
      <w:r>
        <w:t>The cloning feature in Snowflake requires less storage because:</w:t>
      </w:r>
    </w:p>
    <w:p w:rsidR="00B9391B" w:rsidRPr="002807F8" w:rsidRDefault="00B9391B" w:rsidP="00B15353">
      <w:pPr>
        <w:pStyle w:val="ListParagraph"/>
        <w:numPr>
          <w:ilvl w:val="0"/>
          <w:numId w:val="25"/>
        </w:numPr>
        <w:rPr>
          <w:highlight w:val="green"/>
        </w:rPr>
      </w:pPr>
      <w:r w:rsidRPr="002807F8">
        <w:rPr>
          <w:highlight w:val="green"/>
        </w:rPr>
        <w:t>Only metadata is copied; no physical data is copied</w:t>
      </w:r>
    </w:p>
    <w:p w:rsidR="00B9391B" w:rsidRDefault="00B9391B" w:rsidP="00B15353">
      <w:pPr>
        <w:pStyle w:val="ListParagraph"/>
        <w:numPr>
          <w:ilvl w:val="0"/>
          <w:numId w:val="25"/>
        </w:numPr>
      </w:pPr>
      <w:r>
        <w:t>The cloned data is constantly updated to synchronize with original table data</w:t>
      </w:r>
    </w:p>
    <w:p w:rsidR="00B9391B" w:rsidRDefault="00B9391B" w:rsidP="00B15353">
      <w:pPr>
        <w:pStyle w:val="ListParagraph"/>
        <w:numPr>
          <w:ilvl w:val="0"/>
          <w:numId w:val="25"/>
        </w:numPr>
      </w:pPr>
      <w:r>
        <w:t xml:space="preserve">Data </w:t>
      </w:r>
      <w:proofErr w:type="gramStart"/>
      <w:r>
        <w:t>is replicated</w:t>
      </w:r>
      <w:proofErr w:type="gramEnd"/>
      <w:r>
        <w:t xml:space="preserve"> to ensure integrity of data in the original table data.</w:t>
      </w:r>
    </w:p>
    <w:p w:rsidR="00B9391B" w:rsidRDefault="00B9391B" w:rsidP="00B15353">
      <w:pPr>
        <w:pStyle w:val="ListParagraph"/>
        <w:numPr>
          <w:ilvl w:val="0"/>
          <w:numId w:val="1"/>
        </w:numPr>
      </w:pPr>
      <w:r>
        <w:t xml:space="preserve">Which of the following database objects </w:t>
      </w:r>
      <w:proofErr w:type="gramStart"/>
      <w:r>
        <w:t>can be cloned</w:t>
      </w:r>
      <w:proofErr w:type="gramEnd"/>
      <w:r>
        <w:t xml:space="preserve"> in Snowflake?</w:t>
      </w:r>
    </w:p>
    <w:p w:rsidR="00B9391B" w:rsidRDefault="00B9391B" w:rsidP="00B15353">
      <w:pPr>
        <w:pStyle w:val="ListParagraph"/>
        <w:numPr>
          <w:ilvl w:val="0"/>
          <w:numId w:val="26"/>
        </w:numPr>
      </w:pPr>
      <w:r>
        <w:t>Tables</w:t>
      </w:r>
    </w:p>
    <w:p w:rsidR="00B9391B" w:rsidRDefault="00B9391B" w:rsidP="00B15353">
      <w:pPr>
        <w:pStyle w:val="ListParagraph"/>
        <w:numPr>
          <w:ilvl w:val="0"/>
          <w:numId w:val="26"/>
        </w:numPr>
      </w:pPr>
      <w:r>
        <w:t>Schemas</w:t>
      </w:r>
    </w:p>
    <w:p w:rsidR="00B9391B" w:rsidRDefault="00B9391B" w:rsidP="00B15353">
      <w:pPr>
        <w:pStyle w:val="ListParagraph"/>
        <w:numPr>
          <w:ilvl w:val="0"/>
          <w:numId w:val="26"/>
        </w:numPr>
      </w:pPr>
      <w:r>
        <w:t>Databases</w:t>
      </w:r>
    </w:p>
    <w:p w:rsidR="00B9391B" w:rsidRPr="002807F8" w:rsidRDefault="00B9391B" w:rsidP="00B15353">
      <w:pPr>
        <w:pStyle w:val="ListParagraph"/>
        <w:numPr>
          <w:ilvl w:val="0"/>
          <w:numId w:val="26"/>
        </w:numPr>
        <w:rPr>
          <w:highlight w:val="green"/>
        </w:rPr>
      </w:pPr>
      <w:r w:rsidRPr="002807F8">
        <w:rPr>
          <w:highlight w:val="green"/>
        </w:rPr>
        <w:t>All of the above</w:t>
      </w:r>
    </w:p>
    <w:p w:rsidR="00B9391B" w:rsidRDefault="00B9391B" w:rsidP="00B15353">
      <w:pPr>
        <w:pStyle w:val="ListParagraph"/>
        <w:numPr>
          <w:ilvl w:val="0"/>
          <w:numId w:val="1"/>
        </w:numPr>
      </w:pPr>
      <w:r>
        <w:t>Which SQL statements can work on a cloned table?</w:t>
      </w:r>
    </w:p>
    <w:p w:rsidR="00B9391B" w:rsidRDefault="00B9391B" w:rsidP="00B15353">
      <w:pPr>
        <w:pStyle w:val="ListParagraph"/>
        <w:numPr>
          <w:ilvl w:val="0"/>
          <w:numId w:val="27"/>
        </w:numPr>
      </w:pPr>
      <w:r>
        <w:t>SHOW command</w:t>
      </w:r>
    </w:p>
    <w:p w:rsidR="00B9391B" w:rsidRDefault="00B9391B" w:rsidP="00B15353">
      <w:pPr>
        <w:pStyle w:val="ListParagraph"/>
        <w:numPr>
          <w:ilvl w:val="0"/>
          <w:numId w:val="27"/>
        </w:numPr>
      </w:pPr>
      <w:r>
        <w:t>DROP command</w:t>
      </w:r>
    </w:p>
    <w:p w:rsidR="00B9391B" w:rsidRDefault="00B9391B" w:rsidP="00B15353">
      <w:pPr>
        <w:pStyle w:val="ListParagraph"/>
        <w:numPr>
          <w:ilvl w:val="0"/>
          <w:numId w:val="27"/>
        </w:numPr>
      </w:pPr>
      <w:r>
        <w:t>SELECT command</w:t>
      </w:r>
    </w:p>
    <w:p w:rsidR="00B9391B" w:rsidRPr="009D1D02" w:rsidRDefault="00B9391B" w:rsidP="00B15353">
      <w:pPr>
        <w:pStyle w:val="ListParagraph"/>
        <w:numPr>
          <w:ilvl w:val="0"/>
          <w:numId w:val="27"/>
        </w:numPr>
        <w:rPr>
          <w:highlight w:val="green"/>
        </w:rPr>
      </w:pPr>
      <w:r w:rsidRPr="009D1D02">
        <w:rPr>
          <w:highlight w:val="green"/>
        </w:rPr>
        <w:t>All of the above</w:t>
      </w:r>
    </w:p>
    <w:p w:rsidR="00B9391B" w:rsidRDefault="00B9391B" w:rsidP="00B15353">
      <w:pPr>
        <w:pStyle w:val="ListParagraph"/>
        <w:numPr>
          <w:ilvl w:val="0"/>
          <w:numId w:val="1"/>
        </w:numPr>
      </w:pPr>
      <w:r>
        <w:t>Which of the following is a common case for cloning in Snowflake? (Select all that apply)</w:t>
      </w:r>
    </w:p>
    <w:p w:rsidR="00B9391B" w:rsidRPr="009D1D02" w:rsidRDefault="00B9391B" w:rsidP="00B15353">
      <w:pPr>
        <w:pStyle w:val="ListParagraph"/>
        <w:numPr>
          <w:ilvl w:val="0"/>
          <w:numId w:val="28"/>
        </w:numPr>
        <w:rPr>
          <w:highlight w:val="green"/>
        </w:rPr>
      </w:pPr>
      <w:r w:rsidRPr="009D1D02">
        <w:rPr>
          <w:highlight w:val="green"/>
        </w:rPr>
        <w:t>“point in time” snapshot</w:t>
      </w:r>
    </w:p>
    <w:p w:rsidR="00B9391B" w:rsidRPr="009D1D02" w:rsidRDefault="00B9391B" w:rsidP="00B15353">
      <w:pPr>
        <w:pStyle w:val="ListParagraph"/>
        <w:numPr>
          <w:ilvl w:val="0"/>
          <w:numId w:val="28"/>
        </w:numPr>
        <w:rPr>
          <w:highlight w:val="green"/>
        </w:rPr>
      </w:pPr>
      <w:r w:rsidRPr="009D1D02">
        <w:rPr>
          <w:highlight w:val="green"/>
        </w:rPr>
        <w:t>Agile release and development</w:t>
      </w:r>
    </w:p>
    <w:p w:rsidR="00B9391B" w:rsidRPr="009D1D02" w:rsidRDefault="00B9391B" w:rsidP="00B15353">
      <w:pPr>
        <w:pStyle w:val="ListParagraph"/>
        <w:numPr>
          <w:ilvl w:val="0"/>
          <w:numId w:val="28"/>
        </w:numPr>
        <w:rPr>
          <w:highlight w:val="green"/>
        </w:rPr>
      </w:pPr>
      <w:r w:rsidRPr="009D1D02">
        <w:rPr>
          <w:highlight w:val="green"/>
        </w:rPr>
        <w:t>Data life cycle management</w:t>
      </w:r>
    </w:p>
    <w:p w:rsidR="00B9391B" w:rsidRDefault="00B9391B" w:rsidP="00B15353">
      <w:pPr>
        <w:pStyle w:val="ListParagraph"/>
        <w:numPr>
          <w:ilvl w:val="0"/>
          <w:numId w:val="28"/>
        </w:numPr>
      </w:pPr>
      <w:r>
        <w:t>Data encryption protection.</w:t>
      </w:r>
    </w:p>
    <w:p w:rsidR="00B9391B" w:rsidRDefault="00B9391B" w:rsidP="00B15353">
      <w:pPr>
        <w:pStyle w:val="ListParagraph"/>
        <w:numPr>
          <w:ilvl w:val="0"/>
          <w:numId w:val="1"/>
        </w:numPr>
      </w:pPr>
      <w:r>
        <w:t>Choosing separate accounts in Snowflake enables users to have:</w:t>
      </w:r>
    </w:p>
    <w:p w:rsidR="00B9391B" w:rsidRDefault="00B9391B" w:rsidP="00B15353">
      <w:pPr>
        <w:pStyle w:val="ListParagraph"/>
        <w:numPr>
          <w:ilvl w:val="0"/>
          <w:numId w:val="29"/>
        </w:numPr>
      </w:pPr>
      <w:r>
        <w:t>Different editions of Snowflake and different regions</w:t>
      </w:r>
    </w:p>
    <w:p w:rsidR="00B9391B" w:rsidRDefault="00B9391B" w:rsidP="00B15353">
      <w:pPr>
        <w:pStyle w:val="ListParagraph"/>
        <w:numPr>
          <w:ilvl w:val="0"/>
          <w:numId w:val="29"/>
        </w:numPr>
      </w:pPr>
      <w:r>
        <w:t>Billing at the account level</w:t>
      </w:r>
    </w:p>
    <w:p w:rsidR="00B9391B" w:rsidRDefault="00B9391B" w:rsidP="00B15353">
      <w:pPr>
        <w:pStyle w:val="ListParagraph"/>
        <w:numPr>
          <w:ilvl w:val="0"/>
          <w:numId w:val="29"/>
        </w:numPr>
      </w:pPr>
      <w:r>
        <w:t>Simpler database object deployment between environments</w:t>
      </w:r>
    </w:p>
    <w:p w:rsidR="00B9391B" w:rsidRPr="000E0FD7" w:rsidRDefault="00B9391B" w:rsidP="00B15353">
      <w:pPr>
        <w:pStyle w:val="ListParagraph"/>
        <w:numPr>
          <w:ilvl w:val="0"/>
          <w:numId w:val="29"/>
        </w:numPr>
        <w:rPr>
          <w:highlight w:val="green"/>
        </w:rPr>
      </w:pPr>
      <w:r w:rsidRPr="000E0FD7">
        <w:rPr>
          <w:highlight w:val="green"/>
        </w:rPr>
        <w:t>All of the above</w:t>
      </w:r>
    </w:p>
    <w:p w:rsidR="00B9391B" w:rsidRDefault="00B9391B" w:rsidP="00B15353">
      <w:pPr>
        <w:pStyle w:val="ListParagraph"/>
        <w:numPr>
          <w:ilvl w:val="0"/>
          <w:numId w:val="1"/>
        </w:numPr>
      </w:pPr>
      <w:r>
        <w:t>Account structure is a strategic decision that impacts access to different capabilities in Snowflake because:</w:t>
      </w:r>
    </w:p>
    <w:p w:rsidR="00B9391B" w:rsidRPr="000E0FD7" w:rsidRDefault="00B9391B" w:rsidP="00B15353">
      <w:pPr>
        <w:pStyle w:val="ListParagraph"/>
        <w:numPr>
          <w:ilvl w:val="0"/>
          <w:numId w:val="30"/>
        </w:numPr>
        <w:rPr>
          <w:highlight w:val="green"/>
        </w:rPr>
      </w:pPr>
      <w:r w:rsidRPr="000E0FD7">
        <w:rPr>
          <w:highlight w:val="green"/>
        </w:rPr>
        <w:t>Different editions of Snowflake instances require separate accounts</w:t>
      </w:r>
    </w:p>
    <w:p w:rsidR="00B9391B" w:rsidRPr="000E0FD7" w:rsidRDefault="00B9391B" w:rsidP="00B15353">
      <w:pPr>
        <w:pStyle w:val="ListParagraph"/>
        <w:numPr>
          <w:ilvl w:val="0"/>
          <w:numId w:val="30"/>
        </w:numPr>
        <w:rPr>
          <w:highlight w:val="green"/>
        </w:rPr>
      </w:pPr>
      <w:r w:rsidRPr="000E0FD7">
        <w:rPr>
          <w:highlight w:val="green"/>
        </w:rPr>
        <w:t>Snowflake instances in different regions require separate accounts</w:t>
      </w:r>
    </w:p>
    <w:p w:rsidR="00B9391B" w:rsidRDefault="00B9391B" w:rsidP="00B15353">
      <w:pPr>
        <w:pStyle w:val="ListParagraph"/>
        <w:numPr>
          <w:ilvl w:val="0"/>
          <w:numId w:val="30"/>
        </w:numPr>
      </w:pPr>
      <w:r>
        <w:t xml:space="preserve">Data can be shared READ ONLY across accounts, and </w:t>
      </w:r>
      <w:proofErr w:type="gramStart"/>
      <w:r>
        <w:t>can be cloned</w:t>
      </w:r>
      <w:proofErr w:type="gramEnd"/>
      <w:r>
        <w:t xml:space="preserve"> across accounts.</w:t>
      </w:r>
    </w:p>
    <w:p w:rsidR="00B9391B" w:rsidRDefault="00B9391B" w:rsidP="00B15353">
      <w:pPr>
        <w:pStyle w:val="ListParagraph"/>
        <w:numPr>
          <w:ilvl w:val="0"/>
          <w:numId w:val="1"/>
        </w:numPr>
      </w:pPr>
      <w:r>
        <w:t>Compare data sharing vs. data cloning in snowflake:</w:t>
      </w:r>
    </w:p>
    <w:p w:rsidR="00B9391B" w:rsidRDefault="00B9391B" w:rsidP="00B9391B">
      <w:pPr>
        <w:pStyle w:val="ListParagraph"/>
      </w:pPr>
      <w:r>
        <w:rPr>
          <w:noProof/>
        </w:rPr>
        <w:drawing>
          <wp:inline distT="0" distB="0" distL="0" distR="0" wp14:anchorId="77831015" wp14:editId="7A0CE2CC">
            <wp:extent cx="3657600" cy="1647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1647825"/>
                    </a:xfrm>
                    <a:prstGeom prst="rect">
                      <a:avLst/>
                    </a:prstGeom>
                  </pic:spPr>
                </pic:pic>
              </a:graphicData>
            </a:graphic>
          </wp:inline>
        </w:drawing>
      </w:r>
    </w:p>
    <w:p w:rsidR="00B9391B" w:rsidRDefault="00B9391B" w:rsidP="00B15353">
      <w:pPr>
        <w:pStyle w:val="ListParagraph"/>
        <w:numPr>
          <w:ilvl w:val="0"/>
          <w:numId w:val="1"/>
        </w:numPr>
      </w:pPr>
      <w:r>
        <w:t>An enterprise view of data is useful because:</w:t>
      </w:r>
    </w:p>
    <w:p w:rsidR="00B9391B" w:rsidRDefault="00B9391B" w:rsidP="00B15353">
      <w:pPr>
        <w:pStyle w:val="ListParagraph"/>
        <w:numPr>
          <w:ilvl w:val="0"/>
          <w:numId w:val="31"/>
        </w:numPr>
      </w:pPr>
      <w:r>
        <w:t>A data set can be stored once and shared multiple times</w:t>
      </w:r>
    </w:p>
    <w:p w:rsidR="00B9391B" w:rsidRDefault="00B9391B" w:rsidP="00B15353">
      <w:pPr>
        <w:pStyle w:val="ListParagraph"/>
        <w:numPr>
          <w:ilvl w:val="0"/>
          <w:numId w:val="31"/>
        </w:numPr>
      </w:pPr>
      <w:r>
        <w:lastRenderedPageBreak/>
        <w:t>Data set provisioning is assigned to the owner of the data set</w:t>
      </w:r>
    </w:p>
    <w:p w:rsidR="00B9391B" w:rsidRDefault="00B9391B" w:rsidP="00B15353">
      <w:pPr>
        <w:pStyle w:val="ListParagraph"/>
        <w:numPr>
          <w:ilvl w:val="0"/>
          <w:numId w:val="31"/>
        </w:numPr>
      </w:pPr>
      <w:r>
        <w:t>Data sets can be shared securely</w:t>
      </w:r>
    </w:p>
    <w:p w:rsidR="00B9391B" w:rsidRPr="0039428A" w:rsidRDefault="00B9391B" w:rsidP="00B15353">
      <w:pPr>
        <w:pStyle w:val="ListParagraph"/>
        <w:numPr>
          <w:ilvl w:val="0"/>
          <w:numId w:val="31"/>
        </w:numPr>
        <w:rPr>
          <w:highlight w:val="green"/>
        </w:rPr>
      </w:pPr>
      <w:r w:rsidRPr="0039428A">
        <w:rPr>
          <w:highlight w:val="green"/>
        </w:rPr>
        <w:t>All of the above.</w:t>
      </w:r>
    </w:p>
    <w:p w:rsidR="00B9391B" w:rsidRDefault="00B9391B" w:rsidP="00B15353">
      <w:pPr>
        <w:pStyle w:val="ListParagraph"/>
        <w:numPr>
          <w:ilvl w:val="0"/>
          <w:numId w:val="1"/>
        </w:numPr>
      </w:pPr>
      <w:r>
        <w:t>The ability to clone and share data between accounts factors into the decision to set up separate accounts in Snowflake because:</w:t>
      </w:r>
    </w:p>
    <w:p w:rsidR="00B9391B" w:rsidRPr="0039428A" w:rsidRDefault="00B9391B" w:rsidP="00B15353">
      <w:pPr>
        <w:pStyle w:val="ListParagraph"/>
        <w:numPr>
          <w:ilvl w:val="0"/>
          <w:numId w:val="32"/>
        </w:numPr>
        <w:rPr>
          <w:highlight w:val="green"/>
        </w:rPr>
      </w:pPr>
      <w:r w:rsidRPr="0039428A">
        <w:rPr>
          <w:highlight w:val="green"/>
        </w:rPr>
        <w:t>Data sharing is only supported between accounts in the same Snowflake region</w:t>
      </w:r>
    </w:p>
    <w:p w:rsidR="00B9391B" w:rsidRPr="0039428A" w:rsidRDefault="00B9391B" w:rsidP="00B15353">
      <w:pPr>
        <w:pStyle w:val="ListParagraph"/>
        <w:numPr>
          <w:ilvl w:val="0"/>
          <w:numId w:val="32"/>
        </w:numPr>
        <w:rPr>
          <w:highlight w:val="green"/>
        </w:rPr>
      </w:pPr>
      <w:r w:rsidRPr="0039428A">
        <w:rPr>
          <w:highlight w:val="green"/>
        </w:rPr>
        <w:t xml:space="preserve">A share can’t be cloned by a consumer account but the shared data can be copied into a table </w:t>
      </w:r>
    </w:p>
    <w:p w:rsidR="00B9391B" w:rsidRDefault="00B9391B" w:rsidP="00B15353">
      <w:pPr>
        <w:pStyle w:val="ListParagraph"/>
        <w:numPr>
          <w:ilvl w:val="0"/>
          <w:numId w:val="32"/>
        </w:numPr>
      </w:pPr>
      <w:r>
        <w:t>Data can be shared READ-ONLY across Snowflake accounts and can also be cloned</w:t>
      </w:r>
    </w:p>
    <w:p w:rsidR="00B9391B" w:rsidRPr="0039428A" w:rsidRDefault="00B9391B" w:rsidP="00B15353">
      <w:pPr>
        <w:pStyle w:val="ListParagraph"/>
        <w:numPr>
          <w:ilvl w:val="0"/>
          <w:numId w:val="32"/>
        </w:numPr>
        <w:rPr>
          <w:highlight w:val="green"/>
        </w:rPr>
      </w:pPr>
      <w:r w:rsidRPr="0039428A">
        <w:rPr>
          <w:highlight w:val="green"/>
        </w:rPr>
        <w:t>There are cases where separate accounts are required such as different editions or regions</w:t>
      </w:r>
    </w:p>
    <w:p w:rsidR="00B9391B" w:rsidRDefault="00B9391B" w:rsidP="00B15353">
      <w:pPr>
        <w:pStyle w:val="ListParagraph"/>
        <w:numPr>
          <w:ilvl w:val="0"/>
          <w:numId w:val="1"/>
        </w:numPr>
      </w:pPr>
      <w:r w:rsidRPr="00D71719">
        <w:t>A micro-pa</w:t>
      </w:r>
      <w:r>
        <w:t>r</w:t>
      </w:r>
      <w:r w:rsidRPr="00D71719">
        <w:t>tition will be updated as updates are made to the rows of dat</w:t>
      </w:r>
      <w:r>
        <w:t>a it contains</w:t>
      </w:r>
    </w:p>
    <w:p w:rsidR="00B9391B" w:rsidRDefault="00B9391B" w:rsidP="00B9391B">
      <w:pPr>
        <w:pStyle w:val="ListParagraph"/>
      </w:pPr>
      <w:proofErr w:type="spellStart"/>
      <w:r>
        <w:t>Ans</w:t>
      </w:r>
      <w:proofErr w:type="spellEnd"/>
      <w:r>
        <w:t xml:space="preserve">: </w:t>
      </w:r>
      <w:r w:rsidRPr="00D71719">
        <w:t xml:space="preserve"> TRUE/</w:t>
      </w:r>
      <w:r w:rsidRPr="00D71719">
        <w:rPr>
          <w:highlight w:val="green"/>
        </w:rPr>
        <w:t>FALES</w:t>
      </w:r>
    </w:p>
    <w:p w:rsidR="00B9391B" w:rsidRDefault="00B9391B" w:rsidP="00B15353">
      <w:pPr>
        <w:pStyle w:val="ListParagraph"/>
        <w:numPr>
          <w:ilvl w:val="0"/>
          <w:numId w:val="1"/>
        </w:numPr>
      </w:pPr>
      <w:r>
        <w:t>Snowflake clients include connection and drivers for:</w:t>
      </w:r>
    </w:p>
    <w:p w:rsidR="00B9391B" w:rsidRDefault="00B9391B" w:rsidP="00B15353">
      <w:pPr>
        <w:pStyle w:val="ListParagraph"/>
        <w:numPr>
          <w:ilvl w:val="0"/>
          <w:numId w:val="33"/>
        </w:numPr>
      </w:pPr>
      <w:r>
        <w:t>Data integration tools</w:t>
      </w:r>
    </w:p>
    <w:p w:rsidR="00B9391B" w:rsidRDefault="00B9391B" w:rsidP="00B15353">
      <w:pPr>
        <w:pStyle w:val="ListParagraph"/>
        <w:numPr>
          <w:ilvl w:val="0"/>
          <w:numId w:val="33"/>
        </w:numPr>
      </w:pPr>
      <w:r>
        <w:t>Business intelligence tools</w:t>
      </w:r>
    </w:p>
    <w:p w:rsidR="00B9391B" w:rsidRDefault="00B9391B" w:rsidP="00B15353">
      <w:pPr>
        <w:pStyle w:val="ListParagraph"/>
        <w:numPr>
          <w:ilvl w:val="0"/>
          <w:numId w:val="33"/>
        </w:numPr>
      </w:pPr>
      <w:r>
        <w:t>Advanced analytics tools</w:t>
      </w:r>
    </w:p>
    <w:p w:rsidR="00B9391B" w:rsidRPr="00B17EAC" w:rsidRDefault="00B9391B" w:rsidP="00B15353">
      <w:pPr>
        <w:pStyle w:val="ListParagraph"/>
        <w:numPr>
          <w:ilvl w:val="0"/>
          <w:numId w:val="33"/>
        </w:numPr>
        <w:rPr>
          <w:highlight w:val="green"/>
        </w:rPr>
      </w:pPr>
      <w:r w:rsidRPr="00B17EAC">
        <w:rPr>
          <w:highlight w:val="green"/>
        </w:rPr>
        <w:t>All of above.</w:t>
      </w:r>
    </w:p>
    <w:p w:rsidR="00B9391B" w:rsidRDefault="00B9391B" w:rsidP="00B15353">
      <w:pPr>
        <w:pStyle w:val="ListParagraph"/>
        <w:numPr>
          <w:ilvl w:val="0"/>
          <w:numId w:val="1"/>
        </w:numPr>
      </w:pPr>
      <w:r>
        <w:t>Connectors and drivers available to Snowflake users include:</w:t>
      </w:r>
    </w:p>
    <w:p w:rsidR="00B9391B" w:rsidRDefault="00B9391B" w:rsidP="00B15353">
      <w:pPr>
        <w:pStyle w:val="ListParagraph"/>
        <w:numPr>
          <w:ilvl w:val="0"/>
          <w:numId w:val="34"/>
        </w:numPr>
      </w:pPr>
      <w:r>
        <w:t>Native ones built by Snowflake</w:t>
      </w:r>
    </w:p>
    <w:p w:rsidR="00B9391B" w:rsidRDefault="00B9391B" w:rsidP="00B15353">
      <w:pPr>
        <w:pStyle w:val="ListParagraph"/>
        <w:numPr>
          <w:ilvl w:val="0"/>
          <w:numId w:val="34"/>
        </w:numPr>
      </w:pPr>
      <w:r>
        <w:t>Partner provided solutions</w:t>
      </w:r>
    </w:p>
    <w:p w:rsidR="00B9391B" w:rsidRDefault="00B9391B" w:rsidP="00B15353">
      <w:pPr>
        <w:pStyle w:val="ListParagraph"/>
        <w:numPr>
          <w:ilvl w:val="0"/>
          <w:numId w:val="34"/>
        </w:numPr>
      </w:pPr>
      <w:r>
        <w:t>Standardized general purpose ones</w:t>
      </w:r>
    </w:p>
    <w:p w:rsidR="00B9391B" w:rsidRPr="00B17EAC" w:rsidRDefault="00B9391B" w:rsidP="00B15353">
      <w:pPr>
        <w:pStyle w:val="ListParagraph"/>
        <w:numPr>
          <w:ilvl w:val="0"/>
          <w:numId w:val="34"/>
        </w:numPr>
        <w:rPr>
          <w:highlight w:val="green"/>
        </w:rPr>
      </w:pPr>
      <w:r w:rsidRPr="00B17EAC">
        <w:rPr>
          <w:highlight w:val="green"/>
        </w:rPr>
        <w:t>All of above.</w:t>
      </w:r>
    </w:p>
    <w:p w:rsidR="00B9391B" w:rsidRDefault="00B9391B" w:rsidP="00B15353">
      <w:pPr>
        <w:pStyle w:val="ListParagraph"/>
        <w:numPr>
          <w:ilvl w:val="0"/>
          <w:numId w:val="1"/>
        </w:numPr>
      </w:pPr>
      <w:r>
        <w:t>The Snowflake connector for Spark support:</w:t>
      </w:r>
    </w:p>
    <w:p w:rsidR="00B9391B" w:rsidRPr="00B17EAC" w:rsidRDefault="00B9391B" w:rsidP="00B15353">
      <w:pPr>
        <w:pStyle w:val="ListParagraph"/>
        <w:numPr>
          <w:ilvl w:val="0"/>
          <w:numId w:val="35"/>
        </w:numPr>
        <w:rPr>
          <w:highlight w:val="green"/>
        </w:rPr>
      </w:pPr>
      <w:r w:rsidRPr="00B17EAC">
        <w:rPr>
          <w:highlight w:val="green"/>
        </w:rPr>
        <w:t>Exporting Snowflake data into external stage for Spark consumption</w:t>
      </w:r>
    </w:p>
    <w:p w:rsidR="00B9391B" w:rsidRDefault="00B9391B" w:rsidP="00B15353">
      <w:pPr>
        <w:pStyle w:val="ListParagraph"/>
        <w:numPr>
          <w:ilvl w:val="0"/>
          <w:numId w:val="35"/>
        </w:numPr>
      </w:pPr>
      <w:r>
        <w:t>Exporting Snowflake data to on premise data center for Spark consumption</w:t>
      </w:r>
    </w:p>
    <w:p w:rsidR="00B9391B" w:rsidRPr="00B17EAC" w:rsidRDefault="00B9391B" w:rsidP="00B15353">
      <w:pPr>
        <w:pStyle w:val="ListParagraph"/>
        <w:numPr>
          <w:ilvl w:val="0"/>
          <w:numId w:val="35"/>
        </w:numPr>
        <w:rPr>
          <w:highlight w:val="green"/>
        </w:rPr>
      </w:pPr>
      <w:r w:rsidRPr="00B17EAC">
        <w:rPr>
          <w:highlight w:val="green"/>
        </w:rPr>
        <w:t>Importing Spark data in internal stage into Snowflake table</w:t>
      </w:r>
    </w:p>
    <w:p w:rsidR="00B9391B" w:rsidRPr="00B17EAC" w:rsidRDefault="00B9391B" w:rsidP="00B15353">
      <w:pPr>
        <w:pStyle w:val="ListParagraph"/>
        <w:numPr>
          <w:ilvl w:val="0"/>
          <w:numId w:val="35"/>
        </w:numPr>
        <w:rPr>
          <w:highlight w:val="green"/>
        </w:rPr>
      </w:pPr>
      <w:r w:rsidRPr="00B17EAC">
        <w:rPr>
          <w:highlight w:val="green"/>
        </w:rPr>
        <w:t>Importing Spark data in external stage into Snowflake table</w:t>
      </w:r>
    </w:p>
    <w:p w:rsidR="00B9391B" w:rsidRDefault="00B9391B" w:rsidP="00B15353">
      <w:pPr>
        <w:pStyle w:val="ListParagraph"/>
        <w:numPr>
          <w:ilvl w:val="0"/>
          <w:numId w:val="1"/>
        </w:numPr>
      </w:pPr>
      <w:proofErr w:type="spellStart"/>
      <w:r>
        <w:t>SQLAlchemy</w:t>
      </w:r>
      <w:proofErr w:type="spellEnd"/>
      <w:r>
        <w:t xml:space="preserve"> is a database toolkit for developers of the following programming interface:</w:t>
      </w:r>
    </w:p>
    <w:p w:rsidR="00B9391B" w:rsidRDefault="00B9391B" w:rsidP="00B15353">
      <w:pPr>
        <w:pStyle w:val="ListParagraph"/>
        <w:numPr>
          <w:ilvl w:val="0"/>
          <w:numId w:val="36"/>
        </w:numPr>
      </w:pPr>
      <w:r>
        <w:t>ODBC</w:t>
      </w:r>
    </w:p>
    <w:p w:rsidR="00B9391B" w:rsidRDefault="00B9391B" w:rsidP="00B15353">
      <w:pPr>
        <w:pStyle w:val="ListParagraph"/>
        <w:numPr>
          <w:ilvl w:val="0"/>
          <w:numId w:val="36"/>
        </w:numPr>
      </w:pPr>
      <w:r>
        <w:t>Node.js</w:t>
      </w:r>
    </w:p>
    <w:p w:rsidR="00B9391B" w:rsidRPr="00B17EAC" w:rsidRDefault="00B9391B" w:rsidP="00B15353">
      <w:pPr>
        <w:pStyle w:val="ListParagraph"/>
        <w:numPr>
          <w:ilvl w:val="0"/>
          <w:numId w:val="36"/>
        </w:numPr>
        <w:rPr>
          <w:highlight w:val="green"/>
        </w:rPr>
      </w:pPr>
      <w:r w:rsidRPr="00B17EAC">
        <w:rPr>
          <w:highlight w:val="green"/>
        </w:rPr>
        <w:t>Python</w:t>
      </w:r>
    </w:p>
    <w:p w:rsidR="00B9391B" w:rsidRDefault="00B9391B" w:rsidP="00B15353">
      <w:pPr>
        <w:pStyle w:val="ListParagraph"/>
        <w:numPr>
          <w:ilvl w:val="0"/>
          <w:numId w:val="36"/>
        </w:numPr>
      </w:pPr>
      <w:r>
        <w:t>C/C++</w:t>
      </w:r>
    </w:p>
    <w:p w:rsidR="00B9391B" w:rsidRDefault="00B9391B" w:rsidP="00B15353">
      <w:pPr>
        <w:pStyle w:val="ListParagraph"/>
        <w:numPr>
          <w:ilvl w:val="0"/>
          <w:numId w:val="1"/>
        </w:numPr>
      </w:pPr>
      <w:r>
        <w:t>Which of the following application tools can work with Snowflake?</w:t>
      </w:r>
    </w:p>
    <w:p w:rsidR="00B9391B" w:rsidRPr="00B17EAC" w:rsidRDefault="00B9391B" w:rsidP="00B15353">
      <w:pPr>
        <w:pStyle w:val="ListParagraph"/>
        <w:numPr>
          <w:ilvl w:val="0"/>
          <w:numId w:val="37"/>
        </w:numPr>
        <w:rPr>
          <w:highlight w:val="green"/>
        </w:rPr>
      </w:pPr>
      <w:r w:rsidRPr="00B17EAC">
        <w:rPr>
          <w:highlight w:val="green"/>
        </w:rPr>
        <w:t xml:space="preserve">Querying tools using JDBC interface such as </w:t>
      </w:r>
      <w:proofErr w:type="spellStart"/>
      <w:r w:rsidRPr="00B17EAC">
        <w:rPr>
          <w:highlight w:val="green"/>
        </w:rPr>
        <w:t>DBeaver</w:t>
      </w:r>
      <w:proofErr w:type="spellEnd"/>
    </w:p>
    <w:p w:rsidR="00B9391B" w:rsidRPr="00B17EAC" w:rsidRDefault="00B9391B" w:rsidP="00B15353">
      <w:pPr>
        <w:pStyle w:val="ListParagraph"/>
        <w:numPr>
          <w:ilvl w:val="0"/>
          <w:numId w:val="37"/>
        </w:numPr>
        <w:rPr>
          <w:highlight w:val="green"/>
        </w:rPr>
      </w:pPr>
      <w:r w:rsidRPr="00B17EAC">
        <w:rPr>
          <w:highlight w:val="green"/>
        </w:rPr>
        <w:t xml:space="preserve">Modern data science notebooks such as </w:t>
      </w:r>
      <w:proofErr w:type="spellStart"/>
      <w:r w:rsidRPr="00B17EAC">
        <w:rPr>
          <w:highlight w:val="green"/>
        </w:rPr>
        <w:t>Jupyter</w:t>
      </w:r>
      <w:proofErr w:type="spellEnd"/>
      <w:r w:rsidRPr="00B17EAC">
        <w:rPr>
          <w:highlight w:val="green"/>
        </w:rPr>
        <w:t xml:space="preserve"> Notebook</w:t>
      </w:r>
    </w:p>
    <w:p w:rsidR="00B9391B" w:rsidRDefault="00B9391B" w:rsidP="00B15353">
      <w:pPr>
        <w:pStyle w:val="ListParagraph"/>
        <w:numPr>
          <w:ilvl w:val="0"/>
          <w:numId w:val="37"/>
        </w:numPr>
      </w:pPr>
      <w:proofErr w:type="gramStart"/>
      <w:r>
        <w:t>Cobol</w:t>
      </w:r>
      <w:proofErr w:type="gramEnd"/>
      <w:r>
        <w:t xml:space="preserve"> application.</w:t>
      </w:r>
    </w:p>
    <w:p w:rsidR="00B9391B" w:rsidRDefault="00B9391B" w:rsidP="00B15353">
      <w:pPr>
        <w:pStyle w:val="ListParagraph"/>
        <w:numPr>
          <w:ilvl w:val="0"/>
          <w:numId w:val="1"/>
        </w:numPr>
      </w:pPr>
      <w:r>
        <w:t>Map the basic backup and recovery capability in Snowflake with their use case:</w:t>
      </w:r>
    </w:p>
    <w:p w:rsidR="00B9391B" w:rsidRDefault="00B9391B" w:rsidP="00B9391B">
      <w:pPr>
        <w:pStyle w:val="ListParagraph"/>
      </w:pPr>
      <w:r>
        <w:rPr>
          <w:noProof/>
        </w:rPr>
        <w:lastRenderedPageBreak/>
        <w:drawing>
          <wp:inline distT="0" distB="0" distL="0" distR="0" wp14:anchorId="5B659EF9" wp14:editId="6490A1D4">
            <wp:extent cx="3314700" cy="2667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4700" cy="2667000"/>
                    </a:xfrm>
                    <a:prstGeom prst="rect">
                      <a:avLst/>
                    </a:prstGeom>
                  </pic:spPr>
                </pic:pic>
              </a:graphicData>
            </a:graphic>
          </wp:inline>
        </w:drawing>
      </w:r>
    </w:p>
    <w:p w:rsidR="00B9391B" w:rsidRDefault="00B9391B" w:rsidP="00B15353">
      <w:pPr>
        <w:pStyle w:val="ListParagraph"/>
        <w:numPr>
          <w:ilvl w:val="0"/>
          <w:numId w:val="1"/>
        </w:numPr>
      </w:pPr>
      <w:r>
        <w:t>Snowflake Time Travel enables access to data that has been changes or deleted at any point within a defined period. With Time Travel, a Snowflake administrator can:</w:t>
      </w:r>
    </w:p>
    <w:p w:rsidR="00B9391B" w:rsidRPr="00436C9B" w:rsidRDefault="00B9391B" w:rsidP="00B15353">
      <w:pPr>
        <w:pStyle w:val="ListParagraph"/>
        <w:numPr>
          <w:ilvl w:val="0"/>
          <w:numId w:val="38"/>
        </w:numPr>
        <w:rPr>
          <w:highlight w:val="green"/>
        </w:rPr>
      </w:pPr>
      <w:r w:rsidRPr="00436C9B">
        <w:rPr>
          <w:highlight w:val="green"/>
        </w:rPr>
        <w:t>Query data in the past that has since been updated or deleted</w:t>
      </w:r>
    </w:p>
    <w:p w:rsidR="00B9391B" w:rsidRPr="00436C9B" w:rsidRDefault="00B9391B" w:rsidP="00B15353">
      <w:pPr>
        <w:pStyle w:val="ListParagraph"/>
        <w:numPr>
          <w:ilvl w:val="0"/>
          <w:numId w:val="38"/>
        </w:numPr>
        <w:rPr>
          <w:highlight w:val="green"/>
        </w:rPr>
      </w:pPr>
      <w:r w:rsidRPr="00436C9B">
        <w:rPr>
          <w:highlight w:val="green"/>
        </w:rPr>
        <w:t>Create clones of entire tables, schemas, and databases at or before specific points in the past</w:t>
      </w:r>
    </w:p>
    <w:p w:rsidR="00B9391B" w:rsidRDefault="00B9391B" w:rsidP="00B15353">
      <w:pPr>
        <w:pStyle w:val="ListParagraph"/>
        <w:numPr>
          <w:ilvl w:val="0"/>
          <w:numId w:val="38"/>
        </w:numPr>
      </w:pPr>
      <w:r>
        <w:t>Restore tables, schemas, and databases that have been dropped after the retention period lapses</w:t>
      </w:r>
    </w:p>
    <w:p w:rsidR="00B9391B" w:rsidRPr="00436C9B" w:rsidRDefault="00B9391B" w:rsidP="00B15353">
      <w:pPr>
        <w:pStyle w:val="ListParagraph"/>
        <w:numPr>
          <w:ilvl w:val="0"/>
          <w:numId w:val="38"/>
        </w:numPr>
        <w:rPr>
          <w:highlight w:val="green"/>
        </w:rPr>
      </w:pPr>
      <w:r w:rsidRPr="00436C9B">
        <w:rPr>
          <w:highlight w:val="green"/>
        </w:rPr>
        <w:t>Analyzing data usage/manipulation over specified periods of time</w:t>
      </w:r>
    </w:p>
    <w:p w:rsidR="00B9391B" w:rsidRDefault="00B9391B" w:rsidP="00B15353">
      <w:pPr>
        <w:pStyle w:val="ListParagraph"/>
        <w:numPr>
          <w:ilvl w:val="0"/>
          <w:numId w:val="1"/>
        </w:numPr>
      </w:pPr>
      <w:r>
        <w:t xml:space="preserve">Fail-Safe ensures historical data </w:t>
      </w:r>
      <w:proofErr w:type="gramStart"/>
      <w:r>
        <w:t>is protected</w:t>
      </w:r>
      <w:proofErr w:type="gramEnd"/>
      <w:r>
        <w:t xml:space="preserve"> in the event of a system failure or other catastrophic event, e.g. a hardware failure or security breach. Under what circumstances would Fail-Safe NOT be an effective method for data recovery?</w:t>
      </w:r>
    </w:p>
    <w:p w:rsidR="00B9391B" w:rsidRPr="009F571A" w:rsidRDefault="00B9391B" w:rsidP="00B15353">
      <w:pPr>
        <w:pStyle w:val="ListParagraph"/>
        <w:numPr>
          <w:ilvl w:val="0"/>
          <w:numId w:val="39"/>
        </w:numPr>
        <w:rPr>
          <w:highlight w:val="green"/>
        </w:rPr>
      </w:pPr>
      <w:r w:rsidRPr="009F571A">
        <w:rPr>
          <w:highlight w:val="green"/>
        </w:rPr>
        <w:t>As a means for accessing historical data after the Time Travel retention period has ended</w:t>
      </w:r>
    </w:p>
    <w:p w:rsidR="00B9391B" w:rsidRDefault="00B9391B" w:rsidP="00B15353">
      <w:pPr>
        <w:pStyle w:val="ListParagraph"/>
        <w:numPr>
          <w:ilvl w:val="0"/>
          <w:numId w:val="39"/>
        </w:numPr>
      </w:pPr>
      <w:r>
        <w:t>To recover data that may have been lost or damaged due to extreme operational failures</w:t>
      </w:r>
    </w:p>
    <w:p w:rsidR="00B9391B" w:rsidRDefault="00B9391B" w:rsidP="00B15353">
      <w:pPr>
        <w:pStyle w:val="ListParagraph"/>
        <w:numPr>
          <w:ilvl w:val="0"/>
          <w:numId w:val="39"/>
        </w:numPr>
      </w:pPr>
      <w:r>
        <w:t>To protect data in the event of a system failure or other catastrophic event, e.g. a hardware failure or security breach.</w:t>
      </w:r>
    </w:p>
    <w:p w:rsidR="00B9391B" w:rsidRDefault="00B9391B" w:rsidP="00B15353">
      <w:pPr>
        <w:pStyle w:val="ListParagraph"/>
        <w:numPr>
          <w:ilvl w:val="0"/>
          <w:numId w:val="1"/>
        </w:numPr>
      </w:pPr>
      <w:r>
        <w:t>What is the maximum data retention period that an enterprise account can have?</w:t>
      </w:r>
    </w:p>
    <w:p w:rsidR="00B9391B" w:rsidRPr="00457B97" w:rsidRDefault="00B9391B" w:rsidP="00B15353">
      <w:pPr>
        <w:pStyle w:val="ListParagraph"/>
        <w:numPr>
          <w:ilvl w:val="0"/>
          <w:numId w:val="40"/>
        </w:numPr>
        <w:rPr>
          <w:highlight w:val="green"/>
        </w:rPr>
      </w:pPr>
      <w:r w:rsidRPr="00457B97">
        <w:rPr>
          <w:highlight w:val="green"/>
        </w:rPr>
        <w:t>90 days</w:t>
      </w:r>
    </w:p>
    <w:p w:rsidR="00B9391B" w:rsidRDefault="00B9391B" w:rsidP="00B15353">
      <w:pPr>
        <w:pStyle w:val="ListParagraph"/>
        <w:numPr>
          <w:ilvl w:val="0"/>
          <w:numId w:val="40"/>
        </w:numPr>
      </w:pPr>
      <w:r>
        <w:t>120 days</w:t>
      </w:r>
    </w:p>
    <w:p w:rsidR="00B9391B" w:rsidRDefault="00B9391B" w:rsidP="00B15353">
      <w:pPr>
        <w:pStyle w:val="ListParagraph"/>
        <w:numPr>
          <w:ilvl w:val="0"/>
          <w:numId w:val="40"/>
        </w:numPr>
      </w:pPr>
      <w:r>
        <w:t>30 days</w:t>
      </w:r>
    </w:p>
    <w:p w:rsidR="00B9391B" w:rsidRDefault="00B9391B" w:rsidP="00B15353">
      <w:pPr>
        <w:pStyle w:val="ListParagraph"/>
        <w:numPr>
          <w:ilvl w:val="0"/>
          <w:numId w:val="1"/>
        </w:numPr>
      </w:pPr>
      <w:r>
        <w:t>What is the maximum data retention for Fail-Safe access?</w:t>
      </w:r>
    </w:p>
    <w:p w:rsidR="00B9391B" w:rsidRDefault="00B9391B" w:rsidP="00B15353">
      <w:pPr>
        <w:pStyle w:val="ListParagraph"/>
        <w:numPr>
          <w:ilvl w:val="0"/>
          <w:numId w:val="41"/>
        </w:numPr>
      </w:pPr>
      <w:r>
        <w:t>30 days</w:t>
      </w:r>
    </w:p>
    <w:p w:rsidR="00B9391B" w:rsidRPr="001B6874" w:rsidRDefault="00B9391B" w:rsidP="00B15353">
      <w:pPr>
        <w:pStyle w:val="ListParagraph"/>
        <w:numPr>
          <w:ilvl w:val="0"/>
          <w:numId w:val="41"/>
        </w:numPr>
        <w:rPr>
          <w:highlight w:val="green"/>
        </w:rPr>
      </w:pPr>
      <w:r w:rsidRPr="001B6874">
        <w:rPr>
          <w:highlight w:val="green"/>
        </w:rPr>
        <w:t>7 days</w:t>
      </w:r>
    </w:p>
    <w:p w:rsidR="00B9391B" w:rsidRDefault="00B9391B" w:rsidP="00B15353">
      <w:pPr>
        <w:pStyle w:val="ListParagraph"/>
        <w:numPr>
          <w:ilvl w:val="0"/>
          <w:numId w:val="41"/>
        </w:numPr>
      </w:pPr>
      <w:r>
        <w:t>60 days</w:t>
      </w:r>
    </w:p>
    <w:p w:rsidR="00B9391B" w:rsidRDefault="00B9391B" w:rsidP="00B15353">
      <w:pPr>
        <w:pStyle w:val="ListParagraph"/>
        <w:numPr>
          <w:ilvl w:val="0"/>
          <w:numId w:val="1"/>
        </w:numPr>
      </w:pPr>
      <w:r>
        <w:t>Snowflake Resource Monitor allows administrators to set thresholds and triggers to track credit usage. What method are most effective for resource monitoring? (Check all that apply)</w:t>
      </w:r>
    </w:p>
    <w:p w:rsidR="00B9391B" w:rsidRDefault="00B9391B" w:rsidP="00B15353">
      <w:pPr>
        <w:pStyle w:val="ListParagraph"/>
        <w:numPr>
          <w:ilvl w:val="0"/>
          <w:numId w:val="42"/>
        </w:numPr>
      </w:pPr>
      <w:r>
        <w:t>Tracking consumption on an hourly basis</w:t>
      </w:r>
    </w:p>
    <w:p w:rsidR="00B9391B" w:rsidRPr="0042724C" w:rsidRDefault="00B9391B" w:rsidP="00B15353">
      <w:pPr>
        <w:pStyle w:val="ListParagraph"/>
        <w:numPr>
          <w:ilvl w:val="0"/>
          <w:numId w:val="42"/>
        </w:numPr>
        <w:rPr>
          <w:highlight w:val="green"/>
        </w:rPr>
      </w:pPr>
      <w:r w:rsidRPr="0042724C">
        <w:rPr>
          <w:highlight w:val="green"/>
        </w:rPr>
        <w:t>Tracking and controlling credit consumption on a monthly basis</w:t>
      </w:r>
    </w:p>
    <w:p w:rsidR="00B9391B" w:rsidRPr="0042724C" w:rsidRDefault="00B9391B" w:rsidP="00B15353">
      <w:pPr>
        <w:pStyle w:val="ListParagraph"/>
        <w:numPr>
          <w:ilvl w:val="0"/>
          <w:numId w:val="42"/>
        </w:numPr>
        <w:rPr>
          <w:highlight w:val="green"/>
        </w:rPr>
      </w:pPr>
      <w:r w:rsidRPr="0042724C">
        <w:rPr>
          <w:highlight w:val="green"/>
        </w:rPr>
        <w:t>Setting quota thresholds for trigger actions and notifications</w:t>
      </w:r>
    </w:p>
    <w:p w:rsidR="00B9391B" w:rsidRPr="0042724C" w:rsidRDefault="00B9391B" w:rsidP="00B15353">
      <w:pPr>
        <w:pStyle w:val="ListParagraph"/>
        <w:numPr>
          <w:ilvl w:val="0"/>
          <w:numId w:val="42"/>
        </w:numPr>
        <w:rPr>
          <w:highlight w:val="green"/>
        </w:rPr>
      </w:pPr>
      <w:r w:rsidRPr="0042724C">
        <w:rPr>
          <w:highlight w:val="green"/>
        </w:rPr>
        <w:lastRenderedPageBreak/>
        <w:t>Control global monthly credit usage for an account</w:t>
      </w:r>
    </w:p>
    <w:p w:rsidR="00B9391B" w:rsidRDefault="00B9391B" w:rsidP="00B15353">
      <w:pPr>
        <w:pStyle w:val="ListParagraph"/>
        <w:numPr>
          <w:ilvl w:val="0"/>
          <w:numId w:val="1"/>
        </w:numPr>
      </w:pPr>
      <w:r>
        <w:t>The Snowflake resource monitor feature enables administrators to execute the following actions based on thresholds and notifications:</w:t>
      </w:r>
    </w:p>
    <w:p w:rsidR="00B9391B" w:rsidRPr="0042724C" w:rsidRDefault="00B9391B" w:rsidP="00B15353">
      <w:pPr>
        <w:pStyle w:val="ListParagraph"/>
        <w:numPr>
          <w:ilvl w:val="0"/>
          <w:numId w:val="43"/>
        </w:numPr>
        <w:rPr>
          <w:highlight w:val="green"/>
        </w:rPr>
      </w:pPr>
      <w:r w:rsidRPr="0042724C">
        <w:rPr>
          <w:highlight w:val="green"/>
        </w:rPr>
        <w:t>Limiting the credit for a group warehouse</w:t>
      </w:r>
    </w:p>
    <w:p w:rsidR="00B9391B" w:rsidRPr="0042724C" w:rsidRDefault="00B9391B" w:rsidP="00B15353">
      <w:pPr>
        <w:pStyle w:val="ListParagraph"/>
        <w:numPr>
          <w:ilvl w:val="0"/>
          <w:numId w:val="43"/>
        </w:numPr>
        <w:rPr>
          <w:highlight w:val="green"/>
        </w:rPr>
      </w:pPr>
      <w:r w:rsidRPr="0042724C">
        <w:rPr>
          <w:highlight w:val="green"/>
        </w:rPr>
        <w:t>Suspending a specific warehouse</w:t>
      </w:r>
    </w:p>
    <w:p w:rsidR="00B9391B" w:rsidRPr="0042724C" w:rsidRDefault="00B9391B" w:rsidP="00B15353">
      <w:pPr>
        <w:pStyle w:val="ListParagraph"/>
        <w:numPr>
          <w:ilvl w:val="0"/>
          <w:numId w:val="43"/>
        </w:numPr>
        <w:rPr>
          <w:highlight w:val="green"/>
        </w:rPr>
      </w:pPr>
      <w:r w:rsidRPr="0042724C">
        <w:rPr>
          <w:highlight w:val="green"/>
        </w:rPr>
        <w:t>Resuming suspended warehouse when the monitor is dropped</w:t>
      </w:r>
    </w:p>
    <w:p w:rsidR="00B9391B" w:rsidRPr="0042724C" w:rsidRDefault="00B9391B" w:rsidP="00B15353">
      <w:pPr>
        <w:pStyle w:val="ListParagraph"/>
        <w:numPr>
          <w:ilvl w:val="0"/>
          <w:numId w:val="43"/>
        </w:numPr>
        <w:rPr>
          <w:highlight w:val="green"/>
        </w:rPr>
      </w:pPr>
      <w:r w:rsidRPr="0042724C">
        <w:rPr>
          <w:highlight w:val="green"/>
        </w:rPr>
        <w:t xml:space="preserve">Changing credit quotas after a resource monitor </w:t>
      </w:r>
      <w:proofErr w:type="gramStart"/>
      <w:r w:rsidRPr="0042724C">
        <w:rPr>
          <w:highlight w:val="green"/>
        </w:rPr>
        <w:t>is created</w:t>
      </w:r>
      <w:proofErr w:type="gramEnd"/>
      <w:r w:rsidRPr="0042724C">
        <w:rPr>
          <w:highlight w:val="green"/>
        </w:rPr>
        <w:t>.</w:t>
      </w:r>
    </w:p>
    <w:p w:rsidR="00B9391B" w:rsidRDefault="00B9391B" w:rsidP="00B15353">
      <w:pPr>
        <w:pStyle w:val="ListParagraph"/>
        <w:numPr>
          <w:ilvl w:val="0"/>
          <w:numId w:val="1"/>
        </w:numPr>
      </w:pPr>
      <w:r>
        <w:t>Snowflake resource monitors can be managed using DDL commands. Match the command with the action:</w:t>
      </w:r>
    </w:p>
    <w:p w:rsidR="00B9391B" w:rsidRDefault="00B9391B" w:rsidP="00B9391B">
      <w:pPr>
        <w:pStyle w:val="ListParagraph"/>
      </w:pPr>
      <w:r>
        <w:rPr>
          <w:noProof/>
        </w:rPr>
        <w:drawing>
          <wp:inline distT="0" distB="0" distL="0" distR="0" wp14:anchorId="1B9D2706" wp14:editId="76EEBEF5">
            <wp:extent cx="3962400" cy="3352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2400" cy="3352800"/>
                    </a:xfrm>
                    <a:prstGeom prst="rect">
                      <a:avLst/>
                    </a:prstGeom>
                  </pic:spPr>
                </pic:pic>
              </a:graphicData>
            </a:graphic>
          </wp:inline>
        </w:drawing>
      </w:r>
    </w:p>
    <w:p w:rsidR="00B9391B" w:rsidRDefault="00B9391B" w:rsidP="00B15353">
      <w:pPr>
        <w:pStyle w:val="ListParagraph"/>
        <w:numPr>
          <w:ilvl w:val="0"/>
          <w:numId w:val="1"/>
        </w:numPr>
      </w:pPr>
      <w:r>
        <w:t>Suspended warehouses cannot be resumed until one of the following conditions is met:</w:t>
      </w:r>
    </w:p>
    <w:p w:rsidR="00B9391B" w:rsidRPr="00071198" w:rsidRDefault="00B9391B" w:rsidP="00B15353">
      <w:pPr>
        <w:pStyle w:val="ListParagraph"/>
        <w:numPr>
          <w:ilvl w:val="0"/>
          <w:numId w:val="44"/>
        </w:numPr>
        <w:rPr>
          <w:highlight w:val="green"/>
        </w:rPr>
      </w:pPr>
      <w:r w:rsidRPr="00071198">
        <w:rPr>
          <w:highlight w:val="green"/>
        </w:rPr>
        <w:t>New monthly billing cycle starts</w:t>
      </w:r>
    </w:p>
    <w:p w:rsidR="00B9391B" w:rsidRPr="00071198" w:rsidRDefault="00B9391B" w:rsidP="00B15353">
      <w:pPr>
        <w:pStyle w:val="ListParagraph"/>
        <w:numPr>
          <w:ilvl w:val="0"/>
          <w:numId w:val="44"/>
        </w:numPr>
        <w:rPr>
          <w:highlight w:val="green"/>
        </w:rPr>
      </w:pPr>
      <w:r w:rsidRPr="00071198">
        <w:rPr>
          <w:highlight w:val="green"/>
        </w:rPr>
        <w:t>Credit quota for the monitor is increased</w:t>
      </w:r>
    </w:p>
    <w:p w:rsidR="00B9391B" w:rsidRPr="00071198" w:rsidRDefault="00B9391B" w:rsidP="00B15353">
      <w:pPr>
        <w:pStyle w:val="ListParagraph"/>
        <w:numPr>
          <w:ilvl w:val="0"/>
          <w:numId w:val="44"/>
        </w:numPr>
        <w:rPr>
          <w:highlight w:val="green"/>
        </w:rPr>
      </w:pPr>
      <w:r w:rsidRPr="00071198">
        <w:rPr>
          <w:highlight w:val="green"/>
        </w:rPr>
        <w:t>Credit threshold for the trigger is increased</w:t>
      </w:r>
    </w:p>
    <w:p w:rsidR="00B9391B" w:rsidRPr="00071198" w:rsidRDefault="00B9391B" w:rsidP="00B15353">
      <w:pPr>
        <w:pStyle w:val="ListParagraph"/>
        <w:numPr>
          <w:ilvl w:val="0"/>
          <w:numId w:val="44"/>
        </w:numPr>
        <w:rPr>
          <w:highlight w:val="green"/>
        </w:rPr>
      </w:pPr>
      <w:r w:rsidRPr="00071198">
        <w:rPr>
          <w:highlight w:val="green"/>
        </w:rPr>
        <w:t>The monitor is dropped</w:t>
      </w:r>
    </w:p>
    <w:p w:rsidR="00B9391B" w:rsidRPr="00071198" w:rsidRDefault="00B9391B" w:rsidP="00B15353">
      <w:pPr>
        <w:pStyle w:val="ListParagraph"/>
        <w:numPr>
          <w:ilvl w:val="0"/>
          <w:numId w:val="44"/>
        </w:numPr>
        <w:rPr>
          <w:highlight w:val="green"/>
        </w:rPr>
      </w:pPr>
      <w:r w:rsidRPr="00071198">
        <w:rPr>
          <w:highlight w:val="green"/>
        </w:rPr>
        <w:t>Anyone of the above will meet the required condition.</w:t>
      </w:r>
    </w:p>
    <w:p w:rsidR="00B9391B" w:rsidRDefault="00B9391B" w:rsidP="00B15353">
      <w:pPr>
        <w:pStyle w:val="ListParagraph"/>
        <w:numPr>
          <w:ilvl w:val="0"/>
          <w:numId w:val="1"/>
        </w:numPr>
      </w:pPr>
      <w:r>
        <w:t xml:space="preserve">Snowflake notification </w:t>
      </w:r>
      <w:proofErr w:type="gramStart"/>
      <w:r>
        <w:t>are disabled</w:t>
      </w:r>
      <w:proofErr w:type="gramEnd"/>
      <w:r>
        <w:t xml:space="preserve"> by default. How do administrators enable resource monitor notifications? (check all that apply)</w:t>
      </w:r>
    </w:p>
    <w:p w:rsidR="00B9391B" w:rsidRPr="00581190" w:rsidRDefault="00B9391B" w:rsidP="00B15353">
      <w:pPr>
        <w:pStyle w:val="ListParagraph"/>
        <w:numPr>
          <w:ilvl w:val="0"/>
          <w:numId w:val="45"/>
        </w:numPr>
        <w:rPr>
          <w:highlight w:val="green"/>
        </w:rPr>
      </w:pPr>
      <w:r w:rsidRPr="00581190">
        <w:rPr>
          <w:highlight w:val="green"/>
        </w:rPr>
        <w:t>Enable notification through the preferences in the Snowflake web interface</w:t>
      </w:r>
    </w:p>
    <w:p w:rsidR="00B9391B" w:rsidRPr="00581190" w:rsidRDefault="00B9391B" w:rsidP="00B15353">
      <w:pPr>
        <w:pStyle w:val="ListParagraph"/>
        <w:numPr>
          <w:ilvl w:val="0"/>
          <w:numId w:val="45"/>
        </w:numPr>
        <w:rPr>
          <w:highlight w:val="green"/>
        </w:rPr>
      </w:pPr>
      <w:r w:rsidRPr="00581190">
        <w:rPr>
          <w:highlight w:val="green"/>
        </w:rPr>
        <w:t>Provide and verify valid email address if email notification is preferred</w:t>
      </w:r>
    </w:p>
    <w:p w:rsidR="00B9391B" w:rsidRDefault="00B9391B" w:rsidP="00B15353">
      <w:pPr>
        <w:pStyle w:val="ListParagraph"/>
        <w:numPr>
          <w:ilvl w:val="0"/>
          <w:numId w:val="45"/>
        </w:numPr>
      </w:pPr>
      <w:r>
        <w:t>Include notifications in the resource monitoring reports.</w:t>
      </w:r>
    </w:p>
    <w:p w:rsidR="00410311" w:rsidRDefault="00410311" w:rsidP="00B15353">
      <w:pPr>
        <w:pStyle w:val="ListParagraph"/>
        <w:numPr>
          <w:ilvl w:val="0"/>
          <w:numId w:val="1"/>
        </w:numPr>
      </w:pPr>
      <w:r>
        <w:t xml:space="preserve">Which of the following are valid approaches to loading data into a snowflake table? (select all that </w:t>
      </w:r>
      <w:proofErr w:type="spellStart"/>
      <w:r>
        <w:t>applu</w:t>
      </w:r>
      <w:proofErr w:type="spellEnd"/>
      <w:r>
        <w:t>)</w:t>
      </w:r>
    </w:p>
    <w:p w:rsidR="00410311" w:rsidRPr="00163A10" w:rsidRDefault="00410311" w:rsidP="00B15353">
      <w:pPr>
        <w:pStyle w:val="ListParagraph"/>
        <w:numPr>
          <w:ilvl w:val="0"/>
          <w:numId w:val="46"/>
        </w:numPr>
        <w:rPr>
          <w:highlight w:val="green"/>
        </w:rPr>
      </w:pPr>
      <w:r w:rsidRPr="00163A10">
        <w:rPr>
          <w:highlight w:val="green"/>
        </w:rPr>
        <w:t>Bulk copy from an external stage.</w:t>
      </w:r>
    </w:p>
    <w:p w:rsidR="00410311" w:rsidRPr="00163A10" w:rsidRDefault="00410311" w:rsidP="00B15353">
      <w:pPr>
        <w:pStyle w:val="ListParagraph"/>
        <w:numPr>
          <w:ilvl w:val="0"/>
          <w:numId w:val="46"/>
        </w:numPr>
        <w:rPr>
          <w:highlight w:val="green"/>
        </w:rPr>
      </w:pPr>
      <w:r w:rsidRPr="00163A10">
        <w:rPr>
          <w:highlight w:val="green"/>
        </w:rPr>
        <w:t xml:space="preserve">Continuous load using </w:t>
      </w:r>
      <w:proofErr w:type="spellStart"/>
      <w:r w:rsidRPr="00163A10">
        <w:rPr>
          <w:highlight w:val="green"/>
        </w:rPr>
        <w:t>Snowpipe</w:t>
      </w:r>
      <w:proofErr w:type="spellEnd"/>
      <w:r w:rsidRPr="00163A10">
        <w:rPr>
          <w:highlight w:val="green"/>
        </w:rPr>
        <w:t xml:space="preserve"> REST API</w:t>
      </w:r>
    </w:p>
    <w:p w:rsidR="00410311" w:rsidRPr="009C6E1B" w:rsidRDefault="00410311" w:rsidP="00B15353">
      <w:pPr>
        <w:pStyle w:val="ListParagraph"/>
        <w:numPr>
          <w:ilvl w:val="0"/>
          <w:numId w:val="46"/>
        </w:numPr>
        <w:rPr>
          <w:highlight w:val="green"/>
        </w:rPr>
      </w:pPr>
      <w:r w:rsidRPr="009C6E1B">
        <w:rPr>
          <w:highlight w:val="green"/>
        </w:rPr>
        <w:t>The snowflake web interface(UI) data loading wizard</w:t>
      </w:r>
    </w:p>
    <w:p w:rsidR="00410311" w:rsidRPr="009C6E1B" w:rsidRDefault="00410311" w:rsidP="00B15353">
      <w:pPr>
        <w:pStyle w:val="ListParagraph"/>
        <w:numPr>
          <w:ilvl w:val="0"/>
          <w:numId w:val="46"/>
        </w:numPr>
        <w:rPr>
          <w:highlight w:val="green"/>
        </w:rPr>
      </w:pPr>
      <w:r w:rsidRPr="009C6E1B">
        <w:rPr>
          <w:highlight w:val="green"/>
        </w:rPr>
        <w:t>Bulk copy from an internal stage.</w:t>
      </w:r>
    </w:p>
    <w:p w:rsidR="00D413F3" w:rsidRDefault="00D413F3" w:rsidP="00B15353">
      <w:pPr>
        <w:pStyle w:val="ListParagraph"/>
        <w:numPr>
          <w:ilvl w:val="0"/>
          <w:numId w:val="1"/>
        </w:numPr>
      </w:pPr>
      <w:r>
        <w:lastRenderedPageBreak/>
        <w:t>Which approach would result in improved performance through linear scaling of data ingestion workload?</w:t>
      </w:r>
    </w:p>
    <w:p w:rsidR="00D413F3" w:rsidRDefault="00D413F3" w:rsidP="00B15353">
      <w:pPr>
        <w:pStyle w:val="ListParagraph"/>
        <w:numPr>
          <w:ilvl w:val="0"/>
          <w:numId w:val="47"/>
        </w:numPr>
      </w:pPr>
      <w:r>
        <w:t>Resize virtual warehouse.</w:t>
      </w:r>
    </w:p>
    <w:p w:rsidR="00D413F3" w:rsidRDefault="00D413F3" w:rsidP="00B15353">
      <w:pPr>
        <w:pStyle w:val="ListParagraph"/>
        <w:numPr>
          <w:ilvl w:val="0"/>
          <w:numId w:val="47"/>
        </w:numPr>
      </w:pPr>
      <w:r>
        <w:t>Consider the practice of organizing data by granular path</w:t>
      </w:r>
    </w:p>
    <w:p w:rsidR="00D413F3" w:rsidRDefault="00D413F3" w:rsidP="00B15353">
      <w:pPr>
        <w:pStyle w:val="ListParagraph"/>
        <w:numPr>
          <w:ilvl w:val="0"/>
          <w:numId w:val="47"/>
        </w:numPr>
      </w:pPr>
      <w:r>
        <w:t>Consider the practice of splitting input file batch the recommended range of 10 MB to 100MB</w:t>
      </w:r>
    </w:p>
    <w:p w:rsidR="00D413F3" w:rsidRPr="00E9399E" w:rsidRDefault="00D413F3" w:rsidP="00B15353">
      <w:pPr>
        <w:pStyle w:val="ListParagraph"/>
        <w:numPr>
          <w:ilvl w:val="0"/>
          <w:numId w:val="47"/>
        </w:numPr>
        <w:rPr>
          <w:highlight w:val="green"/>
        </w:rPr>
      </w:pPr>
      <w:r w:rsidRPr="00E9399E">
        <w:rPr>
          <w:highlight w:val="green"/>
        </w:rPr>
        <w:t>All of the above.</w:t>
      </w:r>
    </w:p>
    <w:p w:rsidR="00D413F3" w:rsidRDefault="00D413F3" w:rsidP="00B15353">
      <w:pPr>
        <w:pStyle w:val="ListParagraph"/>
        <w:numPr>
          <w:ilvl w:val="0"/>
          <w:numId w:val="1"/>
        </w:numPr>
      </w:pPr>
      <w:r>
        <w:t>Snowflake support service addresses customer issues covering:</w:t>
      </w:r>
    </w:p>
    <w:p w:rsidR="00D413F3" w:rsidRPr="00E9399E" w:rsidRDefault="00D413F3" w:rsidP="00B15353">
      <w:pPr>
        <w:pStyle w:val="ListParagraph"/>
        <w:numPr>
          <w:ilvl w:val="0"/>
          <w:numId w:val="48"/>
        </w:numPr>
        <w:rPr>
          <w:highlight w:val="green"/>
        </w:rPr>
      </w:pPr>
      <w:r w:rsidRPr="00E9399E">
        <w:rPr>
          <w:highlight w:val="green"/>
        </w:rPr>
        <w:t>Product usage questions</w:t>
      </w:r>
    </w:p>
    <w:p w:rsidR="00D413F3" w:rsidRPr="00E9399E" w:rsidRDefault="00D413F3" w:rsidP="00B15353">
      <w:pPr>
        <w:pStyle w:val="ListParagraph"/>
        <w:numPr>
          <w:ilvl w:val="0"/>
          <w:numId w:val="48"/>
        </w:numPr>
        <w:rPr>
          <w:highlight w:val="green"/>
        </w:rPr>
      </w:pPr>
      <w:r w:rsidRPr="00E9399E">
        <w:rPr>
          <w:highlight w:val="green"/>
        </w:rPr>
        <w:t>Troubleshooting failed queries</w:t>
      </w:r>
    </w:p>
    <w:p w:rsidR="00D413F3" w:rsidRDefault="00D413F3" w:rsidP="00B15353">
      <w:pPr>
        <w:pStyle w:val="ListParagraph"/>
        <w:numPr>
          <w:ilvl w:val="0"/>
          <w:numId w:val="48"/>
        </w:numPr>
      </w:pPr>
      <w:r>
        <w:t>Individual query syntax improvement</w:t>
      </w:r>
    </w:p>
    <w:p w:rsidR="00D413F3" w:rsidRDefault="00D413F3" w:rsidP="00B15353">
      <w:pPr>
        <w:pStyle w:val="ListParagraph"/>
        <w:numPr>
          <w:ilvl w:val="0"/>
          <w:numId w:val="48"/>
        </w:numPr>
      </w:pPr>
      <w:proofErr w:type="gramStart"/>
      <w:r>
        <w:t>3</w:t>
      </w:r>
      <w:r w:rsidRPr="00E9399E">
        <w:rPr>
          <w:vertAlign w:val="superscript"/>
        </w:rPr>
        <w:t>rd</w:t>
      </w:r>
      <w:proofErr w:type="gramEnd"/>
      <w:r>
        <w:t xml:space="preserve"> party application configuration support.</w:t>
      </w:r>
    </w:p>
    <w:p w:rsidR="00D413F3" w:rsidRDefault="00D413F3" w:rsidP="00B15353">
      <w:pPr>
        <w:pStyle w:val="ListParagraph"/>
        <w:numPr>
          <w:ilvl w:val="0"/>
          <w:numId w:val="1"/>
        </w:numPr>
      </w:pPr>
      <w:r>
        <w:t>Snowflake users with support contracts that have a Severity-1 issues should contact Snowflake in these ways EXCEPT:</w:t>
      </w:r>
    </w:p>
    <w:p w:rsidR="00D413F3" w:rsidRDefault="00D413F3" w:rsidP="00B15353">
      <w:pPr>
        <w:pStyle w:val="ListParagraph"/>
        <w:numPr>
          <w:ilvl w:val="0"/>
          <w:numId w:val="49"/>
        </w:numPr>
      </w:pPr>
      <w:r>
        <w:t xml:space="preserve">Snowflake lodge – set </w:t>
      </w:r>
      <w:proofErr w:type="spellStart"/>
      <w:r>
        <w:t>sppropriate</w:t>
      </w:r>
      <w:proofErr w:type="spellEnd"/>
      <w:r>
        <w:t xml:space="preserve"> Severity(1-4)</w:t>
      </w:r>
    </w:p>
    <w:p w:rsidR="00D413F3" w:rsidRPr="00E9399E" w:rsidRDefault="00D413F3" w:rsidP="00B15353">
      <w:pPr>
        <w:pStyle w:val="ListParagraph"/>
        <w:numPr>
          <w:ilvl w:val="0"/>
          <w:numId w:val="49"/>
        </w:numPr>
        <w:rPr>
          <w:highlight w:val="green"/>
        </w:rPr>
      </w:pPr>
      <w:r w:rsidRPr="00E9399E">
        <w:rPr>
          <w:highlight w:val="green"/>
        </w:rPr>
        <w:t>Send email</w:t>
      </w:r>
    </w:p>
    <w:p w:rsidR="00D413F3" w:rsidRDefault="00D413F3" w:rsidP="00B15353">
      <w:pPr>
        <w:pStyle w:val="ListParagraph"/>
        <w:numPr>
          <w:ilvl w:val="0"/>
          <w:numId w:val="49"/>
        </w:numPr>
      </w:pPr>
      <w:r>
        <w:t>844-SNOWFLAKE</w:t>
      </w:r>
    </w:p>
    <w:p w:rsidR="00D413F3" w:rsidRDefault="00D413F3" w:rsidP="00B15353">
      <w:pPr>
        <w:pStyle w:val="ListParagraph"/>
        <w:numPr>
          <w:ilvl w:val="0"/>
          <w:numId w:val="1"/>
        </w:numPr>
      </w:pPr>
      <w:r>
        <w:t>The snowflake lodge is a community site that</w:t>
      </w:r>
    </w:p>
    <w:p w:rsidR="00D413F3" w:rsidRDefault="00D413F3" w:rsidP="00B15353">
      <w:pPr>
        <w:pStyle w:val="ListParagraph"/>
        <w:numPr>
          <w:ilvl w:val="0"/>
          <w:numId w:val="50"/>
        </w:numPr>
      </w:pPr>
      <w:r>
        <w:t>Has technical information for support customers only</w:t>
      </w:r>
    </w:p>
    <w:p w:rsidR="00D413F3" w:rsidRPr="00E9399E" w:rsidRDefault="00D413F3" w:rsidP="00B15353">
      <w:pPr>
        <w:pStyle w:val="ListParagraph"/>
        <w:numPr>
          <w:ilvl w:val="0"/>
          <w:numId w:val="50"/>
        </w:numPr>
        <w:rPr>
          <w:highlight w:val="green"/>
        </w:rPr>
      </w:pPr>
      <w:r w:rsidRPr="00E9399E">
        <w:rPr>
          <w:highlight w:val="green"/>
        </w:rPr>
        <w:t>Is the recommended place to submit support cases</w:t>
      </w:r>
    </w:p>
    <w:p w:rsidR="00D413F3" w:rsidRPr="00E9399E" w:rsidRDefault="00D413F3" w:rsidP="00B15353">
      <w:pPr>
        <w:pStyle w:val="ListParagraph"/>
        <w:numPr>
          <w:ilvl w:val="0"/>
          <w:numId w:val="50"/>
        </w:numPr>
        <w:rPr>
          <w:highlight w:val="green"/>
        </w:rPr>
      </w:pPr>
      <w:r w:rsidRPr="00E9399E">
        <w:rPr>
          <w:highlight w:val="green"/>
        </w:rPr>
        <w:t>Contains the most up to date security alerts and product release information</w:t>
      </w:r>
    </w:p>
    <w:p w:rsidR="00D413F3" w:rsidRPr="00E9399E" w:rsidRDefault="00D413F3" w:rsidP="00B15353">
      <w:pPr>
        <w:pStyle w:val="ListParagraph"/>
        <w:numPr>
          <w:ilvl w:val="0"/>
          <w:numId w:val="50"/>
        </w:numPr>
        <w:rPr>
          <w:highlight w:val="green"/>
        </w:rPr>
      </w:pPr>
      <w:r w:rsidRPr="00E9399E">
        <w:rPr>
          <w:highlight w:val="green"/>
        </w:rPr>
        <w:t>Does not allow members to post questions</w:t>
      </w:r>
    </w:p>
    <w:p w:rsidR="00D413F3" w:rsidRDefault="00D413F3" w:rsidP="00B15353">
      <w:pPr>
        <w:pStyle w:val="ListParagraph"/>
        <w:numPr>
          <w:ilvl w:val="0"/>
          <w:numId w:val="1"/>
        </w:numPr>
      </w:pPr>
      <w:r>
        <w:t>Map the severity levels to their definition:</w:t>
      </w:r>
    </w:p>
    <w:p w:rsidR="00D413F3" w:rsidRDefault="00D413F3" w:rsidP="00D413F3">
      <w:pPr>
        <w:pStyle w:val="ListParagraph"/>
      </w:pPr>
      <w:r>
        <w:rPr>
          <w:noProof/>
        </w:rPr>
        <w:drawing>
          <wp:inline distT="0" distB="0" distL="0" distR="0" wp14:anchorId="5712EC2C" wp14:editId="0BFB45F4">
            <wp:extent cx="3248025" cy="2857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8025" cy="2857500"/>
                    </a:xfrm>
                    <a:prstGeom prst="rect">
                      <a:avLst/>
                    </a:prstGeom>
                  </pic:spPr>
                </pic:pic>
              </a:graphicData>
            </a:graphic>
          </wp:inline>
        </w:drawing>
      </w:r>
    </w:p>
    <w:p w:rsidR="00D413F3" w:rsidRDefault="00D413F3" w:rsidP="00B15353">
      <w:pPr>
        <w:pStyle w:val="ListParagraph"/>
        <w:numPr>
          <w:ilvl w:val="0"/>
          <w:numId w:val="1"/>
        </w:numPr>
      </w:pPr>
      <w:r>
        <w:t>Snowflake includes parameters that allow administrators to control the behavior of individual user sessions and objects within a Snowflake account including:</w:t>
      </w:r>
    </w:p>
    <w:p w:rsidR="00D413F3" w:rsidRDefault="00D413F3" w:rsidP="00B15353">
      <w:pPr>
        <w:pStyle w:val="ListParagraph"/>
        <w:numPr>
          <w:ilvl w:val="0"/>
          <w:numId w:val="51"/>
        </w:numPr>
      </w:pPr>
      <w:r>
        <w:t>DATA_RETENTION_TIME_IN_DAYS</w:t>
      </w:r>
    </w:p>
    <w:p w:rsidR="00D413F3" w:rsidRDefault="00D413F3" w:rsidP="00B15353">
      <w:pPr>
        <w:pStyle w:val="ListParagraph"/>
        <w:numPr>
          <w:ilvl w:val="0"/>
          <w:numId w:val="51"/>
        </w:numPr>
      </w:pPr>
      <w:r>
        <w:t>MAX_CONCURRENCY_LEVEL</w:t>
      </w:r>
    </w:p>
    <w:p w:rsidR="00D413F3" w:rsidRDefault="00D413F3" w:rsidP="00B15353">
      <w:pPr>
        <w:pStyle w:val="ListParagraph"/>
        <w:numPr>
          <w:ilvl w:val="0"/>
          <w:numId w:val="51"/>
        </w:numPr>
      </w:pPr>
      <w:r>
        <w:t>STATEMENT_QUEUED_TIMEOUT_IN_SECONDS</w:t>
      </w:r>
    </w:p>
    <w:p w:rsidR="00D413F3" w:rsidRPr="002744E9" w:rsidRDefault="00D413F3" w:rsidP="00B15353">
      <w:pPr>
        <w:pStyle w:val="ListParagraph"/>
        <w:numPr>
          <w:ilvl w:val="0"/>
          <w:numId w:val="51"/>
        </w:numPr>
        <w:rPr>
          <w:highlight w:val="green"/>
        </w:rPr>
      </w:pPr>
      <w:r w:rsidRPr="002744E9">
        <w:rPr>
          <w:highlight w:val="green"/>
        </w:rPr>
        <w:t>All the above.</w:t>
      </w:r>
    </w:p>
    <w:p w:rsidR="00C73A03" w:rsidRDefault="00C73A03" w:rsidP="00B15353">
      <w:pPr>
        <w:pStyle w:val="ListParagraph"/>
        <w:numPr>
          <w:ilvl w:val="0"/>
          <w:numId w:val="1"/>
        </w:numPr>
      </w:pPr>
      <w:r>
        <w:lastRenderedPageBreak/>
        <w:t>Which of the following are options when creating a virtual warehouse? (select all that apply)</w:t>
      </w:r>
    </w:p>
    <w:p w:rsidR="00C73A03" w:rsidRPr="0007512A" w:rsidRDefault="00C73A03" w:rsidP="00B15353">
      <w:pPr>
        <w:pStyle w:val="ListParagraph"/>
        <w:numPr>
          <w:ilvl w:val="0"/>
          <w:numId w:val="52"/>
        </w:numPr>
        <w:rPr>
          <w:highlight w:val="green"/>
        </w:rPr>
      </w:pPr>
      <w:proofErr w:type="spellStart"/>
      <w:r w:rsidRPr="0007512A">
        <w:rPr>
          <w:highlight w:val="green"/>
        </w:rPr>
        <w:t>Auti</w:t>
      </w:r>
      <w:proofErr w:type="spellEnd"/>
      <w:r w:rsidRPr="0007512A">
        <w:rPr>
          <w:highlight w:val="green"/>
        </w:rPr>
        <w:t>-suspend</w:t>
      </w:r>
    </w:p>
    <w:p w:rsidR="00C73A03" w:rsidRPr="0007512A" w:rsidRDefault="00C73A03" w:rsidP="00B15353">
      <w:pPr>
        <w:pStyle w:val="ListParagraph"/>
        <w:numPr>
          <w:ilvl w:val="0"/>
          <w:numId w:val="52"/>
        </w:numPr>
        <w:rPr>
          <w:highlight w:val="green"/>
        </w:rPr>
      </w:pPr>
      <w:r w:rsidRPr="0007512A">
        <w:rPr>
          <w:highlight w:val="green"/>
        </w:rPr>
        <w:t>Auto-resume</w:t>
      </w:r>
    </w:p>
    <w:p w:rsidR="00C73A03" w:rsidRDefault="00C73A03" w:rsidP="00B15353">
      <w:pPr>
        <w:pStyle w:val="ListParagraph"/>
        <w:numPr>
          <w:ilvl w:val="0"/>
          <w:numId w:val="52"/>
        </w:numPr>
      </w:pPr>
      <w:r>
        <w:t>Local SSD size</w:t>
      </w:r>
    </w:p>
    <w:p w:rsidR="00C73A03" w:rsidRDefault="00C73A03" w:rsidP="00B15353">
      <w:pPr>
        <w:pStyle w:val="ListParagraph"/>
        <w:numPr>
          <w:ilvl w:val="0"/>
          <w:numId w:val="52"/>
        </w:numPr>
      </w:pPr>
      <w:r>
        <w:t>User count.</w:t>
      </w:r>
    </w:p>
    <w:p w:rsidR="00C249A3" w:rsidRDefault="00C249A3" w:rsidP="00B15353">
      <w:pPr>
        <w:pStyle w:val="ListParagraph"/>
        <w:numPr>
          <w:ilvl w:val="0"/>
          <w:numId w:val="1"/>
        </w:numPr>
      </w:pPr>
      <w:r>
        <w:t>Snowflake included administration settings for resource consumption in order to:</w:t>
      </w:r>
    </w:p>
    <w:p w:rsidR="00C249A3" w:rsidRPr="002744E9" w:rsidRDefault="00C249A3" w:rsidP="00B15353">
      <w:pPr>
        <w:pStyle w:val="ListParagraph"/>
        <w:numPr>
          <w:ilvl w:val="0"/>
          <w:numId w:val="54"/>
        </w:numPr>
        <w:rPr>
          <w:highlight w:val="green"/>
        </w:rPr>
      </w:pPr>
      <w:r w:rsidRPr="002744E9">
        <w:rPr>
          <w:highlight w:val="green"/>
        </w:rPr>
        <w:t>Help control costs associated with unexpected credit usage of warehouses.</w:t>
      </w:r>
    </w:p>
    <w:p w:rsidR="00C249A3" w:rsidRDefault="00C249A3" w:rsidP="00B15353">
      <w:pPr>
        <w:pStyle w:val="ListParagraph"/>
        <w:numPr>
          <w:ilvl w:val="0"/>
          <w:numId w:val="54"/>
        </w:numPr>
      </w:pPr>
      <w:r>
        <w:t>Manage access to data warehouses for specified users</w:t>
      </w:r>
    </w:p>
    <w:p w:rsidR="00C249A3" w:rsidRDefault="00C249A3" w:rsidP="00B15353">
      <w:pPr>
        <w:pStyle w:val="ListParagraph"/>
        <w:numPr>
          <w:ilvl w:val="0"/>
          <w:numId w:val="54"/>
        </w:numPr>
      </w:pPr>
      <w:r>
        <w:t>Maintain data availability</w:t>
      </w:r>
    </w:p>
    <w:p w:rsidR="00C249A3" w:rsidRDefault="00C249A3" w:rsidP="00B15353">
      <w:pPr>
        <w:pStyle w:val="ListParagraph"/>
        <w:numPr>
          <w:ilvl w:val="0"/>
          <w:numId w:val="1"/>
        </w:numPr>
      </w:pPr>
      <w:r>
        <w:t xml:space="preserve">Which roles and permissions </w:t>
      </w:r>
      <w:proofErr w:type="gramStart"/>
      <w:r>
        <w:t>can be granted within a Snowflake account by the administrator</w:t>
      </w:r>
      <w:proofErr w:type="gramEnd"/>
      <w:r>
        <w:t>?</w:t>
      </w:r>
    </w:p>
    <w:p w:rsidR="00C249A3" w:rsidRPr="002744E9" w:rsidRDefault="00C249A3" w:rsidP="00B15353">
      <w:pPr>
        <w:pStyle w:val="ListParagraph"/>
        <w:numPr>
          <w:ilvl w:val="0"/>
          <w:numId w:val="55"/>
        </w:numPr>
        <w:rPr>
          <w:highlight w:val="green"/>
        </w:rPr>
      </w:pPr>
      <w:r w:rsidRPr="002744E9">
        <w:rPr>
          <w:highlight w:val="green"/>
        </w:rPr>
        <w:t>Create role</w:t>
      </w:r>
    </w:p>
    <w:p w:rsidR="00C249A3" w:rsidRPr="002744E9" w:rsidRDefault="00C249A3" w:rsidP="00B15353">
      <w:pPr>
        <w:pStyle w:val="ListParagraph"/>
        <w:numPr>
          <w:ilvl w:val="0"/>
          <w:numId w:val="55"/>
        </w:numPr>
        <w:rPr>
          <w:highlight w:val="green"/>
        </w:rPr>
      </w:pPr>
      <w:r w:rsidRPr="002744E9">
        <w:rPr>
          <w:highlight w:val="green"/>
        </w:rPr>
        <w:t>Drop role</w:t>
      </w:r>
    </w:p>
    <w:p w:rsidR="00C249A3" w:rsidRPr="002744E9" w:rsidRDefault="00C249A3" w:rsidP="00B15353">
      <w:pPr>
        <w:pStyle w:val="ListParagraph"/>
        <w:numPr>
          <w:ilvl w:val="0"/>
          <w:numId w:val="55"/>
        </w:numPr>
        <w:rPr>
          <w:highlight w:val="green"/>
        </w:rPr>
      </w:pPr>
      <w:r w:rsidRPr="002744E9">
        <w:rPr>
          <w:highlight w:val="green"/>
        </w:rPr>
        <w:t>Create user</w:t>
      </w:r>
    </w:p>
    <w:p w:rsidR="00C249A3" w:rsidRPr="002744E9" w:rsidRDefault="00C249A3" w:rsidP="00B15353">
      <w:pPr>
        <w:pStyle w:val="ListParagraph"/>
        <w:numPr>
          <w:ilvl w:val="0"/>
          <w:numId w:val="55"/>
        </w:numPr>
        <w:rPr>
          <w:highlight w:val="green"/>
        </w:rPr>
      </w:pPr>
      <w:r w:rsidRPr="002744E9">
        <w:rPr>
          <w:highlight w:val="green"/>
        </w:rPr>
        <w:t>Drop user</w:t>
      </w:r>
    </w:p>
    <w:p w:rsidR="00C249A3" w:rsidRPr="002744E9" w:rsidRDefault="00C249A3" w:rsidP="00B15353">
      <w:pPr>
        <w:pStyle w:val="ListParagraph"/>
        <w:numPr>
          <w:ilvl w:val="0"/>
          <w:numId w:val="55"/>
        </w:numPr>
        <w:rPr>
          <w:highlight w:val="green"/>
        </w:rPr>
      </w:pPr>
      <w:r w:rsidRPr="002744E9">
        <w:rPr>
          <w:highlight w:val="green"/>
        </w:rPr>
        <w:t>Grant privilege</w:t>
      </w:r>
    </w:p>
    <w:p w:rsidR="00C249A3" w:rsidRDefault="00C249A3" w:rsidP="00B15353">
      <w:pPr>
        <w:pStyle w:val="ListParagraph"/>
        <w:numPr>
          <w:ilvl w:val="0"/>
          <w:numId w:val="1"/>
        </w:numPr>
      </w:pPr>
      <w:r>
        <w:t>Snowflake provided specific administration features and capabilities to support the following activities except:</w:t>
      </w:r>
    </w:p>
    <w:p w:rsidR="00C249A3" w:rsidRDefault="00C249A3" w:rsidP="00B15353">
      <w:pPr>
        <w:pStyle w:val="ListParagraph"/>
        <w:numPr>
          <w:ilvl w:val="0"/>
          <w:numId w:val="56"/>
        </w:numPr>
      </w:pPr>
      <w:r>
        <w:t>Managing databases and warehouses within a Snowflake account</w:t>
      </w:r>
    </w:p>
    <w:p w:rsidR="00C249A3" w:rsidRDefault="00C249A3" w:rsidP="00B15353">
      <w:pPr>
        <w:pStyle w:val="ListParagraph"/>
        <w:numPr>
          <w:ilvl w:val="0"/>
          <w:numId w:val="56"/>
        </w:numPr>
      </w:pPr>
      <w:r>
        <w:t>Managing roles and users within a Snowflake account</w:t>
      </w:r>
    </w:p>
    <w:p w:rsidR="00C249A3" w:rsidRDefault="00C249A3" w:rsidP="00B15353">
      <w:pPr>
        <w:pStyle w:val="ListParagraph"/>
        <w:numPr>
          <w:ilvl w:val="0"/>
          <w:numId w:val="56"/>
        </w:numPr>
      </w:pPr>
      <w:r>
        <w:t>Monitoring usages and manage resources to control costs in a Snowflake Account</w:t>
      </w:r>
    </w:p>
    <w:p w:rsidR="00C249A3" w:rsidRPr="002E6709" w:rsidRDefault="00C249A3" w:rsidP="00B15353">
      <w:pPr>
        <w:pStyle w:val="ListParagraph"/>
        <w:numPr>
          <w:ilvl w:val="0"/>
          <w:numId w:val="56"/>
        </w:numPr>
        <w:rPr>
          <w:highlight w:val="green"/>
        </w:rPr>
      </w:pPr>
      <w:r w:rsidRPr="002E6709">
        <w:rPr>
          <w:highlight w:val="green"/>
        </w:rPr>
        <w:t xml:space="preserve">Manage </w:t>
      </w:r>
      <w:proofErr w:type="gramStart"/>
      <w:r w:rsidRPr="002E6709">
        <w:rPr>
          <w:highlight w:val="green"/>
        </w:rPr>
        <w:t>3</w:t>
      </w:r>
      <w:r w:rsidRPr="002E6709">
        <w:rPr>
          <w:highlight w:val="green"/>
          <w:vertAlign w:val="superscript"/>
        </w:rPr>
        <w:t>rd</w:t>
      </w:r>
      <w:proofErr w:type="gramEnd"/>
      <w:r w:rsidRPr="002E6709">
        <w:rPr>
          <w:highlight w:val="green"/>
        </w:rPr>
        <w:t xml:space="preserve"> party applications providing data to a Snowflake account.</w:t>
      </w:r>
    </w:p>
    <w:p w:rsidR="00C249A3" w:rsidRDefault="00C249A3" w:rsidP="00B15353">
      <w:pPr>
        <w:pStyle w:val="ListParagraph"/>
        <w:numPr>
          <w:ilvl w:val="0"/>
          <w:numId w:val="1"/>
        </w:numPr>
      </w:pPr>
      <w:r>
        <w:t>Compare Data Sharing vs. Data Cloning in Snowflake:</w:t>
      </w:r>
    </w:p>
    <w:p w:rsidR="00C249A3" w:rsidRDefault="00C249A3" w:rsidP="00C249A3">
      <w:pPr>
        <w:pStyle w:val="ListParagraph"/>
      </w:pPr>
      <w:r>
        <w:rPr>
          <w:noProof/>
        </w:rPr>
        <w:drawing>
          <wp:inline distT="0" distB="0" distL="0" distR="0" wp14:anchorId="06651760" wp14:editId="6F3E7086">
            <wp:extent cx="2771775" cy="1304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71775" cy="1304925"/>
                    </a:xfrm>
                    <a:prstGeom prst="rect">
                      <a:avLst/>
                    </a:prstGeom>
                  </pic:spPr>
                </pic:pic>
              </a:graphicData>
            </a:graphic>
          </wp:inline>
        </w:drawing>
      </w:r>
    </w:p>
    <w:p w:rsidR="00C249A3" w:rsidRDefault="00C249A3" w:rsidP="00B15353">
      <w:pPr>
        <w:pStyle w:val="ListParagraph"/>
        <w:numPr>
          <w:ilvl w:val="0"/>
          <w:numId w:val="1"/>
        </w:numPr>
      </w:pPr>
      <w:r>
        <w:t>The following performance optimizing query methods are support by Snowflake:</w:t>
      </w:r>
    </w:p>
    <w:p w:rsidR="00C249A3" w:rsidRPr="00255183" w:rsidRDefault="00C249A3" w:rsidP="00B15353">
      <w:pPr>
        <w:pStyle w:val="ListParagraph"/>
        <w:numPr>
          <w:ilvl w:val="0"/>
          <w:numId w:val="57"/>
        </w:numPr>
        <w:rPr>
          <w:highlight w:val="green"/>
        </w:rPr>
      </w:pPr>
      <w:r w:rsidRPr="00255183">
        <w:rPr>
          <w:highlight w:val="green"/>
        </w:rPr>
        <w:t>Caching techniques</w:t>
      </w:r>
    </w:p>
    <w:p w:rsidR="00C249A3" w:rsidRDefault="00C249A3" w:rsidP="00B15353">
      <w:pPr>
        <w:pStyle w:val="ListParagraph"/>
        <w:numPr>
          <w:ilvl w:val="0"/>
          <w:numId w:val="57"/>
        </w:numPr>
      </w:pPr>
      <w:r>
        <w:t>B-tree type indexes</w:t>
      </w:r>
    </w:p>
    <w:p w:rsidR="00C249A3" w:rsidRDefault="00C249A3" w:rsidP="00B15353">
      <w:pPr>
        <w:pStyle w:val="ListParagraph"/>
        <w:numPr>
          <w:ilvl w:val="0"/>
          <w:numId w:val="57"/>
        </w:numPr>
        <w:rPr>
          <w:highlight w:val="green"/>
        </w:rPr>
      </w:pPr>
      <w:r w:rsidRPr="00255183">
        <w:rPr>
          <w:highlight w:val="green"/>
        </w:rPr>
        <w:t>Retrieving results if previous query from cache</w:t>
      </w:r>
    </w:p>
    <w:p w:rsidR="00C249A3" w:rsidRDefault="00C249A3" w:rsidP="00B15353">
      <w:pPr>
        <w:pStyle w:val="ListParagraph"/>
        <w:numPr>
          <w:ilvl w:val="0"/>
          <w:numId w:val="1"/>
        </w:numPr>
      </w:pPr>
      <w:r>
        <w:t xml:space="preserve">Which of the concepts </w:t>
      </w:r>
      <w:proofErr w:type="gramStart"/>
      <w:r>
        <w:t>should be considered</w:t>
      </w:r>
      <w:proofErr w:type="gramEnd"/>
      <w:r>
        <w:t xml:space="preserve"> when loading data into snowflake?</w:t>
      </w:r>
    </w:p>
    <w:p w:rsidR="00C249A3" w:rsidRDefault="00C249A3" w:rsidP="00B15353">
      <w:pPr>
        <w:pStyle w:val="ListParagraph"/>
        <w:numPr>
          <w:ilvl w:val="0"/>
          <w:numId w:val="53"/>
        </w:numPr>
      </w:pPr>
      <w:r>
        <w:t>Stage objects</w:t>
      </w:r>
    </w:p>
    <w:p w:rsidR="00C249A3" w:rsidRDefault="00C249A3" w:rsidP="00B15353">
      <w:pPr>
        <w:pStyle w:val="ListParagraph"/>
        <w:numPr>
          <w:ilvl w:val="0"/>
          <w:numId w:val="53"/>
        </w:numPr>
      </w:pPr>
      <w:r>
        <w:t>File format</w:t>
      </w:r>
    </w:p>
    <w:p w:rsidR="00C249A3" w:rsidRDefault="00C249A3" w:rsidP="00B15353">
      <w:pPr>
        <w:pStyle w:val="ListParagraph"/>
        <w:numPr>
          <w:ilvl w:val="0"/>
          <w:numId w:val="53"/>
        </w:numPr>
      </w:pPr>
      <w:r>
        <w:t>Transformation and error validation</w:t>
      </w:r>
    </w:p>
    <w:p w:rsidR="00C249A3" w:rsidRDefault="00C249A3" w:rsidP="00B15353">
      <w:pPr>
        <w:pStyle w:val="ListParagraph"/>
        <w:numPr>
          <w:ilvl w:val="0"/>
          <w:numId w:val="53"/>
        </w:numPr>
        <w:rPr>
          <w:highlight w:val="yellow"/>
        </w:rPr>
      </w:pPr>
      <w:r w:rsidRPr="00054455">
        <w:rPr>
          <w:highlight w:val="yellow"/>
        </w:rPr>
        <w:t>All of the above.</w:t>
      </w:r>
    </w:p>
    <w:p w:rsidR="00C249A3" w:rsidRDefault="00C249A3" w:rsidP="00C249A3">
      <w:pPr>
        <w:pStyle w:val="ListParagraph"/>
      </w:pPr>
    </w:p>
    <w:p w:rsidR="00C92115" w:rsidRDefault="00C92115" w:rsidP="00B15353">
      <w:pPr>
        <w:pStyle w:val="ListParagraph"/>
        <w:numPr>
          <w:ilvl w:val="0"/>
          <w:numId w:val="1"/>
        </w:numPr>
      </w:pPr>
      <w:r>
        <w:t>Which of the following are unique database objects in snowflake?</w:t>
      </w:r>
    </w:p>
    <w:p w:rsidR="00C92115" w:rsidRPr="00583426" w:rsidRDefault="00C92115" w:rsidP="00B15353">
      <w:pPr>
        <w:pStyle w:val="ListParagraph"/>
        <w:numPr>
          <w:ilvl w:val="0"/>
          <w:numId w:val="58"/>
        </w:numPr>
        <w:rPr>
          <w:highlight w:val="green"/>
        </w:rPr>
      </w:pPr>
      <w:r w:rsidRPr="00583426">
        <w:rPr>
          <w:highlight w:val="green"/>
        </w:rPr>
        <w:t>Stage</w:t>
      </w:r>
    </w:p>
    <w:p w:rsidR="00C92115" w:rsidRPr="00583426" w:rsidRDefault="00C92115" w:rsidP="00B15353">
      <w:pPr>
        <w:pStyle w:val="ListParagraph"/>
        <w:numPr>
          <w:ilvl w:val="0"/>
          <w:numId w:val="58"/>
        </w:numPr>
        <w:rPr>
          <w:highlight w:val="green"/>
        </w:rPr>
      </w:pPr>
      <w:r w:rsidRPr="00583426">
        <w:rPr>
          <w:highlight w:val="green"/>
        </w:rPr>
        <w:t>Pipe</w:t>
      </w:r>
    </w:p>
    <w:p w:rsidR="00C92115" w:rsidRPr="00583426" w:rsidRDefault="00C92115" w:rsidP="00B15353">
      <w:pPr>
        <w:pStyle w:val="ListParagraph"/>
        <w:numPr>
          <w:ilvl w:val="0"/>
          <w:numId w:val="58"/>
        </w:numPr>
        <w:rPr>
          <w:highlight w:val="green"/>
        </w:rPr>
      </w:pPr>
      <w:r w:rsidRPr="00583426">
        <w:rPr>
          <w:highlight w:val="green"/>
        </w:rPr>
        <w:t>Table</w:t>
      </w:r>
    </w:p>
    <w:p w:rsidR="009A6926" w:rsidRDefault="009A6926" w:rsidP="00B15353">
      <w:pPr>
        <w:pStyle w:val="ListParagraph"/>
        <w:numPr>
          <w:ilvl w:val="0"/>
          <w:numId w:val="1"/>
        </w:numPr>
      </w:pPr>
      <w:r>
        <w:t xml:space="preserve">The compute resource used by Snowflake for data loading jobs can be provided by </w:t>
      </w:r>
    </w:p>
    <w:p w:rsidR="009A6926" w:rsidRPr="00583426" w:rsidRDefault="009A6926" w:rsidP="00B15353">
      <w:pPr>
        <w:pStyle w:val="ListParagraph"/>
        <w:numPr>
          <w:ilvl w:val="0"/>
          <w:numId w:val="59"/>
        </w:numPr>
        <w:rPr>
          <w:highlight w:val="green"/>
        </w:rPr>
      </w:pPr>
      <w:r w:rsidRPr="00583426">
        <w:rPr>
          <w:highlight w:val="green"/>
        </w:rPr>
        <w:lastRenderedPageBreak/>
        <w:t>User managed virtual warehouse</w:t>
      </w:r>
    </w:p>
    <w:p w:rsidR="009A6926" w:rsidRPr="00583426" w:rsidRDefault="009A6926" w:rsidP="00B15353">
      <w:pPr>
        <w:pStyle w:val="ListParagraph"/>
        <w:numPr>
          <w:ilvl w:val="0"/>
          <w:numId w:val="59"/>
        </w:numPr>
        <w:rPr>
          <w:highlight w:val="green"/>
        </w:rPr>
      </w:pPr>
      <w:r w:rsidRPr="00583426">
        <w:rPr>
          <w:highlight w:val="green"/>
        </w:rPr>
        <w:t>Snowflake managed services</w:t>
      </w:r>
    </w:p>
    <w:p w:rsidR="009A6926" w:rsidRDefault="009A6926" w:rsidP="00B15353">
      <w:pPr>
        <w:pStyle w:val="ListParagraph"/>
        <w:numPr>
          <w:ilvl w:val="0"/>
          <w:numId w:val="59"/>
        </w:numPr>
      </w:pPr>
      <w:r>
        <w:t>Hardware provisioned by user directly from cloud providers</w:t>
      </w:r>
    </w:p>
    <w:p w:rsidR="00C92115" w:rsidRDefault="00C92115" w:rsidP="00C249A3">
      <w:pPr>
        <w:pStyle w:val="ListParagraph"/>
      </w:pPr>
    </w:p>
    <w:p w:rsidR="002F169F" w:rsidRDefault="002F169F" w:rsidP="00B15353">
      <w:pPr>
        <w:pStyle w:val="ListParagraph"/>
        <w:numPr>
          <w:ilvl w:val="0"/>
          <w:numId w:val="1"/>
        </w:numPr>
      </w:pPr>
      <w:r>
        <w:t>Snowflake supports loading data into</w:t>
      </w:r>
    </w:p>
    <w:p w:rsidR="002F169F" w:rsidRPr="00583426" w:rsidRDefault="002F169F" w:rsidP="00B15353">
      <w:pPr>
        <w:pStyle w:val="ListParagraph"/>
        <w:numPr>
          <w:ilvl w:val="0"/>
          <w:numId w:val="60"/>
        </w:numPr>
        <w:rPr>
          <w:highlight w:val="green"/>
        </w:rPr>
      </w:pPr>
      <w:r w:rsidRPr="00583426">
        <w:rPr>
          <w:highlight w:val="green"/>
        </w:rPr>
        <w:t>Internal stage on cloud storage platform</w:t>
      </w:r>
    </w:p>
    <w:p w:rsidR="002F169F" w:rsidRDefault="002F169F" w:rsidP="00B15353">
      <w:pPr>
        <w:pStyle w:val="ListParagraph"/>
        <w:numPr>
          <w:ilvl w:val="0"/>
          <w:numId w:val="60"/>
        </w:numPr>
        <w:rPr>
          <w:highlight w:val="green"/>
        </w:rPr>
      </w:pPr>
      <w:r w:rsidRPr="00583426">
        <w:rPr>
          <w:highlight w:val="green"/>
        </w:rPr>
        <w:t>External stage on cloud storage platform</w:t>
      </w:r>
    </w:p>
    <w:p w:rsidR="002F169F" w:rsidRPr="00B17EAC" w:rsidRDefault="00F9675E" w:rsidP="00B15353">
      <w:pPr>
        <w:pStyle w:val="ListParagraph"/>
        <w:numPr>
          <w:ilvl w:val="0"/>
          <w:numId w:val="60"/>
        </w:numPr>
      </w:pPr>
      <w:r w:rsidRPr="00F9675E">
        <w:t>B</w:t>
      </w:r>
      <w:r w:rsidR="002F169F">
        <w:t>ring your own device</w:t>
      </w:r>
      <w:r w:rsidR="002F169F">
        <w:tab/>
      </w:r>
      <w:r w:rsidR="002F169F">
        <w:tab/>
      </w:r>
    </w:p>
    <w:p w:rsidR="00C249A3" w:rsidRDefault="00C249A3" w:rsidP="00C249A3"/>
    <w:p w:rsidR="00957D8B" w:rsidRDefault="00957D8B" w:rsidP="00B15353">
      <w:pPr>
        <w:pStyle w:val="ListParagraph"/>
        <w:numPr>
          <w:ilvl w:val="0"/>
          <w:numId w:val="1"/>
        </w:numPr>
      </w:pPr>
      <w:r>
        <w:t xml:space="preserve">Which of the following objects is not covered by rest </w:t>
      </w:r>
    </w:p>
    <w:p w:rsidR="00957D8B" w:rsidRDefault="00957D8B" w:rsidP="00B15353">
      <w:pPr>
        <w:pStyle w:val="ListParagraph"/>
        <w:numPr>
          <w:ilvl w:val="0"/>
          <w:numId w:val="61"/>
        </w:numPr>
      </w:pPr>
      <w:r>
        <w:t>Tables</w:t>
      </w:r>
    </w:p>
    <w:p w:rsidR="00957D8B" w:rsidRDefault="00957D8B" w:rsidP="00B15353">
      <w:pPr>
        <w:pStyle w:val="ListParagraph"/>
        <w:numPr>
          <w:ilvl w:val="0"/>
          <w:numId w:val="61"/>
        </w:numPr>
      </w:pPr>
      <w:r>
        <w:t>Schemas</w:t>
      </w:r>
    </w:p>
    <w:p w:rsidR="00957D8B" w:rsidRDefault="00957D8B" w:rsidP="00B15353">
      <w:pPr>
        <w:pStyle w:val="ListParagraph"/>
        <w:numPr>
          <w:ilvl w:val="0"/>
          <w:numId w:val="61"/>
        </w:numPr>
      </w:pPr>
      <w:r>
        <w:t>Databases</w:t>
      </w:r>
    </w:p>
    <w:p w:rsidR="00957D8B" w:rsidRPr="00AD1906" w:rsidRDefault="00957D8B" w:rsidP="00B15353">
      <w:pPr>
        <w:pStyle w:val="ListParagraph"/>
        <w:numPr>
          <w:ilvl w:val="0"/>
          <w:numId w:val="61"/>
        </w:numPr>
        <w:rPr>
          <w:highlight w:val="green"/>
        </w:rPr>
      </w:pPr>
      <w:r w:rsidRPr="00AD1906">
        <w:rPr>
          <w:highlight w:val="green"/>
        </w:rPr>
        <w:t>Stages</w:t>
      </w:r>
    </w:p>
    <w:p w:rsidR="00957D8B" w:rsidRDefault="00957D8B" w:rsidP="00957D8B">
      <w:pPr>
        <w:pStyle w:val="ListParagraph"/>
        <w:pBdr>
          <w:bottom w:val="double" w:sz="6" w:space="1" w:color="auto"/>
        </w:pBdr>
        <w:ind w:left="1440"/>
      </w:pPr>
      <w:r>
        <w:tab/>
      </w:r>
    </w:p>
    <w:p w:rsidR="002E1A8B" w:rsidRDefault="002E1A8B" w:rsidP="002E1A8B">
      <w:pPr>
        <w:pStyle w:val="ListParagraph"/>
      </w:pPr>
    </w:p>
    <w:p w:rsidR="002E1A8B" w:rsidRDefault="002E1A8B" w:rsidP="002E1A8B">
      <w:pPr>
        <w:pStyle w:val="ListParagraph"/>
      </w:pPr>
    </w:p>
    <w:p w:rsidR="002E1A8B" w:rsidRDefault="005E16CC" w:rsidP="00B15353">
      <w:pPr>
        <w:pStyle w:val="ListParagraph"/>
        <w:numPr>
          <w:ilvl w:val="0"/>
          <w:numId w:val="62"/>
        </w:numPr>
      </w:pPr>
      <w:r w:rsidRPr="005E16CC">
        <w:t xml:space="preserve">Snowflake notifications </w:t>
      </w:r>
      <w:proofErr w:type="gramStart"/>
      <w:r w:rsidRPr="005E16CC">
        <w:t>are disabled</w:t>
      </w:r>
      <w:proofErr w:type="gramEnd"/>
      <w:r w:rsidRPr="005E16CC">
        <w:t xml:space="preserve"> by default. How do administrators enable resource monitor notifications? (check all that apply)</w:t>
      </w:r>
    </w:p>
    <w:p w:rsidR="005E16CC" w:rsidRPr="005E16CC" w:rsidRDefault="005E16CC" w:rsidP="00B15353">
      <w:pPr>
        <w:pStyle w:val="ListParagraph"/>
        <w:numPr>
          <w:ilvl w:val="0"/>
          <w:numId w:val="63"/>
        </w:numPr>
        <w:rPr>
          <w:highlight w:val="green"/>
        </w:rPr>
      </w:pPr>
      <w:r w:rsidRPr="005E16CC">
        <w:rPr>
          <w:highlight w:val="green"/>
        </w:rPr>
        <w:t>Enable notifications through the preferences in the Snowflake web interface</w:t>
      </w:r>
    </w:p>
    <w:p w:rsidR="005E16CC" w:rsidRPr="005E16CC" w:rsidRDefault="005E16CC" w:rsidP="00B15353">
      <w:pPr>
        <w:pStyle w:val="ListParagraph"/>
        <w:numPr>
          <w:ilvl w:val="0"/>
          <w:numId w:val="63"/>
        </w:numPr>
        <w:rPr>
          <w:highlight w:val="green"/>
        </w:rPr>
      </w:pPr>
      <w:r w:rsidRPr="005E16CC">
        <w:rPr>
          <w:highlight w:val="green"/>
        </w:rPr>
        <w:t>Provide and verify valid email address if email notification is preferred</w:t>
      </w:r>
    </w:p>
    <w:p w:rsidR="005E16CC" w:rsidRPr="005E16CC" w:rsidRDefault="005E16CC" w:rsidP="00B15353">
      <w:pPr>
        <w:pStyle w:val="ListParagraph"/>
        <w:numPr>
          <w:ilvl w:val="0"/>
          <w:numId w:val="63"/>
        </w:numPr>
        <w:rPr>
          <w:highlight w:val="green"/>
        </w:rPr>
      </w:pPr>
      <w:r w:rsidRPr="005E16CC">
        <w:rPr>
          <w:highlight w:val="green"/>
        </w:rPr>
        <w:t>Include notifications in the Resource Monitoring reports.</w:t>
      </w:r>
    </w:p>
    <w:p w:rsidR="005E16CC" w:rsidRDefault="00A004B0" w:rsidP="00B15353">
      <w:pPr>
        <w:pStyle w:val="ListParagraph"/>
        <w:numPr>
          <w:ilvl w:val="0"/>
          <w:numId w:val="62"/>
        </w:numPr>
      </w:pPr>
      <w:r>
        <w:t xml:space="preserve">Snowflake administrators should utilize resource monitors to help control costs and avoid unexpected credit usage. Which of the following actions can </w:t>
      </w:r>
      <w:proofErr w:type="gramStart"/>
      <w:r>
        <w:t>Snowflake’s</w:t>
      </w:r>
      <w:proofErr w:type="gramEnd"/>
      <w:r>
        <w:t xml:space="preserve"> resource monitor triggers initiate automatically? (Check all that apply)</w:t>
      </w:r>
    </w:p>
    <w:p w:rsidR="00A004B0" w:rsidRPr="00C83FC6" w:rsidRDefault="00A004B0" w:rsidP="00B15353">
      <w:pPr>
        <w:pStyle w:val="ListParagraph"/>
        <w:numPr>
          <w:ilvl w:val="0"/>
          <w:numId w:val="64"/>
        </w:numPr>
        <w:rPr>
          <w:highlight w:val="green"/>
        </w:rPr>
      </w:pPr>
      <w:r w:rsidRPr="00C83FC6">
        <w:rPr>
          <w:highlight w:val="green"/>
        </w:rPr>
        <w:t>Impose limits on the number of credits that warehouses consume each month</w:t>
      </w:r>
    </w:p>
    <w:p w:rsidR="00A004B0" w:rsidRPr="00C83FC6" w:rsidRDefault="00A004B0" w:rsidP="00B15353">
      <w:pPr>
        <w:pStyle w:val="ListParagraph"/>
        <w:numPr>
          <w:ilvl w:val="0"/>
          <w:numId w:val="64"/>
        </w:numPr>
        <w:rPr>
          <w:highlight w:val="green"/>
        </w:rPr>
      </w:pPr>
      <w:r w:rsidRPr="00C83FC6">
        <w:rPr>
          <w:highlight w:val="green"/>
        </w:rPr>
        <w:t>Trigger alert notifications for high usage</w:t>
      </w:r>
    </w:p>
    <w:p w:rsidR="00A004B0" w:rsidRDefault="00A004B0" w:rsidP="00B15353">
      <w:pPr>
        <w:pStyle w:val="ListParagraph"/>
        <w:numPr>
          <w:ilvl w:val="0"/>
          <w:numId w:val="64"/>
        </w:numPr>
      </w:pPr>
      <w:r>
        <w:t>Roll over query executions to under-utilized warehouses</w:t>
      </w:r>
    </w:p>
    <w:p w:rsidR="00A004B0" w:rsidRPr="00A004B0" w:rsidRDefault="00A004B0" w:rsidP="00B15353">
      <w:pPr>
        <w:pStyle w:val="ListParagraph"/>
        <w:numPr>
          <w:ilvl w:val="0"/>
          <w:numId w:val="64"/>
        </w:numPr>
        <w:rPr>
          <w:highlight w:val="green"/>
        </w:rPr>
      </w:pPr>
      <w:r w:rsidRPr="00A004B0">
        <w:rPr>
          <w:highlight w:val="green"/>
        </w:rPr>
        <w:t>Trigger warehouse suspension for high usage.</w:t>
      </w:r>
    </w:p>
    <w:p w:rsidR="00A004B0" w:rsidRDefault="00C83FC6" w:rsidP="00B15353">
      <w:pPr>
        <w:pStyle w:val="ListParagraph"/>
        <w:numPr>
          <w:ilvl w:val="0"/>
          <w:numId w:val="62"/>
        </w:numPr>
      </w:pPr>
      <w:r>
        <w:t>The snowflake architecture consists of:</w:t>
      </w:r>
    </w:p>
    <w:p w:rsidR="00C83FC6" w:rsidRDefault="00C83FC6" w:rsidP="00B15353">
      <w:pPr>
        <w:pStyle w:val="ListParagraph"/>
        <w:numPr>
          <w:ilvl w:val="0"/>
          <w:numId w:val="65"/>
        </w:numPr>
      </w:pPr>
      <w:r>
        <w:t>A monolithic, integrate stack</w:t>
      </w:r>
    </w:p>
    <w:p w:rsidR="00C83FC6" w:rsidRDefault="00C83FC6" w:rsidP="00B15353">
      <w:pPr>
        <w:pStyle w:val="ListParagraph"/>
        <w:numPr>
          <w:ilvl w:val="0"/>
          <w:numId w:val="65"/>
        </w:numPr>
      </w:pPr>
      <w:r>
        <w:t>Tightly coupled storage and compute layers</w:t>
      </w:r>
    </w:p>
    <w:p w:rsidR="00C83FC6" w:rsidRPr="00C83FC6" w:rsidRDefault="00C83FC6" w:rsidP="00B15353">
      <w:pPr>
        <w:pStyle w:val="ListParagraph"/>
        <w:numPr>
          <w:ilvl w:val="0"/>
          <w:numId w:val="65"/>
        </w:numPr>
        <w:rPr>
          <w:highlight w:val="green"/>
        </w:rPr>
      </w:pPr>
      <w:r w:rsidRPr="00C83FC6">
        <w:rPr>
          <w:highlight w:val="green"/>
        </w:rPr>
        <w:t>Three layers: Cloud Services, Virtual Warehouse, Hybrid Columnar Storage.</w:t>
      </w:r>
    </w:p>
    <w:p w:rsidR="00C83FC6" w:rsidRDefault="00C83FC6" w:rsidP="00B15353">
      <w:pPr>
        <w:pStyle w:val="ListParagraph"/>
        <w:numPr>
          <w:ilvl w:val="0"/>
          <w:numId w:val="65"/>
        </w:numPr>
      </w:pPr>
      <w:r>
        <w:t>None of the above.</w:t>
      </w:r>
    </w:p>
    <w:p w:rsidR="00C83FC6" w:rsidRDefault="00C83FC6" w:rsidP="00B15353">
      <w:pPr>
        <w:pStyle w:val="ListParagraph"/>
        <w:numPr>
          <w:ilvl w:val="0"/>
          <w:numId w:val="62"/>
        </w:numPr>
      </w:pPr>
      <w:r>
        <w:t>Which statement accurately describes the snowflake cloud services layer?</w:t>
      </w:r>
    </w:p>
    <w:p w:rsidR="00C83FC6" w:rsidRDefault="00C83FC6" w:rsidP="00B15353">
      <w:pPr>
        <w:pStyle w:val="ListParagraph"/>
        <w:numPr>
          <w:ilvl w:val="0"/>
          <w:numId w:val="66"/>
        </w:numPr>
      </w:pPr>
      <w:r>
        <w:t>A set of cloud provider’s general services made available to users via the internet</w:t>
      </w:r>
    </w:p>
    <w:p w:rsidR="00C83FC6" w:rsidRDefault="00C83FC6" w:rsidP="00B15353">
      <w:pPr>
        <w:pStyle w:val="ListParagraph"/>
        <w:numPr>
          <w:ilvl w:val="0"/>
          <w:numId w:val="66"/>
        </w:numPr>
      </w:pPr>
      <w:r>
        <w:t>A collection of independent, scalable, and stateless services providing crucial data management capabilities</w:t>
      </w:r>
    </w:p>
    <w:p w:rsidR="00C83FC6" w:rsidRPr="00C83FC6" w:rsidRDefault="00C83FC6" w:rsidP="00B15353">
      <w:pPr>
        <w:pStyle w:val="ListParagraph"/>
        <w:numPr>
          <w:ilvl w:val="0"/>
          <w:numId w:val="66"/>
        </w:numPr>
        <w:rPr>
          <w:highlight w:val="green"/>
        </w:rPr>
      </w:pPr>
      <w:r w:rsidRPr="00C83FC6">
        <w:rPr>
          <w:highlight w:val="green"/>
        </w:rPr>
        <w:t>A collection of tightly coupled database management feature</w:t>
      </w:r>
    </w:p>
    <w:p w:rsidR="00C83FC6" w:rsidRDefault="00C83FC6" w:rsidP="00B15353">
      <w:pPr>
        <w:pStyle w:val="ListParagraph"/>
        <w:numPr>
          <w:ilvl w:val="0"/>
          <w:numId w:val="66"/>
        </w:numPr>
      </w:pPr>
      <w:r>
        <w:t>Managed and scaled by the user</w:t>
      </w:r>
    </w:p>
    <w:p w:rsidR="00C83FC6" w:rsidRDefault="00C83FC6" w:rsidP="00B15353">
      <w:pPr>
        <w:pStyle w:val="ListParagraph"/>
        <w:numPr>
          <w:ilvl w:val="0"/>
          <w:numId w:val="62"/>
        </w:numPr>
      </w:pPr>
      <w:r>
        <w:t>Which statement is the most accurate regarding the snowflake metadata service?</w:t>
      </w:r>
    </w:p>
    <w:p w:rsidR="00C83FC6" w:rsidRDefault="00C83FC6" w:rsidP="00B15353">
      <w:pPr>
        <w:pStyle w:val="ListParagraph"/>
        <w:numPr>
          <w:ilvl w:val="0"/>
          <w:numId w:val="67"/>
        </w:numPr>
      </w:pPr>
      <w:r>
        <w:t>Snowflake MDD service is a separate product offering from snowflake</w:t>
      </w:r>
    </w:p>
    <w:p w:rsidR="00C83FC6" w:rsidRDefault="00C83FC6" w:rsidP="00B15353">
      <w:pPr>
        <w:pStyle w:val="ListParagraph"/>
        <w:numPr>
          <w:ilvl w:val="0"/>
          <w:numId w:val="67"/>
        </w:numPr>
      </w:pPr>
      <w:r>
        <w:lastRenderedPageBreak/>
        <w:t>It provides crucial, built-in management services for all metadata from capabilities such as query</w:t>
      </w:r>
    </w:p>
    <w:p w:rsidR="00C83FC6" w:rsidRPr="00C83FC6" w:rsidRDefault="00C83FC6" w:rsidP="00B15353">
      <w:pPr>
        <w:pStyle w:val="ListParagraph"/>
        <w:numPr>
          <w:ilvl w:val="0"/>
          <w:numId w:val="67"/>
        </w:numPr>
        <w:rPr>
          <w:highlight w:val="green"/>
        </w:rPr>
      </w:pPr>
      <w:r w:rsidRPr="00C83FC6">
        <w:rPr>
          <w:highlight w:val="green"/>
        </w:rPr>
        <w:t>Snowflake MDD services can be managed by the user</w:t>
      </w:r>
    </w:p>
    <w:p w:rsidR="00C83FC6" w:rsidRDefault="00C83FC6" w:rsidP="00B15353">
      <w:pPr>
        <w:pStyle w:val="ListParagraph"/>
        <w:numPr>
          <w:ilvl w:val="0"/>
          <w:numId w:val="67"/>
        </w:numPr>
      </w:pPr>
      <w:r>
        <w:t>Snowflake MDD services capabilities do not impact data sharing, time travel or cloning capabilities</w:t>
      </w:r>
    </w:p>
    <w:p w:rsidR="00C83FC6" w:rsidRDefault="00C83FC6" w:rsidP="00B15353">
      <w:pPr>
        <w:pStyle w:val="ListParagraph"/>
        <w:numPr>
          <w:ilvl w:val="0"/>
          <w:numId w:val="62"/>
        </w:numPr>
      </w:pPr>
      <w:r>
        <w:t>Which statement is most accurate regarding Snowflake’s transaction support?</w:t>
      </w:r>
    </w:p>
    <w:p w:rsidR="00C83FC6" w:rsidRPr="00C83FC6" w:rsidRDefault="00C83FC6" w:rsidP="00B15353">
      <w:pPr>
        <w:pStyle w:val="ListParagraph"/>
        <w:numPr>
          <w:ilvl w:val="0"/>
          <w:numId w:val="68"/>
        </w:numPr>
        <w:rPr>
          <w:highlight w:val="green"/>
        </w:rPr>
      </w:pPr>
      <w:r w:rsidRPr="00C83FC6">
        <w:rPr>
          <w:highlight w:val="green"/>
        </w:rPr>
        <w:t>Snowflake’s transaction support is ACID-compliant</w:t>
      </w:r>
    </w:p>
    <w:p w:rsidR="00C83FC6" w:rsidRDefault="00C83FC6" w:rsidP="00B15353">
      <w:pPr>
        <w:pStyle w:val="ListParagraph"/>
        <w:numPr>
          <w:ilvl w:val="0"/>
          <w:numId w:val="68"/>
        </w:numPr>
      </w:pPr>
      <w:r>
        <w:t>It does not require updates</w:t>
      </w:r>
    </w:p>
    <w:p w:rsidR="00C83FC6" w:rsidRDefault="00C83FC6" w:rsidP="00B15353">
      <w:pPr>
        <w:pStyle w:val="ListParagraph"/>
        <w:numPr>
          <w:ilvl w:val="0"/>
          <w:numId w:val="68"/>
        </w:numPr>
      </w:pPr>
      <w:r>
        <w:t>Snowflake transaction support requires special user configuration</w:t>
      </w:r>
    </w:p>
    <w:p w:rsidR="00C83FC6" w:rsidRDefault="00C83FC6" w:rsidP="00B15353">
      <w:pPr>
        <w:pStyle w:val="ListParagraph"/>
        <w:numPr>
          <w:ilvl w:val="0"/>
          <w:numId w:val="68"/>
        </w:numPr>
      </w:pPr>
      <w:r>
        <w:t>Snowflake transaction support allows only statement</w:t>
      </w:r>
    </w:p>
    <w:p w:rsidR="00C83FC6" w:rsidRDefault="00DC13EA" w:rsidP="00B15353">
      <w:pPr>
        <w:pStyle w:val="ListParagraph"/>
        <w:numPr>
          <w:ilvl w:val="0"/>
          <w:numId w:val="62"/>
        </w:numPr>
      </w:pPr>
      <w:r>
        <w:t>How does Snowflake’s support for High Availability work?</w:t>
      </w:r>
    </w:p>
    <w:p w:rsidR="00DC13EA" w:rsidRDefault="00DC13EA" w:rsidP="00B15353">
      <w:pPr>
        <w:pStyle w:val="ListParagraph"/>
        <w:numPr>
          <w:ilvl w:val="0"/>
          <w:numId w:val="69"/>
        </w:numPr>
      </w:pPr>
      <w:r>
        <w:t>The feature requires users to manage provisioning &amp; replication of the cloud provider’s virtual instances</w:t>
      </w:r>
    </w:p>
    <w:p w:rsidR="00DC13EA" w:rsidRPr="00DC13EA" w:rsidRDefault="00DC13EA" w:rsidP="00B15353">
      <w:pPr>
        <w:pStyle w:val="ListParagraph"/>
        <w:numPr>
          <w:ilvl w:val="0"/>
          <w:numId w:val="69"/>
        </w:numPr>
        <w:rPr>
          <w:highlight w:val="green"/>
        </w:rPr>
      </w:pPr>
      <w:r w:rsidRPr="00DC13EA">
        <w:rPr>
          <w:highlight w:val="green"/>
        </w:rPr>
        <w:t>Snowflake’s support for High Availability provides built-in, resilient capabilities in all three architectural layers</w:t>
      </w:r>
    </w:p>
    <w:p w:rsidR="00DC13EA" w:rsidRDefault="00DC13EA" w:rsidP="00B15353">
      <w:pPr>
        <w:pStyle w:val="ListParagraph"/>
        <w:numPr>
          <w:ilvl w:val="0"/>
          <w:numId w:val="69"/>
        </w:numPr>
      </w:pPr>
      <w:r>
        <w:t>It does not support fault tolerance</w:t>
      </w:r>
    </w:p>
    <w:p w:rsidR="00DC13EA" w:rsidRDefault="00DC13EA" w:rsidP="00B15353">
      <w:pPr>
        <w:pStyle w:val="ListParagraph"/>
        <w:numPr>
          <w:ilvl w:val="0"/>
          <w:numId w:val="69"/>
        </w:numPr>
      </w:pPr>
      <w:r>
        <w:t>High availability capability is limited to the storage layer.</w:t>
      </w:r>
    </w:p>
    <w:p w:rsidR="00DC13EA" w:rsidRDefault="00DC13EA" w:rsidP="00B15353">
      <w:pPr>
        <w:pStyle w:val="ListParagraph"/>
        <w:numPr>
          <w:ilvl w:val="0"/>
          <w:numId w:val="62"/>
        </w:numPr>
      </w:pPr>
      <w:r>
        <w:t xml:space="preserve">Which security feature </w:t>
      </w:r>
      <w:proofErr w:type="gramStart"/>
      <w:r>
        <w:t>is supported</w:t>
      </w:r>
      <w:proofErr w:type="gramEnd"/>
      <w:r>
        <w:t xml:space="preserve"> in Snowflake?</w:t>
      </w:r>
    </w:p>
    <w:p w:rsidR="00DC13EA" w:rsidRDefault="00DC13EA" w:rsidP="00B15353">
      <w:pPr>
        <w:pStyle w:val="ListParagraph"/>
        <w:numPr>
          <w:ilvl w:val="0"/>
          <w:numId w:val="70"/>
        </w:numPr>
      </w:pPr>
      <w:r>
        <w:t>Role-Based Access Control</w:t>
      </w:r>
    </w:p>
    <w:p w:rsidR="00DC13EA" w:rsidRDefault="00DC13EA" w:rsidP="00B15353">
      <w:pPr>
        <w:pStyle w:val="ListParagraph"/>
        <w:numPr>
          <w:ilvl w:val="0"/>
          <w:numId w:val="70"/>
        </w:numPr>
      </w:pPr>
      <w:r>
        <w:t>Multi-Factor Authentication</w:t>
      </w:r>
    </w:p>
    <w:p w:rsidR="00DC13EA" w:rsidRDefault="00DC13EA" w:rsidP="00B15353">
      <w:pPr>
        <w:pStyle w:val="ListParagraph"/>
        <w:numPr>
          <w:ilvl w:val="0"/>
          <w:numId w:val="70"/>
        </w:numPr>
      </w:pPr>
      <w:r>
        <w:t>Tri-Secret Secure Encryption</w:t>
      </w:r>
    </w:p>
    <w:p w:rsidR="00DC13EA" w:rsidRPr="00DC13EA" w:rsidRDefault="00DC13EA" w:rsidP="00B15353">
      <w:pPr>
        <w:pStyle w:val="ListParagraph"/>
        <w:numPr>
          <w:ilvl w:val="0"/>
          <w:numId w:val="70"/>
        </w:numPr>
        <w:rPr>
          <w:highlight w:val="green"/>
        </w:rPr>
      </w:pPr>
      <w:r w:rsidRPr="00DC13EA">
        <w:rPr>
          <w:highlight w:val="green"/>
        </w:rPr>
        <w:t>All of the above.</w:t>
      </w:r>
    </w:p>
    <w:p w:rsidR="00DC13EA" w:rsidRPr="002546FA" w:rsidRDefault="00DC13EA" w:rsidP="00B15353">
      <w:pPr>
        <w:pStyle w:val="ListParagraph"/>
        <w:numPr>
          <w:ilvl w:val="0"/>
          <w:numId w:val="62"/>
        </w:numPr>
      </w:pPr>
      <w:bookmarkStart w:id="0" w:name="_GoBack"/>
      <w:bookmarkEnd w:id="0"/>
    </w:p>
    <w:sectPr w:rsidR="00DC13EA" w:rsidRPr="002546FA">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353" w:rsidRDefault="00B15353" w:rsidP="00C838C5">
      <w:pPr>
        <w:spacing w:after="0" w:line="240" w:lineRule="auto"/>
      </w:pPr>
      <w:r>
        <w:separator/>
      </w:r>
    </w:p>
  </w:endnote>
  <w:endnote w:type="continuationSeparator" w:id="0">
    <w:p w:rsidR="00B15353" w:rsidRDefault="00B15353" w:rsidP="00C83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353" w:rsidRDefault="00B15353" w:rsidP="00C838C5">
      <w:pPr>
        <w:spacing w:after="0" w:line="240" w:lineRule="auto"/>
      </w:pPr>
      <w:r>
        <w:separator/>
      </w:r>
    </w:p>
  </w:footnote>
  <w:footnote w:type="continuationSeparator" w:id="0">
    <w:p w:rsidR="00B15353" w:rsidRDefault="00B15353" w:rsidP="00C83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188369893"/>
      <w:docPartObj>
        <w:docPartGallery w:val="Page Numbers (Top of Page)"/>
        <w:docPartUnique/>
      </w:docPartObj>
    </w:sdtPr>
    <w:sdtEndPr>
      <w:rPr>
        <w:b/>
        <w:bCs/>
        <w:noProof/>
        <w:color w:val="auto"/>
        <w:spacing w:val="0"/>
      </w:rPr>
    </w:sdtEndPr>
    <w:sdtContent>
      <w:p w:rsidR="0021760A" w:rsidRDefault="0021760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C13EA" w:rsidRPr="00DC13EA">
          <w:rPr>
            <w:b/>
            <w:bCs/>
            <w:noProof/>
          </w:rPr>
          <w:t>49</w:t>
        </w:r>
        <w:r>
          <w:rPr>
            <w:b/>
            <w:bCs/>
            <w:noProof/>
          </w:rPr>
          <w:fldChar w:fldCharType="end"/>
        </w:r>
      </w:p>
    </w:sdtContent>
  </w:sdt>
  <w:p w:rsidR="0021760A" w:rsidRDefault="002176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667E"/>
    <w:multiLevelType w:val="hybridMultilevel"/>
    <w:tmpl w:val="989C0E6E"/>
    <w:lvl w:ilvl="0" w:tplc="8572D75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00720C"/>
    <w:multiLevelType w:val="hybridMultilevel"/>
    <w:tmpl w:val="F536CCA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76611C"/>
    <w:multiLevelType w:val="hybridMultilevel"/>
    <w:tmpl w:val="7D7EE77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02398B"/>
    <w:multiLevelType w:val="hybridMultilevel"/>
    <w:tmpl w:val="C3F661EE"/>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42202D"/>
    <w:multiLevelType w:val="hybridMultilevel"/>
    <w:tmpl w:val="4C34C1B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1F2102"/>
    <w:multiLevelType w:val="hybridMultilevel"/>
    <w:tmpl w:val="B29EED98"/>
    <w:lvl w:ilvl="0" w:tplc="5732B31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EC6CBA"/>
    <w:multiLevelType w:val="hybridMultilevel"/>
    <w:tmpl w:val="9A984F44"/>
    <w:lvl w:ilvl="0" w:tplc="F0D6CE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FD1DFF"/>
    <w:multiLevelType w:val="hybridMultilevel"/>
    <w:tmpl w:val="CF3EF72A"/>
    <w:lvl w:ilvl="0" w:tplc="62D852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D86F07"/>
    <w:multiLevelType w:val="hybridMultilevel"/>
    <w:tmpl w:val="1B6E913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5971E3"/>
    <w:multiLevelType w:val="hybridMultilevel"/>
    <w:tmpl w:val="E514B63C"/>
    <w:lvl w:ilvl="0" w:tplc="1922ADB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75D7BF1"/>
    <w:multiLevelType w:val="hybridMultilevel"/>
    <w:tmpl w:val="AD12F97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23DDD"/>
    <w:multiLevelType w:val="hybridMultilevel"/>
    <w:tmpl w:val="DD4AE47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0D5B7E"/>
    <w:multiLevelType w:val="hybridMultilevel"/>
    <w:tmpl w:val="D1CAB18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C616A8E"/>
    <w:multiLevelType w:val="hybridMultilevel"/>
    <w:tmpl w:val="689C9B7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996E02"/>
    <w:multiLevelType w:val="hybridMultilevel"/>
    <w:tmpl w:val="00DAE4C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C72543"/>
    <w:multiLevelType w:val="hybridMultilevel"/>
    <w:tmpl w:val="ED14959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5C76C44"/>
    <w:multiLevelType w:val="hybridMultilevel"/>
    <w:tmpl w:val="2D0C6B2C"/>
    <w:lvl w:ilvl="0" w:tplc="6CD6A7A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75117A1"/>
    <w:multiLevelType w:val="hybridMultilevel"/>
    <w:tmpl w:val="D4346A2C"/>
    <w:lvl w:ilvl="0" w:tplc="DD5A624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81E3085"/>
    <w:multiLevelType w:val="hybridMultilevel"/>
    <w:tmpl w:val="C946407E"/>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A67306"/>
    <w:multiLevelType w:val="hybridMultilevel"/>
    <w:tmpl w:val="DCC4FF3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A844734"/>
    <w:multiLevelType w:val="hybridMultilevel"/>
    <w:tmpl w:val="501811A0"/>
    <w:lvl w:ilvl="0" w:tplc="0822602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BE82F10"/>
    <w:multiLevelType w:val="hybridMultilevel"/>
    <w:tmpl w:val="BDAE4DF0"/>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BEA7DA3"/>
    <w:multiLevelType w:val="hybridMultilevel"/>
    <w:tmpl w:val="CF54493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D8E4C03"/>
    <w:multiLevelType w:val="hybridMultilevel"/>
    <w:tmpl w:val="C48CE904"/>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B806AD"/>
    <w:multiLevelType w:val="hybridMultilevel"/>
    <w:tmpl w:val="590696C8"/>
    <w:lvl w:ilvl="0" w:tplc="A03A3C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EC50653"/>
    <w:multiLevelType w:val="hybridMultilevel"/>
    <w:tmpl w:val="77800208"/>
    <w:lvl w:ilvl="0" w:tplc="58A87E3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4A311C7"/>
    <w:multiLevelType w:val="hybridMultilevel"/>
    <w:tmpl w:val="1E82EBD4"/>
    <w:lvl w:ilvl="0" w:tplc="8990FFE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5372CE6"/>
    <w:multiLevelType w:val="hybridMultilevel"/>
    <w:tmpl w:val="60F4DA8E"/>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60E6B32"/>
    <w:multiLevelType w:val="hybridMultilevel"/>
    <w:tmpl w:val="52CE396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7660DD3"/>
    <w:multiLevelType w:val="hybridMultilevel"/>
    <w:tmpl w:val="69B6EDA0"/>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BA86E81"/>
    <w:multiLevelType w:val="hybridMultilevel"/>
    <w:tmpl w:val="6AA231F0"/>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C65409D"/>
    <w:multiLevelType w:val="hybridMultilevel"/>
    <w:tmpl w:val="9BC0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622A60"/>
    <w:multiLevelType w:val="hybridMultilevel"/>
    <w:tmpl w:val="F1B0AF8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A76078"/>
    <w:multiLevelType w:val="hybridMultilevel"/>
    <w:tmpl w:val="6040F7A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2823106"/>
    <w:multiLevelType w:val="hybridMultilevel"/>
    <w:tmpl w:val="A48870A4"/>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414694B"/>
    <w:multiLevelType w:val="hybridMultilevel"/>
    <w:tmpl w:val="D3B8F02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9132F52"/>
    <w:multiLevelType w:val="hybridMultilevel"/>
    <w:tmpl w:val="193A1394"/>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A21215C"/>
    <w:multiLevelType w:val="hybridMultilevel"/>
    <w:tmpl w:val="00F8696E"/>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AF302C5"/>
    <w:multiLevelType w:val="hybridMultilevel"/>
    <w:tmpl w:val="86E09F26"/>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4C6E6EB9"/>
    <w:multiLevelType w:val="hybridMultilevel"/>
    <w:tmpl w:val="F7CE24B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297FCF"/>
    <w:multiLevelType w:val="hybridMultilevel"/>
    <w:tmpl w:val="61F2F7B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518510FC"/>
    <w:multiLevelType w:val="hybridMultilevel"/>
    <w:tmpl w:val="4328C974"/>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6524C6F"/>
    <w:multiLevelType w:val="hybridMultilevel"/>
    <w:tmpl w:val="27404B2A"/>
    <w:lvl w:ilvl="0" w:tplc="226CF922">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8A204D3"/>
    <w:multiLevelType w:val="hybridMultilevel"/>
    <w:tmpl w:val="BF8AB3D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971121D"/>
    <w:multiLevelType w:val="hybridMultilevel"/>
    <w:tmpl w:val="11A2C034"/>
    <w:lvl w:ilvl="0" w:tplc="2C868EF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B133DB3"/>
    <w:multiLevelType w:val="hybridMultilevel"/>
    <w:tmpl w:val="B1407D2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CDC22A7"/>
    <w:multiLevelType w:val="hybridMultilevel"/>
    <w:tmpl w:val="766A56C6"/>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F004171"/>
    <w:multiLevelType w:val="hybridMultilevel"/>
    <w:tmpl w:val="44D64D9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F0C179F"/>
    <w:multiLevelType w:val="hybridMultilevel"/>
    <w:tmpl w:val="62F60D1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1971637"/>
    <w:multiLevelType w:val="hybridMultilevel"/>
    <w:tmpl w:val="4B3A6CF0"/>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20063E0"/>
    <w:multiLevelType w:val="hybridMultilevel"/>
    <w:tmpl w:val="F6F82B22"/>
    <w:lvl w:ilvl="0" w:tplc="B3B244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62E24B54"/>
    <w:multiLevelType w:val="hybridMultilevel"/>
    <w:tmpl w:val="4C90B900"/>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35B63E3"/>
    <w:multiLevelType w:val="hybridMultilevel"/>
    <w:tmpl w:val="DED88E9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54C5079"/>
    <w:multiLevelType w:val="hybridMultilevel"/>
    <w:tmpl w:val="030AEB60"/>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8CD449E"/>
    <w:multiLevelType w:val="hybridMultilevel"/>
    <w:tmpl w:val="B5609BF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DC31B90"/>
    <w:multiLevelType w:val="hybridMultilevel"/>
    <w:tmpl w:val="E05A9466"/>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6E103202"/>
    <w:multiLevelType w:val="hybridMultilevel"/>
    <w:tmpl w:val="7578E1EE"/>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E127937"/>
    <w:multiLevelType w:val="hybridMultilevel"/>
    <w:tmpl w:val="3E78E3B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E976A00"/>
    <w:multiLevelType w:val="hybridMultilevel"/>
    <w:tmpl w:val="947CDE64"/>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FF0232F"/>
    <w:multiLevelType w:val="hybridMultilevel"/>
    <w:tmpl w:val="8B00DF2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712601D3"/>
    <w:multiLevelType w:val="hybridMultilevel"/>
    <w:tmpl w:val="659EBCDC"/>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2DE0E2A"/>
    <w:multiLevelType w:val="hybridMultilevel"/>
    <w:tmpl w:val="56AA1BF2"/>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2F57733"/>
    <w:multiLevelType w:val="hybridMultilevel"/>
    <w:tmpl w:val="5EEE5CA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777A5FC3"/>
    <w:multiLevelType w:val="hybridMultilevel"/>
    <w:tmpl w:val="16028C98"/>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9824F5E"/>
    <w:multiLevelType w:val="hybridMultilevel"/>
    <w:tmpl w:val="2EF4AE3E"/>
    <w:lvl w:ilvl="0" w:tplc="CE7852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A490D2A"/>
    <w:multiLevelType w:val="hybridMultilevel"/>
    <w:tmpl w:val="0FBCE9D6"/>
    <w:lvl w:ilvl="0" w:tplc="FACC17E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B0B3593"/>
    <w:multiLevelType w:val="hybridMultilevel"/>
    <w:tmpl w:val="D714C87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B210049"/>
    <w:multiLevelType w:val="hybridMultilevel"/>
    <w:tmpl w:val="622CAC60"/>
    <w:lvl w:ilvl="0" w:tplc="837480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F343D38"/>
    <w:multiLevelType w:val="hybridMultilevel"/>
    <w:tmpl w:val="7EA0258A"/>
    <w:lvl w:ilvl="0" w:tplc="E02218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7F68150D"/>
    <w:multiLevelType w:val="hybridMultilevel"/>
    <w:tmpl w:val="23E8C000"/>
    <w:lvl w:ilvl="0" w:tplc="37D2E07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1"/>
  </w:num>
  <w:num w:numId="2">
    <w:abstractNumId w:val="24"/>
  </w:num>
  <w:num w:numId="3">
    <w:abstractNumId w:val="47"/>
  </w:num>
  <w:num w:numId="4">
    <w:abstractNumId w:val="34"/>
  </w:num>
  <w:num w:numId="5">
    <w:abstractNumId w:val="66"/>
  </w:num>
  <w:num w:numId="6">
    <w:abstractNumId w:val="37"/>
  </w:num>
  <w:num w:numId="7">
    <w:abstractNumId w:val="54"/>
  </w:num>
  <w:num w:numId="8">
    <w:abstractNumId w:val="61"/>
  </w:num>
  <w:num w:numId="9">
    <w:abstractNumId w:val="15"/>
  </w:num>
  <w:num w:numId="10">
    <w:abstractNumId w:val="68"/>
  </w:num>
  <w:num w:numId="11">
    <w:abstractNumId w:val="33"/>
  </w:num>
  <w:num w:numId="12">
    <w:abstractNumId w:val="35"/>
  </w:num>
  <w:num w:numId="13">
    <w:abstractNumId w:val="8"/>
  </w:num>
  <w:num w:numId="14">
    <w:abstractNumId w:val="19"/>
  </w:num>
  <w:num w:numId="15">
    <w:abstractNumId w:val="39"/>
  </w:num>
  <w:num w:numId="16">
    <w:abstractNumId w:val="49"/>
  </w:num>
  <w:num w:numId="17">
    <w:abstractNumId w:val="40"/>
  </w:num>
  <w:num w:numId="18">
    <w:abstractNumId w:val="30"/>
  </w:num>
  <w:num w:numId="19">
    <w:abstractNumId w:val="29"/>
  </w:num>
  <w:num w:numId="20">
    <w:abstractNumId w:val="55"/>
  </w:num>
  <w:num w:numId="21">
    <w:abstractNumId w:val="53"/>
  </w:num>
  <w:num w:numId="22">
    <w:abstractNumId w:val="62"/>
  </w:num>
  <w:num w:numId="23">
    <w:abstractNumId w:val="10"/>
  </w:num>
  <w:num w:numId="24">
    <w:abstractNumId w:val="12"/>
  </w:num>
  <w:num w:numId="25">
    <w:abstractNumId w:val="63"/>
  </w:num>
  <w:num w:numId="26">
    <w:abstractNumId w:val="58"/>
  </w:num>
  <w:num w:numId="27">
    <w:abstractNumId w:val="13"/>
  </w:num>
  <w:num w:numId="28">
    <w:abstractNumId w:val="32"/>
  </w:num>
  <w:num w:numId="29">
    <w:abstractNumId w:val="3"/>
  </w:num>
  <w:num w:numId="30">
    <w:abstractNumId w:val="38"/>
  </w:num>
  <w:num w:numId="31">
    <w:abstractNumId w:val="28"/>
  </w:num>
  <w:num w:numId="32">
    <w:abstractNumId w:val="43"/>
  </w:num>
  <w:num w:numId="33">
    <w:abstractNumId w:val="22"/>
  </w:num>
  <w:num w:numId="34">
    <w:abstractNumId w:val="18"/>
  </w:num>
  <w:num w:numId="35">
    <w:abstractNumId w:val="46"/>
  </w:num>
  <w:num w:numId="36">
    <w:abstractNumId w:val="11"/>
  </w:num>
  <w:num w:numId="37">
    <w:abstractNumId w:val="56"/>
  </w:num>
  <w:num w:numId="38">
    <w:abstractNumId w:val="69"/>
  </w:num>
  <w:num w:numId="39">
    <w:abstractNumId w:val="64"/>
  </w:num>
  <w:num w:numId="40">
    <w:abstractNumId w:val="7"/>
  </w:num>
  <w:num w:numId="41">
    <w:abstractNumId w:val="67"/>
  </w:num>
  <w:num w:numId="42">
    <w:abstractNumId w:val="5"/>
  </w:num>
  <w:num w:numId="43">
    <w:abstractNumId w:val="20"/>
  </w:num>
  <w:num w:numId="44">
    <w:abstractNumId w:val="6"/>
  </w:num>
  <w:num w:numId="45">
    <w:abstractNumId w:val="65"/>
  </w:num>
  <w:num w:numId="46">
    <w:abstractNumId w:val="21"/>
  </w:num>
  <w:num w:numId="47">
    <w:abstractNumId w:val="1"/>
  </w:num>
  <w:num w:numId="48">
    <w:abstractNumId w:val="45"/>
  </w:num>
  <w:num w:numId="49">
    <w:abstractNumId w:val="23"/>
  </w:num>
  <w:num w:numId="50">
    <w:abstractNumId w:val="4"/>
  </w:num>
  <w:num w:numId="51">
    <w:abstractNumId w:val="36"/>
  </w:num>
  <w:num w:numId="52">
    <w:abstractNumId w:val="52"/>
  </w:num>
  <w:num w:numId="53">
    <w:abstractNumId w:val="27"/>
  </w:num>
  <w:num w:numId="54">
    <w:abstractNumId w:val="51"/>
  </w:num>
  <w:num w:numId="55">
    <w:abstractNumId w:val="59"/>
  </w:num>
  <w:num w:numId="56">
    <w:abstractNumId w:val="2"/>
  </w:num>
  <w:num w:numId="57">
    <w:abstractNumId w:val="48"/>
  </w:num>
  <w:num w:numId="58">
    <w:abstractNumId w:val="41"/>
  </w:num>
  <w:num w:numId="59">
    <w:abstractNumId w:val="60"/>
  </w:num>
  <w:num w:numId="60">
    <w:abstractNumId w:val="57"/>
  </w:num>
  <w:num w:numId="61">
    <w:abstractNumId w:val="14"/>
  </w:num>
  <w:num w:numId="62">
    <w:abstractNumId w:val="50"/>
  </w:num>
  <w:num w:numId="63">
    <w:abstractNumId w:val="16"/>
  </w:num>
  <w:num w:numId="64">
    <w:abstractNumId w:val="0"/>
  </w:num>
  <w:num w:numId="65">
    <w:abstractNumId w:val="44"/>
  </w:num>
  <w:num w:numId="66">
    <w:abstractNumId w:val="25"/>
  </w:num>
  <w:num w:numId="67">
    <w:abstractNumId w:val="17"/>
  </w:num>
  <w:num w:numId="68">
    <w:abstractNumId w:val="9"/>
  </w:num>
  <w:num w:numId="69">
    <w:abstractNumId w:val="26"/>
  </w:num>
  <w:num w:numId="70">
    <w:abstractNumId w:val="4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sDQ0MTEztzA3tTBQ0lEKTi0uzszPAykwrAUAN9ntJCwAAAA="/>
  </w:docVars>
  <w:rsids>
    <w:rsidRoot w:val="00B23405"/>
    <w:rsid w:val="00072293"/>
    <w:rsid w:val="000914BE"/>
    <w:rsid w:val="000E2202"/>
    <w:rsid w:val="000E6EF8"/>
    <w:rsid w:val="000F0720"/>
    <w:rsid w:val="00123683"/>
    <w:rsid w:val="001B4C2C"/>
    <w:rsid w:val="001E7951"/>
    <w:rsid w:val="001F095A"/>
    <w:rsid w:val="0021760A"/>
    <w:rsid w:val="002546FA"/>
    <w:rsid w:val="00285562"/>
    <w:rsid w:val="002A2343"/>
    <w:rsid w:val="002D0B0A"/>
    <w:rsid w:val="002E1A8B"/>
    <w:rsid w:val="002E6CA4"/>
    <w:rsid w:val="002F169F"/>
    <w:rsid w:val="00304E00"/>
    <w:rsid w:val="0031587F"/>
    <w:rsid w:val="00373DB0"/>
    <w:rsid w:val="003D4928"/>
    <w:rsid w:val="00410311"/>
    <w:rsid w:val="00417689"/>
    <w:rsid w:val="00472876"/>
    <w:rsid w:val="004D21E8"/>
    <w:rsid w:val="004D7415"/>
    <w:rsid w:val="004F582E"/>
    <w:rsid w:val="00502689"/>
    <w:rsid w:val="00523088"/>
    <w:rsid w:val="005337F1"/>
    <w:rsid w:val="0053521B"/>
    <w:rsid w:val="0059016B"/>
    <w:rsid w:val="005E16CC"/>
    <w:rsid w:val="005E5682"/>
    <w:rsid w:val="005F2DA2"/>
    <w:rsid w:val="005F5004"/>
    <w:rsid w:val="00637AD1"/>
    <w:rsid w:val="00665EFB"/>
    <w:rsid w:val="00666251"/>
    <w:rsid w:val="00670F7F"/>
    <w:rsid w:val="006835AC"/>
    <w:rsid w:val="00687BE9"/>
    <w:rsid w:val="006B1FF1"/>
    <w:rsid w:val="006B651C"/>
    <w:rsid w:val="006C73E2"/>
    <w:rsid w:val="00711CD6"/>
    <w:rsid w:val="00723CAE"/>
    <w:rsid w:val="007409A7"/>
    <w:rsid w:val="00784B42"/>
    <w:rsid w:val="007879FC"/>
    <w:rsid w:val="007D3564"/>
    <w:rsid w:val="008320F4"/>
    <w:rsid w:val="00862085"/>
    <w:rsid w:val="00924C5A"/>
    <w:rsid w:val="00950096"/>
    <w:rsid w:val="00957D8B"/>
    <w:rsid w:val="00960604"/>
    <w:rsid w:val="00962073"/>
    <w:rsid w:val="00991DEB"/>
    <w:rsid w:val="009A6926"/>
    <w:rsid w:val="00A004B0"/>
    <w:rsid w:val="00A41CA7"/>
    <w:rsid w:val="00A71071"/>
    <w:rsid w:val="00A71C53"/>
    <w:rsid w:val="00AC7944"/>
    <w:rsid w:val="00AC7FEB"/>
    <w:rsid w:val="00B15353"/>
    <w:rsid w:val="00B23405"/>
    <w:rsid w:val="00B9391B"/>
    <w:rsid w:val="00BA035B"/>
    <w:rsid w:val="00BA0ABF"/>
    <w:rsid w:val="00C249A3"/>
    <w:rsid w:val="00C37214"/>
    <w:rsid w:val="00C46115"/>
    <w:rsid w:val="00C73A03"/>
    <w:rsid w:val="00C74BF1"/>
    <w:rsid w:val="00C75D1A"/>
    <w:rsid w:val="00C838C5"/>
    <w:rsid w:val="00C83FC6"/>
    <w:rsid w:val="00C92115"/>
    <w:rsid w:val="00CD7FD0"/>
    <w:rsid w:val="00D347CF"/>
    <w:rsid w:val="00D40318"/>
    <w:rsid w:val="00D413F3"/>
    <w:rsid w:val="00DC13EA"/>
    <w:rsid w:val="00DC7F86"/>
    <w:rsid w:val="00DF266B"/>
    <w:rsid w:val="00E001AB"/>
    <w:rsid w:val="00E935F6"/>
    <w:rsid w:val="00ED426D"/>
    <w:rsid w:val="00EF290A"/>
    <w:rsid w:val="00EF3F52"/>
    <w:rsid w:val="00F576AE"/>
    <w:rsid w:val="00F71996"/>
    <w:rsid w:val="00F9675E"/>
    <w:rsid w:val="00FC7E54"/>
    <w:rsid w:val="00FD22D4"/>
    <w:rsid w:val="00FF16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F84EF"/>
  <w15:chartTrackingRefBased/>
  <w15:docId w15:val="{B75E040D-7F71-4E44-981A-4AF94F44E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38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38C5"/>
  </w:style>
  <w:style w:type="paragraph" w:styleId="Footer">
    <w:name w:val="footer"/>
    <w:basedOn w:val="Normal"/>
    <w:link w:val="FooterChar"/>
    <w:uiPriority w:val="99"/>
    <w:unhideWhenUsed/>
    <w:rsid w:val="00C838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38C5"/>
  </w:style>
  <w:style w:type="paragraph" w:styleId="ListParagraph">
    <w:name w:val="List Paragraph"/>
    <w:basedOn w:val="Normal"/>
    <w:uiPriority w:val="34"/>
    <w:qFormat/>
    <w:rsid w:val="00217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364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cid:e63091c9-7e32-445e-add9-4430232a773f"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896B3-A30D-4D83-8F81-C556945F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50</Pages>
  <Words>10435</Words>
  <Characters>59484</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Cisco Systems, Inc.</Company>
  <LinksUpToDate>false</LinksUpToDate>
  <CharactersWithSpaces>6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an Neelraj -X (pneelraj - TECH MAHINDRA LIM at Cisco)</dc:creator>
  <cp:keywords/>
  <dc:description/>
  <cp:lastModifiedBy>Venkat Sriram Vadali -X (svadali - TECH MAHINDRA LIM at Cisco)</cp:lastModifiedBy>
  <cp:revision>60</cp:revision>
  <dcterms:created xsi:type="dcterms:W3CDTF">2019-08-07T14:15:00Z</dcterms:created>
  <dcterms:modified xsi:type="dcterms:W3CDTF">2019-08-08T02:13:00Z</dcterms:modified>
</cp:coreProperties>
</file>